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AC3D3D" w14:textId="77777777" w:rsidR="00417175" w:rsidRDefault="00417175" w:rsidP="00417175">
      <w:pPr>
        <w:jc w:val="center"/>
        <w:rPr>
          <w:sz w:val="96"/>
          <w:szCs w:val="96"/>
        </w:rPr>
      </w:pPr>
    </w:p>
    <w:p w14:paraId="35B62E31" w14:textId="77777777" w:rsidR="00417175" w:rsidRDefault="00417175" w:rsidP="00417175">
      <w:pPr>
        <w:jc w:val="center"/>
        <w:rPr>
          <w:sz w:val="96"/>
          <w:szCs w:val="96"/>
        </w:rPr>
      </w:pPr>
    </w:p>
    <w:p w14:paraId="2916F042" w14:textId="77777777" w:rsidR="00417175" w:rsidRDefault="00417175" w:rsidP="00417175">
      <w:pPr>
        <w:jc w:val="center"/>
        <w:rPr>
          <w:sz w:val="96"/>
          <w:szCs w:val="96"/>
        </w:rPr>
      </w:pPr>
    </w:p>
    <w:p w14:paraId="700BE160" w14:textId="77777777" w:rsidR="00417175" w:rsidRDefault="00417175" w:rsidP="00417175">
      <w:pPr>
        <w:jc w:val="center"/>
        <w:rPr>
          <w:sz w:val="96"/>
          <w:szCs w:val="96"/>
        </w:rPr>
      </w:pPr>
      <w:r>
        <w:rPr>
          <w:sz w:val="96"/>
          <w:szCs w:val="96"/>
        </w:rPr>
        <w:t>Ninety Degrees South</w:t>
      </w:r>
    </w:p>
    <w:p w14:paraId="12D21212" w14:textId="77777777" w:rsidR="00417175" w:rsidRDefault="00417175" w:rsidP="00417175">
      <w:pPr>
        <w:jc w:val="center"/>
        <w:rPr>
          <w:i/>
          <w:sz w:val="72"/>
          <w:szCs w:val="72"/>
        </w:rPr>
      </w:pPr>
    </w:p>
    <w:p w14:paraId="200BE920" w14:textId="77777777" w:rsidR="00C31EB8" w:rsidRPr="001C6D00" w:rsidRDefault="00C31EB8" w:rsidP="00417175">
      <w:pPr>
        <w:jc w:val="center"/>
        <w:rPr>
          <w:i/>
          <w:sz w:val="72"/>
          <w:szCs w:val="72"/>
        </w:rPr>
      </w:pPr>
    </w:p>
    <w:p w14:paraId="03FB2707" w14:textId="77777777" w:rsidR="00417175" w:rsidRDefault="00417175" w:rsidP="00417175">
      <w:pPr>
        <w:ind w:left="-360" w:right="-180"/>
        <w:jc w:val="center"/>
        <w:rPr>
          <w:sz w:val="48"/>
          <w:szCs w:val="48"/>
        </w:rPr>
      </w:pPr>
      <w:r w:rsidRPr="00FC743B">
        <w:rPr>
          <w:sz w:val="48"/>
          <w:szCs w:val="48"/>
          <w:u w:val="single"/>
        </w:rPr>
        <w:t xml:space="preserve">EPISODE </w:t>
      </w:r>
      <w:r w:rsidR="00B22AC2">
        <w:rPr>
          <w:sz w:val="48"/>
          <w:szCs w:val="48"/>
          <w:u w:val="single"/>
        </w:rPr>
        <w:t>EIGHT</w:t>
      </w:r>
      <w:r w:rsidRPr="00027EDE">
        <w:rPr>
          <w:sz w:val="48"/>
          <w:szCs w:val="48"/>
        </w:rPr>
        <w:t xml:space="preserve"> </w:t>
      </w:r>
      <w:r w:rsidR="00B22AC2">
        <w:rPr>
          <w:sz w:val="48"/>
          <w:szCs w:val="48"/>
        </w:rPr>
        <w:t>Poker vs. Chess</w:t>
      </w:r>
      <w:r w:rsidR="00743334">
        <w:rPr>
          <w:sz w:val="48"/>
          <w:szCs w:val="48"/>
        </w:rPr>
        <w:t>.</w:t>
      </w:r>
    </w:p>
    <w:p w14:paraId="5514E613" w14:textId="77777777" w:rsidR="00417175" w:rsidRDefault="00417175" w:rsidP="00417175"/>
    <w:p w14:paraId="1DCB3907" w14:textId="77777777" w:rsidR="00417175" w:rsidRDefault="00417175" w:rsidP="00417175">
      <w:pPr>
        <w:jc w:val="center"/>
        <w:rPr>
          <w:sz w:val="36"/>
          <w:szCs w:val="36"/>
        </w:rPr>
      </w:pPr>
    </w:p>
    <w:p w14:paraId="18577805" w14:textId="77777777" w:rsidR="00417175" w:rsidRDefault="00417175" w:rsidP="00417175">
      <w:pPr>
        <w:jc w:val="center"/>
        <w:rPr>
          <w:sz w:val="36"/>
          <w:szCs w:val="36"/>
        </w:rPr>
      </w:pPr>
      <w:r w:rsidRPr="00027EDE">
        <w:rPr>
          <w:sz w:val="36"/>
          <w:szCs w:val="36"/>
        </w:rPr>
        <w:t xml:space="preserve">DRAFT 1 March </w:t>
      </w:r>
      <w:r w:rsidR="00B22AC2">
        <w:rPr>
          <w:sz w:val="36"/>
          <w:szCs w:val="36"/>
        </w:rPr>
        <w:t>31</w:t>
      </w:r>
      <w:r w:rsidRPr="00027EDE">
        <w:rPr>
          <w:sz w:val="36"/>
          <w:szCs w:val="36"/>
        </w:rPr>
        <w:t>, 2021</w:t>
      </w:r>
    </w:p>
    <w:p w14:paraId="6EA40D50" w14:textId="77777777" w:rsidR="00417175" w:rsidRDefault="003B1A49" w:rsidP="00417175">
      <w:pPr>
        <w:jc w:val="center"/>
        <w:rPr>
          <w:sz w:val="36"/>
          <w:szCs w:val="36"/>
        </w:rPr>
      </w:pPr>
      <w:r>
        <w:rPr>
          <w:sz w:val="36"/>
          <w:szCs w:val="36"/>
        </w:rPr>
        <w:t>DRAFT 2 April 17, 2021</w:t>
      </w:r>
    </w:p>
    <w:p w14:paraId="269FAA6E" w14:textId="77777777" w:rsidR="00417175" w:rsidRPr="00F61BA0" w:rsidRDefault="00F61BA0" w:rsidP="00417175">
      <w:pPr>
        <w:jc w:val="center"/>
        <w:rPr>
          <w:b/>
          <w:color w:val="FF0000"/>
          <w:sz w:val="36"/>
          <w:szCs w:val="36"/>
        </w:rPr>
      </w:pPr>
      <w:r w:rsidRPr="00F61BA0">
        <w:rPr>
          <w:b/>
          <w:color w:val="FF0000"/>
          <w:sz w:val="36"/>
          <w:szCs w:val="36"/>
        </w:rPr>
        <w:t>FINAL: June 13, 2021. Affirm</w:t>
      </w:r>
    </w:p>
    <w:p w14:paraId="5659F4E2" w14:textId="77777777" w:rsidR="00417175" w:rsidRDefault="00417175" w:rsidP="00417175">
      <w:pPr>
        <w:jc w:val="center"/>
        <w:rPr>
          <w:sz w:val="36"/>
          <w:szCs w:val="36"/>
        </w:rPr>
      </w:pPr>
    </w:p>
    <w:p w14:paraId="54146169" w14:textId="77777777" w:rsidR="00417175" w:rsidRDefault="00417175" w:rsidP="00417175">
      <w:pPr>
        <w:jc w:val="center"/>
        <w:rPr>
          <w:sz w:val="36"/>
          <w:szCs w:val="36"/>
        </w:rPr>
      </w:pPr>
    </w:p>
    <w:p w14:paraId="2CE9D4C9" w14:textId="77777777" w:rsidR="00417175" w:rsidRDefault="00417175" w:rsidP="00417175">
      <w:pPr>
        <w:jc w:val="center"/>
        <w:rPr>
          <w:sz w:val="36"/>
          <w:szCs w:val="36"/>
        </w:rPr>
      </w:pPr>
    </w:p>
    <w:p w14:paraId="2194DC1E" w14:textId="77777777" w:rsidR="00417175" w:rsidRPr="00027EDE" w:rsidRDefault="00417175" w:rsidP="00417175">
      <w:pPr>
        <w:jc w:val="center"/>
        <w:rPr>
          <w:sz w:val="36"/>
          <w:szCs w:val="36"/>
        </w:rPr>
      </w:pPr>
      <w:r>
        <w:rPr>
          <w:sz w:val="36"/>
          <w:szCs w:val="36"/>
        </w:rPr>
        <w:t>Brian M Bradley</w:t>
      </w:r>
    </w:p>
    <w:p w14:paraId="66CD2E1B" w14:textId="77777777" w:rsidR="00417175" w:rsidRDefault="00417175" w:rsidP="00417175"/>
    <w:p w14:paraId="686EBF63" w14:textId="77777777" w:rsidR="00417175" w:rsidRDefault="00417175" w:rsidP="00417175"/>
    <w:p w14:paraId="7BB12349" w14:textId="77777777" w:rsidR="00417175" w:rsidRDefault="00417175" w:rsidP="00417175"/>
    <w:p w14:paraId="55A39E0E" w14:textId="77777777" w:rsidR="00417175" w:rsidRDefault="00417175" w:rsidP="00D10E64">
      <w:pPr>
        <w:ind w:left="2340" w:hanging="2340"/>
      </w:pPr>
    </w:p>
    <w:p w14:paraId="00F366B7" w14:textId="77777777" w:rsidR="003B1A49" w:rsidRDefault="003B1A49" w:rsidP="00D10E64">
      <w:pPr>
        <w:ind w:left="2340" w:hanging="2340"/>
      </w:pPr>
    </w:p>
    <w:p w14:paraId="14B835FA" w14:textId="77777777" w:rsidR="003B1A49" w:rsidRDefault="003B1A49" w:rsidP="00D10E64">
      <w:pPr>
        <w:ind w:left="2340" w:hanging="2340"/>
      </w:pPr>
    </w:p>
    <w:p w14:paraId="79FB73D6" w14:textId="77777777" w:rsidR="00417175" w:rsidRDefault="00417175" w:rsidP="00D10E64">
      <w:pPr>
        <w:ind w:left="2340" w:hanging="2340"/>
      </w:pPr>
    </w:p>
    <w:p w14:paraId="3E97D10A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 w:rsidRPr="00E24C32">
        <w:rPr>
          <w:rFonts w:cstheme="minorHAnsi"/>
          <w:sz w:val="28"/>
          <w:szCs w:val="28"/>
        </w:rPr>
        <w:lastRenderedPageBreak/>
        <w:t>INTRO MUSIC</w:t>
      </w:r>
    </w:p>
    <w:p w14:paraId="613B4B44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AC3595A" w14:textId="77777777" w:rsidR="00E24C32" w:rsidRPr="00E24C32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 w:rsidRPr="003B1A49"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  <w:u w:val="single"/>
        </w:rPr>
        <w:t xml:space="preserve">OVERHEAD STATION HUM IN BACKGROUND. CROWD IN HALLWAY LOW </w:t>
      </w:r>
      <w:r w:rsidRPr="003B1A49"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  <w:u w:val="single"/>
        </w:rPr>
        <w:t xml:space="preserve">DUE TO CLOSED DOOR. PHONE CALL IN PROGRESS. FADE IN </w:t>
      </w:r>
    </w:p>
    <w:p w14:paraId="7347AFE1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03330F1" w14:textId="77777777" w:rsidR="003B1A49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FIONA</w:t>
      </w:r>
    </w:p>
    <w:p w14:paraId="66E95E19" w14:textId="77777777" w:rsidR="003B1A49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(VO)</w:t>
      </w:r>
      <w:r w:rsidR="00E24C32" w:rsidRPr="00E24C32">
        <w:rPr>
          <w:rFonts w:cstheme="minorHAnsi"/>
          <w:sz w:val="28"/>
          <w:szCs w:val="28"/>
        </w:rPr>
        <w:tab/>
      </w:r>
    </w:p>
    <w:p w14:paraId="21CBC90A" w14:textId="77777777" w:rsidR="00E24C32" w:rsidRPr="00E24C32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E6176">
        <w:rPr>
          <w:rFonts w:cstheme="minorHAnsi"/>
          <w:sz w:val="28"/>
          <w:szCs w:val="28"/>
        </w:rPr>
        <w:t>…</w:t>
      </w:r>
      <w:r w:rsidR="00E24C32" w:rsidRPr="00E24C32">
        <w:rPr>
          <w:rFonts w:cstheme="minorHAnsi"/>
          <w:sz w:val="28"/>
          <w:szCs w:val="28"/>
        </w:rPr>
        <w:t xml:space="preserve">other than that, we're not seeing anything unusual or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E6176"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suspect in any of his financial records going back a year. </w:t>
      </w:r>
    </w:p>
    <w:p w14:paraId="21EC43F3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FF78768" w14:textId="77777777" w:rsidR="003B1A49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ASS</w:t>
      </w:r>
      <w:r w:rsidR="00E24C32" w:rsidRPr="00E24C32">
        <w:rPr>
          <w:rFonts w:cstheme="minorHAnsi"/>
          <w:sz w:val="28"/>
          <w:szCs w:val="28"/>
        </w:rPr>
        <w:tab/>
      </w:r>
    </w:p>
    <w:p w14:paraId="5612A195" w14:textId="77777777" w:rsidR="003B1A49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 xml:space="preserve">(Verifying) </w:t>
      </w:r>
    </w:p>
    <w:p w14:paraId="23CDB443" w14:textId="77777777" w:rsidR="00E24C32" w:rsidRPr="00E24C32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So five thousand dollars were being deposited in Doctor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Rodney's account each month</w:t>
      </w:r>
      <w:r w:rsidR="00EE6176">
        <w:rPr>
          <w:rFonts w:cstheme="minorHAnsi"/>
          <w:sz w:val="28"/>
          <w:szCs w:val="28"/>
        </w:rPr>
        <w:t>…</w:t>
      </w:r>
      <w:r w:rsidR="00E24C32" w:rsidRPr="00E24C32">
        <w:rPr>
          <w:rFonts w:cstheme="minorHAnsi"/>
          <w:sz w:val="28"/>
          <w:szCs w:val="28"/>
        </w:rPr>
        <w:t>going back how far?</w:t>
      </w:r>
    </w:p>
    <w:p w14:paraId="25892DBB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AAC2C0A" w14:textId="77777777" w:rsidR="003B1A49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FIONA</w:t>
      </w:r>
    </w:p>
    <w:p w14:paraId="5A222B96" w14:textId="77777777" w:rsidR="003B1A49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(VO)</w:t>
      </w:r>
    </w:p>
    <w:p w14:paraId="6BEEFCEB" w14:textId="77777777" w:rsidR="00E24C32" w:rsidRPr="00E24C32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ab/>
        <w:t xml:space="preserve">The first instance was November 2020. Electronic funds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transfer using converted crypto. I have my team working on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back-tracking, but cryptocurrency has changed all the rules for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forensic accounting.</w:t>
      </w:r>
    </w:p>
    <w:p w14:paraId="4A69C4FF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6B74DC4" w14:textId="77777777" w:rsidR="003B1A49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ASS</w:t>
      </w:r>
      <w:r w:rsidR="00E24C32" w:rsidRPr="00E24C32">
        <w:rPr>
          <w:rFonts w:cstheme="minorHAnsi"/>
          <w:sz w:val="28"/>
          <w:szCs w:val="28"/>
        </w:rPr>
        <w:tab/>
      </w:r>
    </w:p>
    <w:p w14:paraId="512F3DF4" w14:textId="77777777" w:rsidR="00E24C32" w:rsidRPr="00E24C32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All payments made first of the </w:t>
      </w:r>
      <w:proofErr w:type="gramStart"/>
      <w:r w:rsidR="00E24C32" w:rsidRPr="00E24C32">
        <w:rPr>
          <w:rFonts w:cstheme="minorHAnsi"/>
          <w:sz w:val="28"/>
          <w:szCs w:val="28"/>
        </w:rPr>
        <w:t>month?</w:t>
      </w:r>
      <w:proofErr w:type="gramEnd"/>
    </w:p>
    <w:p w14:paraId="1C68AD1C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6C5BB1F" w14:textId="77777777" w:rsidR="003B1A49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FIONA</w:t>
      </w:r>
      <w:r w:rsidR="00E24C32" w:rsidRPr="00E24C32">
        <w:rPr>
          <w:rFonts w:cstheme="minorHAnsi"/>
          <w:sz w:val="28"/>
          <w:szCs w:val="28"/>
        </w:rPr>
        <w:tab/>
      </w:r>
    </w:p>
    <w:p w14:paraId="1AA89E0F" w14:textId="77777777" w:rsidR="003B1A49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(VO)</w:t>
      </w:r>
    </w:p>
    <w:p w14:paraId="51C45A6C" w14:textId="77777777" w:rsidR="00E24C32" w:rsidRPr="00E24C32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Every time.</w:t>
      </w:r>
    </w:p>
    <w:p w14:paraId="74CDCB2E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5F89DC6" w14:textId="77777777" w:rsidR="003B1A49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ASS</w:t>
      </w:r>
      <w:r w:rsidR="00E24C32" w:rsidRPr="00E24C32">
        <w:rPr>
          <w:rFonts w:cstheme="minorHAnsi"/>
          <w:sz w:val="28"/>
          <w:szCs w:val="28"/>
        </w:rPr>
        <w:tab/>
      </w:r>
    </w:p>
    <w:p w14:paraId="7DC9645B" w14:textId="77777777" w:rsidR="003B1A49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verifying) </w:t>
      </w:r>
    </w:p>
    <w:p w14:paraId="321BF670" w14:textId="77777777" w:rsidR="00E24C32" w:rsidRPr="00E24C32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So then after March, no additional payments, nothing in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April?</w:t>
      </w:r>
    </w:p>
    <w:p w14:paraId="75C9F86E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04C9AAE" w14:textId="77777777" w:rsidR="003B1A49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5D6F5D3" w14:textId="77777777" w:rsidR="003B1A49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2A1A014" w14:textId="77777777" w:rsidR="003B1A49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D8705FF" w14:textId="77777777" w:rsidR="003B1A49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FFDBC3C" w14:textId="77777777" w:rsidR="003B1A49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FIONA</w:t>
      </w:r>
      <w:r w:rsidR="00E24C32" w:rsidRPr="00E24C32">
        <w:rPr>
          <w:rFonts w:cstheme="minorHAnsi"/>
          <w:sz w:val="28"/>
          <w:szCs w:val="28"/>
        </w:rPr>
        <w:tab/>
      </w:r>
    </w:p>
    <w:p w14:paraId="242B3745" w14:textId="77777777" w:rsidR="003B1A49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(VO)</w:t>
      </w:r>
    </w:p>
    <w:p w14:paraId="28F41401" w14:textId="77777777" w:rsidR="00E24C32" w:rsidRPr="00E24C32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Correct.</w:t>
      </w:r>
    </w:p>
    <w:p w14:paraId="36B03E35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24F5AE9" w14:textId="77777777" w:rsidR="003B1A49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ASS</w:t>
      </w:r>
      <w:r w:rsidR="00E24C32" w:rsidRPr="00E24C32">
        <w:rPr>
          <w:rFonts w:cstheme="minorHAnsi"/>
          <w:sz w:val="28"/>
          <w:szCs w:val="28"/>
        </w:rPr>
        <w:tab/>
      </w:r>
    </w:p>
    <w:p w14:paraId="595F6673" w14:textId="77777777" w:rsidR="003B1A49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ponders) </w:t>
      </w:r>
    </w:p>
    <w:p w14:paraId="3BEA2065" w14:textId="77777777" w:rsidR="00E24C32" w:rsidRPr="00E24C32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Which would indicate the murder was pre-meditated if th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payment in April wasn't wired, </w:t>
      </w:r>
      <w:r w:rsidR="005234FE">
        <w:rPr>
          <w:rFonts w:cstheme="minorHAnsi"/>
          <w:sz w:val="28"/>
          <w:szCs w:val="28"/>
        </w:rPr>
        <w:t xml:space="preserve">on </w:t>
      </w:r>
      <w:r w:rsidR="00E24C32" w:rsidRPr="00E24C32">
        <w:rPr>
          <w:rFonts w:cstheme="minorHAnsi"/>
          <w:sz w:val="28"/>
          <w:szCs w:val="28"/>
        </w:rPr>
        <w:t>the day of his homicide.</w:t>
      </w:r>
    </w:p>
    <w:p w14:paraId="1FE99BA2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00460A1" w14:textId="77777777" w:rsidR="003B1A49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FIONA</w:t>
      </w:r>
      <w:r w:rsidR="00E24C32" w:rsidRPr="00E24C32">
        <w:rPr>
          <w:rFonts w:cstheme="minorHAnsi"/>
          <w:sz w:val="28"/>
          <w:szCs w:val="28"/>
        </w:rPr>
        <w:tab/>
      </w:r>
    </w:p>
    <w:p w14:paraId="22FBE4F8" w14:textId="77777777" w:rsidR="003B1A49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theorizes) </w:t>
      </w:r>
    </w:p>
    <w:p w14:paraId="348BC7D3" w14:textId="77777777" w:rsidR="00E24C32" w:rsidRPr="00E24C32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From our perspective, this has all the earmarks of extortion.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Sudden transfers of a not insignificant sum, same amount,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same time of the month, always clandestinely.</w:t>
      </w:r>
    </w:p>
    <w:p w14:paraId="717DB94C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F3A9C08" w14:textId="77777777" w:rsidR="003B1A49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ASS</w:t>
      </w:r>
      <w:r w:rsidR="00E24C32" w:rsidRPr="00E24C32">
        <w:rPr>
          <w:rFonts w:cstheme="minorHAnsi"/>
          <w:sz w:val="28"/>
          <w:szCs w:val="28"/>
        </w:rPr>
        <w:tab/>
      </w:r>
    </w:p>
    <w:p w14:paraId="0680CFD4" w14:textId="77777777" w:rsidR="00E24C32" w:rsidRPr="00E24C32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Good point.</w:t>
      </w:r>
    </w:p>
    <w:p w14:paraId="16B1A14E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785E409" w14:textId="77777777" w:rsidR="003B1A49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FIONA</w:t>
      </w:r>
    </w:p>
    <w:p w14:paraId="2689F7AD" w14:textId="77777777" w:rsidR="003B1A49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(VO)</w:t>
      </w:r>
      <w:r w:rsidR="00E24C32" w:rsidRPr="00E24C32">
        <w:rPr>
          <w:rFonts w:cstheme="minorHAnsi"/>
          <w:sz w:val="28"/>
          <w:szCs w:val="28"/>
        </w:rPr>
        <w:tab/>
      </w:r>
    </w:p>
    <w:p w14:paraId="15EF697D" w14:textId="77777777" w:rsidR="00E24C32" w:rsidRPr="00E24C32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E6176">
        <w:rPr>
          <w:rFonts w:cstheme="minorHAnsi"/>
          <w:sz w:val="28"/>
          <w:szCs w:val="28"/>
        </w:rPr>
        <w:t>We'll keep on it Bass</w:t>
      </w:r>
      <w:r w:rsidR="00E24C32" w:rsidRPr="00E24C32">
        <w:rPr>
          <w:rFonts w:cstheme="minorHAnsi"/>
          <w:sz w:val="28"/>
          <w:szCs w:val="28"/>
        </w:rPr>
        <w:t xml:space="preserve">, but I figured you would want to hear this </w:t>
      </w:r>
      <w:r w:rsidR="00EE6176">
        <w:rPr>
          <w:rFonts w:cstheme="minorHAnsi"/>
          <w:sz w:val="28"/>
          <w:szCs w:val="28"/>
        </w:rPr>
        <w:tab/>
      </w:r>
      <w:r w:rsidR="00EE6176">
        <w:rPr>
          <w:rFonts w:cstheme="minorHAnsi"/>
          <w:sz w:val="28"/>
          <w:szCs w:val="28"/>
        </w:rPr>
        <w:tab/>
      </w:r>
      <w:r w:rsidR="00EE6176"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news right away.</w:t>
      </w:r>
    </w:p>
    <w:p w14:paraId="1CAE9862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118B560" w14:textId="77777777" w:rsidR="003B1A49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ASS</w:t>
      </w:r>
      <w:r w:rsidR="00E24C32" w:rsidRPr="00E24C32">
        <w:rPr>
          <w:rFonts w:cstheme="minorHAnsi"/>
          <w:sz w:val="28"/>
          <w:szCs w:val="28"/>
        </w:rPr>
        <w:tab/>
      </w:r>
    </w:p>
    <w:p w14:paraId="5BF3128B" w14:textId="77777777" w:rsidR="00E24C32" w:rsidRPr="00E24C32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Thanks, Fi</w:t>
      </w:r>
      <w:r w:rsidR="00544AE2">
        <w:rPr>
          <w:rFonts w:cstheme="minorHAnsi"/>
          <w:sz w:val="28"/>
          <w:szCs w:val="28"/>
        </w:rPr>
        <w:t>;</w:t>
      </w:r>
      <w:r w:rsidR="00E24C32" w:rsidRPr="00E24C32">
        <w:rPr>
          <w:rFonts w:cstheme="minorHAnsi"/>
          <w:sz w:val="28"/>
          <w:szCs w:val="28"/>
        </w:rPr>
        <w:t xml:space="preserve"> great work, appreciate it</w:t>
      </w:r>
      <w:r w:rsidR="00EE6176">
        <w:rPr>
          <w:rFonts w:cstheme="minorHAnsi"/>
          <w:sz w:val="28"/>
          <w:szCs w:val="28"/>
        </w:rPr>
        <w:t xml:space="preserve"> as always</w:t>
      </w:r>
      <w:r w:rsidR="00E24C32" w:rsidRPr="00E24C32">
        <w:rPr>
          <w:rFonts w:cstheme="minorHAnsi"/>
          <w:sz w:val="28"/>
          <w:szCs w:val="28"/>
        </w:rPr>
        <w:t>.</w:t>
      </w:r>
    </w:p>
    <w:p w14:paraId="171B4347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BF0BA09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 w:rsidRPr="00E24C32">
        <w:rPr>
          <w:rFonts w:cstheme="minorHAnsi"/>
          <w:sz w:val="28"/>
          <w:szCs w:val="28"/>
        </w:rPr>
        <w:tab/>
      </w:r>
      <w:r w:rsidRPr="00E24C32">
        <w:rPr>
          <w:rFonts w:cstheme="minorHAnsi"/>
          <w:sz w:val="28"/>
          <w:szCs w:val="28"/>
          <w:u w:val="single"/>
        </w:rPr>
        <w:t>CLICK OF A HANGUP</w:t>
      </w:r>
    </w:p>
    <w:p w14:paraId="2D1DAA70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62042E2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 w:rsidRPr="00E24C32">
        <w:rPr>
          <w:rFonts w:cstheme="minorHAnsi"/>
          <w:sz w:val="28"/>
          <w:szCs w:val="28"/>
        </w:rPr>
        <w:tab/>
      </w:r>
      <w:r w:rsidRPr="00E24C32">
        <w:rPr>
          <w:rFonts w:cstheme="minorHAnsi"/>
          <w:sz w:val="28"/>
          <w:szCs w:val="28"/>
          <w:u w:val="single"/>
        </w:rPr>
        <w:t xml:space="preserve">(KNOCK ON DOOR, OPENS A BIT. BACKGROUND HALL NOISE GROWS A BIT </w:t>
      </w:r>
      <w:r w:rsidR="003B1A49">
        <w:rPr>
          <w:rFonts w:cstheme="minorHAnsi"/>
          <w:sz w:val="28"/>
          <w:szCs w:val="28"/>
        </w:rPr>
        <w:tab/>
      </w:r>
      <w:r w:rsidRPr="00E24C32">
        <w:rPr>
          <w:rFonts w:cstheme="minorHAnsi"/>
          <w:sz w:val="28"/>
          <w:szCs w:val="28"/>
          <w:u w:val="single"/>
        </w:rPr>
        <w:t>LOUDER.)</w:t>
      </w:r>
    </w:p>
    <w:p w14:paraId="7EB2BAC7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9B46CF7" w14:textId="77777777" w:rsidR="003B1A49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THOMAS</w:t>
      </w:r>
      <w:r w:rsidR="00E24C32" w:rsidRPr="00E24C32">
        <w:rPr>
          <w:rFonts w:cstheme="minorHAnsi"/>
          <w:sz w:val="28"/>
          <w:szCs w:val="28"/>
        </w:rPr>
        <w:tab/>
      </w:r>
    </w:p>
    <w:p w14:paraId="09C4FF33" w14:textId="77777777" w:rsidR="003B1A49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hesitant) </w:t>
      </w:r>
    </w:p>
    <w:p w14:paraId="657EF53B" w14:textId="77777777" w:rsidR="00E24C32" w:rsidRPr="00E24C32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Uh, Deputy Marshal? Do you have a moment?</w:t>
      </w:r>
    </w:p>
    <w:p w14:paraId="5292D0FE" w14:textId="77777777" w:rsid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5688413" w14:textId="77777777" w:rsidR="003B1A49" w:rsidRPr="00E24C32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59FCB01" w14:textId="77777777" w:rsidR="003B1A49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lastRenderedPageBreak/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ASS</w:t>
      </w:r>
      <w:r w:rsidR="00E24C32" w:rsidRPr="00E24C32">
        <w:rPr>
          <w:rFonts w:cstheme="minorHAnsi"/>
          <w:sz w:val="28"/>
          <w:szCs w:val="28"/>
        </w:rPr>
        <w:tab/>
      </w:r>
    </w:p>
    <w:p w14:paraId="0E3BDA1B" w14:textId="77777777" w:rsidR="00E24C32" w:rsidRPr="00E24C32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Come on in, Mr. Kelly. What can I do for you?</w:t>
      </w:r>
    </w:p>
    <w:p w14:paraId="292AF149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F774F30" w14:textId="77777777" w:rsidR="003B1A49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THOMAS</w:t>
      </w:r>
      <w:r w:rsidR="00E24C32" w:rsidRPr="00E24C32">
        <w:rPr>
          <w:rFonts w:cstheme="minorHAnsi"/>
          <w:sz w:val="28"/>
          <w:szCs w:val="28"/>
        </w:rPr>
        <w:tab/>
      </w:r>
    </w:p>
    <w:p w14:paraId="4F25E431" w14:textId="77777777" w:rsidR="003B1A49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glad) </w:t>
      </w:r>
    </w:p>
    <w:p w14:paraId="7BAFFA19" w14:textId="77777777" w:rsidR="00E24C32" w:rsidRPr="00E24C32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Thank you! </w:t>
      </w:r>
    </w:p>
    <w:p w14:paraId="291A8A2B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A335B79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 w:rsidRPr="00E24C32">
        <w:rPr>
          <w:rFonts w:cstheme="minorHAnsi"/>
          <w:sz w:val="28"/>
          <w:szCs w:val="28"/>
        </w:rPr>
        <w:tab/>
      </w:r>
      <w:r w:rsidRPr="00E24C32">
        <w:rPr>
          <w:rFonts w:cstheme="minorHAnsi"/>
          <w:sz w:val="28"/>
          <w:szCs w:val="28"/>
          <w:u w:val="single"/>
        </w:rPr>
        <w:t>DOOR CLOSES, HALLWAY NOISE RETURNS TO LOW</w:t>
      </w:r>
    </w:p>
    <w:p w14:paraId="1F493894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70C56E9" w14:textId="77777777" w:rsidR="003B1A49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THOMAS</w:t>
      </w:r>
      <w:r w:rsidR="00E24C32" w:rsidRPr="00E24C32">
        <w:rPr>
          <w:rFonts w:cstheme="minorHAnsi"/>
          <w:sz w:val="28"/>
          <w:szCs w:val="28"/>
        </w:rPr>
        <w:tab/>
      </w:r>
    </w:p>
    <w:p w14:paraId="0F6F1DFC" w14:textId="77777777" w:rsidR="00E24C32" w:rsidRPr="00E24C32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So </w:t>
      </w:r>
      <w:r w:rsidR="00484680">
        <w:rPr>
          <w:rFonts w:cstheme="minorHAnsi"/>
          <w:sz w:val="28"/>
          <w:szCs w:val="28"/>
        </w:rPr>
        <w:t>…</w:t>
      </w:r>
      <w:r w:rsidR="00E24C32" w:rsidRPr="00E24C32">
        <w:rPr>
          <w:rFonts w:cstheme="minorHAnsi"/>
          <w:sz w:val="28"/>
          <w:szCs w:val="28"/>
        </w:rPr>
        <w:t xml:space="preserve">I hope you know that everybody is still talking about how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484680">
        <w:rPr>
          <w:rFonts w:cstheme="minorHAnsi"/>
          <w:sz w:val="28"/>
          <w:szCs w:val="28"/>
        </w:rPr>
        <w:tab/>
      </w:r>
      <w:r w:rsidR="002507D6">
        <w:rPr>
          <w:rFonts w:cstheme="minorHAnsi"/>
          <w:sz w:val="28"/>
          <w:szCs w:val="28"/>
        </w:rPr>
        <w:t>you handled the T</w:t>
      </w:r>
      <w:r w:rsidR="00E24C32" w:rsidRPr="00E24C32">
        <w:rPr>
          <w:rFonts w:cstheme="minorHAnsi"/>
          <w:sz w:val="28"/>
          <w:szCs w:val="28"/>
        </w:rPr>
        <w:t>rolls a few weeks back.</w:t>
      </w:r>
    </w:p>
    <w:p w14:paraId="34DE1142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648DA1B" w14:textId="77777777" w:rsidR="003B1A49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ASS</w:t>
      </w:r>
      <w:r w:rsidR="00E24C32" w:rsidRPr="00E24C32">
        <w:rPr>
          <w:rFonts w:cstheme="minorHAnsi"/>
          <w:sz w:val="28"/>
          <w:szCs w:val="28"/>
        </w:rPr>
        <w:tab/>
      </w:r>
    </w:p>
    <w:p w14:paraId="73E4226F" w14:textId="77777777" w:rsidR="003B1A49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humble) </w:t>
      </w:r>
    </w:p>
    <w:p w14:paraId="1209FA5B" w14:textId="77777777" w:rsidR="00E24C32" w:rsidRPr="00E24C32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I wouldn't say I 'handled' them, Mr. Kelley. They were just less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proofErr w:type="spellStart"/>
      <w:r w:rsidR="005234FE">
        <w:rPr>
          <w:rFonts w:cstheme="minorHAnsi"/>
          <w:sz w:val="28"/>
          <w:szCs w:val="28"/>
        </w:rPr>
        <w:t>ornry</w:t>
      </w:r>
      <w:proofErr w:type="spellEnd"/>
      <w:r w:rsidR="00E24C32" w:rsidRPr="00E24C32">
        <w:rPr>
          <w:rFonts w:cstheme="minorHAnsi"/>
          <w:sz w:val="28"/>
          <w:szCs w:val="28"/>
        </w:rPr>
        <w:t xml:space="preserve"> than </w:t>
      </w:r>
      <w:r w:rsidR="00544AE2">
        <w:rPr>
          <w:rFonts w:cstheme="minorHAnsi"/>
          <w:sz w:val="28"/>
          <w:szCs w:val="28"/>
        </w:rPr>
        <w:t>usu</w:t>
      </w:r>
      <w:r w:rsidR="00E24C32" w:rsidRPr="00E24C32">
        <w:rPr>
          <w:rFonts w:cstheme="minorHAnsi"/>
          <w:sz w:val="28"/>
          <w:szCs w:val="28"/>
        </w:rPr>
        <w:t xml:space="preserve">al. Probably cause their new station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544AE2"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opened up is all.</w:t>
      </w:r>
    </w:p>
    <w:p w14:paraId="23D63C9E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CE03EC8" w14:textId="77777777" w:rsidR="003B1A49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THOMAS</w:t>
      </w:r>
      <w:r w:rsidR="00E24C32" w:rsidRPr="00E24C32">
        <w:rPr>
          <w:rFonts w:cstheme="minorHAnsi"/>
          <w:sz w:val="28"/>
          <w:szCs w:val="28"/>
        </w:rPr>
        <w:tab/>
      </w:r>
    </w:p>
    <w:p w14:paraId="71D56023" w14:textId="77777777" w:rsidR="00E24C32" w:rsidRPr="00E24C32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Oh, I disagree, sir.  </w:t>
      </w:r>
      <w:r w:rsidR="00544AE2">
        <w:rPr>
          <w:rFonts w:cstheme="minorHAnsi"/>
          <w:sz w:val="28"/>
          <w:szCs w:val="28"/>
        </w:rPr>
        <w:t xml:space="preserve">I and most of the others here think it was </w:t>
      </w:r>
      <w:r w:rsidR="00544AE2">
        <w:rPr>
          <w:rFonts w:cstheme="minorHAnsi"/>
          <w:sz w:val="28"/>
          <w:szCs w:val="28"/>
        </w:rPr>
        <w:tab/>
      </w:r>
      <w:r w:rsidR="00544AE2">
        <w:rPr>
          <w:rFonts w:cstheme="minorHAnsi"/>
          <w:sz w:val="28"/>
          <w:szCs w:val="28"/>
        </w:rPr>
        <w:tab/>
      </w:r>
      <w:r w:rsidR="00544AE2">
        <w:rPr>
          <w:rFonts w:cstheme="minorHAnsi"/>
          <w:sz w:val="28"/>
          <w:szCs w:val="28"/>
        </w:rPr>
        <w:tab/>
        <w:t>because of how</w:t>
      </w:r>
      <w:r w:rsidR="00E24C32" w:rsidRPr="00E24C32">
        <w:rPr>
          <w:rFonts w:cstheme="minorHAnsi"/>
          <w:sz w:val="28"/>
          <w:szCs w:val="28"/>
        </w:rPr>
        <w:t xml:space="preserve"> you stood up and won't back down.</w:t>
      </w:r>
    </w:p>
    <w:p w14:paraId="21D604B2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A7EDC62" w14:textId="77777777" w:rsidR="003B1A49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ASS</w:t>
      </w:r>
      <w:r w:rsidR="00E24C32" w:rsidRPr="00E24C32">
        <w:rPr>
          <w:rFonts w:cstheme="minorHAnsi"/>
          <w:sz w:val="28"/>
          <w:szCs w:val="28"/>
        </w:rPr>
        <w:tab/>
      </w:r>
    </w:p>
    <w:p w14:paraId="5FD96C86" w14:textId="77777777" w:rsidR="003B1A49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humble) </w:t>
      </w:r>
    </w:p>
    <w:p w14:paraId="3325311D" w14:textId="77777777" w:rsidR="00E24C32" w:rsidRPr="00E24C32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I appreciate that, but I honestly don't think it's the case.</w:t>
      </w:r>
    </w:p>
    <w:p w14:paraId="34D9F69C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8D686AE" w14:textId="77777777" w:rsidR="003B1A49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THOMAS</w:t>
      </w:r>
      <w:r w:rsidR="00E24C32" w:rsidRPr="00E24C32">
        <w:rPr>
          <w:rFonts w:cstheme="minorHAnsi"/>
          <w:sz w:val="28"/>
          <w:szCs w:val="28"/>
        </w:rPr>
        <w:tab/>
      </w:r>
    </w:p>
    <w:p w14:paraId="48F98A0B" w14:textId="77777777" w:rsidR="00EE6176" w:rsidRDefault="00EE617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earnest) </w:t>
      </w:r>
    </w:p>
    <w:p w14:paraId="283190C1" w14:textId="77777777" w:rsidR="00E24C32" w:rsidRPr="00E24C32" w:rsidRDefault="00EE617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Well, whatever the case</w:t>
      </w:r>
      <w:r w:rsidR="00484680">
        <w:rPr>
          <w:rFonts w:cstheme="minorHAnsi"/>
          <w:sz w:val="28"/>
          <w:szCs w:val="28"/>
        </w:rPr>
        <w:t>…</w:t>
      </w:r>
      <w:r w:rsidR="00E24C32" w:rsidRPr="00E24C32">
        <w:rPr>
          <w:rFonts w:cstheme="minorHAnsi"/>
          <w:sz w:val="28"/>
          <w:szCs w:val="28"/>
        </w:rPr>
        <w:t xml:space="preserve">people are talking </w:t>
      </w:r>
      <w:r w:rsidR="00484680">
        <w:rPr>
          <w:rFonts w:cstheme="minorHAnsi"/>
          <w:sz w:val="28"/>
          <w:szCs w:val="28"/>
        </w:rPr>
        <w:t>…</w:t>
      </w:r>
      <w:r w:rsidR="00E24C32" w:rsidRPr="00E24C32">
        <w:rPr>
          <w:rFonts w:cstheme="minorHAnsi"/>
          <w:sz w:val="28"/>
          <w:szCs w:val="28"/>
        </w:rPr>
        <w:t>and</w:t>
      </w:r>
      <w:r w:rsidR="00484680">
        <w:rPr>
          <w:rFonts w:cstheme="minorHAnsi"/>
          <w:sz w:val="28"/>
          <w:szCs w:val="28"/>
        </w:rPr>
        <w:t>…</w:t>
      </w:r>
      <w:r w:rsidR="00E24C32" w:rsidRPr="00E24C32">
        <w:rPr>
          <w:rFonts w:cstheme="minorHAnsi"/>
          <w:sz w:val="28"/>
          <w:szCs w:val="28"/>
        </w:rPr>
        <w:t xml:space="preserve"> </w:t>
      </w:r>
    </w:p>
    <w:p w14:paraId="108AFDE7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F3B4CD4" w14:textId="77777777" w:rsidR="003B1A49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ASS</w:t>
      </w:r>
      <w:r w:rsidR="00E24C32" w:rsidRPr="00E24C32">
        <w:rPr>
          <w:rFonts w:cstheme="minorHAnsi"/>
          <w:sz w:val="28"/>
          <w:szCs w:val="28"/>
        </w:rPr>
        <w:tab/>
      </w:r>
    </w:p>
    <w:p w14:paraId="60FF268C" w14:textId="77777777" w:rsidR="00E24C32" w:rsidRPr="00E24C32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And?</w:t>
      </w:r>
    </w:p>
    <w:p w14:paraId="3776B847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0885974" w14:textId="77777777" w:rsidR="003B1A49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</w:p>
    <w:p w14:paraId="69DC92ED" w14:textId="77777777" w:rsidR="003B1A49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DFD7B7E" w14:textId="77777777" w:rsidR="003B1A49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077721C" w14:textId="77777777" w:rsidR="003B1A49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1614DC6" w14:textId="77777777" w:rsidR="003B1A49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CF18836" w14:textId="77777777" w:rsidR="003B1A49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THOMAS</w:t>
      </w:r>
      <w:r w:rsidR="00E24C32" w:rsidRPr="00E24C32">
        <w:rPr>
          <w:rFonts w:cstheme="minorHAnsi"/>
          <w:sz w:val="28"/>
          <w:szCs w:val="28"/>
        </w:rPr>
        <w:tab/>
      </w:r>
    </w:p>
    <w:p w14:paraId="79034CF1" w14:textId="77777777" w:rsidR="003B1A49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shyly) </w:t>
      </w:r>
    </w:p>
    <w:p w14:paraId="0EABA4C7" w14:textId="77777777" w:rsidR="00E24C32" w:rsidRPr="00E24C32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E6176">
        <w:rPr>
          <w:rFonts w:cstheme="minorHAnsi"/>
          <w:sz w:val="28"/>
          <w:szCs w:val="28"/>
        </w:rPr>
        <w:t>And well, gosh!</w:t>
      </w:r>
      <w:r w:rsidR="00E24C32" w:rsidRPr="00E24C32">
        <w:rPr>
          <w:rFonts w:cstheme="minorHAnsi"/>
          <w:sz w:val="28"/>
          <w:szCs w:val="28"/>
        </w:rPr>
        <w:t xml:space="preserve"> People would like to know you better. Mayb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get you to attend some of the seminars or events we hold. 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Some people say they see you in the weight gym or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544AE2"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running laps in the big gym sometimes, maybe you could. .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proofErr w:type="gramStart"/>
      <w:r w:rsidR="00E24C32" w:rsidRPr="00E24C32">
        <w:rPr>
          <w:rFonts w:cstheme="minorHAnsi"/>
          <w:sz w:val="28"/>
          <w:szCs w:val="28"/>
        </w:rPr>
        <w:t>.teach</w:t>
      </w:r>
      <w:proofErr w:type="gramEnd"/>
      <w:r w:rsidR="00E24C32" w:rsidRPr="00E24C32">
        <w:rPr>
          <w:rFonts w:cstheme="minorHAnsi"/>
          <w:sz w:val="28"/>
          <w:szCs w:val="28"/>
        </w:rPr>
        <w:t xml:space="preserve"> morning calisthenics or something?</w:t>
      </w:r>
    </w:p>
    <w:p w14:paraId="69DD1712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1CAF0E4" w14:textId="77777777" w:rsidR="003B1A49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ASS</w:t>
      </w:r>
      <w:r w:rsidR="00E24C32" w:rsidRPr="00E24C32">
        <w:rPr>
          <w:rFonts w:cstheme="minorHAnsi"/>
          <w:sz w:val="28"/>
          <w:szCs w:val="28"/>
        </w:rPr>
        <w:tab/>
      </w:r>
    </w:p>
    <w:p w14:paraId="4188557C" w14:textId="77777777" w:rsidR="003B1A49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hedging) </w:t>
      </w:r>
    </w:p>
    <w:p w14:paraId="26445D26" w14:textId="77777777" w:rsidR="00E24C32" w:rsidRPr="00E24C32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I understand that within a station, even one of this size</w:t>
      </w:r>
      <w:r w:rsidR="00EE6176">
        <w:rPr>
          <w:rFonts w:cstheme="minorHAnsi"/>
          <w:sz w:val="28"/>
          <w:szCs w:val="28"/>
        </w:rPr>
        <w:t>…</w:t>
      </w:r>
      <w:r w:rsidR="00E24C32" w:rsidRPr="00E24C32">
        <w:rPr>
          <w:rFonts w:cstheme="minorHAnsi"/>
          <w:sz w:val="28"/>
          <w:szCs w:val="28"/>
        </w:rPr>
        <w:t xml:space="preserve">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people like variety.  They like the interaction.  I'm more of an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introvert, besides that; if all goes well</w:t>
      </w:r>
      <w:r w:rsidR="00EE6176">
        <w:rPr>
          <w:rFonts w:cstheme="minorHAnsi"/>
          <w:sz w:val="28"/>
          <w:szCs w:val="28"/>
        </w:rPr>
        <w:t>…</w:t>
      </w:r>
      <w:r w:rsidR="00E24C32" w:rsidRPr="00E24C32">
        <w:rPr>
          <w:rFonts w:cstheme="minorHAnsi"/>
          <w:sz w:val="28"/>
          <w:szCs w:val="28"/>
        </w:rPr>
        <w:t xml:space="preserve">I'll have found my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killer and be on a plane back to the mainland </w:t>
      </w:r>
      <w:r w:rsidR="00E30307">
        <w:rPr>
          <w:rFonts w:cstheme="minorHAnsi"/>
          <w:sz w:val="28"/>
          <w:szCs w:val="28"/>
        </w:rPr>
        <w:t xml:space="preserve">as soon as </w:t>
      </w:r>
      <w:r w:rsidR="00E30307">
        <w:rPr>
          <w:rFonts w:cstheme="minorHAnsi"/>
          <w:sz w:val="28"/>
          <w:szCs w:val="28"/>
        </w:rPr>
        <w:tab/>
      </w:r>
      <w:r w:rsidR="00E30307">
        <w:rPr>
          <w:rFonts w:cstheme="minorHAnsi"/>
          <w:sz w:val="28"/>
          <w:szCs w:val="28"/>
        </w:rPr>
        <w:tab/>
      </w:r>
      <w:r w:rsidR="00E30307">
        <w:rPr>
          <w:rFonts w:cstheme="minorHAnsi"/>
          <w:sz w:val="28"/>
          <w:szCs w:val="28"/>
        </w:rPr>
        <w:tab/>
      </w:r>
      <w:r w:rsidR="00E30307">
        <w:rPr>
          <w:rFonts w:cstheme="minorHAnsi"/>
          <w:sz w:val="28"/>
          <w:szCs w:val="28"/>
        </w:rPr>
        <w:tab/>
        <w:t>possible</w:t>
      </w:r>
      <w:r w:rsidR="00E24C32" w:rsidRPr="00E24C32">
        <w:rPr>
          <w:rFonts w:cstheme="minorHAnsi"/>
          <w:sz w:val="28"/>
          <w:szCs w:val="28"/>
        </w:rPr>
        <w:t xml:space="preserve">. </w:t>
      </w:r>
    </w:p>
    <w:p w14:paraId="27B6523F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87E13C1" w14:textId="77777777" w:rsidR="003B1A49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THOMAS</w:t>
      </w:r>
      <w:r w:rsidR="00E24C32" w:rsidRPr="00E24C32">
        <w:rPr>
          <w:rFonts w:cstheme="minorHAnsi"/>
          <w:sz w:val="28"/>
          <w:szCs w:val="28"/>
        </w:rPr>
        <w:tab/>
      </w:r>
    </w:p>
    <w:p w14:paraId="37C896ED" w14:textId="77777777" w:rsidR="003B1A49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a bit sad) </w:t>
      </w:r>
    </w:p>
    <w:p w14:paraId="2552C456" w14:textId="77777777" w:rsidR="00E24C32" w:rsidRPr="00E24C32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Well</w:t>
      </w:r>
      <w:r w:rsidR="00484680">
        <w:rPr>
          <w:rFonts w:cstheme="minorHAnsi"/>
          <w:sz w:val="28"/>
          <w:szCs w:val="28"/>
        </w:rPr>
        <w:t>…</w:t>
      </w:r>
      <w:r w:rsidR="00E24C32" w:rsidRPr="00E24C32">
        <w:rPr>
          <w:rFonts w:cstheme="minorHAnsi"/>
          <w:sz w:val="28"/>
          <w:szCs w:val="28"/>
        </w:rPr>
        <w:t>I suppose that's true</w:t>
      </w:r>
      <w:r w:rsidR="00484680">
        <w:rPr>
          <w:rFonts w:cstheme="minorHAnsi"/>
          <w:sz w:val="28"/>
          <w:szCs w:val="28"/>
        </w:rPr>
        <w:t>…</w:t>
      </w:r>
      <w:r w:rsidR="00E24C32" w:rsidRPr="00E24C32">
        <w:rPr>
          <w:rFonts w:cstheme="minorHAnsi"/>
          <w:sz w:val="28"/>
          <w:szCs w:val="28"/>
        </w:rPr>
        <w:t xml:space="preserve">I guess.  It would just mean an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484680"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awful lot</w:t>
      </w:r>
      <w:r w:rsidR="00484680">
        <w:rPr>
          <w:rFonts w:cstheme="minorHAnsi"/>
          <w:sz w:val="28"/>
          <w:szCs w:val="28"/>
        </w:rPr>
        <w:t xml:space="preserve">; </w:t>
      </w:r>
      <w:r w:rsidR="00E24C32" w:rsidRPr="00E24C32">
        <w:rPr>
          <w:rFonts w:cstheme="minorHAnsi"/>
          <w:sz w:val="28"/>
          <w:szCs w:val="28"/>
        </w:rPr>
        <w:t xml:space="preserve">to the crew </w:t>
      </w:r>
      <w:r w:rsidR="00C838B6">
        <w:rPr>
          <w:rFonts w:cstheme="minorHAnsi"/>
          <w:sz w:val="28"/>
          <w:szCs w:val="28"/>
        </w:rPr>
        <w:t>at the station</w:t>
      </w:r>
      <w:r w:rsidR="00544AE2">
        <w:rPr>
          <w:rFonts w:cstheme="minorHAnsi"/>
          <w:sz w:val="28"/>
          <w:szCs w:val="28"/>
        </w:rPr>
        <w:t xml:space="preserve"> f</w:t>
      </w:r>
      <w:r w:rsidR="00E24C32" w:rsidRPr="00E24C32">
        <w:rPr>
          <w:rFonts w:cstheme="minorHAnsi"/>
          <w:sz w:val="28"/>
          <w:szCs w:val="28"/>
        </w:rPr>
        <w:t>or as long as you're here.</w:t>
      </w:r>
    </w:p>
    <w:p w14:paraId="7342E098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7AF20C0" w14:textId="77777777" w:rsidR="003B1A49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ASS</w:t>
      </w:r>
      <w:r w:rsidR="00E24C32" w:rsidRPr="00E24C32">
        <w:rPr>
          <w:rFonts w:cstheme="minorHAnsi"/>
          <w:sz w:val="28"/>
          <w:szCs w:val="28"/>
        </w:rPr>
        <w:tab/>
      </w:r>
    </w:p>
    <w:p w14:paraId="44885791" w14:textId="77777777" w:rsidR="003B1A49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guilty) </w:t>
      </w:r>
    </w:p>
    <w:p w14:paraId="3D942C25" w14:textId="77777777" w:rsidR="00E24C32" w:rsidRPr="00E24C32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proofErr w:type="spellStart"/>
      <w:r w:rsidR="002507D6">
        <w:rPr>
          <w:rFonts w:cstheme="minorHAnsi"/>
          <w:sz w:val="28"/>
          <w:szCs w:val="28"/>
        </w:rPr>
        <w:t>U</w:t>
      </w:r>
      <w:r w:rsidR="00C838B6">
        <w:rPr>
          <w:rFonts w:cstheme="minorHAnsi"/>
          <w:sz w:val="28"/>
          <w:szCs w:val="28"/>
        </w:rPr>
        <w:t>ghhhhh</w:t>
      </w:r>
      <w:proofErr w:type="spellEnd"/>
      <w:r w:rsidR="00C838B6">
        <w:rPr>
          <w:rFonts w:cstheme="minorHAnsi"/>
          <w:sz w:val="28"/>
          <w:szCs w:val="28"/>
        </w:rPr>
        <w:t>!</w:t>
      </w:r>
      <w:r w:rsidR="00E24C32" w:rsidRPr="00E24C32">
        <w:rPr>
          <w:rFonts w:cstheme="minorHAnsi"/>
          <w:sz w:val="28"/>
          <w:szCs w:val="28"/>
        </w:rPr>
        <w:t xml:space="preserve">  Look</w:t>
      </w:r>
      <w:r w:rsidR="00484680">
        <w:rPr>
          <w:rFonts w:cstheme="minorHAnsi"/>
          <w:sz w:val="28"/>
          <w:szCs w:val="28"/>
        </w:rPr>
        <w:t xml:space="preserve">; </w:t>
      </w:r>
      <w:r w:rsidR="00E24C32" w:rsidRPr="00E24C32">
        <w:rPr>
          <w:rFonts w:cstheme="minorHAnsi"/>
          <w:sz w:val="28"/>
          <w:szCs w:val="28"/>
        </w:rPr>
        <w:t xml:space="preserve">give me a day to think of something, som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way I can</w:t>
      </w:r>
      <w:r w:rsidR="00484680">
        <w:rPr>
          <w:rFonts w:cstheme="minorHAnsi"/>
          <w:sz w:val="28"/>
          <w:szCs w:val="28"/>
        </w:rPr>
        <w:t xml:space="preserve">, </w:t>
      </w:r>
      <w:r w:rsidR="00E24C32" w:rsidRPr="00E24C32">
        <w:rPr>
          <w:rFonts w:cstheme="minorHAnsi"/>
          <w:sz w:val="28"/>
          <w:szCs w:val="28"/>
        </w:rPr>
        <w:t>interact more.</w:t>
      </w:r>
    </w:p>
    <w:p w14:paraId="786E5271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B5DB26F" w14:textId="77777777" w:rsidR="003B1A49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THOMAS</w:t>
      </w:r>
      <w:r w:rsidR="00E24C32" w:rsidRPr="00E24C32">
        <w:rPr>
          <w:rFonts w:cstheme="minorHAnsi"/>
          <w:sz w:val="28"/>
          <w:szCs w:val="28"/>
        </w:rPr>
        <w:tab/>
      </w:r>
    </w:p>
    <w:p w14:paraId="1493300F" w14:textId="77777777" w:rsidR="003B1A49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Excited) </w:t>
      </w:r>
    </w:p>
    <w:p w14:paraId="6DA759DB" w14:textId="77777777" w:rsidR="00E24C32" w:rsidRPr="00E24C32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Oh, that would be great! Man, lots of people would be excited!</w:t>
      </w:r>
    </w:p>
    <w:p w14:paraId="482F1F6B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2D52542" w14:textId="77777777" w:rsidR="003B1A49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ASS</w:t>
      </w:r>
      <w:r w:rsidR="00E24C32" w:rsidRPr="00E24C32">
        <w:rPr>
          <w:rFonts w:cstheme="minorHAnsi"/>
          <w:sz w:val="28"/>
          <w:szCs w:val="28"/>
        </w:rPr>
        <w:tab/>
      </w:r>
    </w:p>
    <w:p w14:paraId="56034990" w14:textId="77777777" w:rsidR="003B1A49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stern) </w:t>
      </w:r>
    </w:p>
    <w:p w14:paraId="572A0B6D" w14:textId="77777777" w:rsidR="00E24C32" w:rsidRPr="00E24C32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No promises!</w:t>
      </w:r>
    </w:p>
    <w:p w14:paraId="030546F1" w14:textId="77777777" w:rsid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C7F4611" w14:textId="77777777" w:rsidR="00EE6176" w:rsidRDefault="00EE617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9AFF510" w14:textId="77777777" w:rsidR="00EE6176" w:rsidRPr="00E24C32" w:rsidRDefault="00EE617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E592D2C" w14:textId="77777777" w:rsidR="003B1A49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THOMAS</w:t>
      </w:r>
      <w:r w:rsidR="00E24C32" w:rsidRPr="00E24C32">
        <w:rPr>
          <w:rFonts w:cstheme="minorHAnsi"/>
          <w:sz w:val="28"/>
          <w:szCs w:val="28"/>
        </w:rPr>
        <w:tab/>
      </w:r>
    </w:p>
    <w:p w14:paraId="2E26B9F7" w14:textId="77777777" w:rsidR="003B1A49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Excited) </w:t>
      </w:r>
    </w:p>
    <w:p w14:paraId="1EB90F6D" w14:textId="77777777" w:rsidR="00E24C32" w:rsidRPr="00E24C32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2507D6">
        <w:rPr>
          <w:rFonts w:cstheme="minorHAnsi"/>
          <w:sz w:val="28"/>
          <w:szCs w:val="28"/>
        </w:rPr>
        <w:t>N</w:t>
      </w:r>
      <w:r w:rsidR="00E24C32" w:rsidRPr="00E24C32">
        <w:rPr>
          <w:rFonts w:cstheme="minorHAnsi"/>
          <w:sz w:val="28"/>
          <w:szCs w:val="28"/>
        </w:rPr>
        <w:t>o, no, I understand. Take all the time</w:t>
      </w:r>
      <w:r w:rsidR="00484680">
        <w:rPr>
          <w:rFonts w:cstheme="minorHAnsi"/>
          <w:sz w:val="28"/>
          <w:szCs w:val="28"/>
        </w:rPr>
        <w:t>…</w:t>
      </w:r>
    </w:p>
    <w:p w14:paraId="3C918225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53A8C1A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 w:rsidRPr="00E24C32">
        <w:rPr>
          <w:rFonts w:cstheme="minorHAnsi"/>
          <w:sz w:val="28"/>
          <w:szCs w:val="28"/>
        </w:rPr>
        <w:tab/>
      </w:r>
      <w:r w:rsidRPr="00E24C32">
        <w:rPr>
          <w:rFonts w:cstheme="minorHAnsi"/>
          <w:sz w:val="28"/>
          <w:szCs w:val="28"/>
          <w:u w:val="single"/>
        </w:rPr>
        <w:t>PHONE RINGS</w:t>
      </w:r>
    </w:p>
    <w:p w14:paraId="221D7FF0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0C1E065" w14:textId="77777777" w:rsidR="003B1A49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ASS</w:t>
      </w:r>
      <w:r w:rsidR="00E24C32" w:rsidRPr="00E24C32">
        <w:rPr>
          <w:rFonts w:cstheme="minorHAnsi"/>
          <w:sz w:val="28"/>
          <w:szCs w:val="28"/>
        </w:rPr>
        <w:tab/>
      </w:r>
    </w:p>
    <w:p w14:paraId="08CA641A" w14:textId="77777777" w:rsidR="00E24C32" w:rsidRPr="00E24C32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I should</w:t>
      </w:r>
      <w:r w:rsidR="00484680">
        <w:rPr>
          <w:rFonts w:cstheme="minorHAnsi"/>
          <w:sz w:val="28"/>
          <w:szCs w:val="28"/>
        </w:rPr>
        <w:t>…</w:t>
      </w:r>
      <w:r w:rsidR="00E24C32" w:rsidRPr="00E24C32">
        <w:rPr>
          <w:rFonts w:cstheme="minorHAnsi"/>
          <w:sz w:val="28"/>
          <w:szCs w:val="28"/>
        </w:rPr>
        <w:t xml:space="preserve"> </w:t>
      </w:r>
    </w:p>
    <w:p w14:paraId="576EF204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647629C" w14:textId="77777777" w:rsidR="003B1A49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THOMAS</w:t>
      </w:r>
      <w:r w:rsidR="00E24C32" w:rsidRPr="00E24C32">
        <w:rPr>
          <w:rFonts w:cstheme="minorHAnsi"/>
          <w:sz w:val="28"/>
          <w:szCs w:val="28"/>
        </w:rPr>
        <w:tab/>
      </w:r>
    </w:p>
    <w:p w14:paraId="0B9EEEBD" w14:textId="77777777" w:rsidR="00E24C32" w:rsidRPr="00E24C32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Oh, of course, thank you again!</w:t>
      </w:r>
    </w:p>
    <w:p w14:paraId="6B3989FF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96FE477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 w:rsidRPr="00E24C32">
        <w:rPr>
          <w:rFonts w:cstheme="minorHAnsi"/>
          <w:sz w:val="28"/>
          <w:szCs w:val="28"/>
        </w:rPr>
        <w:tab/>
      </w:r>
      <w:r w:rsidRPr="00E24C32">
        <w:rPr>
          <w:rFonts w:cstheme="minorHAnsi"/>
          <w:sz w:val="28"/>
          <w:szCs w:val="28"/>
          <w:u w:val="single"/>
        </w:rPr>
        <w:t>DOOR OPENS, CROWD NOISE, AND THEN CLOSES</w:t>
      </w:r>
    </w:p>
    <w:p w14:paraId="749C6133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E49D5AB" w14:textId="77777777" w:rsidR="003B1A49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ASS</w:t>
      </w:r>
      <w:r w:rsidR="00E24C32" w:rsidRPr="00E24C32">
        <w:rPr>
          <w:rFonts w:cstheme="minorHAnsi"/>
          <w:sz w:val="28"/>
          <w:szCs w:val="28"/>
        </w:rPr>
        <w:tab/>
      </w:r>
    </w:p>
    <w:p w14:paraId="6196C993" w14:textId="77777777" w:rsidR="00E24C32" w:rsidRPr="00E24C32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Deputy Marshal Marlow.</w:t>
      </w:r>
    </w:p>
    <w:p w14:paraId="70BFFF0A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0A81F64" w14:textId="77777777" w:rsidR="003B1A49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CHERYL-LYNN</w:t>
      </w:r>
      <w:r w:rsidR="00E24C32" w:rsidRPr="00E24C32">
        <w:rPr>
          <w:rFonts w:cstheme="minorHAnsi"/>
          <w:sz w:val="28"/>
          <w:szCs w:val="28"/>
        </w:rPr>
        <w:tab/>
      </w:r>
    </w:p>
    <w:p w14:paraId="1CC90371" w14:textId="77777777" w:rsidR="003B1A49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over phone) </w:t>
      </w:r>
    </w:p>
    <w:p w14:paraId="6695BDCC" w14:textId="77777777" w:rsidR="00E24C32" w:rsidRPr="00E24C32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Hey Shug, I have Doctor </w:t>
      </w:r>
      <w:r w:rsidR="00EE6176">
        <w:rPr>
          <w:rFonts w:cstheme="minorHAnsi"/>
          <w:sz w:val="28"/>
          <w:szCs w:val="28"/>
        </w:rPr>
        <w:t>Waynewright</w:t>
      </w:r>
      <w:r w:rsidR="00E24C32" w:rsidRPr="00E24C32">
        <w:rPr>
          <w:rFonts w:cstheme="minorHAnsi"/>
          <w:sz w:val="28"/>
          <w:szCs w:val="28"/>
        </w:rPr>
        <w:t xml:space="preserve"> on the line. Hold on a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proofErr w:type="gramStart"/>
      <w:r w:rsidR="00E24C32" w:rsidRPr="00E24C32">
        <w:rPr>
          <w:rFonts w:cstheme="minorHAnsi"/>
          <w:sz w:val="28"/>
          <w:szCs w:val="28"/>
        </w:rPr>
        <w:t>sec. .</w:t>
      </w:r>
      <w:proofErr w:type="gramEnd"/>
    </w:p>
    <w:p w14:paraId="199F1A59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7C276A4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 w:rsidRPr="00E24C32">
        <w:rPr>
          <w:rFonts w:cstheme="minorHAnsi"/>
          <w:sz w:val="28"/>
          <w:szCs w:val="28"/>
        </w:rPr>
        <w:tab/>
      </w:r>
      <w:r w:rsidRPr="00E24C32">
        <w:rPr>
          <w:rFonts w:cstheme="minorHAnsi"/>
          <w:sz w:val="28"/>
          <w:szCs w:val="28"/>
          <w:u w:val="single"/>
        </w:rPr>
        <w:t>CLICKING</w:t>
      </w:r>
    </w:p>
    <w:p w14:paraId="4A4E2ECB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4660AF2" w14:textId="77777777" w:rsidR="003B1A49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LARRY</w:t>
      </w:r>
      <w:r w:rsidR="00E24C32" w:rsidRPr="00E24C32">
        <w:rPr>
          <w:rFonts w:cstheme="minorHAnsi"/>
          <w:sz w:val="28"/>
          <w:szCs w:val="28"/>
        </w:rPr>
        <w:tab/>
      </w:r>
    </w:p>
    <w:p w14:paraId="49BEC0A7" w14:textId="77777777" w:rsidR="00484680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(over phone</w:t>
      </w:r>
      <w:r>
        <w:rPr>
          <w:rFonts w:cstheme="minorHAnsi"/>
          <w:sz w:val="28"/>
          <w:szCs w:val="28"/>
        </w:rPr>
        <w:t>, smug</w:t>
      </w:r>
      <w:r w:rsidR="00E24C32" w:rsidRPr="00E24C32">
        <w:rPr>
          <w:rFonts w:cstheme="minorHAnsi"/>
          <w:sz w:val="28"/>
          <w:szCs w:val="28"/>
        </w:rPr>
        <w:t xml:space="preserve">) </w:t>
      </w:r>
    </w:p>
    <w:p w14:paraId="35F19F3C" w14:textId="77777777" w:rsidR="00E24C32" w:rsidRPr="00E24C32" w:rsidRDefault="00484680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E6176">
        <w:rPr>
          <w:rFonts w:cstheme="minorHAnsi"/>
          <w:b/>
          <w:sz w:val="28"/>
          <w:szCs w:val="28"/>
        </w:rPr>
        <w:t>DEPUTY</w:t>
      </w:r>
      <w:r w:rsidR="00E24C32" w:rsidRPr="00E24C32">
        <w:rPr>
          <w:rFonts w:cstheme="minorHAnsi"/>
          <w:sz w:val="28"/>
          <w:szCs w:val="28"/>
        </w:rPr>
        <w:t xml:space="preserve"> Marshal.</w:t>
      </w:r>
    </w:p>
    <w:p w14:paraId="11768F1A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C5C84CE" w14:textId="77777777" w:rsidR="003B1A49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ASS</w:t>
      </w:r>
      <w:r w:rsidR="00E24C32" w:rsidRPr="00E24C32">
        <w:rPr>
          <w:rFonts w:cstheme="minorHAnsi"/>
          <w:sz w:val="28"/>
          <w:szCs w:val="28"/>
        </w:rPr>
        <w:tab/>
      </w:r>
    </w:p>
    <w:p w14:paraId="545F9AB1" w14:textId="77777777" w:rsidR="00E24C32" w:rsidRPr="00E24C32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Doctor.</w:t>
      </w:r>
    </w:p>
    <w:p w14:paraId="72BE598E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B7E93F3" w14:textId="77777777" w:rsidR="003B1A49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LARRY</w:t>
      </w:r>
      <w:r w:rsidR="00E24C32" w:rsidRPr="00E24C32">
        <w:rPr>
          <w:rFonts w:cstheme="minorHAnsi"/>
          <w:sz w:val="28"/>
          <w:szCs w:val="28"/>
        </w:rPr>
        <w:tab/>
      </w:r>
    </w:p>
    <w:p w14:paraId="11FE9265" w14:textId="77777777" w:rsidR="003B1A49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(over phone</w:t>
      </w:r>
      <w:r>
        <w:rPr>
          <w:rFonts w:cstheme="minorHAnsi"/>
          <w:sz w:val="28"/>
          <w:szCs w:val="28"/>
        </w:rPr>
        <w:t>, smug</w:t>
      </w:r>
      <w:r w:rsidR="00E24C32" w:rsidRPr="00E24C32">
        <w:rPr>
          <w:rFonts w:cstheme="minorHAnsi"/>
          <w:sz w:val="28"/>
          <w:szCs w:val="28"/>
        </w:rPr>
        <w:t xml:space="preserve">) </w:t>
      </w:r>
    </w:p>
    <w:p w14:paraId="6E42DA3F" w14:textId="77777777" w:rsidR="00E24C32" w:rsidRPr="00E24C32" w:rsidRDefault="003B1A4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How many people, may I inquire, are set to be cleared to leave </w:t>
      </w:r>
      <w:r w:rsidR="00E81EF8">
        <w:rPr>
          <w:rFonts w:cstheme="minorHAnsi"/>
          <w:sz w:val="28"/>
          <w:szCs w:val="28"/>
        </w:rPr>
        <w:tab/>
      </w:r>
      <w:r w:rsidR="00E81EF8">
        <w:rPr>
          <w:rFonts w:cstheme="minorHAnsi"/>
          <w:sz w:val="28"/>
          <w:szCs w:val="28"/>
        </w:rPr>
        <w:tab/>
      </w:r>
      <w:r w:rsidR="00E81EF8"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this week?</w:t>
      </w:r>
    </w:p>
    <w:p w14:paraId="15BB8D83" w14:textId="77777777" w:rsid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1DCBB7C" w14:textId="77777777" w:rsidR="00484680" w:rsidRPr="00E24C32" w:rsidRDefault="00484680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C11477C" w14:textId="77777777" w:rsidR="00E81EF8" w:rsidRDefault="00E81EF8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ASS</w:t>
      </w:r>
      <w:r w:rsidR="00E24C32" w:rsidRPr="00E24C32">
        <w:rPr>
          <w:rFonts w:cstheme="minorHAnsi"/>
          <w:sz w:val="28"/>
          <w:szCs w:val="28"/>
        </w:rPr>
        <w:tab/>
      </w:r>
    </w:p>
    <w:p w14:paraId="0DF025D0" w14:textId="77777777" w:rsidR="00E81EF8" w:rsidRDefault="00E81EF8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frustrated) </w:t>
      </w:r>
    </w:p>
    <w:p w14:paraId="50E744CA" w14:textId="77777777" w:rsidR="00E24C32" w:rsidRPr="00E24C32" w:rsidRDefault="00E81EF8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544AE2">
        <w:rPr>
          <w:rFonts w:cstheme="minorHAnsi"/>
          <w:sz w:val="28"/>
          <w:szCs w:val="28"/>
        </w:rPr>
        <w:t>It s</w:t>
      </w:r>
      <w:r w:rsidR="00E24C32" w:rsidRPr="00E24C32">
        <w:rPr>
          <w:rFonts w:cstheme="minorHAnsi"/>
          <w:sz w:val="28"/>
          <w:szCs w:val="28"/>
        </w:rPr>
        <w:t xml:space="preserve">eems like this is a conversation we keep repeating, doctor. I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will clear individuals to depart after I am confident, they are no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484680">
        <w:rPr>
          <w:rFonts w:cstheme="minorHAnsi"/>
          <w:sz w:val="28"/>
          <w:szCs w:val="28"/>
        </w:rPr>
        <w:t>longer…</w:t>
      </w:r>
    </w:p>
    <w:p w14:paraId="5346D8BA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FF549E9" w14:textId="77777777" w:rsidR="00E81EF8" w:rsidRDefault="00E81EF8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LARRY</w:t>
      </w:r>
      <w:r w:rsidR="00E24C32" w:rsidRPr="00E24C32">
        <w:rPr>
          <w:rFonts w:cstheme="minorHAnsi"/>
          <w:sz w:val="28"/>
          <w:szCs w:val="28"/>
        </w:rPr>
        <w:tab/>
      </w:r>
    </w:p>
    <w:p w14:paraId="60215086" w14:textId="77777777" w:rsidR="00E81EF8" w:rsidRDefault="00E81EF8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over </w:t>
      </w:r>
      <w:proofErr w:type="spellStart"/>
      <w:proofErr w:type="gramStart"/>
      <w:r w:rsidR="00E24C32" w:rsidRPr="00E24C32">
        <w:rPr>
          <w:rFonts w:cstheme="minorHAnsi"/>
          <w:sz w:val="28"/>
          <w:szCs w:val="28"/>
        </w:rPr>
        <w:t>phone</w:t>
      </w:r>
      <w:r>
        <w:rPr>
          <w:rFonts w:cstheme="minorHAnsi"/>
          <w:sz w:val="28"/>
          <w:szCs w:val="28"/>
        </w:rPr>
        <w:t>,</w:t>
      </w:r>
      <w:r w:rsidR="00E24C32" w:rsidRPr="00E24C32">
        <w:rPr>
          <w:rFonts w:cstheme="minorHAnsi"/>
          <w:sz w:val="28"/>
          <w:szCs w:val="28"/>
        </w:rPr>
        <w:t>cuts</w:t>
      </w:r>
      <w:proofErr w:type="spellEnd"/>
      <w:proofErr w:type="gramEnd"/>
      <w:r w:rsidR="00E24C32" w:rsidRPr="00E24C32">
        <w:rPr>
          <w:rFonts w:cstheme="minorHAnsi"/>
          <w:sz w:val="28"/>
          <w:szCs w:val="28"/>
        </w:rPr>
        <w:t xml:space="preserve"> him off</w:t>
      </w:r>
      <w:r>
        <w:rPr>
          <w:rFonts w:cstheme="minorHAnsi"/>
          <w:sz w:val="28"/>
          <w:szCs w:val="28"/>
        </w:rPr>
        <w:t>, smugly</w:t>
      </w:r>
      <w:r w:rsidR="00E24C32" w:rsidRPr="00E24C32">
        <w:rPr>
          <w:rFonts w:cstheme="minorHAnsi"/>
          <w:sz w:val="28"/>
          <w:szCs w:val="28"/>
        </w:rPr>
        <w:t>)</w:t>
      </w:r>
    </w:p>
    <w:p w14:paraId="791B1F8F" w14:textId="77777777" w:rsidR="00E24C32" w:rsidRPr="00E24C32" w:rsidRDefault="00E81EF8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 </w:t>
      </w:r>
      <w:r w:rsidR="00484680">
        <w:rPr>
          <w:rFonts w:cstheme="minorHAnsi"/>
          <w:sz w:val="28"/>
          <w:szCs w:val="28"/>
        </w:rPr>
        <w:t>…</w:t>
      </w:r>
      <w:r w:rsidR="00E24C32" w:rsidRPr="00E24C32">
        <w:rPr>
          <w:rFonts w:cstheme="minorHAnsi"/>
          <w:sz w:val="28"/>
          <w:szCs w:val="28"/>
        </w:rPr>
        <w:t xml:space="preserve">material to your ongoing investigation. Yes, I've heard this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many times.  I also have understood the NSF is displeased with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continuing to have to fund special salary pay for ongoing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2507D6">
        <w:rPr>
          <w:rFonts w:cstheme="minorHAnsi"/>
          <w:sz w:val="28"/>
          <w:szCs w:val="28"/>
        </w:rPr>
        <w:t>retention of the 2021 W</w:t>
      </w:r>
      <w:r w:rsidR="00E24C32" w:rsidRPr="00E24C32">
        <w:rPr>
          <w:rFonts w:cstheme="minorHAnsi"/>
          <w:sz w:val="28"/>
          <w:szCs w:val="28"/>
        </w:rPr>
        <w:t>interovers.</w:t>
      </w:r>
    </w:p>
    <w:p w14:paraId="2096ACF5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F75FE28" w14:textId="77777777" w:rsidR="00E24C32" w:rsidRPr="00E24C32" w:rsidRDefault="00E81EF8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  <w:u w:val="single"/>
        </w:rPr>
        <w:t>WIND GUST</w:t>
      </w:r>
    </w:p>
    <w:p w14:paraId="7CA4257C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03F07E6" w14:textId="77777777" w:rsidR="00E81EF8" w:rsidRDefault="00E81EF8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>
        <w:rPr>
          <w:rFonts w:cstheme="minorHAnsi"/>
          <w:sz w:val="28"/>
          <w:szCs w:val="28"/>
        </w:rPr>
        <w:t>LARRY</w:t>
      </w:r>
      <w:r w:rsidR="00E24C32">
        <w:rPr>
          <w:rFonts w:cstheme="minorHAnsi"/>
          <w:sz w:val="28"/>
          <w:szCs w:val="28"/>
        </w:rPr>
        <w:tab/>
      </w:r>
    </w:p>
    <w:p w14:paraId="4D1ED427" w14:textId="77777777" w:rsidR="00E81EF8" w:rsidRDefault="00E81EF8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(over phone</w:t>
      </w:r>
      <w:r>
        <w:rPr>
          <w:rFonts w:cstheme="minorHAnsi"/>
          <w:sz w:val="28"/>
          <w:szCs w:val="28"/>
        </w:rPr>
        <w:t>, smug</w:t>
      </w:r>
      <w:r w:rsidR="00E24C32" w:rsidRPr="00E24C32">
        <w:rPr>
          <w:rFonts w:cstheme="minorHAnsi"/>
          <w:sz w:val="28"/>
          <w:szCs w:val="28"/>
        </w:rPr>
        <w:t xml:space="preserve">) </w:t>
      </w:r>
    </w:p>
    <w:p w14:paraId="32BDAE97" w14:textId="77777777" w:rsidR="00E24C32" w:rsidRPr="00E24C32" w:rsidRDefault="00E81EF8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To this end, I've been instructed to inform you the NSF 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requests *all* investigative priorities be directed to clearing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the remaining ten individuals who should have left the station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last month.</w:t>
      </w:r>
    </w:p>
    <w:p w14:paraId="31DFA934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C6AFB44" w14:textId="77777777" w:rsidR="00E81EF8" w:rsidRDefault="00E81EF8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ASS</w:t>
      </w:r>
      <w:r w:rsidR="00E24C32" w:rsidRPr="00E24C32">
        <w:rPr>
          <w:rFonts w:cstheme="minorHAnsi"/>
          <w:sz w:val="28"/>
          <w:szCs w:val="28"/>
        </w:rPr>
        <w:tab/>
      </w:r>
    </w:p>
    <w:p w14:paraId="5F365590" w14:textId="77777777" w:rsidR="00E81EF8" w:rsidRDefault="00E81EF8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2507D6">
        <w:rPr>
          <w:rFonts w:cstheme="minorHAnsi"/>
          <w:sz w:val="28"/>
          <w:szCs w:val="28"/>
        </w:rPr>
        <w:t>(</w:t>
      </w:r>
      <w:proofErr w:type="spellStart"/>
      <w:r w:rsidR="002507D6">
        <w:rPr>
          <w:rFonts w:cstheme="minorHAnsi"/>
          <w:sz w:val="28"/>
          <w:szCs w:val="28"/>
        </w:rPr>
        <w:t>Snark</w:t>
      </w:r>
      <w:r w:rsidR="00E24C32" w:rsidRPr="00E24C32">
        <w:rPr>
          <w:rFonts w:cstheme="minorHAnsi"/>
          <w:sz w:val="28"/>
          <w:szCs w:val="28"/>
        </w:rPr>
        <w:t>ly</w:t>
      </w:r>
      <w:proofErr w:type="spellEnd"/>
      <w:r w:rsidR="00E24C32" w:rsidRPr="00E24C32">
        <w:rPr>
          <w:rFonts w:cstheme="minorHAnsi"/>
          <w:sz w:val="28"/>
          <w:szCs w:val="28"/>
        </w:rPr>
        <w:t xml:space="preserve">) </w:t>
      </w:r>
    </w:p>
    <w:p w14:paraId="48CCA227" w14:textId="42B741D8" w:rsidR="00EE6176" w:rsidRDefault="00E81EF8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Don't worry yourself, </w:t>
      </w:r>
      <w:r w:rsidR="00EE6176">
        <w:rPr>
          <w:rFonts w:cstheme="minorHAnsi"/>
          <w:sz w:val="28"/>
          <w:szCs w:val="28"/>
        </w:rPr>
        <w:t>Waynewright</w:t>
      </w:r>
      <w:r w:rsidR="00E24C32" w:rsidRPr="00E24C32">
        <w:rPr>
          <w:rFonts w:cstheme="minorHAnsi"/>
          <w:sz w:val="28"/>
          <w:szCs w:val="28"/>
        </w:rPr>
        <w:t xml:space="preserve">.  We'll get your fiefdom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back in operational order as quickly as possible. Until then,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I'll take the request under advisement.</w:t>
      </w:r>
    </w:p>
    <w:p w14:paraId="6D759525" w14:textId="77777777" w:rsidR="00EE6176" w:rsidRPr="00E24C32" w:rsidRDefault="00EE617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2E7AA9F" w14:textId="77777777" w:rsidR="00E81EF8" w:rsidRDefault="00E81EF8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LARRY</w:t>
      </w:r>
      <w:r w:rsidR="00E24C32" w:rsidRPr="00E24C32">
        <w:rPr>
          <w:rFonts w:cstheme="minorHAnsi"/>
          <w:sz w:val="28"/>
          <w:szCs w:val="28"/>
        </w:rPr>
        <w:tab/>
      </w:r>
    </w:p>
    <w:p w14:paraId="1C896B1C" w14:textId="77777777" w:rsidR="00E81EF8" w:rsidRDefault="00E81EF8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(over phone) (</w:t>
      </w:r>
      <w:r>
        <w:rPr>
          <w:rFonts w:cstheme="minorHAnsi"/>
          <w:sz w:val="28"/>
          <w:szCs w:val="28"/>
        </w:rPr>
        <w:t>smug vs. snark</w:t>
      </w:r>
      <w:r w:rsidR="00E24C32" w:rsidRPr="00E24C32">
        <w:rPr>
          <w:rFonts w:cstheme="minorHAnsi"/>
          <w:sz w:val="28"/>
          <w:szCs w:val="28"/>
        </w:rPr>
        <w:t xml:space="preserve">) </w:t>
      </w:r>
    </w:p>
    <w:p w14:paraId="5EDEC060" w14:textId="77777777" w:rsidR="00E24C32" w:rsidRPr="00E24C32" w:rsidRDefault="00E81EF8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You seem to be making yourself comfortable, </w:t>
      </w:r>
      <w:r w:rsidR="00E24C32" w:rsidRPr="00EE6176">
        <w:rPr>
          <w:rFonts w:cstheme="minorHAnsi"/>
          <w:b/>
          <w:sz w:val="28"/>
          <w:szCs w:val="28"/>
        </w:rPr>
        <w:t>DEPUTY</w:t>
      </w:r>
      <w:r w:rsidR="00EE6176">
        <w:rPr>
          <w:rFonts w:cstheme="minorHAnsi"/>
          <w:sz w:val="28"/>
          <w:szCs w:val="28"/>
        </w:rPr>
        <w:t xml:space="preserve"> </w:t>
      </w:r>
      <w:r w:rsidR="00EE6176">
        <w:rPr>
          <w:rFonts w:cstheme="minorHAnsi"/>
          <w:sz w:val="28"/>
          <w:szCs w:val="28"/>
        </w:rPr>
        <w:tab/>
      </w:r>
      <w:r w:rsidR="00EE6176">
        <w:rPr>
          <w:rFonts w:cstheme="minorHAnsi"/>
          <w:sz w:val="28"/>
          <w:szCs w:val="28"/>
        </w:rPr>
        <w:tab/>
      </w:r>
      <w:r w:rsidR="00EE6176">
        <w:rPr>
          <w:rFonts w:cstheme="minorHAnsi"/>
          <w:sz w:val="28"/>
          <w:szCs w:val="28"/>
        </w:rPr>
        <w:tab/>
      </w:r>
      <w:r w:rsidR="00EE6176">
        <w:rPr>
          <w:rFonts w:cstheme="minorHAnsi"/>
          <w:sz w:val="28"/>
          <w:szCs w:val="28"/>
        </w:rPr>
        <w:tab/>
        <w:t xml:space="preserve">Marshal. </w:t>
      </w:r>
      <w:r w:rsidR="00C838B6">
        <w:rPr>
          <w:rFonts w:cstheme="minorHAnsi"/>
          <w:sz w:val="28"/>
          <w:szCs w:val="28"/>
        </w:rPr>
        <w:t>Perhaps a bit too comfortable?</w:t>
      </w:r>
      <w:r w:rsidR="00E24C32" w:rsidRPr="00E24C32">
        <w:rPr>
          <w:rFonts w:cstheme="minorHAnsi"/>
          <w:sz w:val="28"/>
          <w:szCs w:val="28"/>
        </w:rPr>
        <w:t xml:space="preserve">  Use of the gym, use </w:t>
      </w:r>
      <w:r w:rsidR="00C838B6">
        <w:rPr>
          <w:rFonts w:cstheme="minorHAnsi"/>
          <w:sz w:val="28"/>
          <w:szCs w:val="28"/>
        </w:rPr>
        <w:tab/>
      </w:r>
      <w:r w:rsidR="00C838B6">
        <w:rPr>
          <w:rFonts w:cstheme="minorHAnsi"/>
          <w:sz w:val="28"/>
          <w:szCs w:val="28"/>
        </w:rPr>
        <w:tab/>
      </w:r>
      <w:r w:rsidR="00C838B6"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of the sauna, weight room</w:t>
      </w:r>
      <w:r w:rsidR="00EE6176">
        <w:rPr>
          <w:rFonts w:cstheme="minorHAnsi"/>
          <w:sz w:val="28"/>
          <w:szCs w:val="28"/>
        </w:rPr>
        <w:t xml:space="preserve">. </w:t>
      </w:r>
      <w:r w:rsidR="00484680">
        <w:rPr>
          <w:rFonts w:cstheme="minorHAnsi"/>
          <w:sz w:val="28"/>
          <w:szCs w:val="28"/>
        </w:rPr>
        <w:t xml:space="preserve"> </w:t>
      </w:r>
      <w:r w:rsidR="00EE6176">
        <w:rPr>
          <w:rFonts w:cstheme="minorHAnsi"/>
          <w:sz w:val="28"/>
          <w:szCs w:val="28"/>
        </w:rPr>
        <w:t>This is time</w:t>
      </w:r>
      <w:r w:rsidR="00E24C32" w:rsidRPr="00E24C32">
        <w:rPr>
          <w:rFonts w:cstheme="minorHAnsi"/>
          <w:sz w:val="28"/>
          <w:szCs w:val="28"/>
        </w:rPr>
        <w:t>, well</w:t>
      </w:r>
      <w:r w:rsidR="00EE6176">
        <w:rPr>
          <w:rFonts w:cstheme="minorHAnsi"/>
          <w:sz w:val="28"/>
          <w:szCs w:val="28"/>
        </w:rPr>
        <w:t>…</w:t>
      </w:r>
      <w:r w:rsidR="00E24C32" w:rsidRPr="00E24C32">
        <w:rPr>
          <w:rFonts w:cstheme="minorHAnsi"/>
          <w:sz w:val="28"/>
          <w:szCs w:val="28"/>
        </w:rPr>
        <w:t xml:space="preserve"> perhaps better </w:t>
      </w:r>
      <w:r w:rsidR="00EE6176">
        <w:rPr>
          <w:rFonts w:cstheme="minorHAnsi"/>
          <w:sz w:val="28"/>
          <w:szCs w:val="28"/>
        </w:rPr>
        <w:tab/>
      </w:r>
      <w:r w:rsidR="00EE6176">
        <w:rPr>
          <w:rFonts w:cstheme="minorHAnsi"/>
          <w:sz w:val="28"/>
          <w:szCs w:val="28"/>
        </w:rPr>
        <w:tab/>
      </w:r>
      <w:r w:rsidR="00EE6176"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spent in pursuit of a killer.  Then there is</w:t>
      </w:r>
      <w:r w:rsidR="00484680">
        <w:rPr>
          <w:rFonts w:cstheme="minorHAnsi"/>
          <w:sz w:val="28"/>
          <w:szCs w:val="28"/>
        </w:rPr>
        <w:t xml:space="preserve">; </w:t>
      </w:r>
      <w:r w:rsidR="00E24C32" w:rsidRPr="00E24C32">
        <w:rPr>
          <w:rFonts w:cstheme="minorHAnsi"/>
          <w:sz w:val="28"/>
          <w:szCs w:val="28"/>
        </w:rPr>
        <w:t xml:space="preserve">what I'm told of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fraternization with scientific staff.</w:t>
      </w:r>
    </w:p>
    <w:p w14:paraId="22870D5A" w14:textId="77777777" w:rsidR="00484680" w:rsidRPr="00E24C32" w:rsidRDefault="00484680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217ED71" w14:textId="77777777" w:rsidR="00E81EF8" w:rsidRDefault="00E81EF8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lastRenderedPageBreak/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ASS</w:t>
      </w:r>
      <w:r w:rsidR="00E24C32" w:rsidRPr="00E24C32">
        <w:rPr>
          <w:rFonts w:cstheme="minorHAnsi"/>
          <w:sz w:val="28"/>
          <w:szCs w:val="28"/>
        </w:rPr>
        <w:tab/>
      </w:r>
    </w:p>
    <w:p w14:paraId="5AFCE749" w14:textId="77777777" w:rsidR="00E81EF8" w:rsidRDefault="00E81EF8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(</w:t>
      </w:r>
      <w:r>
        <w:rPr>
          <w:rFonts w:cstheme="minorHAnsi"/>
          <w:sz w:val="28"/>
          <w:szCs w:val="28"/>
        </w:rPr>
        <w:t>Bored</w:t>
      </w:r>
      <w:r w:rsidR="00E24C32" w:rsidRPr="00E24C32">
        <w:rPr>
          <w:rFonts w:cstheme="minorHAnsi"/>
          <w:sz w:val="28"/>
          <w:szCs w:val="28"/>
        </w:rPr>
        <w:t xml:space="preserve">) </w:t>
      </w:r>
    </w:p>
    <w:p w14:paraId="3341B031" w14:textId="77777777" w:rsidR="00E24C32" w:rsidRPr="00E24C32" w:rsidRDefault="00E81EF8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If there is a point here, </w:t>
      </w:r>
      <w:r w:rsidR="00EE6176">
        <w:rPr>
          <w:rFonts w:cstheme="minorHAnsi"/>
          <w:sz w:val="28"/>
          <w:szCs w:val="28"/>
        </w:rPr>
        <w:t>Waynewright</w:t>
      </w:r>
      <w:r w:rsidR="00E24C32" w:rsidRPr="00E24C32">
        <w:rPr>
          <w:rFonts w:cstheme="minorHAnsi"/>
          <w:sz w:val="28"/>
          <w:szCs w:val="28"/>
        </w:rPr>
        <w:t xml:space="preserve">, </w:t>
      </w:r>
      <w:r>
        <w:rPr>
          <w:rFonts w:cstheme="minorHAnsi"/>
          <w:sz w:val="28"/>
          <w:szCs w:val="28"/>
        </w:rPr>
        <w:t xml:space="preserve">I sure hope you get to </w:t>
      </w:r>
      <w:r w:rsidR="00544AE2">
        <w:rPr>
          <w:rFonts w:cstheme="minorHAnsi"/>
          <w:sz w:val="28"/>
          <w:szCs w:val="28"/>
        </w:rPr>
        <w:t>it</w:t>
      </w:r>
      <w:r w:rsidR="002507D6">
        <w:rPr>
          <w:rFonts w:cstheme="minorHAnsi"/>
          <w:sz w:val="28"/>
          <w:szCs w:val="28"/>
        </w:rPr>
        <w:tab/>
      </w:r>
      <w:r w:rsidR="002507D6">
        <w:rPr>
          <w:rFonts w:cstheme="minorHAnsi"/>
          <w:sz w:val="28"/>
          <w:szCs w:val="28"/>
        </w:rPr>
        <w:tab/>
      </w:r>
      <w:r w:rsidR="002507D6">
        <w:rPr>
          <w:rFonts w:cstheme="minorHAnsi"/>
          <w:sz w:val="28"/>
          <w:szCs w:val="28"/>
        </w:rPr>
        <w:tab/>
        <w:t>before S</w:t>
      </w:r>
      <w:r>
        <w:rPr>
          <w:rFonts w:cstheme="minorHAnsi"/>
          <w:sz w:val="28"/>
          <w:szCs w:val="28"/>
        </w:rPr>
        <w:t>ummer is over</w:t>
      </w:r>
      <w:r w:rsidR="00E24C32" w:rsidRPr="00E24C32">
        <w:rPr>
          <w:rFonts w:cstheme="minorHAnsi"/>
          <w:sz w:val="28"/>
          <w:szCs w:val="28"/>
        </w:rPr>
        <w:t>.</w:t>
      </w:r>
    </w:p>
    <w:p w14:paraId="7A110504" w14:textId="77777777" w:rsidR="00E81EF8" w:rsidRPr="00E24C32" w:rsidRDefault="00E81EF8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9FA53A6" w14:textId="77777777" w:rsidR="00E81EF8" w:rsidRDefault="00E81EF8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LARRY</w:t>
      </w:r>
      <w:r w:rsidR="00E24C32" w:rsidRPr="00E24C32">
        <w:rPr>
          <w:rFonts w:cstheme="minorHAnsi"/>
          <w:sz w:val="28"/>
          <w:szCs w:val="28"/>
        </w:rPr>
        <w:tab/>
      </w:r>
    </w:p>
    <w:p w14:paraId="13680869" w14:textId="77777777" w:rsidR="00E81EF8" w:rsidRDefault="00E81EF8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(over phone) (</w:t>
      </w:r>
      <w:r>
        <w:rPr>
          <w:rFonts w:cstheme="minorHAnsi"/>
          <w:sz w:val="28"/>
          <w:szCs w:val="28"/>
        </w:rPr>
        <w:t>smug</w:t>
      </w:r>
      <w:r w:rsidR="00E24C32" w:rsidRPr="00E24C32">
        <w:rPr>
          <w:rFonts w:cstheme="minorHAnsi"/>
          <w:sz w:val="28"/>
          <w:szCs w:val="28"/>
        </w:rPr>
        <w:t xml:space="preserve"> threatening) </w:t>
      </w:r>
    </w:p>
    <w:p w14:paraId="1917566D" w14:textId="77777777" w:rsidR="00E24C32" w:rsidRPr="00E24C32" w:rsidRDefault="00E81EF8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It would be a shame if specific research grants were</w:t>
      </w:r>
      <w:r w:rsidR="00484680">
        <w:rPr>
          <w:rFonts w:cstheme="minorHAnsi"/>
          <w:sz w:val="28"/>
          <w:szCs w:val="28"/>
        </w:rPr>
        <w:t xml:space="preserve">; </w:t>
      </w:r>
      <w:r w:rsidR="00E24C32" w:rsidRPr="00E24C32">
        <w:rPr>
          <w:rFonts w:cstheme="minorHAnsi"/>
          <w:sz w:val="28"/>
          <w:szCs w:val="28"/>
        </w:rPr>
        <w:t xml:space="preserve">sent for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review and reconsideration for ongoing funding.  </w:t>
      </w:r>
    </w:p>
    <w:p w14:paraId="2F5B4281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B131D76" w14:textId="77777777" w:rsidR="00E81EF8" w:rsidRDefault="00E81EF8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ASS</w:t>
      </w:r>
      <w:r w:rsidR="00E24C32" w:rsidRPr="00E24C32">
        <w:rPr>
          <w:rFonts w:cstheme="minorHAnsi"/>
          <w:sz w:val="28"/>
          <w:szCs w:val="28"/>
        </w:rPr>
        <w:tab/>
      </w:r>
    </w:p>
    <w:p w14:paraId="075E2677" w14:textId="77777777" w:rsidR="00E81EF8" w:rsidRDefault="00E81EF8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cautioning tone) </w:t>
      </w:r>
    </w:p>
    <w:p w14:paraId="41F65A9A" w14:textId="77777777" w:rsidR="00E24C32" w:rsidRPr="00E24C32" w:rsidRDefault="00E81EF8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Cute </w:t>
      </w:r>
      <w:r w:rsidR="00EE6176">
        <w:rPr>
          <w:rFonts w:cstheme="minorHAnsi"/>
          <w:sz w:val="28"/>
          <w:szCs w:val="28"/>
        </w:rPr>
        <w:t>Waynewright</w:t>
      </w:r>
      <w:r w:rsidR="00E24C32" w:rsidRPr="00E24C32">
        <w:rPr>
          <w:rFonts w:cstheme="minorHAnsi"/>
          <w:sz w:val="28"/>
          <w:szCs w:val="28"/>
        </w:rPr>
        <w:t xml:space="preserve">, right out of the antagonist cliché </w:t>
      </w:r>
      <w:proofErr w:type="gramStart"/>
      <w:r w:rsidR="00E24C32" w:rsidRPr="00E24C32">
        <w:rPr>
          <w:rFonts w:cstheme="minorHAnsi"/>
          <w:sz w:val="28"/>
          <w:szCs w:val="28"/>
        </w:rPr>
        <w:t>hand-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ook</w:t>
      </w:r>
      <w:proofErr w:type="gramEnd"/>
      <w:r w:rsidR="00E24C32" w:rsidRPr="00E24C32">
        <w:rPr>
          <w:rFonts w:cstheme="minorHAnsi"/>
          <w:sz w:val="28"/>
          <w:szCs w:val="28"/>
        </w:rPr>
        <w:t xml:space="preserve">.  You've only known me for less than a month, so let m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clearly explain to you...  </w:t>
      </w:r>
    </w:p>
    <w:p w14:paraId="22FEA8B4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E9AC44E" w14:textId="77777777" w:rsidR="00E81EF8" w:rsidRDefault="00E81EF8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LARRY</w:t>
      </w:r>
      <w:r w:rsidR="00E24C32" w:rsidRPr="00E24C32">
        <w:rPr>
          <w:rFonts w:cstheme="minorHAnsi"/>
          <w:sz w:val="28"/>
          <w:szCs w:val="28"/>
        </w:rPr>
        <w:tab/>
      </w:r>
    </w:p>
    <w:p w14:paraId="32699FAE" w14:textId="77777777" w:rsidR="00E81EF8" w:rsidRDefault="00E81EF8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(over phone) (amused</w:t>
      </w:r>
      <w:r>
        <w:rPr>
          <w:rFonts w:cstheme="minorHAnsi"/>
          <w:sz w:val="28"/>
          <w:szCs w:val="28"/>
        </w:rPr>
        <w:t xml:space="preserve"> &amp; smug</w:t>
      </w:r>
      <w:r w:rsidR="00E24C32" w:rsidRPr="00E24C32">
        <w:rPr>
          <w:rFonts w:cstheme="minorHAnsi"/>
          <w:sz w:val="28"/>
          <w:szCs w:val="28"/>
        </w:rPr>
        <w:t xml:space="preserve">) </w:t>
      </w:r>
    </w:p>
    <w:p w14:paraId="191FAAA8" w14:textId="77777777" w:rsidR="00E24C32" w:rsidRPr="00E24C32" w:rsidRDefault="00E81EF8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2507D6">
        <w:rPr>
          <w:rFonts w:cstheme="minorHAnsi"/>
          <w:sz w:val="28"/>
          <w:szCs w:val="28"/>
        </w:rPr>
        <w:t>B</w:t>
      </w:r>
      <w:r w:rsidR="00E24C32" w:rsidRPr="00E24C32">
        <w:rPr>
          <w:rFonts w:cstheme="minorHAnsi"/>
          <w:sz w:val="28"/>
          <w:szCs w:val="28"/>
        </w:rPr>
        <w:t>y all means.</w:t>
      </w:r>
    </w:p>
    <w:p w14:paraId="043E14BC" w14:textId="77777777" w:rsidR="00EE6176" w:rsidRPr="00E24C32" w:rsidRDefault="00EE617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CAE1C0E" w14:textId="77777777" w:rsidR="00E81EF8" w:rsidRDefault="00E81EF8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ASS</w:t>
      </w:r>
      <w:r w:rsidR="00E24C32" w:rsidRPr="00E24C32">
        <w:rPr>
          <w:rFonts w:cstheme="minorHAnsi"/>
          <w:sz w:val="28"/>
          <w:szCs w:val="28"/>
        </w:rPr>
        <w:tab/>
      </w:r>
    </w:p>
    <w:p w14:paraId="1E7721ED" w14:textId="77777777" w:rsidR="00E81EF8" w:rsidRDefault="00E81EF8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sincere) </w:t>
      </w:r>
    </w:p>
    <w:p w14:paraId="5B5D3698" w14:textId="638376B8" w:rsidR="00E24C32" w:rsidRPr="00E24C32" w:rsidRDefault="00E24C32" w:rsidP="00F57E76">
      <w:pPr>
        <w:tabs>
          <w:tab w:val="left" w:pos="720"/>
          <w:tab w:val="left" w:pos="2160"/>
          <w:tab w:val="left" w:pos="3600"/>
          <w:tab w:val="left" w:pos="4320"/>
        </w:tabs>
        <w:ind w:left="2160"/>
        <w:rPr>
          <w:rFonts w:cstheme="minorHAnsi"/>
          <w:sz w:val="28"/>
          <w:szCs w:val="28"/>
        </w:rPr>
      </w:pPr>
      <w:r w:rsidRPr="00E24C32">
        <w:rPr>
          <w:rFonts w:cstheme="minorHAnsi"/>
          <w:sz w:val="28"/>
          <w:szCs w:val="28"/>
        </w:rPr>
        <w:t xml:space="preserve">The things I've done and seen in my lifetime would drive any normal, sane individual mad.  Things no civilized person should ever be exposed to.  </w:t>
      </w:r>
      <w:r w:rsidR="00544AE2">
        <w:rPr>
          <w:rFonts w:cstheme="minorHAnsi"/>
          <w:sz w:val="28"/>
          <w:szCs w:val="28"/>
        </w:rPr>
        <w:t xml:space="preserve">When I tell you I can't be threatened; can't be bullied </w:t>
      </w:r>
      <w:r w:rsidRPr="00E24C32">
        <w:rPr>
          <w:rFonts w:cstheme="minorHAnsi"/>
          <w:sz w:val="28"/>
          <w:szCs w:val="28"/>
        </w:rPr>
        <w:t>or intimidated, I want to be *crystal* clear and ensure you fully understand the context by which I make that statement.</w:t>
      </w:r>
      <w:r w:rsidR="00C0507B">
        <w:rPr>
          <w:rFonts w:cstheme="minorHAnsi"/>
          <w:sz w:val="28"/>
          <w:szCs w:val="28"/>
        </w:rPr>
        <w:t xml:space="preserve">  </w:t>
      </w:r>
      <w:r w:rsidR="00F57E76">
        <w:rPr>
          <w:rFonts w:cstheme="minorHAnsi"/>
          <w:sz w:val="28"/>
          <w:szCs w:val="28"/>
        </w:rPr>
        <w:t xml:space="preserve">I stopped being afraid of the dark a long time ago, Doctor. Now I’m paid to battle the things that reside in the dark; and I’m </w:t>
      </w:r>
      <w:proofErr w:type="gramStart"/>
      <w:r w:rsidR="00F57E76">
        <w:rPr>
          <w:rFonts w:cstheme="minorHAnsi"/>
          <w:sz w:val="28"/>
          <w:szCs w:val="28"/>
        </w:rPr>
        <w:t>damned</w:t>
      </w:r>
      <w:proofErr w:type="gramEnd"/>
      <w:r w:rsidR="00F57E76">
        <w:rPr>
          <w:rFonts w:cstheme="minorHAnsi"/>
          <w:sz w:val="28"/>
          <w:szCs w:val="28"/>
        </w:rPr>
        <w:t xml:space="preserve"> good at that job! </w:t>
      </w:r>
    </w:p>
    <w:p w14:paraId="22045996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BED8658" w14:textId="77777777" w:rsidR="00E81EF8" w:rsidRDefault="00E81EF8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LARRY</w:t>
      </w:r>
      <w:r w:rsidR="00E24C32" w:rsidRPr="00E24C32">
        <w:rPr>
          <w:rFonts w:cstheme="minorHAnsi"/>
          <w:sz w:val="28"/>
          <w:szCs w:val="28"/>
        </w:rPr>
        <w:tab/>
      </w:r>
    </w:p>
    <w:p w14:paraId="02478FF3" w14:textId="77777777" w:rsidR="00E81EF8" w:rsidRDefault="00E81EF8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(over phone) (unimpressed</w:t>
      </w:r>
      <w:r>
        <w:rPr>
          <w:rFonts w:cstheme="minorHAnsi"/>
          <w:sz w:val="28"/>
          <w:szCs w:val="28"/>
        </w:rPr>
        <w:t xml:space="preserve"> but smug!</w:t>
      </w:r>
      <w:r w:rsidR="00E24C32" w:rsidRPr="00E24C32">
        <w:rPr>
          <w:rFonts w:cstheme="minorHAnsi"/>
          <w:sz w:val="28"/>
          <w:szCs w:val="28"/>
        </w:rPr>
        <w:t xml:space="preserve">) </w:t>
      </w:r>
    </w:p>
    <w:p w14:paraId="0E6A16AD" w14:textId="77777777" w:rsidR="00E24C32" w:rsidRPr="00E24C32" w:rsidRDefault="00E81EF8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I've made my thoughts known. I've delivered the message.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(Pause) Oh</w:t>
      </w:r>
      <w:r w:rsidR="00484680">
        <w:rPr>
          <w:rFonts w:cstheme="minorHAnsi"/>
          <w:sz w:val="28"/>
          <w:szCs w:val="28"/>
        </w:rPr>
        <w:t xml:space="preserve">; </w:t>
      </w:r>
      <w:r w:rsidR="00E24C32" w:rsidRPr="00E24C32">
        <w:rPr>
          <w:rFonts w:cstheme="minorHAnsi"/>
          <w:sz w:val="28"/>
          <w:szCs w:val="28"/>
        </w:rPr>
        <w:t xml:space="preserve">you may go now, </w:t>
      </w:r>
      <w:r w:rsidR="00E24C32" w:rsidRPr="00EE6176">
        <w:rPr>
          <w:rFonts w:cstheme="minorHAnsi"/>
          <w:b/>
          <w:sz w:val="28"/>
          <w:szCs w:val="28"/>
        </w:rPr>
        <w:t>DEPUTY</w:t>
      </w:r>
      <w:r w:rsidR="00E24C32" w:rsidRPr="00E24C32">
        <w:rPr>
          <w:rFonts w:cstheme="minorHAnsi"/>
          <w:sz w:val="28"/>
          <w:szCs w:val="28"/>
        </w:rPr>
        <w:t xml:space="preserve"> Marshal.</w:t>
      </w:r>
    </w:p>
    <w:p w14:paraId="16F4A393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233F5C6" w14:textId="77777777" w:rsidR="00484680" w:rsidRPr="00EE6176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 w:rsidRPr="00E24C32">
        <w:rPr>
          <w:rFonts w:cstheme="minorHAnsi"/>
          <w:sz w:val="28"/>
          <w:szCs w:val="28"/>
        </w:rPr>
        <w:tab/>
      </w:r>
      <w:r w:rsidRPr="00E24C32">
        <w:rPr>
          <w:rFonts w:cstheme="minorHAnsi"/>
          <w:sz w:val="28"/>
          <w:szCs w:val="28"/>
          <w:u w:val="single"/>
        </w:rPr>
        <w:t xml:space="preserve">CLICK OF BASE SET </w:t>
      </w:r>
    </w:p>
    <w:p w14:paraId="5E688FAF" w14:textId="77777777" w:rsidR="00E81EF8" w:rsidRDefault="00E81EF8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lastRenderedPageBreak/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ASS</w:t>
      </w:r>
      <w:r w:rsidR="00E24C32" w:rsidRPr="00E24C32">
        <w:rPr>
          <w:rFonts w:cstheme="minorHAnsi"/>
          <w:sz w:val="28"/>
          <w:szCs w:val="28"/>
        </w:rPr>
        <w:tab/>
      </w:r>
    </w:p>
    <w:p w14:paraId="6C5D15D9" w14:textId="77777777" w:rsidR="00E81EF8" w:rsidRDefault="00E81EF8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(</w:t>
      </w:r>
      <w:r w:rsidR="00EE6176">
        <w:rPr>
          <w:rFonts w:cstheme="minorHAnsi"/>
          <w:sz w:val="28"/>
          <w:szCs w:val="28"/>
        </w:rPr>
        <w:t>Introspective</w:t>
      </w:r>
      <w:r w:rsidR="00E24C32" w:rsidRPr="00E24C32">
        <w:rPr>
          <w:rFonts w:cstheme="minorHAnsi"/>
          <w:sz w:val="28"/>
          <w:szCs w:val="28"/>
        </w:rPr>
        <w:t xml:space="preserve">) </w:t>
      </w:r>
    </w:p>
    <w:p w14:paraId="4A1C078A" w14:textId="77777777" w:rsidR="00E24C32" w:rsidRPr="00E24C32" w:rsidRDefault="00E81EF8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proofErr w:type="gramStart"/>
      <w:r w:rsidR="00BD013E">
        <w:rPr>
          <w:rFonts w:cstheme="minorHAnsi"/>
          <w:sz w:val="28"/>
          <w:szCs w:val="28"/>
        </w:rPr>
        <w:t>….Nope</w:t>
      </w:r>
      <w:proofErr w:type="gramEnd"/>
      <w:r w:rsidR="00BD013E">
        <w:rPr>
          <w:rFonts w:cstheme="minorHAnsi"/>
          <w:sz w:val="28"/>
          <w:szCs w:val="28"/>
        </w:rPr>
        <w:t xml:space="preserve">, not worth blowing my stack over him this time. </w:t>
      </w:r>
    </w:p>
    <w:p w14:paraId="305A0D94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9C7B572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 w:rsidRPr="00E24C32">
        <w:rPr>
          <w:rFonts w:cstheme="minorHAnsi"/>
          <w:sz w:val="28"/>
          <w:szCs w:val="28"/>
        </w:rPr>
        <w:tab/>
      </w:r>
      <w:r w:rsidRPr="00E24C32">
        <w:rPr>
          <w:rFonts w:cstheme="minorHAnsi"/>
          <w:sz w:val="28"/>
          <w:szCs w:val="28"/>
          <w:u w:val="single"/>
        </w:rPr>
        <w:t>FEMALE VOICE – RECORDING STOPPED</w:t>
      </w:r>
    </w:p>
    <w:p w14:paraId="4D887F40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88693DE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 w:rsidRPr="00E24C32">
        <w:rPr>
          <w:rFonts w:cstheme="minorHAnsi"/>
          <w:sz w:val="28"/>
          <w:szCs w:val="28"/>
        </w:rPr>
        <w:tab/>
      </w:r>
      <w:r w:rsidRPr="00E24C32">
        <w:rPr>
          <w:rFonts w:cstheme="minorHAnsi"/>
          <w:sz w:val="28"/>
          <w:szCs w:val="28"/>
          <w:u w:val="single"/>
        </w:rPr>
        <w:t>2SP</w:t>
      </w:r>
    </w:p>
    <w:p w14:paraId="2DE3686B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8299044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 w:rsidRPr="00E24C32">
        <w:rPr>
          <w:rFonts w:cstheme="minorHAnsi"/>
          <w:sz w:val="28"/>
          <w:szCs w:val="28"/>
        </w:rPr>
        <w:tab/>
      </w:r>
      <w:r w:rsidRPr="00E24C32">
        <w:rPr>
          <w:rFonts w:cstheme="minorHAnsi"/>
          <w:sz w:val="28"/>
          <w:szCs w:val="28"/>
          <w:u w:val="single"/>
        </w:rPr>
        <w:t>FEMALE VOICE – RECORDING STARTED</w:t>
      </w:r>
    </w:p>
    <w:p w14:paraId="3D902771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E45F05E" w14:textId="45D39C58" w:rsidR="00E24C32" w:rsidRDefault="00E81EF8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  <w:u w:val="single"/>
        </w:rPr>
        <w:t xml:space="preserve">HUM OF SERVERS MIXED WITH STATION HUM; SOUND OF KNOCKING ON </w:t>
      </w:r>
      <w:r w:rsidRPr="002507D6"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  <w:u w:val="single"/>
        </w:rPr>
        <w:t>DOOR; THEN OPENING.</w:t>
      </w:r>
      <w:r w:rsidR="0030153C">
        <w:rPr>
          <w:rFonts w:cstheme="minorHAnsi"/>
          <w:sz w:val="28"/>
          <w:szCs w:val="28"/>
          <w:u w:val="single"/>
        </w:rPr>
        <w:t xml:space="preserve"> DISAGREEMENT IN PROGRESS</w:t>
      </w:r>
    </w:p>
    <w:p w14:paraId="66A3B921" w14:textId="320218BB" w:rsidR="0030153C" w:rsidRDefault="0030153C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</w:p>
    <w:p w14:paraId="157B8D6F" w14:textId="3D272696" w:rsidR="0030153C" w:rsidRDefault="0030153C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IT CHRIS</w:t>
      </w:r>
    </w:p>
    <w:p w14:paraId="22001239" w14:textId="50AD4D33" w:rsidR="0030153C" w:rsidRDefault="0030153C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(Offended)</w:t>
      </w:r>
    </w:p>
    <w:p w14:paraId="23777186" w14:textId="148A6877" w:rsidR="0030153C" w:rsidRDefault="0030153C" w:rsidP="0030153C">
      <w:pPr>
        <w:tabs>
          <w:tab w:val="left" w:pos="720"/>
          <w:tab w:val="left" w:pos="2160"/>
          <w:tab w:val="left" w:pos="3600"/>
          <w:tab w:val="left" w:pos="4320"/>
        </w:tabs>
        <w:ind w:left="2160"/>
        <w:rPr>
          <w:rFonts w:cstheme="minorHAnsi"/>
          <w:sz w:val="28"/>
          <w:szCs w:val="28"/>
        </w:rPr>
      </w:pPr>
      <w:proofErr w:type="gramStart"/>
      <w:r>
        <w:rPr>
          <w:rFonts w:cstheme="minorHAnsi"/>
          <w:sz w:val="28"/>
          <w:szCs w:val="28"/>
        </w:rPr>
        <w:t>So</w:t>
      </w:r>
      <w:proofErr w:type="gramEnd"/>
      <w:r>
        <w:rPr>
          <w:rFonts w:cstheme="minorHAnsi"/>
          <w:sz w:val="28"/>
          <w:szCs w:val="28"/>
        </w:rPr>
        <w:t xml:space="preserve"> to say the Uruk-Hai would be slaughtered by the Dothraki is ridiculous.  (</w:t>
      </w:r>
      <w:proofErr w:type="gramStart"/>
      <w:r w:rsidRPr="0030153C">
        <w:rPr>
          <w:rFonts w:cstheme="minorHAnsi"/>
          <w:i/>
          <w:iCs/>
          <w:sz w:val="28"/>
          <w:szCs w:val="28"/>
        </w:rPr>
        <w:t>BEAT</w:t>
      </w:r>
      <w:r>
        <w:rPr>
          <w:rFonts w:cstheme="minorHAnsi"/>
          <w:i/>
          <w:iCs/>
          <w:sz w:val="28"/>
          <w:szCs w:val="28"/>
        </w:rPr>
        <w:t>)</w:t>
      </w:r>
      <w:r>
        <w:rPr>
          <w:rFonts w:cstheme="minorHAnsi"/>
          <w:sz w:val="28"/>
          <w:szCs w:val="28"/>
        </w:rPr>
        <w:t xml:space="preserve">  </w:t>
      </w:r>
      <w:r w:rsidRPr="0030153C">
        <w:rPr>
          <w:rFonts w:cstheme="minorHAnsi"/>
          <w:sz w:val="28"/>
          <w:szCs w:val="28"/>
        </w:rPr>
        <w:t>No</w:t>
      </w:r>
      <w:proofErr w:type="gramEnd"/>
      <w:r w:rsidRPr="0030153C">
        <w:rPr>
          <w:rFonts w:cstheme="minorHAnsi"/>
          <w:sz w:val="28"/>
          <w:szCs w:val="28"/>
        </w:rPr>
        <w:t xml:space="preserve"> disrespect to Jason </w:t>
      </w:r>
      <w:proofErr w:type="spellStart"/>
      <w:r w:rsidRPr="0030153C">
        <w:rPr>
          <w:rFonts w:cstheme="minorHAnsi"/>
          <w:sz w:val="28"/>
          <w:szCs w:val="28"/>
        </w:rPr>
        <w:t>Momoa</w:t>
      </w:r>
      <w:proofErr w:type="spellEnd"/>
      <w:r w:rsidRPr="0030153C">
        <w:rPr>
          <w:rFonts w:cstheme="minorHAnsi"/>
          <w:sz w:val="28"/>
          <w:szCs w:val="28"/>
        </w:rPr>
        <w:t>!</w:t>
      </w:r>
      <w:r>
        <w:rPr>
          <w:rFonts w:cstheme="minorHAnsi"/>
          <w:sz w:val="28"/>
          <w:szCs w:val="28"/>
        </w:rPr>
        <w:t xml:space="preserve"> </w:t>
      </w:r>
    </w:p>
    <w:p w14:paraId="0573C71F" w14:textId="77777777" w:rsidR="0030153C" w:rsidRDefault="0030153C" w:rsidP="00F57E76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6DE91BD" w14:textId="3EAC90CA" w:rsidR="0030153C" w:rsidRDefault="0030153C" w:rsidP="0030153C">
      <w:pPr>
        <w:tabs>
          <w:tab w:val="left" w:pos="720"/>
          <w:tab w:val="left" w:pos="2160"/>
          <w:tab w:val="left" w:pos="3600"/>
          <w:tab w:val="left" w:pos="4320"/>
        </w:tabs>
        <w:ind w:left="216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IT EMERY</w:t>
      </w:r>
    </w:p>
    <w:p w14:paraId="1B26C0C9" w14:textId="7ADB20ED" w:rsidR="0030153C" w:rsidRDefault="0030153C" w:rsidP="0030153C">
      <w:pPr>
        <w:tabs>
          <w:tab w:val="left" w:pos="720"/>
          <w:tab w:val="left" w:pos="2160"/>
          <w:tab w:val="left" w:pos="3600"/>
          <w:tab w:val="left" w:pos="4320"/>
        </w:tabs>
        <w:ind w:left="216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  <w:t>(Equally Offended)</w:t>
      </w:r>
    </w:p>
    <w:p w14:paraId="438B16F6" w14:textId="2C45FD5C" w:rsidR="0030153C" w:rsidRDefault="0030153C" w:rsidP="0030153C">
      <w:pPr>
        <w:tabs>
          <w:tab w:val="left" w:pos="720"/>
          <w:tab w:val="left" w:pos="2160"/>
          <w:tab w:val="left" w:pos="3600"/>
          <w:tab w:val="left" w:pos="4320"/>
        </w:tabs>
        <w:ind w:left="216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Oh please! The Uruk-Hai couldn’t </w:t>
      </w:r>
      <w:r w:rsidR="009F217F">
        <w:rPr>
          <w:rFonts w:cstheme="minorHAnsi"/>
          <w:sz w:val="28"/>
          <w:szCs w:val="28"/>
        </w:rPr>
        <w:t>stop</w:t>
      </w:r>
      <w:r>
        <w:rPr>
          <w:rFonts w:cstheme="minorHAnsi"/>
          <w:sz w:val="28"/>
          <w:szCs w:val="28"/>
        </w:rPr>
        <w:t xml:space="preserve"> a bunch of hobbits, and the two they DID catch . . . ESCAPED! They were outsmarted by halflings the size of </w:t>
      </w:r>
      <w:proofErr w:type="gramStart"/>
      <w:r>
        <w:rPr>
          <w:rFonts w:cstheme="minorHAnsi"/>
          <w:sz w:val="28"/>
          <w:szCs w:val="28"/>
        </w:rPr>
        <w:t>9 year old</w:t>
      </w:r>
      <w:proofErr w:type="gramEnd"/>
      <w:r w:rsidR="009F217F">
        <w:rPr>
          <w:rFonts w:cstheme="minorHAnsi"/>
          <w:sz w:val="28"/>
          <w:szCs w:val="28"/>
        </w:rPr>
        <w:t xml:space="preserve"> cub scouts</w:t>
      </w:r>
      <w:r>
        <w:rPr>
          <w:rFonts w:cstheme="minorHAnsi"/>
          <w:sz w:val="28"/>
          <w:szCs w:val="28"/>
        </w:rPr>
        <w:t>!</w:t>
      </w:r>
    </w:p>
    <w:p w14:paraId="3EDC9562" w14:textId="2F5BAC3D" w:rsidR="0030153C" w:rsidRDefault="0030153C" w:rsidP="0030153C">
      <w:pPr>
        <w:tabs>
          <w:tab w:val="left" w:pos="720"/>
          <w:tab w:val="left" w:pos="2160"/>
          <w:tab w:val="left" w:pos="3600"/>
          <w:tab w:val="left" w:pos="4320"/>
        </w:tabs>
        <w:ind w:left="2160"/>
        <w:rPr>
          <w:rFonts w:cstheme="minorHAnsi"/>
          <w:sz w:val="28"/>
          <w:szCs w:val="28"/>
        </w:rPr>
      </w:pPr>
    </w:p>
    <w:p w14:paraId="6AEB7F9E" w14:textId="6957ABFD" w:rsidR="0030153C" w:rsidRDefault="0030153C" w:rsidP="0030153C">
      <w:pPr>
        <w:tabs>
          <w:tab w:val="left" w:pos="720"/>
          <w:tab w:val="left" w:pos="2160"/>
          <w:tab w:val="left" w:pos="3600"/>
          <w:tab w:val="left" w:pos="4320"/>
        </w:tabs>
        <w:ind w:left="216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IT CHRIS</w:t>
      </w:r>
    </w:p>
    <w:p w14:paraId="636DF5B4" w14:textId="2584537F" w:rsidR="0030153C" w:rsidRDefault="0030153C" w:rsidP="0030153C">
      <w:pPr>
        <w:tabs>
          <w:tab w:val="left" w:pos="720"/>
          <w:tab w:val="left" w:pos="2160"/>
          <w:tab w:val="left" w:pos="3600"/>
          <w:tab w:val="left" w:pos="4320"/>
        </w:tabs>
        <w:ind w:left="216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  <w:t xml:space="preserve">(Defending the </w:t>
      </w:r>
      <w:proofErr w:type="spellStart"/>
      <w:r>
        <w:rPr>
          <w:rFonts w:cstheme="minorHAnsi"/>
          <w:sz w:val="28"/>
          <w:szCs w:val="28"/>
        </w:rPr>
        <w:t>Franchize</w:t>
      </w:r>
      <w:proofErr w:type="spellEnd"/>
      <w:r>
        <w:rPr>
          <w:rFonts w:cstheme="minorHAnsi"/>
          <w:sz w:val="28"/>
          <w:szCs w:val="28"/>
        </w:rPr>
        <w:t>)</w:t>
      </w:r>
    </w:p>
    <w:p w14:paraId="6084042E" w14:textId="04F2593E" w:rsidR="0030153C" w:rsidRDefault="0030153C" w:rsidP="0030153C">
      <w:pPr>
        <w:tabs>
          <w:tab w:val="left" w:pos="720"/>
          <w:tab w:val="left" w:pos="2160"/>
          <w:tab w:val="left" w:pos="3600"/>
          <w:tab w:val="left" w:pos="4320"/>
        </w:tabs>
        <w:ind w:left="216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They were DISTRACTED. . .by their hunger! It happens. I’ve seen you push old people out of the way in the galley for a snickers bar!</w:t>
      </w:r>
      <w:r w:rsidR="009F217F">
        <w:rPr>
          <w:rFonts w:cstheme="minorHAnsi"/>
          <w:sz w:val="28"/>
          <w:szCs w:val="28"/>
        </w:rPr>
        <w:t xml:space="preserve">  Maybe adult it up some </w:t>
      </w:r>
      <w:proofErr w:type="gramStart"/>
      <w:r w:rsidR="009F217F">
        <w:rPr>
          <w:rFonts w:cstheme="minorHAnsi"/>
          <w:sz w:val="28"/>
          <w:szCs w:val="28"/>
        </w:rPr>
        <w:t>there</w:t>
      </w:r>
      <w:proofErr w:type="gramEnd"/>
      <w:r w:rsidR="009F217F">
        <w:rPr>
          <w:rFonts w:cstheme="minorHAnsi"/>
          <w:sz w:val="28"/>
          <w:szCs w:val="28"/>
        </w:rPr>
        <w:t xml:space="preserve"> </w:t>
      </w:r>
      <w:proofErr w:type="spellStart"/>
      <w:r w:rsidR="009F217F">
        <w:rPr>
          <w:rFonts w:cstheme="minorHAnsi"/>
          <w:sz w:val="28"/>
          <w:szCs w:val="28"/>
        </w:rPr>
        <w:t>Em</w:t>
      </w:r>
      <w:proofErr w:type="spellEnd"/>
      <w:r w:rsidR="009F217F">
        <w:rPr>
          <w:rFonts w:cstheme="minorHAnsi"/>
          <w:sz w:val="28"/>
          <w:szCs w:val="28"/>
        </w:rPr>
        <w:t>?</w:t>
      </w:r>
    </w:p>
    <w:p w14:paraId="41954620" w14:textId="16AFFF3C" w:rsidR="0030153C" w:rsidRDefault="0030153C" w:rsidP="0030153C">
      <w:pPr>
        <w:tabs>
          <w:tab w:val="left" w:pos="720"/>
          <w:tab w:val="left" w:pos="2160"/>
          <w:tab w:val="left" w:pos="3600"/>
          <w:tab w:val="left" w:pos="4320"/>
        </w:tabs>
        <w:ind w:left="2160"/>
        <w:rPr>
          <w:rFonts w:cstheme="minorHAnsi"/>
          <w:sz w:val="28"/>
          <w:szCs w:val="28"/>
        </w:rPr>
      </w:pPr>
    </w:p>
    <w:p w14:paraId="78DF70D1" w14:textId="022CFF7D" w:rsidR="0030153C" w:rsidRDefault="0030153C" w:rsidP="0030153C">
      <w:pPr>
        <w:tabs>
          <w:tab w:val="left" w:pos="720"/>
          <w:tab w:val="left" w:pos="2160"/>
          <w:tab w:val="left" w:pos="3600"/>
          <w:tab w:val="left" w:pos="4320"/>
        </w:tabs>
        <w:ind w:left="216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IT EMERY</w:t>
      </w:r>
    </w:p>
    <w:p w14:paraId="1352181C" w14:textId="51A73782" w:rsidR="0030153C" w:rsidRDefault="0030153C" w:rsidP="0030153C">
      <w:pPr>
        <w:tabs>
          <w:tab w:val="left" w:pos="720"/>
          <w:tab w:val="left" w:pos="2160"/>
          <w:tab w:val="left" w:pos="3600"/>
          <w:tab w:val="left" w:pos="4320"/>
        </w:tabs>
        <w:ind w:left="216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That from the “adult” who owns a Jar-Jar </w:t>
      </w:r>
      <w:proofErr w:type="spellStart"/>
      <w:r>
        <w:rPr>
          <w:rFonts w:cstheme="minorHAnsi"/>
          <w:sz w:val="28"/>
          <w:szCs w:val="28"/>
        </w:rPr>
        <w:t>Binks</w:t>
      </w:r>
      <w:proofErr w:type="spellEnd"/>
      <w:r>
        <w:rPr>
          <w:rFonts w:cstheme="minorHAnsi"/>
          <w:sz w:val="28"/>
          <w:szCs w:val="28"/>
        </w:rPr>
        <w:t xml:space="preserve"> cuddly plush doll?</w:t>
      </w:r>
    </w:p>
    <w:p w14:paraId="170964D3" w14:textId="5E6DAA06" w:rsidR="0030153C" w:rsidRDefault="0030153C" w:rsidP="0030153C">
      <w:pPr>
        <w:tabs>
          <w:tab w:val="left" w:pos="720"/>
          <w:tab w:val="left" w:pos="2160"/>
          <w:tab w:val="left" w:pos="3600"/>
          <w:tab w:val="left" w:pos="4320"/>
        </w:tabs>
        <w:ind w:left="2160"/>
        <w:rPr>
          <w:rFonts w:cstheme="minorHAnsi"/>
          <w:sz w:val="28"/>
          <w:szCs w:val="28"/>
        </w:rPr>
      </w:pPr>
    </w:p>
    <w:p w14:paraId="30208AF0" w14:textId="313BE6C1" w:rsidR="0030153C" w:rsidRDefault="0030153C" w:rsidP="0030153C">
      <w:pPr>
        <w:tabs>
          <w:tab w:val="left" w:pos="720"/>
          <w:tab w:val="left" w:pos="2160"/>
          <w:tab w:val="left" w:pos="3600"/>
          <w:tab w:val="left" w:pos="4320"/>
        </w:tabs>
        <w:ind w:left="216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IT CHRIS</w:t>
      </w:r>
    </w:p>
    <w:p w14:paraId="62103B13" w14:textId="19ABB59E" w:rsidR="0030153C" w:rsidRDefault="0030153C" w:rsidP="0030153C">
      <w:pPr>
        <w:tabs>
          <w:tab w:val="left" w:pos="720"/>
          <w:tab w:val="left" w:pos="2160"/>
          <w:tab w:val="left" w:pos="3600"/>
          <w:tab w:val="left" w:pos="4320"/>
        </w:tabs>
        <w:ind w:left="216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  <w:t>(Through clinched teeth)</w:t>
      </w:r>
    </w:p>
    <w:p w14:paraId="6B633CFF" w14:textId="492D683B" w:rsidR="0030153C" w:rsidRDefault="0030153C" w:rsidP="0030153C">
      <w:pPr>
        <w:tabs>
          <w:tab w:val="left" w:pos="720"/>
          <w:tab w:val="left" w:pos="2160"/>
          <w:tab w:val="left" w:pos="3600"/>
          <w:tab w:val="left" w:pos="4320"/>
        </w:tabs>
        <w:ind w:left="216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That was a gift. . . from MY NANA! </w:t>
      </w:r>
    </w:p>
    <w:p w14:paraId="645DCE77" w14:textId="7DC69181" w:rsidR="0030153C" w:rsidRDefault="0030153C" w:rsidP="0030153C">
      <w:pPr>
        <w:tabs>
          <w:tab w:val="left" w:pos="720"/>
          <w:tab w:val="left" w:pos="2160"/>
          <w:tab w:val="left" w:pos="3600"/>
          <w:tab w:val="left" w:pos="4320"/>
        </w:tabs>
        <w:ind w:left="2160"/>
        <w:rPr>
          <w:rFonts w:cstheme="minorHAnsi"/>
          <w:sz w:val="28"/>
          <w:szCs w:val="28"/>
        </w:rPr>
      </w:pPr>
    </w:p>
    <w:p w14:paraId="45C8FFBE" w14:textId="6DA20DFE" w:rsidR="0030153C" w:rsidRDefault="0030153C" w:rsidP="0030153C">
      <w:pPr>
        <w:tabs>
          <w:tab w:val="left" w:pos="720"/>
          <w:tab w:val="left" w:pos="2160"/>
          <w:tab w:val="left" w:pos="3600"/>
          <w:tab w:val="left" w:pos="4320"/>
        </w:tabs>
        <w:ind w:left="216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BASS</w:t>
      </w:r>
    </w:p>
    <w:p w14:paraId="7CFFAF8C" w14:textId="06C28F9B" w:rsidR="0030153C" w:rsidRDefault="0030153C" w:rsidP="0030153C">
      <w:pPr>
        <w:tabs>
          <w:tab w:val="left" w:pos="720"/>
          <w:tab w:val="left" w:pos="2160"/>
          <w:tab w:val="left" w:pos="3600"/>
          <w:tab w:val="left" w:pos="4320"/>
        </w:tabs>
        <w:ind w:left="216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  <w:t>(Making his presence known)</w:t>
      </w:r>
    </w:p>
    <w:p w14:paraId="710BD28C" w14:textId="5AF4B97A" w:rsidR="0030153C" w:rsidRPr="0030153C" w:rsidRDefault="0030153C" w:rsidP="0030153C">
      <w:pPr>
        <w:tabs>
          <w:tab w:val="left" w:pos="720"/>
          <w:tab w:val="left" w:pos="2160"/>
          <w:tab w:val="left" w:pos="3600"/>
          <w:tab w:val="left" w:pos="4320"/>
        </w:tabs>
        <w:ind w:left="216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Good Day, Gentlemen!</w:t>
      </w:r>
    </w:p>
    <w:p w14:paraId="3C232994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BFEEE08" w14:textId="77777777" w:rsidR="00E81EF8" w:rsidRDefault="00E81EF8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IT CHRIS</w:t>
      </w:r>
      <w:r w:rsidR="00E24C32" w:rsidRPr="00E24C32">
        <w:rPr>
          <w:rFonts w:cstheme="minorHAnsi"/>
          <w:sz w:val="28"/>
          <w:szCs w:val="28"/>
        </w:rPr>
        <w:tab/>
      </w:r>
    </w:p>
    <w:p w14:paraId="6DFE6585" w14:textId="77777777" w:rsidR="00E81EF8" w:rsidRDefault="00E81EF8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excited) </w:t>
      </w:r>
    </w:p>
    <w:p w14:paraId="53899D7F" w14:textId="3F9C2793" w:rsidR="00E24C32" w:rsidRPr="00E24C32" w:rsidRDefault="00E81EF8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30153C">
        <w:rPr>
          <w:rFonts w:cstheme="minorHAnsi"/>
          <w:sz w:val="28"/>
          <w:szCs w:val="28"/>
        </w:rPr>
        <w:t>Ah. . .</w:t>
      </w:r>
      <w:r w:rsidR="00E24C32" w:rsidRPr="00E24C32">
        <w:rPr>
          <w:rFonts w:cstheme="minorHAnsi"/>
          <w:sz w:val="28"/>
          <w:szCs w:val="28"/>
        </w:rPr>
        <w:t>Deputy Marshal! Come in, come in.</w:t>
      </w:r>
    </w:p>
    <w:p w14:paraId="616BE67A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375D241" w14:textId="77777777" w:rsidR="00E81EF8" w:rsidRDefault="00E81EF8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ASS</w:t>
      </w:r>
      <w:r w:rsidR="00E24C32" w:rsidRPr="00E24C32">
        <w:rPr>
          <w:rFonts w:cstheme="minorHAnsi"/>
          <w:sz w:val="28"/>
          <w:szCs w:val="28"/>
        </w:rPr>
        <w:tab/>
      </w:r>
    </w:p>
    <w:p w14:paraId="5A0FCBB9" w14:textId="77777777" w:rsidR="00E24C32" w:rsidRPr="00E24C32" w:rsidRDefault="00E81EF8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Thank you.</w:t>
      </w:r>
    </w:p>
    <w:p w14:paraId="2B075652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38740A9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 w:rsidRPr="00E24C32">
        <w:rPr>
          <w:rFonts w:cstheme="minorHAnsi"/>
          <w:sz w:val="28"/>
          <w:szCs w:val="28"/>
        </w:rPr>
        <w:tab/>
      </w:r>
      <w:r w:rsidRPr="00E24C32">
        <w:rPr>
          <w:rFonts w:cstheme="minorHAnsi"/>
          <w:sz w:val="28"/>
          <w:szCs w:val="28"/>
          <w:u w:val="single"/>
        </w:rPr>
        <w:t>DOOR CLOSES</w:t>
      </w:r>
    </w:p>
    <w:p w14:paraId="06C86811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14D1164" w14:textId="77777777" w:rsidR="00E81EF8" w:rsidRDefault="00E81EF8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IT EMERY</w:t>
      </w:r>
      <w:r w:rsidR="00E24C32" w:rsidRPr="00E24C32">
        <w:rPr>
          <w:rFonts w:cstheme="minorHAnsi"/>
          <w:sz w:val="28"/>
          <w:szCs w:val="28"/>
        </w:rPr>
        <w:tab/>
      </w:r>
    </w:p>
    <w:p w14:paraId="14A11288" w14:textId="77777777" w:rsidR="00E24C32" w:rsidRPr="00E24C32" w:rsidRDefault="00E81EF8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excited) (incoherent muttering) </w:t>
      </w:r>
    </w:p>
    <w:p w14:paraId="02509FC9" w14:textId="64A70366" w:rsid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63A4774" w14:textId="77777777" w:rsidR="0030153C" w:rsidRPr="00E24C32" w:rsidRDefault="0030153C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A0E9438" w14:textId="77777777" w:rsidR="00E81EF8" w:rsidRDefault="00E81EF8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ASS</w:t>
      </w:r>
      <w:r w:rsidR="00E24C32" w:rsidRPr="00E24C32">
        <w:rPr>
          <w:rFonts w:cstheme="minorHAnsi"/>
          <w:sz w:val="28"/>
          <w:szCs w:val="28"/>
        </w:rPr>
        <w:tab/>
      </w:r>
    </w:p>
    <w:p w14:paraId="4C591D02" w14:textId="77777777" w:rsidR="00E24C32" w:rsidRPr="00E24C32" w:rsidRDefault="00E81EF8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Good to see you too, Mr. Waters.</w:t>
      </w:r>
    </w:p>
    <w:p w14:paraId="11BABF74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44F83EE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 w:rsidRPr="00E24C32">
        <w:rPr>
          <w:rFonts w:cstheme="minorHAnsi"/>
          <w:sz w:val="28"/>
          <w:szCs w:val="28"/>
        </w:rPr>
        <w:tab/>
      </w:r>
      <w:r w:rsidRPr="00E24C32">
        <w:rPr>
          <w:rFonts w:cstheme="minorHAnsi"/>
          <w:sz w:val="28"/>
          <w:szCs w:val="28"/>
          <w:u w:val="single"/>
        </w:rPr>
        <w:t>INHALER SOUND</w:t>
      </w:r>
    </w:p>
    <w:p w14:paraId="3985238B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3B15C6B" w14:textId="77777777" w:rsidR="00E81EF8" w:rsidRDefault="00E81EF8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IT CHRIS</w:t>
      </w:r>
      <w:r w:rsidR="00E24C32" w:rsidRPr="00E24C32">
        <w:rPr>
          <w:rFonts w:cstheme="minorHAnsi"/>
          <w:sz w:val="28"/>
          <w:szCs w:val="28"/>
        </w:rPr>
        <w:tab/>
      </w:r>
    </w:p>
    <w:p w14:paraId="0633554F" w14:textId="77777777" w:rsidR="00E24C32" w:rsidRPr="00E24C32" w:rsidRDefault="00E81EF8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Dude! Maintain your chill!</w:t>
      </w:r>
    </w:p>
    <w:p w14:paraId="7A5C6268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5381E27" w14:textId="77777777" w:rsidR="00E81EF8" w:rsidRDefault="00E81EF8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ASS</w:t>
      </w:r>
      <w:r w:rsidR="00E24C32" w:rsidRPr="00E24C32">
        <w:rPr>
          <w:rFonts w:cstheme="minorHAnsi"/>
          <w:sz w:val="28"/>
          <w:szCs w:val="28"/>
        </w:rPr>
        <w:tab/>
      </w:r>
    </w:p>
    <w:p w14:paraId="14E98713" w14:textId="77777777" w:rsidR="00E24C32" w:rsidRPr="00E24C32" w:rsidRDefault="00E81EF8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You gentlemen said you had something to show me? </w:t>
      </w:r>
    </w:p>
    <w:p w14:paraId="5DEFB3A0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FCAE527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 w:rsidRPr="00E24C32">
        <w:rPr>
          <w:rFonts w:cstheme="minorHAnsi"/>
          <w:sz w:val="28"/>
          <w:szCs w:val="28"/>
        </w:rPr>
        <w:tab/>
      </w:r>
      <w:r w:rsidRPr="00E24C32">
        <w:rPr>
          <w:rFonts w:cstheme="minorHAnsi"/>
          <w:sz w:val="28"/>
          <w:szCs w:val="28"/>
          <w:u w:val="single"/>
        </w:rPr>
        <w:t xml:space="preserve">SOUND OF ITEMS BEING BRUSHED OFF COUNTERTOP </w:t>
      </w:r>
    </w:p>
    <w:p w14:paraId="35C5F5D1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67414F1" w14:textId="77777777" w:rsidR="00E81EF8" w:rsidRDefault="00E81EF8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IT CHRIS</w:t>
      </w:r>
      <w:r w:rsidR="00E24C32" w:rsidRPr="00E24C32">
        <w:rPr>
          <w:rFonts w:cstheme="minorHAnsi"/>
          <w:sz w:val="28"/>
          <w:szCs w:val="28"/>
        </w:rPr>
        <w:tab/>
      </w:r>
    </w:p>
    <w:p w14:paraId="2E541601" w14:textId="77777777" w:rsidR="00E24C32" w:rsidRPr="00E24C32" w:rsidRDefault="00E81EF8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We've been monitoring outbound traffic like you asked,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looking for any files with the same name or the same size.</w:t>
      </w:r>
    </w:p>
    <w:p w14:paraId="6ADCDD88" w14:textId="60565FBC" w:rsid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CA3A2AF" w14:textId="5CA50949" w:rsidR="009F217F" w:rsidRDefault="009F217F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2621D25" w14:textId="77777777" w:rsidR="009F217F" w:rsidRPr="00E24C32" w:rsidRDefault="009F217F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62B9AF3" w14:textId="77777777" w:rsidR="00E81EF8" w:rsidRDefault="00E81EF8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lastRenderedPageBreak/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IT EMERY</w:t>
      </w:r>
      <w:r w:rsidR="00E24C32" w:rsidRPr="00E24C32">
        <w:rPr>
          <w:rFonts w:cstheme="minorHAnsi"/>
          <w:sz w:val="28"/>
          <w:szCs w:val="28"/>
        </w:rPr>
        <w:tab/>
      </w:r>
    </w:p>
    <w:p w14:paraId="41E42F86" w14:textId="77777777" w:rsidR="00E81EF8" w:rsidRDefault="00E81EF8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excited) </w:t>
      </w:r>
    </w:p>
    <w:p w14:paraId="69FFF9F3" w14:textId="77777777" w:rsidR="00E24C32" w:rsidRPr="00E24C32" w:rsidRDefault="00E81EF8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Or portions! Tell him…</w:t>
      </w:r>
    </w:p>
    <w:p w14:paraId="1C24CA0D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A682858" w14:textId="77777777" w:rsidR="00E81EF8" w:rsidRDefault="00E81EF8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IT CHRIS</w:t>
      </w:r>
      <w:r w:rsidR="00E24C32" w:rsidRPr="00E24C32">
        <w:rPr>
          <w:rFonts w:cstheme="minorHAnsi"/>
          <w:sz w:val="28"/>
          <w:szCs w:val="28"/>
        </w:rPr>
        <w:tab/>
      </w:r>
    </w:p>
    <w:p w14:paraId="18E086B9" w14:textId="77777777" w:rsidR="00E24C32" w:rsidRPr="00E24C32" w:rsidRDefault="00E81EF8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I know</w:t>
      </w:r>
      <w:r w:rsidR="00484680">
        <w:rPr>
          <w:rFonts w:cstheme="minorHAnsi"/>
          <w:sz w:val="28"/>
          <w:szCs w:val="28"/>
        </w:rPr>
        <w:t xml:space="preserve">; </w:t>
      </w:r>
      <w:r w:rsidR="00E24C32" w:rsidRPr="00E24C32">
        <w:rPr>
          <w:rFonts w:cstheme="minorHAnsi"/>
          <w:sz w:val="28"/>
          <w:szCs w:val="28"/>
        </w:rPr>
        <w:t xml:space="preserve">getting to it! So it occurs to me that if the large fil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can be transmitted, so can a fraction of the file, so we wrote a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program… </w:t>
      </w:r>
    </w:p>
    <w:p w14:paraId="789D1702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D88A395" w14:textId="77777777" w:rsidR="00E81EF8" w:rsidRDefault="00E81EF8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IT EMERY</w:t>
      </w:r>
      <w:r w:rsidR="00E24C32" w:rsidRPr="00E24C32">
        <w:rPr>
          <w:rFonts w:cstheme="minorHAnsi"/>
          <w:sz w:val="28"/>
          <w:szCs w:val="28"/>
        </w:rPr>
        <w:tab/>
      </w:r>
    </w:p>
    <w:p w14:paraId="3DF86EB6" w14:textId="77777777" w:rsidR="00E24C32" w:rsidRPr="00E24C32" w:rsidRDefault="00E81EF8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I wrote!</w:t>
      </w:r>
    </w:p>
    <w:p w14:paraId="23CC48C0" w14:textId="77777777" w:rsidR="00C838B6" w:rsidRPr="00E24C32" w:rsidRDefault="00C838B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F0FA51F" w14:textId="77777777" w:rsidR="00E81EF8" w:rsidRDefault="00E81EF8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IT CHRIS</w:t>
      </w:r>
      <w:r w:rsidR="00E24C32" w:rsidRPr="00E24C32">
        <w:rPr>
          <w:rFonts w:cstheme="minorHAnsi"/>
          <w:sz w:val="28"/>
          <w:szCs w:val="28"/>
        </w:rPr>
        <w:tab/>
      </w:r>
    </w:p>
    <w:p w14:paraId="463E7904" w14:textId="77777777" w:rsidR="00E24C32" w:rsidRPr="00E24C32" w:rsidRDefault="00E81EF8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No modesty inside, huh? Anyway, *a* program was written to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monitor for any size file extensions that might equal th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original file size but as a pre-identified fraction. A file exactly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one-half original size, or one quarter, or one-tenth, and so on. 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We got a hit about an hour ago.</w:t>
      </w:r>
    </w:p>
    <w:p w14:paraId="65B577E0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DC4BC04" w14:textId="3A1C131B" w:rsidR="00E81EF8" w:rsidRDefault="00E81EF8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ASS</w:t>
      </w:r>
      <w:r w:rsidR="00E24C32" w:rsidRPr="00E24C32">
        <w:rPr>
          <w:rFonts w:cstheme="minorHAnsi"/>
          <w:sz w:val="28"/>
          <w:szCs w:val="28"/>
        </w:rPr>
        <w:tab/>
      </w:r>
    </w:p>
    <w:p w14:paraId="6215C753" w14:textId="275CBA5D" w:rsidR="00E263D7" w:rsidRDefault="00E263D7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(Mostly to himself)</w:t>
      </w:r>
    </w:p>
    <w:p w14:paraId="7F6DD804" w14:textId="20B7013E" w:rsidR="00E24C32" w:rsidRPr="00E24C32" w:rsidRDefault="00E263D7" w:rsidP="00E263D7">
      <w:pPr>
        <w:tabs>
          <w:tab w:val="left" w:pos="720"/>
          <w:tab w:val="left" w:pos="2160"/>
          <w:tab w:val="left" w:pos="3600"/>
          <w:tab w:val="left" w:pos="4320"/>
        </w:tabs>
        <w:ind w:left="2160"/>
        <w:rPr>
          <w:rFonts w:cstheme="minorHAnsi"/>
          <w:sz w:val="28"/>
          <w:szCs w:val="28"/>
        </w:rPr>
      </w:pPr>
      <w:proofErr w:type="gramStart"/>
      <w:r>
        <w:rPr>
          <w:rFonts w:cstheme="minorHAnsi"/>
          <w:sz w:val="28"/>
          <w:szCs w:val="28"/>
        </w:rPr>
        <w:t>So</w:t>
      </w:r>
      <w:proofErr w:type="gramEnd"/>
      <w:r>
        <w:rPr>
          <w:rFonts w:cstheme="minorHAnsi"/>
          <w:sz w:val="28"/>
          <w:szCs w:val="28"/>
        </w:rPr>
        <w:t xml:space="preserve"> it *wasn’t* Rodney who was trying to send out the file. This changes things. </w:t>
      </w:r>
      <w:r w:rsidRPr="00E263D7">
        <w:rPr>
          <w:rFonts w:cstheme="minorHAnsi"/>
          <w:i/>
          <w:iCs/>
          <w:sz w:val="28"/>
          <w:szCs w:val="28"/>
        </w:rPr>
        <w:t>(To the guys)</w:t>
      </w:r>
      <w:r>
        <w:rPr>
          <w:rFonts w:cstheme="minorHAnsi"/>
          <w:sz w:val="28"/>
          <w:szCs w:val="28"/>
        </w:rPr>
        <w:t xml:space="preserve"> </w:t>
      </w:r>
      <w:r w:rsidR="00E24C32" w:rsidRPr="00E24C32">
        <w:rPr>
          <w:rFonts w:cstheme="minorHAnsi"/>
          <w:sz w:val="28"/>
          <w:szCs w:val="28"/>
        </w:rPr>
        <w:t>Who tried to send it?</w:t>
      </w:r>
    </w:p>
    <w:p w14:paraId="34050751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FF67DA0" w14:textId="77777777" w:rsidR="00E81EF8" w:rsidRDefault="00E81EF8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IT CHRIS</w:t>
      </w:r>
      <w:r w:rsidR="00E24C32" w:rsidRPr="00E24C32">
        <w:rPr>
          <w:rFonts w:cstheme="minorHAnsi"/>
          <w:sz w:val="28"/>
          <w:szCs w:val="28"/>
        </w:rPr>
        <w:tab/>
      </w:r>
    </w:p>
    <w:p w14:paraId="6E3E3CBD" w14:textId="77777777" w:rsidR="00E24C32" w:rsidRPr="00E24C32" w:rsidRDefault="00E81EF8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Network login credentials were for Grace O'Sullivan.  Grac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departed the station last week and was on our schedule for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credential revocation end of this week.</w:t>
      </w:r>
    </w:p>
    <w:p w14:paraId="64AD01CA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C2A8835" w14:textId="77777777" w:rsidR="00E81EF8" w:rsidRDefault="00E81EF8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IT EMERY</w:t>
      </w:r>
      <w:r w:rsidR="00E24C32" w:rsidRPr="00E24C32">
        <w:rPr>
          <w:rFonts w:cstheme="minorHAnsi"/>
          <w:sz w:val="28"/>
          <w:szCs w:val="28"/>
        </w:rPr>
        <w:tab/>
      </w:r>
    </w:p>
    <w:p w14:paraId="66B853AF" w14:textId="77777777" w:rsidR="00E81EF8" w:rsidRDefault="00E81EF8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sad) </w:t>
      </w:r>
    </w:p>
    <w:p w14:paraId="486F5922" w14:textId="77777777" w:rsidR="00E24C32" w:rsidRPr="00E24C32" w:rsidRDefault="00E81EF8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Grace was nice.  She brought me fruit.</w:t>
      </w:r>
    </w:p>
    <w:p w14:paraId="17254346" w14:textId="4904F64C" w:rsidR="00484680" w:rsidRDefault="00484680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E69A3FD" w14:textId="15C50DB5" w:rsidR="009F217F" w:rsidRDefault="009F217F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3ABA8B4" w14:textId="2B73D3F7" w:rsidR="009F217F" w:rsidRDefault="009F217F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59764A7" w14:textId="6BFD1DCD" w:rsidR="009F217F" w:rsidRDefault="009F217F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86D3815" w14:textId="77777777" w:rsidR="009F217F" w:rsidRPr="00E24C32" w:rsidRDefault="009F217F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B92A2E2" w14:textId="77777777" w:rsidR="00E81EF8" w:rsidRDefault="00E81EF8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lastRenderedPageBreak/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IT CHRIS</w:t>
      </w:r>
      <w:r w:rsidR="00E24C32" w:rsidRPr="00E24C32">
        <w:rPr>
          <w:rFonts w:cstheme="minorHAnsi"/>
          <w:sz w:val="28"/>
          <w:szCs w:val="28"/>
        </w:rPr>
        <w:tab/>
      </w:r>
    </w:p>
    <w:p w14:paraId="137F7266" w14:textId="77777777" w:rsidR="00E81EF8" w:rsidRDefault="00E81EF8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stern) </w:t>
      </w:r>
    </w:p>
    <w:p w14:paraId="1B5472AC" w14:textId="77777777" w:rsidR="00E24C32" w:rsidRPr="00E24C32" w:rsidRDefault="00E81EF8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Focus! (</w:t>
      </w:r>
      <w:r>
        <w:rPr>
          <w:rFonts w:cstheme="minorHAnsi"/>
          <w:sz w:val="28"/>
          <w:szCs w:val="28"/>
        </w:rPr>
        <w:t>exhale</w:t>
      </w:r>
      <w:r w:rsidR="00E24C32" w:rsidRPr="00E24C32">
        <w:rPr>
          <w:rFonts w:cstheme="minorHAnsi"/>
          <w:sz w:val="28"/>
          <w:szCs w:val="28"/>
        </w:rPr>
        <w:t xml:space="preserve">) Obviously, somebody stole or knew her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credentials. The origination point was her Berth Lan port.  Her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berth hadn't been reassigned yet, and anybody could hav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accessed it. </w:t>
      </w:r>
    </w:p>
    <w:p w14:paraId="11BFEC21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AD277F2" w14:textId="77777777" w:rsidR="00E81EF8" w:rsidRDefault="00E81EF8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ASS</w:t>
      </w:r>
      <w:r w:rsidR="00E24C32" w:rsidRPr="00E24C32">
        <w:rPr>
          <w:rFonts w:cstheme="minorHAnsi"/>
          <w:sz w:val="28"/>
          <w:szCs w:val="28"/>
        </w:rPr>
        <w:tab/>
      </w:r>
    </w:p>
    <w:p w14:paraId="47503D1B" w14:textId="77777777" w:rsidR="00E81EF8" w:rsidRDefault="00E81EF8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curious) </w:t>
      </w:r>
    </w:p>
    <w:p w14:paraId="6C450581" w14:textId="77777777" w:rsidR="00E24C32" w:rsidRPr="00E24C32" w:rsidRDefault="00E81EF8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Did the email with attachment make it through?</w:t>
      </w:r>
    </w:p>
    <w:p w14:paraId="4186AD7D" w14:textId="629B9BC1" w:rsidR="002D304A" w:rsidRPr="00E24C32" w:rsidRDefault="002D304A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</w:p>
    <w:p w14:paraId="7229248C" w14:textId="77777777" w:rsidR="00E81EF8" w:rsidRDefault="00E81EF8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IT CHRIS</w:t>
      </w:r>
      <w:r w:rsidR="00E24C32" w:rsidRPr="00E24C32">
        <w:rPr>
          <w:rFonts w:cstheme="minorHAnsi"/>
          <w:sz w:val="28"/>
          <w:szCs w:val="28"/>
        </w:rPr>
        <w:tab/>
      </w:r>
    </w:p>
    <w:p w14:paraId="2F6BFC1B" w14:textId="77777777" w:rsidR="00E24C32" w:rsidRPr="00E24C32" w:rsidRDefault="00E81EF8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Made it through with an attachment *exactly*one quarter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data size to the original file we saw down to the byte.  It was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sent using the same dummy email as before and to the sam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484680">
        <w:rPr>
          <w:rFonts w:cstheme="minorHAnsi"/>
          <w:sz w:val="28"/>
          <w:szCs w:val="28"/>
        </w:rPr>
        <w:t>N</w:t>
      </w:r>
      <w:r w:rsidR="00BD013E">
        <w:rPr>
          <w:rFonts w:cstheme="minorHAnsi"/>
          <w:sz w:val="28"/>
          <w:szCs w:val="28"/>
        </w:rPr>
        <w:t>ew Zealand a</w:t>
      </w:r>
      <w:r w:rsidR="00E24C32" w:rsidRPr="00E24C32">
        <w:rPr>
          <w:rFonts w:cstheme="minorHAnsi"/>
          <w:sz w:val="28"/>
          <w:szCs w:val="28"/>
        </w:rPr>
        <w:t xml:space="preserve">ddress. </w:t>
      </w:r>
    </w:p>
    <w:p w14:paraId="5CB36B5A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A2A49D6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 w:rsidRPr="00E24C32">
        <w:rPr>
          <w:rFonts w:cstheme="minorHAnsi"/>
          <w:sz w:val="28"/>
          <w:szCs w:val="28"/>
        </w:rPr>
        <w:tab/>
      </w:r>
      <w:r w:rsidRPr="00E24C32">
        <w:rPr>
          <w:rFonts w:cstheme="minorHAnsi"/>
          <w:sz w:val="28"/>
          <w:szCs w:val="28"/>
          <w:u w:val="single"/>
        </w:rPr>
        <w:t>2SP</w:t>
      </w:r>
    </w:p>
    <w:p w14:paraId="2CFE3B45" w14:textId="77777777" w:rsidR="00415846" w:rsidRPr="00E24C32" w:rsidRDefault="0041584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53FD2D0" w14:textId="77777777" w:rsidR="00E81EF8" w:rsidRDefault="00E81EF8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ASS</w:t>
      </w:r>
      <w:r w:rsidR="00E24C32" w:rsidRPr="00E24C32">
        <w:rPr>
          <w:rFonts w:cstheme="minorHAnsi"/>
          <w:sz w:val="28"/>
          <w:szCs w:val="28"/>
        </w:rPr>
        <w:tab/>
      </w:r>
    </w:p>
    <w:p w14:paraId="6C873639" w14:textId="77777777" w:rsidR="00E81EF8" w:rsidRDefault="00E81EF8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thinking aloud) </w:t>
      </w:r>
    </w:p>
    <w:p w14:paraId="1A381F8C" w14:textId="77777777" w:rsidR="00E24C32" w:rsidRPr="00E24C32" w:rsidRDefault="00E81EF8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So if we block that address, the killer knows we're wise to what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they're doing, </w:t>
      </w:r>
      <w:r w:rsidR="00484680">
        <w:rPr>
          <w:rFonts w:cstheme="minorHAnsi"/>
          <w:sz w:val="28"/>
          <w:szCs w:val="28"/>
        </w:rPr>
        <w:t xml:space="preserve">they </w:t>
      </w:r>
      <w:r w:rsidR="00E24C32" w:rsidRPr="00E24C32">
        <w:rPr>
          <w:rFonts w:cstheme="minorHAnsi"/>
          <w:sz w:val="28"/>
          <w:szCs w:val="28"/>
        </w:rPr>
        <w:t xml:space="preserve">change tactics.  We don't block, and they </w:t>
      </w:r>
      <w:r w:rsidR="00484680">
        <w:rPr>
          <w:rFonts w:cstheme="minorHAnsi"/>
          <w:sz w:val="28"/>
          <w:szCs w:val="28"/>
        </w:rPr>
        <w:tab/>
      </w:r>
      <w:r w:rsidR="00484680">
        <w:rPr>
          <w:rFonts w:cstheme="minorHAnsi"/>
          <w:sz w:val="28"/>
          <w:szCs w:val="28"/>
        </w:rPr>
        <w:tab/>
      </w:r>
      <w:r w:rsidR="00484680"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may get some of the remaining pieces of the file out.</w:t>
      </w:r>
      <w:r w:rsidR="0048387C">
        <w:rPr>
          <w:rFonts w:cstheme="minorHAnsi"/>
          <w:sz w:val="28"/>
          <w:szCs w:val="28"/>
        </w:rPr>
        <w:t xml:space="preserve"> Either </w:t>
      </w:r>
      <w:r w:rsidR="00484680">
        <w:rPr>
          <w:rFonts w:cstheme="minorHAnsi"/>
          <w:sz w:val="28"/>
          <w:szCs w:val="28"/>
        </w:rPr>
        <w:tab/>
      </w:r>
      <w:r w:rsidR="00484680">
        <w:rPr>
          <w:rFonts w:cstheme="minorHAnsi"/>
          <w:sz w:val="28"/>
          <w:szCs w:val="28"/>
        </w:rPr>
        <w:tab/>
      </w:r>
      <w:r w:rsidR="00484680">
        <w:rPr>
          <w:rFonts w:cstheme="minorHAnsi"/>
          <w:sz w:val="28"/>
          <w:szCs w:val="28"/>
        </w:rPr>
        <w:tab/>
      </w:r>
      <w:r w:rsidR="0048387C">
        <w:rPr>
          <w:rFonts w:cstheme="minorHAnsi"/>
          <w:sz w:val="28"/>
          <w:szCs w:val="28"/>
        </w:rPr>
        <w:t xml:space="preserve">way, now we know it wasn’t Rodney trying to send it out but </w:t>
      </w:r>
      <w:r w:rsidR="00484680">
        <w:rPr>
          <w:rFonts w:cstheme="minorHAnsi"/>
          <w:sz w:val="28"/>
          <w:szCs w:val="28"/>
        </w:rPr>
        <w:tab/>
      </w:r>
      <w:r w:rsidR="00484680">
        <w:rPr>
          <w:rFonts w:cstheme="minorHAnsi"/>
          <w:sz w:val="28"/>
          <w:szCs w:val="28"/>
        </w:rPr>
        <w:tab/>
      </w:r>
      <w:r w:rsidR="00484680">
        <w:rPr>
          <w:rFonts w:cstheme="minorHAnsi"/>
          <w:sz w:val="28"/>
          <w:szCs w:val="28"/>
        </w:rPr>
        <w:tab/>
      </w:r>
      <w:r w:rsidR="0048387C">
        <w:rPr>
          <w:rFonts w:cstheme="minorHAnsi"/>
          <w:sz w:val="28"/>
          <w:szCs w:val="28"/>
        </w:rPr>
        <w:t>his killer.</w:t>
      </w:r>
    </w:p>
    <w:p w14:paraId="761EF4A1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C9BBC3A" w14:textId="77777777" w:rsidR="00E81EF8" w:rsidRDefault="00E81EF8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IT EMERY</w:t>
      </w:r>
      <w:r w:rsidR="00E24C32" w:rsidRPr="00E24C32">
        <w:rPr>
          <w:rFonts w:cstheme="minorHAnsi"/>
          <w:sz w:val="28"/>
          <w:szCs w:val="28"/>
        </w:rPr>
        <w:tab/>
      </w:r>
    </w:p>
    <w:p w14:paraId="1D90BABD" w14:textId="77777777" w:rsidR="00E81EF8" w:rsidRDefault="00E81EF8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thoughtful) </w:t>
      </w:r>
    </w:p>
    <w:p w14:paraId="5458AAF1" w14:textId="77777777" w:rsidR="00E24C32" w:rsidRPr="00E24C32" w:rsidRDefault="00E81EF8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We could always write a denial of service-like program that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increases outbound net traffic when the remaining file upload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is detected.  Flood the satellite feed with dozens of routin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upload requests at that same time. It would bog down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544AE2"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the killer's transmission and ensure the additional pieces never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make it out.</w:t>
      </w:r>
    </w:p>
    <w:p w14:paraId="68A2C7EC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7DCA9E9" w14:textId="77777777" w:rsidR="00E24C32" w:rsidRPr="001F74C7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 w:rsidRPr="00E24C32">
        <w:rPr>
          <w:rFonts w:cstheme="minorHAnsi"/>
          <w:sz w:val="28"/>
          <w:szCs w:val="28"/>
        </w:rPr>
        <w:tab/>
      </w:r>
      <w:r w:rsidRPr="001F74C7">
        <w:rPr>
          <w:rFonts w:cstheme="minorHAnsi"/>
          <w:sz w:val="28"/>
          <w:szCs w:val="28"/>
          <w:u w:val="single"/>
        </w:rPr>
        <w:t>4SP BACKGROUND SERVER HUM. CHRIS &amp; BASS SPEECHLESS</w:t>
      </w:r>
    </w:p>
    <w:p w14:paraId="776F2F2D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F71C1E3" w14:textId="77777777" w:rsidR="000C08B2" w:rsidRDefault="000C08B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ASS</w:t>
      </w:r>
      <w:r w:rsidR="00E24C32" w:rsidRPr="00E24C32">
        <w:rPr>
          <w:rFonts w:cstheme="minorHAnsi"/>
          <w:sz w:val="28"/>
          <w:szCs w:val="28"/>
        </w:rPr>
        <w:tab/>
      </w:r>
    </w:p>
    <w:p w14:paraId="4A281B13" w14:textId="77777777" w:rsidR="000C08B2" w:rsidRDefault="000C08B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impressed) </w:t>
      </w:r>
    </w:p>
    <w:p w14:paraId="7FA37A3F" w14:textId="77777777" w:rsidR="00E24C32" w:rsidRPr="00E24C32" w:rsidRDefault="000C08B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Is</w:t>
      </w:r>
      <w:r w:rsidR="00484680">
        <w:rPr>
          <w:rFonts w:cstheme="minorHAnsi"/>
          <w:sz w:val="28"/>
          <w:szCs w:val="28"/>
        </w:rPr>
        <w:t xml:space="preserve">; </w:t>
      </w:r>
      <w:r w:rsidR="00E24C32" w:rsidRPr="00E24C32">
        <w:rPr>
          <w:rFonts w:cstheme="minorHAnsi"/>
          <w:sz w:val="28"/>
          <w:szCs w:val="28"/>
        </w:rPr>
        <w:t>is that doable?</w:t>
      </w:r>
    </w:p>
    <w:p w14:paraId="333F5423" w14:textId="77777777" w:rsidR="000C08B2" w:rsidRPr="00E24C32" w:rsidRDefault="000C08B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F8B9FC7" w14:textId="77777777" w:rsidR="000C08B2" w:rsidRDefault="000C08B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IT CHRIS</w:t>
      </w:r>
      <w:r w:rsidR="00E24C32" w:rsidRPr="00E24C32">
        <w:rPr>
          <w:rFonts w:cstheme="minorHAnsi"/>
          <w:sz w:val="28"/>
          <w:szCs w:val="28"/>
        </w:rPr>
        <w:tab/>
      </w:r>
    </w:p>
    <w:p w14:paraId="4A7D5FB2" w14:textId="77777777" w:rsidR="000C08B2" w:rsidRDefault="000C08B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(</w:t>
      </w:r>
      <w:r w:rsidR="00E24C32" w:rsidRPr="00E24C32">
        <w:rPr>
          <w:rFonts w:cstheme="minorHAnsi"/>
          <w:sz w:val="28"/>
          <w:szCs w:val="28"/>
        </w:rPr>
        <w:t xml:space="preserve">irked) </w:t>
      </w:r>
    </w:p>
    <w:p w14:paraId="4511B318" w14:textId="66BA7E82" w:rsidR="00E24C32" w:rsidRPr="00E24C32" w:rsidRDefault="000C08B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Well, it's a *bit* more complicated than what the Dork Lord of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the Sith here proposes, but I </w:t>
      </w:r>
      <w:proofErr w:type="spellStart"/>
      <w:r w:rsidR="00E24C32" w:rsidRPr="00E24C32">
        <w:rPr>
          <w:rFonts w:cstheme="minorHAnsi"/>
          <w:sz w:val="28"/>
          <w:szCs w:val="28"/>
        </w:rPr>
        <w:t>guesssssssss</w:t>
      </w:r>
      <w:proofErr w:type="spellEnd"/>
      <w:r w:rsidR="00E24C32" w:rsidRPr="00E24C32">
        <w:rPr>
          <w:rFonts w:cstheme="minorHAnsi"/>
          <w:sz w:val="28"/>
          <w:szCs w:val="28"/>
        </w:rPr>
        <w:t xml:space="preserve"> we could whip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something up.</w:t>
      </w:r>
    </w:p>
    <w:p w14:paraId="53106D7E" w14:textId="77777777" w:rsidR="000C08B2" w:rsidRDefault="000C08B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ASS</w:t>
      </w:r>
      <w:r w:rsidR="00E24C32" w:rsidRPr="00E24C32">
        <w:rPr>
          <w:rFonts w:cstheme="minorHAnsi"/>
          <w:sz w:val="28"/>
          <w:szCs w:val="28"/>
        </w:rPr>
        <w:tab/>
      </w:r>
    </w:p>
    <w:p w14:paraId="38456971" w14:textId="77777777" w:rsidR="000C08B2" w:rsidRDefault="000C08B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focused) </w:t>
      </w:r>
    </w:p>
    <w:p w14:paraId="59EAF8C1" w14:textId="77777777" w:rsidR="00E24C32" w:rsidRPr="00E24C32" w:rsidRDefault="000C08B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Let's do</w:t>
      </w:r>
      <w:r w:rsidR="00BD013E">
        <w:rPr>
          <w:rFonts w:cstheme="minorHAnsi"/>
          <w:sz w:val="28"/>
          <w:szCs w:val="28"/>
        </w:rPr>
        <w:t xml:space="preserve"> it, and when either of you see</w:t>
      </w:r>
      <w:r w:rsidR="00E24C32" w:rsidRPr="00E24C32">
        <w:rPr>
          <w:rFonts w:cstheme="minorHAnsi"/>
          <w:sz w:val="28"/>
          <w:szCs w:val="28"/>
        </w:rPr>
        <w:t xml:space="preserve"> the outbound traffic,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notify me on the radio. I'm on the 901 talk group frequency.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When you see it, just tell me</w:t>
      </w:r>
      <w:r w:rsidR="00484680">
        <w:rPr>
          <w:rFonts w:cstheme="minorHAnsi"/>
          <w:sz w:val="28"/>
          <w:szCs w:val="28"/>
        </w:rPr>
        <w:t xml:space="preserve">; </w:t>
      </w:r>
      <w:r w:rsidR="00E24C32" w:rsidRPr="00E24C32">
        <w:rPr>
          <w:rFonts w:cstheme="minorHAnsi"/>
          <w:sz w:val="28"/>
          <w:szCs w:val="28"/>
        </w:rPr>
        <w:t>(thinks)</w:t>
      </w:r>
      <w:r w:rsidR="002507D6">
        <w:rPr>
          <w:rFonts w:cstheme="minorHAnsi"/>
          <w:sz w:val="28"/>
          <w:szCs w:val="28"/>
        </w:rPr>
        <w:t xml:space="preserve"> </w:t>
      </w:r>
      <w:r w:rsidR="00E24C32" w:rsidRPr="00E24C32">
        <w:rPr>
          <w:rFonts w:cstheme="minorHAnsi"/>
          <w:sz w:val="28"/>
          <w:szCs w:val="28"/>
        </w:rPr>
        <w:t xml:space="preserve">tell me my spreadsheet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is ready.</w:t>
      </w:r>
    </w:p>
    <w:p w14:paraId="5F812012" w14:textId="77777777" w:rsidR="00415846" w:rsidRPr="00E24C32" w:rsidRDefault="0041584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7E8A309" w14:textId="77777777" w:rsidR="000C08B2" w:rsidRDefault="000C08B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IT CHRIS</w:t>
      </w:r>
      <w:r w:rsidR="00E24C32" w:rsidRPr="00E24C32">
        <w:rPr>
          <w:rFonts w:cstheme="minorHAnsi"/>
          <w:sz w:val="28"/>
          <w:szCs w:val="28"/>
        </w:rPr>
        <w:tab/>
      </w:r>
    </w:p>
    <w:p w14:paraId="42C36E74" w14:textId="77777777" w:rsidR="000C08B2" w:rsidRDefault="000C08B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determined) </w:t>
      </w:r>
    </w:p>
    <w:p w14:paraId="5E713E57" w14:textId="77777777" w:rsidR="00E24C32" w:rsidRPr="00E24C32" w:rsidRDefault="000C08B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Can do!</w:t>
      </w:r>
    </w:p>
    <w:p w14:paraId="39718684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34259E8" w14:textId="77777777" w:rsidR="000C08B2" w:rsidRDefault="000C08B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ASS</w:t>
      </w:r>
      <w:r w:rsidR="00E24C32" w:rsidRPr="00E24C32">
        <w:rPr>
          <w:rFonts w:cstheme="minorHAnsi"/>
          <w:sz w:val="28"/>
          <w:szCs w:val="28"/>
        </w:rPr>
        <w:tab/>
      </w:r>
    </w:p>
    <w:p w14:paraId="337FFEF6" w14:textId="77777777" w:rsidR="00E24C32" w:rsidRPr="00E24C32" w:rsidRDefault="000C08B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Thanks again, fellas.</w:t>
      </w:r>
    </w:p>
    <w:p w14:paraId="5064E980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A5EADF0" w14:textId="77777777" w:rsidR="00E24C32" w:rsidRPr="001F74C7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 w:rsidRPr="00E24C32">
        <w:rPr>
          <w:rFonts w:cstheme="minorHAnsi"/>
          <w:sz w:val="28"/>
          <w:szCs w:val="28"/>
        </w:rPr>
        <w:tab/>
      </w:r>
      <w:r w:rsidRPr="001F74C7">
        <w:rPr>
          <w:rFonts w:cstheme="minorHAnsi"/>
          <w:sz w:val="28"/>
          <w:szCs w:val="28"/>
          <w:u w:val="single"/>
        </w:rPr>
        <w:t>DOOR OPENS AND THEN PAUSE</w:t>
      </w:r>
    </w:p>
    <w:p w14:paraId="2D43B33F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940304F" w14:textId="77777777" w:rsidR="000C08B2" w:rsidRDefault="000C08B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ASS</w:t>
      </w:r>
      <w:r w:rsidR="00E24C32" w:rsidRPr="00E24C32">
        <w:rPr>
          <w:rFonts w:cstheme="minorHAnsi"/>
          <w:sz w:val="28"/>
          <w:szCs w:val="28"/>
        </w:rPr>
        <w:tab/>
      </w:r>
    </w:p>
    <w:p w14:paraId="4E8A17EC" w14:textId="77777777" w:rsidR="00E24C32" w:rsidRPr="00E24C32" w:rsidRDefault="000C08B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Oh hey</w:t>
      </w:r>
      <w:r w:rsidR="00484680">
        <w:rPr>
          <w:rFonts w:cstheme="minorHAnsi"/>
          <w:sz w:val="28"/>
          <w:szCs w:val="28"/>
        </w:rPr>
        <w:t xml:space="preserve">, </w:t>
      </w:r>
      <w:r w:rsidR="00E24C32" w:rsidRPr="00E24C32">
        <w:rPr>
          <w:rFonts w:cstheme="minorHAnsi"/>
          <w:sz w:val="28"/>
          <w:szCs w:val="28"/>
        </w:rPr>
        <w:t xml:space="preserve">I've been asking others if they know, </w:t>
      </w:r>
      <w:r w:rsidR="00544AE2">
        <w:rPr>
          <w:rFonts w:cstheme="minorHAnsi"/>
          <w:sz w:val="28"/>
          <w:szCs w:val="28"/>
        </w:rPr>
        <w:t>I wanted to ask</w:t>
      </w:r>
      <w:r w:rsidR="00E24C32" w:rsidRPr="00E24C32">
        <w:rPr>
          <w:rFonts w:cstheme="minorHAnsi"/>
          <w:sz w:val="28"/>
          <w:szCs w:val="28"/>
        </w:rPr>
        <w:t xml:space="preserve">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544AE2"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you both</w:t>
      </w:r>
    </w:p>
    <w:p w14:paraId="22C48EAE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9A269CC" w14:textId="77777777" w:rsidR="00E24C32" w:rsidRPr="001F74C7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 w:rsidRPr="00E24C32">
        <w:rPr>
          <w:rFonts w:cstheme="minorHAnsi"/>
          <w:sz w:val="28"/>
          <w:szCs w:val="28"/>
        </w:rPr>
        <w:tab/>
      </w:r>
      <w:r w:rsidRPr="001F74C7">
        <w:rPr>
          <w:rFonts w:cstheme="minorHAnsi"/>
          <w:sz w:val="28"/>
          <w:szCs w:val="28"/>
          <w:u w:val="single"/>
        </w:rPr>
        <w:t>PAPER BEING UNFOLDED</w:t>
      </w:r>
    </w:p>
    <w:p w14:paraId="16C1A6FB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E2FA5EE" w14:textId="77777777" w:rsidR="000C08B2" w:rsidRDefault="000C08B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ASS</w:t>
      </w:r>
      <w:r w:rsidR="00E24C32" w:rsidRPr="00E24C32">
        <w:rPr>
          <w:rFonts w:cstheme="minorHAnsi"/>
          <w:sz w:val="28"/>
          <w:szCs w:val="28"/>
        </w:rPr>
        <w:tab/>
      </w:r>
    </w:p>
    <w:p w14:paraId="24FD5E86" w14:textId="3D705539" w:rsidR="00E24C32" w:rsidRPr="00E24C32" w:rsidRDefault="00391CC0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noProof/>
        </w:rPr>
        <w:pict w14:anchorId="0120B6CC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7" type="#_x0000_t202" style="position:absolute;margin-left:432.75pt;margin-top:12.8pt;width:77.6pt;height:22.6pt;z-index:251659264;visibility:visible;mso-height-percent:200;mso-wrap-distance-left:9pt;mso-wrap-distance-top:3.6pt;mso-wrap-distance-right:9pt;mso-wrap-distance-bottom:3.6pt;mso-position-horizontal-relative:text;mso-position-vertical-relative:text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<v:textbox style="mso-fit-shape-to-text:t">
              <w:txbxContent>
                <w:p w14:paraId="231D1CD9" w14:textId="4800F427" w:rsidR="00391CC0" w:rsidRPr="00391CC0" w:rsidRDefault="00391CC0">
                  <w:pPr>
                    <w:rPr>
                      <w:i/>
                      <w:iCs/>
                    </w:rPr>
                  </w:pPr>
                  <w:r w:rsidRPr="00391CC0">
                    <w:rPr>
                      <w:i/>
                      <w:iCs/>
                    </w:rPr>
                    <w:t>‘You-Tin’</w:t>
                  </w:r>
                </w:p>
              </w:txbxContent>
            </v:textbox>
            <w10:wrap type="square"/>
          </v:shape>
        </w:pict>
      </w:r>
      <w:r w:rsidR="000C08B2">
        <w:rPr>
          <w:rFonts w:cstheme="minorHAnsi"/>
          <w:sz w:val="28"/>
          <w:szCs w:val="28"/>
        </w:rPr>
        <w:tab/>
      </w:r>
      <w:r w:rsidR="000C08B2"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Either of you know what '</w:t>
      </w:r>
      <w:proofErr w:type="spellStart"/>
      <w:r w:rsidR="00E24C32" w:rsidRPr="00E24C32">
        <w:rPr>
          <w:rFonts w:cstheme="minorHAnsi"/>
          <w:sz w:val="28"/>
          <w:szCs w:val="28"/>
        </w:rPr>
        <w:t>Jotar</w:t>
      </w:r>
      <w:proofErr w:type="spellEnd"/>
      <w:r w:rsidR="00E24C32" w:rsidRPr="00E24C32">
        <w:rPr>
          <w:rFonts w:cstheme="minorHAnsi"/>
          <w:sz w:val="28"/>
          <w:szCs w:val="28"/>
        </w:rPr>
        <w:t>' means?</w:t>
      </w:r>
    </w:p>
    <w:p w14:paraId="272003F6" w14:textId="2E3B31FE" w:rsidR="00E24C32" w:rsidRDefault="00391CC0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noProof/>
          <w:sz w:val="28"/>
          <w:szCs w:val="28"/>
        </w:rPr>
        <w:pict w14:anchorId="2FF9B803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9" type="#_x0000_t32" style="position:absolute;margin-left:263.25pt;margin-top:15.95pt;width:162.75pt;height:0;z-index:251661312" o:connectortype="straight">
            <v:stroke endarrow="block"/>
          </v:shape>
        </w:pict>
      </w:r>
      <w:r>
        <w:rPr>
          <w:rFonts w:cstheme="minorHAnsi"/>
          <w:noProof/>
          <w:sz w:val="28"/>
          <w:szCs w:val="28"/>
        </w:rPr>
        <w:pict w14:anchorId="3E608170">
          <v:shape id="_x0000_s1028" type="#_x0000_t32" style="position:absolute;margin-left:265.5pt;margin-top:1.7pt;width:.75pt;height:13.5pt;z-index:251660288" o:connectortype="straight"/>
        </w:pict>
      </w:r>
    </w:p>
    <w:p w14:paraId="3AFAC493" w14:textId="4153FBEA" w:rsidR="009F217F" w:rsidRDefault="009F217F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DF428E8" w14:textId="77777777" w:rsidR="009F217F" w:rsidRPr="00E24C32" w:rsidRDefault="009F217F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244C093" w14:textId="77777777" w:rsidR="000C08B2" w:rsidRDefault="000C08B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lastRenderedPageBreak/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CHRIS &amp; EMERY</w:t>
      </w:r>
      <w:r w:rsidR="00E24C32" w:rsidRPr="00E24C32">
        <w:rPr>
          <w:rFonts w:cstheme="minorHAnsi"/>
          <w:sz w:val="28"/>
          <w:szCs w:val="28"/>
        </w:rPr>
        <w:tab/>
      </w:r>
    </w:p>
    <w:p w14:paraId="729C7076" w14:textId="77777777" w:rsidR="000C08B2" w:rsidRDefault="000C08B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together) </w:t>
      </w:r>
    </w:p>
    <w:p w14:paraId="76934D62" w14:textId="77777777" w:rsidR="00E24C32" w:rsidRPr="00E24C32" w:rsidRDefault="000C08B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Troll</w:t>
      </w:r>
    </w:p>
    <w:p w14:paraId="0C0CA5CF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C41BDC1" w14:textId="77777777" w:rsidR="00E24C32" w:rsidRPr="000C08B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 w:rsidRPr="00E24C32">
        <w:rPr>
          <w:rFonts w:cstheme="minorHAnsi"/>
          <w:sz w:val="28"/>
          <w:szCs w:val="28"/>
        </w:rPr>
        <w:tab/>
      </w:r>
      <w:r w:rsidRPr="000C08B2">
        <w:rPr>
          <w:rFonts w:cstheme="minorHAnsi"/>
          <w:sz w:val="28"/>
          <w:szCs w:val="28"/>
          <w:u w:val="single"/>
        </w:rPr>
        <w:t>2SP</w:t>
      </w:r>
    </w:p>
    <w:p w14:paraId="611980DC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A715968" w14:textId="77777777" w:rsidR="000C08B2" w:rsidRDefault="000C08B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ASS</w:t>
      </w:r>
      <w:r w:rsidR="00E24C32" w:rsidRPr="00E24C32">
        <w:rPr>
          <w:rFonts w:cstheme="minorHAnsi"/>
          <w:sz w:val="28"/>
          <w:szCs w:val="28"/>
        </w:rPr>
        <w:tab/>
      </w:r>
    </w:p>
    <w:p w14:paraId="073AA006" w14:textId="77B843D4" w:rsidR="002D304A" w:rsidRDefault="000C08B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You're positive?</w:t>
      </w:r>
    </w:p>
    <w:p w14:paraId="4972AE03" w14:textId="77777777" w:rsidR="002D304A" w:rsidRPr="00E24C32" w:rsidRDefault="002D304A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A652118" w14:textId="77777777" w:rsidR="000C08B2" w:rsidRDefault="000C08B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IT CHRIS</w:t>
      </w:r>
      <w:r w:rsidR="00E24C32" w:rsidRPr="00E24C32">
        <w:rPr>
          <w:rFonts w:cstheme="minorHAnsi"/>
          <w:sz w:val="28"/>
          <w:szCs w:val="28"/>
        </w:rPr>
        <w:tab/>
      </w:r>
    </w:p>
    <w:p w14:paraId="64B35388" w14:textId="77777777" w:rsidR="00E24C32" w:rsidRPr="00E24C32" w:rsidRDefault="000C08B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Hundred percent. It's Norwegian for Troll. You're looking at th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2507D6">
        <w:rPr>
          <w:rFonts w:cstheme="minorHAnsi"/>
          <w:sz w:val="28"/>
          <w:szCs w:val="28"/>
        </w:rPr>
        <w:t>only two recognized Middle-E</w:t>
      </w:r>
      <w:r w:rsidR="00E24C32" w:rsidRPr="00E24C32">
        <w:rPr>
          <w:rFonts w:cstheme="minorHAnsi"/>
          <w:sz w:val="28"/>
          <w:szCs w:val="28"/>
        </w:rPr>
        <w:t xml:space="preserve">arth rangers entrusted with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protecting the frozen south.  We can say Troll in forty different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languages.</w:t>
      </w:r>
    </w:p>
    <w:p w14:paraId="4BE6040B" w14:textId="20E93D99" w:rsidR="00C838B6" w:rsidRDefault="00C838B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235F58F" w14:textId="77777777" w:rsidR="000C08B2" w:rsidRDefault="00C838B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0C08B2"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IT EMERY</w:t>
      </w:r>
      <w:r w:rsidR="00E24C32" w:rsidRPr="00E24C32">
        <w:rPr>
          <w:rFonts w:cstheme="minorHAnsi"/>
          <w:sz w:val="28"/>
          <w:szCs w:val="28"/>
        </w:rPr>
        <w:tab/>
      </w:r>
    </w:p>
    <w:p w14:paraId="7B1A4770" w14:textId="77777777" w:rsidR="00E24C32" w:rsidRPr="00E24C32" w:rsidRDefault="000C08B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Plus eight created languages!</w:t>
      </w:r>
    </w:p>
    <w:p w14:paraId="64F76371" w14:textId="77777777" w:rsidR="00BD013E" w:rsidRPr="00E24C32" w:rsidRDefault="00BD013E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1AED3E6" w14:textId="77777777" w:rsidR="000C08B2" w:rsidRDefault="000C08B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IT CHRIS</w:t>
      </w:r>
      <w:r w:rsidR="00E24C32" w:rsidRPr="00E24C32">
        <w:rPr>
          <w:rFonts w:cstheme="minorHAnsi"/>
          <w:sz w:val="28"/>
          <w:szCs w:val="28"/>
        </w:rPr>
        <w:tab/>
      </w:r>
    </w:p>
    <w:p w14:paraId="2B03DCF9" w14:textId="77777777" w:rsidR="00E24C32" w:rsidRPr="00E24C32" w:rsidRDefault="000C08B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Give it a rest three-p-oh!</w:t>
      </w:r>
    </w:p>
    <w:p w14:paraId="4E40FBB3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E04D832" w14:textId="77777777" w:rsidR="000C08B2" w:rsidRDefault="000C08B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BASS</w:t>
      </w:r>
      <w:r>
        <w:rPr>
          <w:rFonts w:cstheme="minorHAnsi"/>
          <w:sz w:val="28"/>
          <w:szCs w:val="28"/>
        </w:rPr>
        <w:tab/>
      </w:r>
    </w:p>
    <w:p w14:paraId="0AE6CBA9" w14:textId="77777777" w:rsidR="00E24C32" w:rsidRPr="00E24C32" w:rsidRDefault="000C08B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F</w:t>
      </w:r>
      <w:r w:rsidR="00E24C32" w:rsidRPr="00E24C32">
        <w:rPr>
          <w:rFonts w:cstheme="minorHAnsi"/>
          <w:sz w:val="28"/>
          <w:szCs w:val="28"/>
        </w:rPr>
        <w:t>igures.</w:t>
      </w:r>
    </w:p>
    <w:p w14:paraId="531FCF89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6699D01" w14:textId="77777777" w:rsidR="000C08B2" w:rsidRDefault="000C08B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IT CHRIS</w:t>
      </w:r>
      <w:r w:rsidR="00E24C32" w:rsidRPr="00E24C32">
        <w:rPr>
          <w:rFonts w:cstheme="minorHAnsi"/>
          <w:sz w:val="28"/>
          <w:szCs w:val="28"/>
        </w:rPr>
        <w:tab/>
      </w:r>
    </w:p>
    <w:p w14:paraId="1CB8E7DD" w14:textId="77777777" w:rsidR="00E24C32" w:rsidRPr="00E24C32" w:rsidRDefault="000C08B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Where did the word come from?</w:t>
      </w:r>
    </w:p>
    <w:p w14:paraId="7CA3BB1C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04E195C" w14:textId="77777777" w:rsidR="000C08B2" w:rsidRDefault="000C08B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ASS</w:t>
      </w:r>
      <w:r w:rsidR="00E24C32" w:rsidRPr="00E24C32">
        <w:rPr>
          <w:rFonts w:cstheme="minorHAnsi"/>
          <w:sz w:val="28"/>
          <w:szCs w:val="28"/>
        </w:rPr>
        <w:tab/>
      </w:r>
    </w:p>
    <w:p w14:paraId="3F2F9F63" w14:textId="77777777" w:rsidR="00E24C32" w:rsidRPr="00E24C32" w:rsidRDefault="000C08B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Science Experiment over in </w:t>
      </w:r>
      <w:r w:rsidR="00BD013E">
        <w:rPr>
          <w:rFonts w:cstheme="minorHAnsi"/>
          <w:sz w:val="28"/>
          <w:szCs w:val="28"/>
        </w:rPr>
        <w:t>the telescope</w:t>
      </w:r>
      <w:r w:rsidR="00E24C32" w:rsidRPr="00E24C32">
        <w:rPr>
          <w:rFonts w:cstheme="minorHAnsi"/>
          <w:sz w:val="28"/>
          <w:szCs w:val="28"/>
        </w:rPr>
        <w:t xml:space="preserve"> lab. </w:t>
      </w:r>
      <w:r w:rsidR="00BD013E">
        <w:rPr>
          <w:rFonts w:cstheme="minorHAnsi"/>
          <w:sz w:val="28"/>
          <w:szCs w:val="28"/>
        </w:rPr>
        <w:tab/>
      </w:r>
      <w:r w:rsidR="00BD013E">
        <w:rPr>
          <w:rFonts w:cstheme="minorHAnsi"/>
          <w:sz w:val="28"/>
          <w:szCs w:val="28"/>
        </w:rPr>
        <w:tab/>
      </w:r>
      <w:r w:rsidR="00BD013E">
        <w:rPr>
          <w:rFonts w:cstheme="minorHAnsi"/>
          <w:sz w:val="28"/>
          <w:szCs w:val="28"/>
        </w:rPr>
        <w:tab/>
      </w:r>
      <w:r w:rsidR="00BD013E">
        <w:rPr>
          <w:rFonts w:cstheme="minorHAnsi"/>
          <w:sz w:val="28"/>
          <w:szCs w:val="28"/>
        </w:rPr>
        <w:tab/>
      </w:r>
      <w:r w:rsidR="00BD013E"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Ken…Doctor Jennings was showing me an experiment to </w:t>
      </w:r>
      <w:r w:rsidR="00BD013E">
        <w:rPr>
          <w:rFonts w:cstheme="minorHAnsi"/>
          <w:sz w:val="28"/>
          <w:szCs w:val="28"/>
        </w:rPr>
        <w:tab/>
      </w:r>
      <w:r w:rsidR="00BD013E">
        <w:rPr>
          <w:rFonts w:cstheme="minorHAnsi"/>
          <w:sz w:val="28"/>
          <w:szCs w:val="28"/>
        </w:rPr>
        <w:tab/>
      </w:r>
      <w:r w:rsidR="00BD013E">
        <w:rPr>
          <w:rFonts w:cstheme="minorHAnsi"/>
          <w:sz w:val="28"/>
          <w:szCs w:val="28"/>
        </w:rPr>
        <w:tab/>
      </w:r>
      <w:r w:rsidR="00BD013E"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translate distant light energy to words.</w:t>
      </w:r>
    </w:p>
    <w:p w14:paraId="21025EF3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3015CC7" w14:textId="77777777" w:rsidR="000C08B2" w:rsidRDefault="000C08B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IT EMERY</w:t>
      </w:r>
      <w:r w:rsidR="00E24C32" w:rsidRPr="00E24C32">
        <w:rPr>
          <w:rFonts w:cstheme="minorHAnsi"/>
          <w:sz w:val="28"/>
          <w:szCs w:val="28"/>
        </w:rPr>
        <w:tab/>
      </w:r>
    </w:p>
    <w:p w14:paraId="16512998" w14:textId="77777777" w:rsidR="000C08B2" w:rsidRDefault="000C08B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excited) </w:t>
      </w:r>
    </w:p>
    <w:p w14:paraId="42B563E4" w14:textId="77777777" w:rsidR="00E24C32" w:rsidRPr="00E24C32" w:rsidRDefault="000C08B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You mean it worked?? I</w:t>
      </w:r>
      <w:r w:rsidR="00544AE2">
        <w:rPr>
          <w:rFonts w:cstheme="minorHAnsi"/>
          <w:sz w:val="28"/>
          <w:szCs w:val="28"/>
        </w:rPr>
        <w:t>s it</w:t>
      </w:r>
      <w:r w:rsidR="00E24C32" w:rsidRPr="00E24C32">
        <w:rPr>
          <w:rFonts w:cstheme="minorHAnsi"/>
          <w:sz w:val="28"/>
          <w:szCs w:val="28"/>
        </w:rPr>
        <w:t xml:space="preserve"> translating the patterns from M87? </w:t>
      </w:r>
      <w:r w:rsidR="00544AE2">
        <w:rPr>
          <w:rFonts w:cstheme="minorHAnsi"/>
          <w:sz w:val="28"/>
          <w:szCs w:val="28"/>
        </w:rPr>
        <w:tab/>
      </w:r>
      <w:r w:rsidR="00544AE2">
        <w:rPr>
          <w:rFonts w:cstheme="minorHAnsi"/>
          <w:sz w:val="28"/>
          <w:szCs w:val="28"/>
        </w:rPr>
        <w:tab/>
      </w:r>
      <w:r w:rsidR="00544AE2"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I told </w:t>
      </w:r>
      <w:r w:rsidR="00BD013E">
        <w:rPr>
          <w:rFonts w:cstheme="minorHAnsi"/>
          <w:sz w:val="28"/>
          <w:szCs w:val="28"/>
        </w:rPr>
        <w:t xml:space="preserve">Doctor </w:t>
      </w:r>
      <w:r w:rsidR="00E24C32" w:rsidRPr="00E24C32">
        <w:rPr>
          <w:rFonts w:cstheme="minorHAnsi"/>
          <w:sz w:val="28"/>
          <w:szCs w:val="28"/>
        </w:rPr>
        <w:t xml:space="preserve">Patani it would work! (catches himself) </w:t>
      </w:r>
      <w:r w:rsidR="00AB636A">
        <w:rPr>
          <w:rFonts w:cstheme="minorHAnsi"/>
          <w:sz w:val="28"/>
          <w:szCs w:val="28"/>
        </w:rPr>
        <w:t>I mean</w:t>
      </w:r>
      <w:proofErr w:type="gramStart"/>
      <w:r w:rsidR="00AB636A">
        <w:rPr>
          <w:rFonts w:cstheme="minorHAnsi"/>
          <w:sz w:val="28"/>
          <w:szCs w:val="28"/>
        </w:rPr>
        <w:t>…..</w:t>
      </w:r>
      <w:proofErr w:type="gramEnd"/>
      <w:r w:rsidR="00AB636A">
        <w:rPr>
          <w:rFonts w:cstheme="minorHAnsi"/>
          <w:sz w:val="28"/>
          <w:szCs w:val="28"/>
        </w:rPr>
        <w:t xml:space="preserve"> </w:t>
      </w:r>
      <w:r w:rsidR="00AB636A">
        <w:rPr>
          <w:rFonts w:cstheme="minorHAnsi"/>
          <w:sz w:val="28"/>
          <w:szCs w:val="28"/>
        </w:rPr>
        <w:tab/>
      </w:r>
      <w:r w:rsidR="00AB636A">
        <w:rPr>
          <w:rFonts w:cstheme="minorHAnsi"/>
          <w:sz w:val="28"/>
          <w:szCs w:val="28"/>
        </w:rPr>
        <w:tab/>
      </w:r>
      <w:r w:rsidR="00AB636A"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sounds neat.</w:t>
      </w:r>
    </w:p>
    <w:p w14:paraId="43C5FA18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D184383" w14:textId="77777777" w:rsidR="00E24C32" w:rsidRPr="00B13C2B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 w:rsidRPr="00E24C32">
        <w:rPr>
          <w:rFonts w:cstheme="minorHAnsi"/>
          <w:sz w:val="28"/>
          <w:szCs w:val="28"/>
        </w:rPr>
        <w:tab/>
      </w:r>
      <w:r w:rsidRPr="00B13C2B">
        <w:rPr>
          <w:rFonts w:cstheme="minorHAnsi"/>
          <w:sz w:val="28"/>
          <w:szCs w:val="28"/>
          <w:u w:val="single"/>
        </w:rPr>
        <w:t>BASS SIG</w:t>
      </w:r>
      <w:r w:rsidR="00B13C2B">
        <w:rPr>
          <w:rFonts w:cstheme="minorHAnsi"/>
          <w:sz w:val="28"/>
          <w:szCs w:val="28"/>
          <w:u w:val="single"/>
        </w:rPr>
        <w:t>H</w:t>
      </w:r>
      <w:r w:rsidRPr="00B13C2B">
        <w:rPr>
          <w:rFonts w:cstheme="minorHAnsi"/>
          <w:sz w:val="28"/>
          <w:szCs w:val="28"/>
          <w:u w:val="single"/>
        </w:rPr>
        <w:t>S AND FOLDS THE PAPER BACK</w:t>
      </w:r>
    </w:p>
    <w:p w14:paraId="46E2B56E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25729B0" w14:textId="77777777" w:rsidR="000C08B2" w:rsidRDefault="000C08B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ASS</w:t>
      </w:r>
      <w:r w:rsidR="00E24C32" w:rsidRPr="00E24C32">
        <w:rPr>
          <w:rFonts w:cstheme="minorHAnsi"/>
          <w:sz w:val="28"/>
          <w:szCs w:val="28"/>
        </w:rPr>
        <w:tab/>
      </w:r>
    </w:p>
    <w:p w14:paraId="64E6E78D" w14:textId="77777777" w:rsidR="00E24C32" w:rsidRPr="00E24C32" w:rsidRDefault="000C08B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Thanks again, gents.</w:t>
      </w:r>
    </w:p>
    <w:p w14:paraId="094E0949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1C6DFB5" w14:textId="77777777" w:rsidR="00E24C32" w:rsidRPr="00B13C2B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 w:rsidRPr="00E24C32">
        <w:rPr>
          <w:rFonts w:cstheme="minorHAnsi"/>
          <w:sz w:val="28"/>
          <w:szCs w:val="28"/>
        </w:rPr>
        <w:tab/>
      </w:r>
      <w:r w:rsidRPr="00B13C2B">
        <w:rPr>
          <w:rFonts w:cstheme="minorHAnsi"/>
          <w:sz w:val="28"/>
          <w:szCs w:val="28"/>
          <w:u w:val="single"/>
        </w:rPr>
        <w:t>DOOR CLOSING</w:t>
      </w:r>
    </w:p>
    <w:p w14:paraId="1580E059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C2B75A6" w14:textId="77777777" w:rsidR="000C08B2" w:rsidRDefault="000C08B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IT CHRIS</w:t>
      </w:r>
      <w:r w:rsidR="00E24C32" w:rsidRPr="00E24C32">
        <w:rPr>
          <w:rFonts w:cstheme="minorHAnsi"/>
          <w:sz w:val="28"/>
          <w:szCs w:val="28"/>
        </w:rPr>
        <w:tab/>
      </w:r>
    </w:p>
    <w:p w14:paraId="7A4D276F" w14:textId="77777777" w:rsidR="000C08B2" w:rsidRDefault="000C08B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muffled from behind the door) </w:t>
      </w:r>
    </w:p>
    <w:p w14:paraId="7CEECE1F" w14:textId="730F0E6E" w:rsidR="00E24C32" w:rsidRDefault="000C08B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I told you to let ME do the talking!</w:t>
      </w:r>
    </w:p>
    <w:p w14:paraId="23A979E3" w14:textId="37B5D0E8" w:rsidR="00415846" w:rsidRDefault="0041584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51C2D25" w14:textId="2513353B" w:rsidR="00415846" w:rsidRDefault="0041584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IT EMERY</w:t>
      </w:r>
    </w:p>
    <w:p w14:paraId="6CEDD593" w14:textId="634824E7" w:rsidR="00415846" w:rsidRDefault="0041584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(Jar-Jar Impression)</w:t>
      </w:r>
    </w:p>
    <w:p w14:paraId="61BC9D4A" w14:textId="78E9337B" w:rsidR="00415846" w:rsidRDefault="00415846" w:rsidP="00415846">
      <w:pPr>
        <w:tabs>
          <w:tab w:val="left" w:pos="720"/>
          <w:tab w:val="left" w:pos="2160"/>
          <w:tab w:val="left" w:pos="3600"/>
          <w:tab w:val="left" w:pos="4320"/>
        </w:tabs>
        <w:ind w:left="2160"/>
        <w:rPr>
          <w:rFonts w:cstheme="minorHAnsi"/>
          <w:sz w:val="28"/>
          <w:szCs w:val="28"/>
        </w:rPr>
      </w:pPr>
      <w:proofErr w:type="gramStart"/>
      <w:r>
        <w:rPr>
          <w:rFonts w:cstheme="minorHAnsi"/>
          <w:sz w:val="28"/>
          <w:szCs w:val="28"/>
        </w:rPr>
        <w:t>Oh</w:t>
      </w:r>
      <w:proofErr w:type="gramEnd"/>
      <w:r>
        <w:rPr>
          <w:rFonts w:cstheme="minorHAnsi"/>
          <w:sz w:val="28"/>
          <w:szCs w:val="28"/>
        </w:rPr>
        <w:t xml:space="preserve"> </w:t>
      </w:r>
      <w:proofErr w:type="spellStart"/>
      <w:r>
        <w:rPr>
          <w:rFonts w:cstheme="minorHAnsi"/>
          <w:sz w:val="28"/>
          <w:szCs w:val="28"/>
        </w:rPr>
        <w:t>Meesa</w:t>
      </w:r>
      <w:proofErr w:type="spellEnd"/>
      <w:r>
        <w:rPr>
          <w:rFonts w:cstheme="minorHAnsi"/>
          <w:sz w:val="28"/>
          <w:szCs w:val="28"/>
        </w:rPr>
        <w:t xml:space="preserve"> </w:t>
      </w:r>
      <w:proofErr w:type="spellStart"/>
      <w:r w:rsidR="009F217F">
        <w:rPr>
          <w:rFonts w:cstheme="minorHAnsi"/>
          <w:sz w:val="28"/>
          <w:szCs w:val="28"/>
        </w:rPr>
        <w:t>muy</w:t>
      </w:r>
      <w:proofErr w:type="spellEnd"/>
      <w:r w:rsidR="009F217F">
        <w:rPr>
          <w:rFonts w:cstheme="minorHAnsi"/>
          <w:sz w:val="28"/>
          <w:szCs w:val="28"/>
        </w:rPr>
        <w:t xml:space="preserve"> </w:t>
      </w:r>
      <w:proofErr w:type="spellStart"/>
      <w:r w:rsidR="009F217F">
        <w:rPr>
          <w:rFonts w:cstheme="minorHAnsi"/>
          <w:sz w:val="28"/>
          <w:szCs w:val="28"/>
        </w:rPr>
        <w:t>muy</w:t>
      </w:r>
      <w:proofErr w:type="spellEnd"/>
      <w:r>
        <w:rPr>
          <w:rFonts w:cstheme="minorHAnsi"/>
          <w:sz w:val="28"/>
          <w:szCs w:val="28"/>
        </w:rPr>
        <w:t xml:space="preserve"> sorry Chris.  </w:t>
      </w:r>
      <w:proofErr w:type="spellStart"/>
      <w:r>
        <w:rPr>
          <w:rFonts w:cstheme="minorHAnsi"/>
          <w:sz w:val="28"/>
          <w:szCs w:val="28"/>
        </w:rPr>
        <w:t>Meesa</w:t>
      </w:r>
      <w:proofErr w:type="spellEnd"/>
      <w:r>
        <w:rPr>
          <w:rFonts w:cstheme="minorHAnsi"/>
          <w:sz w:val="28"/>
          <w:szCs w:val="28"/>
        </w:rPr>
        <w:t xml:space="preserve"> hope </w:t>
      </w:r>
      <w:proofErr w:type="spellStart"/>
      <w:r>
        <w:rPr>
          <w:rFonts w:cstheme="minorHAnsi"/>
          <w:sz w:val="28"/>
          <w:szCs w:val="28"/>
        </w:rPr>
        <w:t>we</w:t>
      </w:r>
      <w:r w:rsidR="00161B94">
        <w:rPr>
          <w:rFonts w:cstheme="minorHAnsi"/>
          <w:sz w:val="28"/>
          <w:szCs w:val="28"/>
        </w:rPr>
        <w:t>’s</w:t>
      </w:r>
      <w:proofErr w:type="spellEnd"/>
      <w:r>
        <w:rPr>
          <w:rFonts w:cstheme="minorHAnsi"/>
          <w:sz w:val="28"/>
          <w:szCs w:val="28"/>
        </w:rPr>
        <w:t xml:space="preserve"> still </w:t>
      </w:r>
      <w:proofErr w:type="spellStart"/>
      <w:r>
        <w:rPr>
          <w:rFonts w:cstheme="minorHAnsi"/>
          <w:sz w:val="28"/>
          <w:szCs w:val="28"/>
        </w:rPr>
        <w:t>nite-nite</w:t>
      </w:r>
      <w:proofErr w:type="spellEnd"/>
      <w:r>
        <w:rPr>
          <w:rFonts w:cstheme="minorHAnsi"/>
          <w:sz w:val="28"/>
          <w:szCs w:val="28"/>
        </w:rPr>
        <w:t xml:space="preserve"> </w:t>
      </w:r>
      <w:proofErr w:type="spellStart"/>
      <w:r>
        <w:rPr>
          <w:rFonts w:cstheme="minorHAnsi"/>
          <w:sz w:val="28"/>
          <w:szCs w:val="28"/>
        </w:rPr>
        <w:t>fwends</w:t>
      </w:r>
      <w:proofErr w:type="spellEnd"/>
      <w:r>
        <w:rPr>
          <w:rFonts w:cstheme="minorHAnsi"/>
          <w:sz w:val="28"/>
          <w:szCs w:val="28"/>
        </w:rPr>
        <w:t>!!!!</w:t>
      </w:r>
    </w:p>
    <w:p w14:paraId="7EEBD3A5" w14:textId="77777777" w:rsidR="00415846" w:rsidRPr="00E24C32" w:rsidRDefault="00415846" w:rsidP="00415846">
      <w:pPr>
        <w:tabs>
          <w:tab w:val="left" w:pos="720"/>
          <w:tab w:val="left" w:pos="2160"/>
          <w:tab w:val="left" w:pos="3600"/>
          <w:tab w:val="left" w:pos="4320"/>
        </w:tabs>
        <w:ind w:left="2160"/>
        <w:rPr>
          <w:rFonts w:cstheme="minorHAnsi"/>
          <w:sz w:val="28"/>
          <w:szCs w:val="28"/>
        </w:rPr>
      </w:pPr>
    </w:p>
    <w:p w14:paraId="27FFC5F1" w14:textId="69304583" w:rsidR="00E24C32" w:rsidRPr="00B13C2B" w:rsidRDefault="0041584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="00E24C32" w:rsidRPr="00B13C2B">
        <w:rPr>
          <w:rFonts w:cstheme="minorHAnsi"/>
          <w:sz w:val="28"/>
          <w:szCs w:val="28"/>
          <w:u w:val="single"/>
        </w:rPr>
        <w:t>ELECTRONIC VOICE – RECORDING STOPPED</w:t>
      </w:r>
    </w:p>
    <w:p w14:paraId="1A5982B3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6F7BFD3" w14:textId="77777777" w:rsidR="00E24C32" w:rsidRPr="00B13C2B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 w:rsidRPr="00E24C32">
        <w:rPr>
          <w:rFonts w:cstheme="minorHAnsi"/>
          <w:sz w:val="28"/>
          <w:szCs w:val="28"/>
        </w:rPr>
        <w:tab/>
      </w:r>
      <w:r w:rsidRPr="00B13C2B">
        <w:rPr>
          <w:rFonts w:cstheme="minorHAnsi"/>
          <w:sz w:val="28"/>
          <w:szCs w:val="28"/>
          <w:u w:val="single"/>
        </w:rPr>
        <w:t>2SP</w:t>
      </w:r>
    </w:p>
    <w:p w14:paraId="198707B4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C3F3637" w14:textId="77777777" w:rsidR="00E24C32" w:rsidRPr="00B13C2B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 w:rsidRPr="00E24C32">
        <w:rPr>
          <w:rFonts w:cstheme="minorHAnsi"/>
          <w:sz w:val="28"/>
          <w:szCs w:val="28"/>
        </w:rPr>
        <w:tab/>
      </w:r>
      <w:r w:rsidRPr="00B13C2B">
        <w:rPr>
          <w:rFonts w:cstheme="minorHAnsi"/>
          <w:sz w:val="28"/>
          <w:szCs w:val="28"/>
          <w:u w:val="single"/>
        </w:rPr>
        <w:t>ELECTRONIC BEEP</w:t>
      </w:r>
    </w:p>
    <w:p w14:paraId="0A4B3696" w14:textId="77777777" w:rsidR="00BD013E" w:rsidRPr="00E24C32" w:rsidRDefault="00BD013E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279DE7B" w14:textId="77777777" w:rsidR="000C08B2" w:rsidRDefault="000C08B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ASS</w:t>
      </w:r>
      <w:r w:rsidR="00E24C32" w:rsidRPr="00E24C32">
        <w:rPr>
          <w:rFonts w:cstheme="minorHAnsi"/>
          <w:sz w:val="28"/>
          <w:szCs w:val="28"/>
        </w:rPr>
        <w:tab/>
      </w:r>
    </w:p>
    <w:p w14:paraId="1858BAD3" w14:textId="77777777" w:rsidR="000C08B2" w:rsidRDefault="000C08B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VO, formal) </w:t>
      </w:r>
    </w:p>
    <w:p w14:paraId="1F03F597" w14:textId="77777777" w:rsidR="00E24C32" w:rsidRPr="00E24C32" w:rsidRDefault="000C08B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Deputy Marshal Bass Marlow, Amundsen-Scott Station.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November 4, 2021.  1620 hrs.  Evidence supports the motiv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for homicide connected with extortion or blackmail. 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544AE2"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Forensic accountants found recurring monthly payments to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Doctor Rodney's personal accounts. </w:t>
      </w:r>
    </w:p>
    <w:p w14:paraId="75F17087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 w:rsidRPr="00E24C32">
        <w:rPr>
          <w:rFonts w:cstheme="minorHAnsi"/>
          <w:sz w:val="28"/>
          <w:szCs w:val="28"/>
        </w:rPr>
        <w:tab/>
      </w:r>
    </w:p>
    <w:p w14:paraId="4A76E09B" w14:textId="77777777" w:rsidR="000C08B2" w:rsidRDefault="000C08B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CHERYL-LYNN</w:t>
      </w:r>
      <w:r w:rsidR="00E24C32" w:rsidRPr="00E24C32">
        <w:rPr>
          <w:rFonts w:cstheme="minorHAnsi"/>
          <w:sz w:val="28"/>
          <w:szCs w:val="28"/>
        </w:rPr>
        <w:tab/>
      </w:r>
    </w:p>
    <w:p w14:paraId="4D9373FF" w14:textId="77777777" w:rsidR="000C08B2" w:rsidRDefault="000C08B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VO, PA, OVERHEAD) </w:t>
      </w:r>
    </w:p>
    <w:p w14:paraId="2CD5E7BD" w14:textId="77777777" w:rsidR="00E24C32" w:rsidRPr="00E24C32" w:rsidRDefault="000C08B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AB636A">
        <w:rPr>
          <w:rFonts w:cstheme="minorHAnsi"/>
          <w:sz w:val="28"/>
          <w:szCs w:val="28"/>
        </w:rPr>
        <w:t>Beau-Low</w:t>
      </w:r>
      <w:r w:rsidR="00E24C32" w:rsidRPr="00E24C32">
        <w:rPr>
          <w:rFonts w:cstheme="minorHAnsi"/>
          <w:sz w:val="28"/>
          <w:szCs w:val="28"/>
        </w:rPr>
        <w:t xml:space="preserve"> LC-130 flight nine arrival has been delayed to 1730 </w:t>
      </w:r>
      <w:r w:rsidR="00AB636A">
        <w:rPr>
          <w:rFonts w:cstheme="minorHAnsi"/>
          <w:sz w:val="28"/>
          <w:szCs w:val="28"/>
        </w:rPr>
        <w:tab/>
      </w:r>
      <w:r w:rsidR="00AB636A">
        <w:rPr>
          <w:rFonts w:cstheme="minorHAnsi"/>
          <w:sz w:val="28"/>
          <w:szCs w:val="28"/>
        </w:rPr>
        <w:tab/>
      </w:r>
      <w:r w:rsidR="00AB636A"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Hrs. Cargo crews to remain on yer toes.  Thank youuuuuuuuuu</w:t>
      </w:r>
    </w:p>
    <w:p w14:paraId="2527F8EE" w14:textId="2568FB0F" w:rsid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7742E37" w14:textId="77777777" w:rsidR="009F217F" w:rsidRPr="00E24C32" w:rsidRDefault="009F217F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9858FF1" w14:textId="77777777" w:rsidR="000C08B2" w:rsidRDefault="000C08B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lastRenderedPageBreak/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ASS</w:t>
      </w:r>
      <w:r w:rsidR="00E24C32" w:rsidRPr="00E24C32">
        <w:rPr>
          <w:rFonts w:cstheme="minorHAnsi"/>
          <w:sz w:val="28"/>
          <w:szCs w:val="28"/>
        </w:rPr>
        <w:tab/>
      </w:r>
    </w:p>
    <w:p w14:paraId="63EFBCFB" w14:textId="77777777" w:rsidR="000C08B2" w:rsidRDefault="000C08B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VO, Formal) </w:t>
      </w:r>
    </w:p>
    <w:p w14:paraId="7F31DE5E" w14:textId="77777777" w:rsidR="00E24C32" w:rsidRPr="00E24C32" w:rsidRDefault="000C08B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Station IT staff continue </w:t>
      </w:r>
      <w:r w:rsidR="00544AE2">
        <w:rPr>
          <w:rFonts w:cstheme="minorHAnsi"/>
          <w:sz w:val="28"/>
          <w:szCs w:val="28"/>
        </w:rPr>
        <w:t xml:space="preserve">monitoring for attempts to export the </w:t>
      </w:r>
      <w:r w:rsidR="00544AE2">
        <w:rPr>
          <w:rFonts w:cstheme="minorHAnsi"/>
          <w:sz w:val="28"/>
          <w:szCs w:val="28"/>
        </w:rPr>
        <w:tab/>
      </w:r>
      <w:r w:rsidR="00544AE2">
        <w:rPr>
          <w:rFonts w:cstheme="minorHAnsi"/>
          <w:sz w:val="28"/>
          <w:szCs w:val="28"/>
        </w:rPr>
        <w:tab/>
      </w:r>
      <w:r w:rsidR="00544AE2">
        <w:rPr>
          <w:rFonts w:cstheme="minorHAnsi"/>
          <w:sz w:val="28"/>
          <w:szCs w:val="28"/>
        </w:rPr>
        <w:tab/>
        <w:t>file off station and</w:t>
      </w:r>
      <w:r w:rsidR="00E24C32" w:rsidRPr="00E24C32">
        <w:rPr>
          <w:rFonts w:cstheme="minorHAnsi"/>
          <w:sz w:val="28"/>
          <w:szCs w:val="28"/>
        </w:rPr>
        <w:t xml:space="preserve"> mainland New Zealand. We believe w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have a way to actively block these attempts while not alerting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the suspect of a trap </w:t>
      </w:r>
      <w:r w:rsidR="00BD013E">
        <w:rPr>
          <w:rFonts w:cstheme="minorHAnsi"/>
          <w:sz w:val="28"/>
          <w:szCs w:val="28"/>
        </w:rPr>
        <w:t>and locate</w:t>
      </w:r>
      <w:r w:rsidR="00E24C32" w:rsidRPr="00E24C32">
        <w:rPr>
          <w:rFonts w:cstheme="minorHAnsi"/>
          <w:sz w:val="28"/>
          <w:szCs w:val="28"/>
        </w:rPr>
        <w:t xml:space="preserve"> them.  End.</w:t>
      </w:r>
    </w:p>
    <w:p w14:paraId="4AC114C0" w14:textId="5AF454B3" w:rsidR="000C08B2" w:rsidRDefault="000C08B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C45F498" w14:textId="77777777" w:rsidR="000C08B2" w:rsidRDefault="00484680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ASS</w:t>
      </w:r>
      <w:r w:rsidR="00E24C32" w:rsidRPr="00E24C32">
        <w:rPr>
          <w:rFonts w:cstheme="minorHAnsi"/>
          <w:sz w:val="28"/>
          <w:szCs w:val="28"/>
        </w:rPr>
        <w:tab/>
      </w:r>
    </w:p>
    <w:p w14:paraId="52C56C2B" w14:textId="77777777" w:rsidR="000C08B2" w:rsidRDefault="000C08B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VO, Informal) </w:t>
      </w:r>
    </w:p>
    <w:p w14:paraId="7AD39EAF" w14:textId="77777777" w:rsidR="00E24C32" w:rsidRPr="00E24C32" w:rsidRDefault="000C08B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Diane</w:t>
      </w:r>
      <w:r w:rsidR="00484680">
        <w:rPr>
          <w:rFonts w:cstheme="minorHAnsi"/>
          <w:sz w:val="28"/>
          <w:szCs w:val="28"/>
        </w:rPr>
        <w:t xml:space="preserve">; </w:t>
      </w:r>
      <w:r w:rsidR="00544AE2">
        <w:rPr>
          <w:rFonts w:cstheme="minorHAnsi"/>
          <w:sz w:val="28"/>
          <w:szCs w:val="28"/>
        </w:rPr>
        <w:t>it</w:t>
      </w:r>
      <w:r w:rsidR="00E24C32" w:rsidRPr="00E24C32">
        <w:rPr>
          <w:rFonts w:cstheme="minorHAnsi"/>
          <w:sz w:val="28"/>
          <w:szCs w:val="28"/>
        </w:rPr>
        <w:t xml:space="preserve"> hasn't escaped my notice of </w:t>
      </w:r>
      <w:r w:rsidR="00EE6176">
        <w:rPr>
          <w:rFonts w:cstheme="minorHAnsi"/>
          <w:sz w:val="28"/>
          <w:szCs w:val="28"/>
        </w:rPr>
        <w:t>Waynewright</w:t>
      </w:r>
      <w:r w:rsidR="00E24C32" w:rsidRPr="00E24C32">
        <w:rPr>
          <w:rFonts w:cstheme="minorHAnsi"/>
          <w:sz w:val="28"/>
          <w:szCs w:val="28"/>
        </w:rPr>
        <w:t xml:space="preserve"> wanting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additional staff to be released from the station. If he w</w:t>
      </w:r>
      <w:r w:rsidR="00544AE2">
        <w:rPr>
          <w:rFonts w:cstheme="minorHAnsi"/>
          <w:sz w:val="28"/>
          <w:szCs w:val="28"/>
        </w:rPr>
        <w:t>ere</w:t>
      </w:r>
      <w:r w:rsidR="00E24C32" w:rsidRPr="00E24C32">
        <w:rPr>
          <w:rFonts w:cstheme="minorHAnsi"/>
          <w:sz w:val="28"/>
          <w:szCs w:val="28"/>
        </w:rPr>
        <w:t xml:space="preserve"> </w:t>
      </w:r>
      <w:r w:rsidR="00544AE2">
        <w:rPr>
          <w:rFonts w:cstheme="minorHAnsi"/>
          <w:sz w:val="28"/>
          <w:szCs w:val="28"/>
        </w:rPr>
        <w:tab/>
      </w:r>
      <w:r w:rsidR="00544AE2">
        <w:rPr>
          <w:rFonts w:cstheme="minorHAnsi"/>
          <w:sz w:val="28"/>
          <w:szCs w:val="28"/>
        </w:rPr>
        <w:tab/>
      </w:r>
      <w:r w:rsidR="00544AE2"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wise, he'd limit the transmissions to one attempt per individual </w:t>
      </w:r>
      <w:r w:rsidR="00544AE2">
        <w:rPr>
          <w:rFonts w:cstheme="minorHAnsi"/>
          <w:sz w:val="28"/>
          <w:szCs w:val="28"/>
        </w:rPr>
        <w:tab/>
      </w:r>
      <w:r w:rsidR="00544AE2"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who had left the station.  Hence the need for more to go to </w:t>
      </w:r>
      <w:r w:rsidR="00544AE2">
        <w:rPr>
          <w:rFonts w:cstheme="minorHAnsi"/>
          <w:sz w:val="28"/>
          <w:szCs w:val="28"/>
        </w:rPr>
        <w:tab/>
      </w:r>
      <w:r w:rsidR="00544AE2">
        <w:rPr>
          <w:rFonts w:cstheme="minorHAnsi"/>
          <w:sz w:val="28"/>
          <w:szCs w:val="28"/>
        </w:rPr>
        <w:tab/>
      </w:r>
      <w:r w:rsidR="00544AE2"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increase his opportunities to re-transmit</w:t>
      </w:r>
      <w:r w:rsidR="00AB636A">
        <w:rPr>
          <w:rFonts w:cstheme="minorHAnsi"/>
          <w:sz w:val="28"/>
          <w:szCs w:val="28"/>
        </w:rPr>
        <w:t xml:space="preserve"> the data</w:t>
      </w:r>
      <w:r w:rsidR="00E24C32" w:rsidRPr="00E24C32">
        <w:rPr>
          <w:rFonts w:cstheme="minorHAnsi"/>
          <w:sz w:val="28"/>
          <w:szCs w:val="28"/>
        </w:rPr>
        <w:t xml:space="preserve">. I'm going to </w:t>
      </w:r>
      <w:r w:rsidR="00AB636A">
        <w:rPr>
          <w:rFonts w:cstheme="minorHAnsi"/>
          <w:sz w:val="28"/>
          <w:szCs w:val="28"/>
        </w:rPr>
        <w:tab/>
      </w:r>
      <w:r w:rsidR="00AB636A">
        <w:rPr>
          <w:rFonts w:cstheme="minorHAnsi"/>
          <w:sz w:val="28"/>
          <w:szCs w:val="28"/>
        </w:rPr>
        <w:tab/>
      </w:r>
      <w:r w:rsidR="00AB636A">
        <w:rPr>
          <w:rFonts w:cstheme="minorHAnsi"/>
          <w:sz w:val="28"/>
          <w:szCs w:val="28"/>
        </w:rPr>
        <w:tab/>
      </w:r>
      <w:proofErr w:type="gramStart"/>
      <w:r w:rsidR="00E24C32" w:rsidRPr="00E24C32">
        <w:rPr>
          <w:rFonts w:cstheme="minorHAnsi"/>
          <w:sz w:val="28"/>
          <w:szCs w:val="28"/>
        </w:rPr>
        <w:t xml:space="preserve">continue </w:t>
      </w:r>
      <w:r w:rsidR="00AB636A">
        <w:rPr>
          <w:rFonts w:cstheme="minorHAnsi"/>
          <w:sz w:val="28"/>
          <w:szCs w:val="28"/>
        </w:rPr>
        <w:t xml:space="preserve"> </w:t>
      </w:r>
      <w:r w:rsidR="00E24C32" w:rsidRPr="00E24C32">
        <w:rPr>
          <w:rFonts w:cstheme="minorHAnsi"/>
          <w:sz w:val="28"/>
          <w:szCs w:val="28"/>
        </w:rPr>
        <w:t>to</w:t>
      </w:r>
      <w:proofErr w:type="gramEnd"/>
      <w:r w:rsidR="00E24C32" w:rsidRPr="00E24C32">
        <w:rPr>
          <w:rFonts w:cstheme="minorHAnsi"/>
          <w:sz w:val="28"/>
          <w:szCs w:val="28"/>
        </w:rPr>
        <w:t xml:space="preserve"> keep a close eye on him.</w:t>
      </w:r>
    </w:p>
    <w:p w14:paraId="237BA373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93A40A0" w14:textId="77777777" w:rsidR="00E24C32" w:rsidRPr="00B13C2B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 w:rsidRPr="00E24C32">
        <w:rPr>
          <w:rFonts w:cstheme="minorHAnsi"/>
          <w:sz w:val="28"/>
          <w:szCs w:val="28"/>
        </w:rPr>
        <w:tab/>
      </w:r>
      <w:r w:rsidRPr="00B13C2B">
        <w:rPr>
          <w:rFonts w:cstheme="minorHAnsi"/>
          <w:sz w:val="28"/>
          <w:szCs w:val="28"/>
          <w:u w:val="single"/>
        </w:rPr>
        <w:t>CHAIR SCOOT BACK AND STAND UP</w:t>
      </w:r>
    </w:p>
    <w:p w14:paraId="430B2C6C" w14:textId="77777777" w:rsidR="00BD013E" w:rsidRPr="00E24C32" w:rsidRDefault="00BD013E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EB40A3F" w14:textId="77777777" w:rsidR="000C08B2" w:rsidRDefault="000C08B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ASS</w:t>
      </w:r>
      <w:r w:rsidR="00E24C32" w:rsidRPr="00E24C32">
        <w:rPr>
          <w:rFonts w:cstheme="minorHAnsi"/>
          <w:sz w:val="28"/>
          <w:szCs w:val="28"/>
        </w:rPr>
        <w:tab/>
      </w:r>
    </w:p>
    <w:p w14:paraId="7BF9D2A6" w14:textId="77777777" w:rsidR="00E24C32" w:rsidRPr="00E24C32" w:rsidRDefault="000C08B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How this computer program they're calling 'KECK' after an old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retired </w:t>
      </w:r>
      <w:r w:rsidR="00BD013E">
        <w:rPr>
          <w:rFonts w:cstheme="minorHAnsi"/>
          <w:sz w:val="28"/>
          <w:szCs w:val="28"/>
        </w:rPr>
        <w:t>project</w:t>
      </w:r>
      <w:r w:rsidR="00E24C32" w:rsidRPr="00E24C32">
        <w:rPr>
          <w:rFonts w:cstheme="minorHAnsi"/>
          <w:sz w:val="28"/>
          <w:szCs w:val="28"/>
        </w:rPr>
        <w:t xml:space="preserve"> can predict </w:t>
      </w:r>
      <w:r w:rsidR="00AB636A" w:rsidRPr="00E24C32">
        <w:rPr>
          <w:rFonts w:cstheme="minorHAnsi"/>
          <w:sz w:val="28"/>
          <w:szCs w:val="28"/>
        </w:rPr>
        <w:t>minuscule</w:t>
      </w:r>
      <w:r w:rsidR="00E24C32" w:rsidRPr="00E24C32">
        <w:rPr>
          <w:rFonts w:cstheme="minorHAnsi"/>
          <w:sz w:val="28"/>
          <w:szCs w:val="28"/>
        </w:rPr>
        <w:t xml:space="preserve"> future events all ties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in</w:t>
      </w:r>
      <w:r w:rsidR="00BD013E">
        <w:rPr>
          <w:rFonts w:cstheme="minorHAnsi"/>
          <w:sz w:val="28"/>
          <w:szCs w:val="28"/>
        </w:rPr>
        <w:t>…</w:t>
      </w:r>
      <w:r w:rsidR="00E24C32" w:rsidRPr="00E24C32">
        <w:rPr>
          <w:rFonts w:cstheme="minorHAnsi"/>
          <w:sz w:val="28"/>
          <w:szCs w:val="28"/>
        </w:rPr>
        <w:t xml:space="preserve"> I couldn't say.  It knew the Trolls would arrive a day befor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it was even mentioned on station.  Then again, a machin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that uses local slang to reference a </w:t>
      </w:r>
      <w:r w:rsidR="00544AE2">
        <w:rPr>
          <w:rFonts w:cstheme="minorHAnsi"/>
          <w:sz w:val="28"/>
          <w:szCs w:val="28"/>
        </w:rPr>
        <w:t>group</w:t>
      </w:r>
      <w:r w:rsidR="00E24C32" w:rsidRPr="00E24C32">
        <w:rPr>
          <w:rFonts w:cstheme="minorHAnsi"/>
          <w:sz w:val="28"/>
          <w:szCs w:val="28"/>
        </w:rPr>
        <w:t xml:space="preserve"> in the </w:t>
      </w:r>
      <w:r w:rsidR="00544AE2">
        <w:rPr>
          <w:rFonts w:cstheme="minorHAnsi"/>
          <w:sz w:val="28"/>
          <w:szCs w:val="28"/>
        </w:rPr>
        <w:t xml:space="preserve">native </w:t>
      </w:r>
      <w:r w:rsidR="00544AE2">
        <w:rPr>
          <w:rFonts w:cstheme="minorHAnsi"/>
          <w:sz w:val="28"/>
          <w:szCs w:val="28"/>
        </w:rPr>
        <w:tab/>
      </w:r>
      <w:r w:rsidR="00544AE2">
        <w:rPr>
          <w:rFonts w:cstheme="minorHAnsi"/>
          <w:sz w:val="28"/>
          <w:szCs w:val="28"/>
        </w:rPr>
        <w:tab/>
      </w:r>
      <w:r w:rsidR="00544AE2">
        <w:rPr>
          <w:rFonts w:cstheme="minorHAnsi"/>
          <w:sz w:val="28"/>
          <w:szCs w:val="28"/>
        </w:rPr>
        <w:tab/>
      </w:r>
      <w:r w:rsidR="00544AE2"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language of those people being referenced</w:t>
      </w:r>
      <w:r w:rsidR="00484680">
        <w:rPr>
          <w:rFonts w:cstheme="minorHAnsi"/>
          <w:sz w:val="28"/>
          <w:szCs w:val="28"/>
        </w:rPr>
        <w:t xml:space="preserve">, </w:t>
      </w:r>
      <w:r w:rsidR="00E24C32" w:rsidRPr="00E24C32">
        <w:rPr>
          <w:rFonts w:cstheme="minorHAnsi"/>
          <w:sz w:val="28"/>
          <w:szCs w:val="28"/>
        </w:rPr>
        <w:t xml:space="preserve">could be a </w:t>
      </w:r>
      <w:r w:rsidR="00544AE2">
        <w:rPr>
          <w:rFonts w:cstheme="minorHAnsi"/>
          <w:sz w:val="28"/>
          <w:szCs w:val="28"/>
        </w:rPr>
        <w:tab/>
      </w:r>
      <w:r w:rsidR="00544AE2">
        <w:rPr>
          <w:rFonts w:cstheme="minorHAnsi"/>
          <w:sz w:val="28"/>
          <w:szCs w:val="28"/>
        </w:rPr>
        <w:tab/>
      </w:r>
      <w:r w:rsidR="00544AE2">
        <w:rPr>
          <w:rFonts w:cstheme="minorHAnsi"/>
          <w:sz w:val="28"/>
          <w:szCs w:val="28"/>
        </w:rPr>
        <w:tab/>
      </w:r>
      <w:r w:rsidR="00544AE2">
        <w:rPr>
          <w:rFonts w:cstheme="minorHAnsi"/>
          <w:sz w:val="28"/>
          <w:szCs w:val="28"/>
        </w:rPr>
        <w:tab/>
      </w:r>
      <w:r w:rsidR="00484680">
        <w:rPr>
          <w:rFonts w:cstheme="minorHAnsi"/>
          <w:sz w:val="28"/>
          <w:szCs w:val="28"/>
        </w:rPr>
        <w:t xml:space="preserve">simple </w:t>
      </w:r>
      <w:r w:rsidR="00E24C32" w:rsidRPr="00E24C32">
        <w:rPr>
          <w:rFonts w:cstheme="minorHAnsi"/>
          <w:sz w:val="28"/>
          <w:szCs w:val="28"/>
        </w:rPr>
        <w:t>coincidence.</w:t>
      </w:r>
    </w:p>
    <w:p w14:paraId="3A131A40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9E2CB1E" w14:textId="77777777" w:rsidR="000C08B2" w:rsidRDefault="000C08B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ASS</w:t>
      </w:r>
      <w:r w:rsidR="00E24C32" w:rsidRPr="00E24C32">
        <w:rPr>
          <w:rFonts w:cstheme="minorHAnsi"/>
          <w:sz w:val="28"/>
          <w:szCs w:val="28"/>
        </w:rPr>
        <w:tab/>
      </w:r>
    </w:p>
    <w:p w14:paraId="5C96E469" w14:textId="77777777" w:rsidR="00E24C32" w:rsidRPr="00E24C32" w:rsidRDefault="000C08B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But for now, I need to see our station's Janitor. I'm told he's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teaching a class in the craft room.</w:t>
      </w:r>
    </w:p>
    <w:p w14:paraId="23C577EC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9966229" w14:textId="77777777" w:rsidR="00E24C32" w:rsidRPr="00B13C2B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 w:rsidRPr="00E24C32">
        <w:rPr>
          <w:rFonts w:cstheme="minorHAnsi"/>
          <w:sz w:val="28"/>
          <w:szCs w:val="28"/>
        </w:rPr>
        <w:tab/>
      </w:r>
      <w:r w:rsidRPr="00B13C2B">
        <w:rPr>
          <w:rFonts w:cstheme="minorHAnsi"/>
          <w:sz w:val="28"/>
          <w:szCs w:val="28"/>
          <w:u w:val="single"/>
        </w:rPr>
        <w:t xml:space="preserve">ELECTRONIC BOOP. </w:t>
      </w:r>
    </w:p>
    <w:p w14:paraId="4940BF65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3FB733C" w14:textId="77777777" w:rsidR="00E24C32" w:rsidRPr="00B13C2B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 w:rsidRPr="00E24C32">
        <w:rPr>
          <w:rFonts w:cstheme="minorHAnsi"/>
          <w:sz w:val="28"/>
          <w:szCs w:val="28"/>
        </w:rPr>
        <w:tab/>
      </w:r>
      <w:r w:rsidRPr="00B13C2B">
        <w:rPr>
          <w:rFonts w:cstheme="minorHAnsi"/>
          <w:sz w:val="28"/>
          <w:szCs w:val="28"/>
          <w:u w:val="single"/>
        </w:rPr>
        <w:t>2SP</w:t>
      </w:r>
    </w:p>
    <w:p w14:paraId="7080B410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488BFE7" w14:textId="77777777" w:rsidR="00E24C32" w:rsidRPr="00B13C2B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 w:rsidRPr="00E24C32">
        <w:rPr>
          <w:rFonts w:cstheme="minorHAnsi"/>
          <w:sz w:val="28"/>
          <w:szCs w:val="28"/>
        </w:rPr>
        <w:tab/>
      </w:r>
      <w:r w:rsidRPr="00B13C2B">
        <w:rPr>
          <w:rFonts w:cstheme="minorHAnsi"/>
          <w:sz w:val="28"/>
          <w:szCs w:val="28"/>
          <w:u w:val="single"/>
        </w:rPr>
        <w:t xml:space="preserve">ELECTRONIC VOICE – RECORDING STARTED, WALKING DOWN HALLWAY </w:t>
      </w:r>
      <w:r w:rsidR="000C08B2">
        <w:rPr>
          <w:rFonts w:cstheme="minorHAnsi"/>
          <w:sz w:val="28"/>
          <w:szCs w:val="28"/>
        </w:rPr>
        <w:tab/>
      </w:r>
      <w:r w:rsidRPr="00B13C2B">
        <w:rPr>
          <w:rFonts w:cstheme="minorHAnsi"/>
          <w:sz w:val="28"/>
          <w:szCs w:val="28"/>
          <w:u w:val="single"/>
        </w:rPr>
        <w:t>AND DOOR OPENING. MIKHAIL ACTIV</w:t>
      </w:r>
      <w:r w:rsidR="00544AE2">
        <w:rPr>
          <w:rFonts w:cstheme="minorHAnsi"/>
          <w:sz w:val="28"/>
          <w:szCs w:val="28"/>
          <w:u w:val="single"/>
        </w:rPr>
        <w:t>EL</w:t>
      </w:r>
      <w:r w:rsidRPr="00B13C2B">
        <w:rPr>
          <w:rFonts w:cstheme="minorHAnsi"/>
          <w:sz w:val="28"/>
          <w:szCs w:val="28"/>
          <w:u w:val="single"/>
        </w:rPr>
        <w:t>Y TEACHING</w:t>
      </w:r>
    </w:p>
    <w:p w14:paraId="5D36BE95" w14:textId="77777777" w:rsidR="000C08B2" w:rsidRDefault="000C08B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83A46C7" w14:textId="77777777" w:rsidR="000C08B2" w:rsidRDefault="000C08B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MIKHAIL</w:t>
      </w:r>
      <w:r w:rsidR="00E24C32" w:rsidRPr="00E24C32">
        <w:rPr>
          <w:rFonts w:cstheme="minorHAnsi"/>
          <w:sz w:val="28"/>
          <w:szCs w:val="28"/>
        </w:rPr>
        <w:tab/>
      </w:r>
    </w:p>
    <w:p w14:paraId="0EBA024F" w14:textId="77777777" w:rsidR="000C08B2" w:rsidRDefault="000C08B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(instructing)</w:t>
      </w:r>
    </w:p>
    <w:p w14:paraId="10F74527" w14:textId="77777777" w:rsidR="00E24C32" w:rsidRPr="00E24C32" w:rsidRDefault="000C08B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. . . . </w:t>
      </w:r>
      <w:proofErr w:type="gramStart"/>
      <w:r w:rsidR="00E24C32" w:rsidRPr="00E24C32">
        <w:rPr>
          <w:rFonts w:cstheme="minorHAnsi"/>
          <w:sz w:val="28"/>
          <w:szCs w:val="28"/>
        </w:rPr>
        <w:t>.Transfer</w:t>
      </w:r>
      <w:proofErr w:type="gramEnd"/>
      <w:r w:rsidR="00E24C32" w:rsidRPr="00E24C32">
        <w:rPr>
          <w:rFonts w:cstheme="minorHAnsi"/>
          <w:sz w:val="28"/>
          <w:szCs w:val="28"/>
        </w:rPr>
        <w:t xml:space="preserve"> mash liquid, only liquid, to fermentation bucket.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Keep sludgy mess out, is </w:t>
      </w:r>
      <w:r w:rsidR="00E24C32" w:rsidRPr="00BD013E">
        <w:rPr>
          <w:rFonts w:cstheme="minorHAnsi"/>
          <w:b/>
          <w:sz w:val="28"/>
          <w:szCs w:val="28"/>
        </w:rPr>
        <w:t>NO</w:t>
      </w:r>
      <w:r w:rsidR="00E24C32" w:rsidRPr="00E24C32">
        <w:rPr>
          <w:rFonts w:cstheme="minorHAnsi"/>
          <w:sz w:val="28"/>
          <w:szCs w:val="28"/>
        </w:rPr>
        <w:t xml:space="preserve"> good. Use the ah, the metal pasta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bowl with the holes in bottom. After this, put yeast starter mix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into bucket.  </w:t>
      </w:r>
      <w:r w:rsidR="00E24C32" w:rsidRPr="00BD013E">
        <w:rPr>
          <w:rFonts w:cstheme="minorHAnsi"/>
          <w:i/>
          <w:sz w:val="28"/>
          <w:szCs w:val="28"/>
        </w:rPr>
        <w:t>(</w:t>
      </w:r>
      <w:r w:rsidR="00BD013E" w:rsidRPr="00BD013E">
        <w:rPr>
          <w:rFonts w:cstheme="minorHAnsi"/>
          <w:i/>
          <w:sz w:val="28"/>
          <w:szCs w:val="28"/>
        </w:rPr>
        <w:t>beat</w:t>
      </w:r>
      <w:r w:rsidR="00E24C32" w:rsidRPr="00BD013E">
        <w:rPr>
          <w:rFonts w:cstheme="minorHAnsi"/>
          <w:i/>
          <w:sz w:val="28"/>
          <w:szCs w:val="28"/>
        </w:rPr>
        <w:t>)</w:t>
      </w:r>
      <w:r w:rsidR="00E24C32" w:rsidRPr="00E24C32">
        <w:rPr>
          <w:rFonts w:cstheme="minorHAnsi"/>
          <w:sz w:val="28"/>
          <w:szCs w:val="28"/>
        </w:rPr>
        <w:t xml:space="preserve"> Ah, Tovarisch!  Come and sitting down.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Learn how to make potato vodka in your berth!</w:t>
      </w:r>
    </w:p>
    <w:p w14:paraId="1154A48C" w14:textId="77777777" w:rsidR="002D304A" w:rsidRPr="00E24C32" w:rsidRDefault="002D304A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D74ADCA" w14:textId="77777777" w:rsidR="000C08B2" w:rsidRDefault="000C08B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ASS</w:t>
      </w:r>
      <w:r w:rsidR="00E24C32" w:rsidRPr="00E24C32">
        <w:rPr>
          <w:rFonts w:cstheme="minorHAnsi"/>
          <w:sz w:val="28"/>
          <w:szCs w:val="28"/>
        </w:rPr>
        <w:tab/>
      </w:r>
    </w:p>
    <w:p w14:paraId="503BCB44" w14:textId="77777777" w:rsidR="00E24C32" w:rsidRPr="00E24C32" w:rsidRDefault="000C08B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I'm okay, Mikhail I</w:t>
      </w:r>
      <w:proofErr w:type="gramStart"/>
      <w:r w:rsidR="00BD013E">
        <w:rPr>
          <w:rFonts w:cstheme="minorHAnsi"/>
          <w:sz w:val="28"/>
          <w:szCs w:val="28"/>
        </w:rPr>
        <w:t>…</w:t>
      </w:r>
      <w:r w:rsidR="00E24C32" w:rsidRPr="00BD013E">
        <w:rPr>
          <w:rFonts w:cstheme="minorHAnsi"/>
          <w:i/>
          <w:sz w:val="28"/>
          <w:szCs w:val="28"/>
        </w:rPr>
        <w:t>(</w:t>
      </w:r>
      <w:proofErr w:type="gramEnd"/>
      <w:r w:rsidR="00E24C32" w:rsidRPr="00BD013E">
        <w:rPr>
          <w:rFonts w:cstheme="minorHAnsi"/>
          <w:i/>
          <w:sz w:val="28"/>
          <w:szCs w:val="28"/>
        </w:rPr>
        <w:t>slight inhale)</w:t>
      </w:r>
      <w:r w:rsidR="00E24C32" w:rsidRPr="00E24C32">
        <w:rPr>
          <w:rFonts w:cstheme="minorHAnsi"/>
          <w:sz w:val="28"/>
          <w:szCs w:val="28"/>
        </w:rPr>
        <w:t xml:space="preserve"> what?  </w:t>
      </w:r>
      <w:r w:rsidR="00E24C32" w:rsidRPr="00BD013E">
        <w:rPr>
          <w:rFonts w:cstheme="minorHAnsi"/>
          <w:i/>
          <w:sz w:val="28"/>
          <w:szCs w:val="28"/>
        </w:rPr>
        <w:t>(regain focus)</w:t>
      </w:r>
      <w:r w:rsidR="00E24C32" w:rsidRPr="00E24C32">
        <w:rPr>
          <w:rFonts w:cstheme="minorHAnsi"/>
          <w:sz w:val="28"/>
          <w:szCs w:val="28"/>
        </w:rPr>
        <w:t xml:space="preserve">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Anyway, can I borrow you for a couple of moments?</w:t>
      </w:r>
    </w:p>
    <w:p w14:paraId="20F1C1FA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5AB583A" w14:textId="77777777" w:rsidR="000C08B2" w:rsidRDefault="000C08B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MIKHAIL</w:t>
      </w:r>
      <w:r w:rsidR="00E24C32" w:rsidRPr="00E24C32">
        <w:rPr>
          <w:rFonts w:cstheme="minorHAnsi"/>
          <w:sz w:val="28"/>
          <w:szCs w:val="28"/>
        </w:rPr>
        <w:tab/>
      </w:r>
    </w:p>
    <w:p w14:paraId="4964A30E" w14:textId="77777777" w:rsidR="000C08B2" w:rsidRDefault="000C08B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happily) </w:t>
      </w:r>
    </w:p>
    <w:p w14:paraId="34D01ED6" w14:textId="77777777" w:rsidR="00E24C32" w:rsidRPr="00E24C32" w:rsidRDefault="000C08B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Da! Da, of course.  You! </w:t>
      </w:r>
      <w:proofErr w:type="spellStart"/>
      <w:r w:rsidR="00E24C32" w:rsidRPr="00E24C32">
        <w:rPr>
          <w:rFonts w:cstheme="minorHAnsi"/>
          <w:sz w:val="28"/>
          <w:szCs w:val="28"/>
        </w:rPr>
        <w:t>Smartypants</w:t>
      </w:r>
      <w:proofErr w:type="spellEnd"/>
      <w:r w:rsidR="00E24C32" w:rsidRPr="00E24C32">
        <w:rPr>
          <w:rFonts w:cstheme="minorHAnsi"/>
          <w:sz w:val="28"/>
          <w:szCs w:val="28"/>
        </w:rPr>
        <w:t xml:space="preserve"> with Putin receding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hairline, come and stir in bucket!</w:t>
      </w:r>
    </w:p>
    <w:p w14:paraId="2F3BCDE9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4573924" w14:textId="77777777" w:rsidR="00E24C32" w:rsidRPr="00B13C2B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 w:rsidRPr="00E24C32">
        <w:rPr>
          <w:rFonts w:cstheme="minorHAnsi"/>
          <w:sz w:val="28"/>
          <w:szCs w:val="28"/>
        </w:rPr>
        <w:tab/>
      </w:r>
      <w:r w:rsidRPr="00B13C2B">
        <w:rPr>
          <w:rFonts w:cstheme="minorHAnsi"/>
          <w:sz w:val="28"/>
          <w:szCs w:val="28"/>
          <w:u w:val="single"/>
        </w:rPr>
        <w:t>FOOTSTEPS OUT TO HALL</w:t>
      </w:r>
    </w:p>
    <w:p w14:paraId="4137D738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6486194" w14:textId="77777777" w:rsidR="000C08B2" w:rsidRDefault="000C08B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MIKHAIL</w:t>
      </w:r>
      <w:r w:rsidR="00E24C32" w:rsidRPr="00E24C32">
        <w:rPr>
          <w:rFonts w:cstheme="minorHAnsi"/>
          <w:sz w:val="28"/>
          <w:szCs w:val="28"/>
        </w:rPr>
        <w:tab/>
      </w:r>
    </w:p>
    <w:p w14:paraId="71D42342" w14:textId="5B5DAEBC" w:rsidR="00E24C32" w:rsidRPr="00E24C32" w:rsidRDefault="000C08B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What you wish to know, you ask!</w:t>
      </w:r>
      <w:r w:rsidR="009F217F">
        <w:rPr>
          <w:rFonts w:cstheme="minorHAnsi"/>
          <w:sz w:val="28"/>
          <w:szCs w:val="28"/>
        </w:rPr>
        <w:t xml:space="preserve"> Mikhail </w:t>
      </w:r>
      <w:proofErr w:type="gramStart"/>
      <w:r w:rsidR="009F217F">
        <w:rPr>
          <w:rFonts w:cstheme="minorHAnsi"/>
          <w:sz w:val="28"/>
          <w:szCs w:val="28"/>
        </w:rPr>
        <w:t>tell</w:t>
      </w:r>
      <w:proofErr w:type="gramEnd"/>
      <w:r w:rsidR="009F217F">
        <w:rPr>
          <w:rFonts w:cstheme="minorHAnsi"/>
          <w:sz w:val="28"/>
          <w:szCs w:val="28"/>
        </w:rPr>
        <w:t>.</w:t>
      </w:r>
    </w:p>
    <w:p w14:paraId="72599987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263C84D" w14:textId="77777777" w:rsidR="008E6177" w:rsidRDefault="008E6177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ASS</w:t>
      </w:r>
      <w:r w:rsidR="00E24C32" w:rsidRPr="00E24C32">
        <w:rPr>
          <w:rFonts w:cstheme="minorHAnsi"/>
          <w:sz w:val="28"/>
          <w:szCs w:val="28"/>
        </w:rPr>
        <w:tab/>
      </w:r>
    </w:p>
    <w:p w14:paraId="79082057" w14:textId="77777777" w:rsidR="00E24C32" w:rsidRPr="00E24C32" w:rsidRDefault="008E6177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In the week or so before Doctor Rodney was murdered, did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you notice anything strange in his lab or inside his </w:t>
      </w:r>
      <w:r w:rsidR="00544AE2">
        <w:rPr>
          <w:rFonts w:cstheme="minorHAnsi"/>
          <w:sz w:val="28"/>
          <w:szCs w:val="28"/>
        </w:rPr>
        <w:t>b</w:t>
      </w:r>
      <w:r w:rsidR="00E24C32" w:rsidRPr="00E24C32">
        <w:rPr>
          <w:rFonts w:cstheme="minorHAnsi"/>
          <w:sz w:val="28"/>
          <w:szCs w:val="28"/>
        </w:rPr>
        <w:t>erth?</w:t>
      </w:r>
    </w:p>
    <w:p w14:paraId="47CD98E0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56E992D" w14:textId="77777777" w:rsidR="008E6177" w:rsidRDefault="008E6177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MIKHAIL</w:t>
      </w:r>
      <w:r w:rsidR="00E24C32" w:rsidRPr="00E24C32">
        <w:rPr>
          <w:rFonts w:cstheme="minorHAnsi"/>
          <w:sz w:val="28"/>
          <w:szCs w:val="28"/>
        </w:rPr>
        <w:tab/>
      </w:r>
    </w:p>
    <w:p w14:paraId="6EF717FB" w14:textId="77777777" w:rsidR="008E6177" w:rsidRDefault="008E6177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correcting) </w:t>
      </w:r>
    </w:p>
    <w:p w14:paraId="185FE0B6" w14:textId="77777777" w:rsidR="00E24C32" w:rsidRPr="00E24C32" w:rsidRDefault="008E6177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proofErr w:type="spellStart"/>
      <w:r w:rsidR="00E24C32" w:rsidRPr="00E24C32">
        <w:rPr>
          <w:rFonts w:cstheme="minorHAnsi"/>
          <w:sz w:val="28"/>
          <w:szCs w:val="28"/>
        </w:rPr>
        <w:t>Mmmmm</w:t>
      </w:r>
      <w:proofErr w:type="spellEnd"/>
      <w:r w:rsidR="00E24C32" w:rsidRPr="00E24C32">
        <w:rPr>
          <w:rFonts w:cstheme="minorHAnsi"/>
          <w:sz w:val="28"/>
          <w:szCs w:val="28"/>
        </w:rPr>
        <w:t xml:space="preserve">, </w:t>
      </w:r>
      <w:proofErr w:type="spellStart"/>
      <w:r w:rsidR="00E24C32" w:rsidRPr="00E24C32">
        <w:rPr>
          <w:rFonts w:cstheme="minorHAnsi"/>
          <w:sz w:val="28"/>
          <w:szCs w:val="28"/>
        </w:rPr>
        <w:t>Neyt</w:t>
      </w:r>
      <w:proofErr w:type="spellEnd"/>
      <w:r w:rsidR="00E24C32" w:rsidRPr="00E24C32">
        <w:rPr>
          <w:rFonts w:cstheme="minorHAnsi"/>
          <w:sz w:val="28"/>
          <w:szCs w:val="28"/>
        </w:rPr>
        <w:t xml:space="preserve">. Janitors do not go into people's Berths.  Is big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no-no. Something goes missing; who always gets the blames? </w:t>
      </w:r>
    </w:p>
    <w:p w14:paraId="313C6894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584D406" w14:textId="77777777" w:rsidR="008E6177" w:rsidRDefault="008E6177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ASS</w:t>
      </w:r>
      <w:r w:rsidR="00E24C32" w:rsidRPr="00E24C32">
        <w:rPr>
          <w:rFonts w:cstheme="minorHAnsi"/>
          <w:sz w:val="28"/>
          <w:szCs w:val="28"/>
        </w:rPr>
        <w:tab/>
      </w:r>
    </w:p>
    <w:p w14:paraId="03C6D75B" w14:textId="340556D0" w:rsidR="00E24C32" w:rsidRDefault="008E6177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Janitors</w:t>
      </w:r>
      <w:r w:rsidR="00BD013E">
        <w:rPr>
          <w:rFonts w:cstheme="minorHAnsi"/>
          <w:sz w:val="28"/>
          <w:szCs w:val="28"/>
        </w:rPr>
        <w:t>!</w:t>
      </w:r>
    </w:p>
    <w:p w14:paraId="4BE02E59" w14:textId="725EDC6D" w:rsidR="009F217F" w:rsidRDefault="009F217F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C3B4878" w14:textId="77777777" w:rsidR="009F217F" w:rsidRPr="00E24C32" w:rsidRDefault="009F217F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E406432" w14:textId="77777777" w:rsidR="008E6177" w:rsidRDefault="008E6177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MIKHAIL</w:t>
      </w:r>
      <w:r w:rsidR="00E24C32" w:rsidRPr="00E24C32">
        <w:rPr>
          <w:rFonts w:cstheme="minorHAnsi"/>
          <w:sz w:val="28"/>
          <w:szCs w:val="28"/>
        </w:rPr>
        <w:tab/>
      </w:r>
    </w:p>
    <w:p w14:paraId="0750BD77" w14:textId="77777777" w:rsidR="008E6177" w:rsidRDefault="008E6177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lastRenderedPageBreak/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surprised) </w:t>
      </w:r>
    </w:p>
    <w:p w14:paraId="3F8135E7" w14:textId="77777777" w:rsidR="00E24C32" w:rsidRPr="00E24C32" w:rsidRDefault="008E6177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No</w:t>
      </w:r>
      <w:r w:rsidR="007F53A7">
        <w:rPr>
          <w:rFonts w:cstheme="minorHAnsi"/>
          <w:sz w:val="28"/>
          <w:szCs w:val="28"/>
        </w:rPr>
        <w:t>; Russians!</w:t>
      </w:r>
      <w:r w:rsidR="00E24C32" w:rsidRPr="00E24C32">
        <w:rPr>
          <w:rFonts w:cstheme="minorHAnsi"/>
          <w:sz w:val="28"/>
          <w:szCs w:val="28"/>
        </w:rPr>
        <w:t xml:space="preserve"> We are bad</w:t>
      </w:r>
      <w:r w:rsidR="00544AE2">
        <w:rPr>
          <w:rFonts w:cstheme="minorHAnsi"/>
          <w:sz w:val="28"/>
          <w:szCs w:val="28"/>
        </w:rPr>
        <w:t xml:space="preserve"> </w:t>
      </w:r>
      <w:r w:rsidR="00E24C32" w:rsidRPr="00E24C32">
        <w:rPr>
          <w:rFonts w:cstheme="minorHAnsi"/>
          <w:sz w:val="28"/>
          <w:szCs w:val="28"/>
        </w:rPr>
        <w:t xml:space="preserve">guys of America's stories. Why </w:t>
      </w:r>
      <w:r w:rsidR="00544AE2">
        <w:rPr>
          <w:rFonts w:cstheme="minorHAnsi"/>
          <w:sz w:val="28"/>
          <w:szCs w:val="28"/>
        </w:rPr>
        <w:tab/>
      </w:r>
      <w:r w:rsidR="00544AE2">
        <w:rPr>
          <w:rFonts w:cstheme="minorHAnsi"/>
          <w:sz w:val="28"/>
          <w:szCs w:val="28"/>
        </w:rPr>
        <w:tab/>
      </w:r>
      <w:r w:rsidR="00544AE2"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would Janitors. . .does no matter. For cleaning berths, each </w:t>
      </w:r>
      <w:r w:rsidR="00544AE2">
        <w:rPr>
          <w:rFonts w:cstheme="minorHAnsi"/>
          <w:sz w:val="28"/>
          <w:szCs w:val="28"/>
        </w:rPr>
        <w:tab/>
      </w:r>
      <w:r w:rsidR="00544AE2">
        <w:rPr>
          <w:rFonts w:cstheme="minorHAnsi"/>
          <w:sz w:val="28"/>
          <w:szCs w:val="28"/>
        </w:rPr>
        <w:tab/>
      </w:r>
      <w:r w:rsidR="00544AE2"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person responsible for their own cleaning.  I call them house </w:t>
      </w:r>
      <w:r w:rsidR="00544AE2">
        <w:rPr>
          <w:rFonts w:cstheme="minorHAnsi"/>
          <w:sz w:val="28"/>
          <w:szCs w:val="28"/>
        </w:rPr>
        <w:tab/>
      </w:r>
      <w:r w:rsidR="00544AE2">
        <w:rPr>
          <w:rFonts w:cstheme="minorHAnsi"/>
          <w:sz w:val="28"/>
          <w:szCs w:val="28"/>
        </w:rPr>
        <w:tab/>
      </w:r>
      <w:r w:rsidR="00544AE2"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mouses. They scutter around, trying best to clean.</w:t>
      </w:r>
    </w:p>
    <w:p w14:paraId="5AFDB72F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2695EDD" w14:textId="77777777" w:rsidR="008E6177" w:rsidRDefault="008E6177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ASS</w:t>
      </w:r>
      <w:r w:rsidR="00E24C32" w:rsidRPr="00E24C32">
        <w:rPr>
          <w:rFonts w:cstheme="minorHAnsi"/>
          <w:sz w:val="28"/>
          <w:szCs w:val="28"/>
        </w:rPr>
        <w:tab/>
      </w:r>
    </w:p>
    <w:p w14:paraId="2F69277E" w14:textId="77777777" w:rsidR="00E24C32" w:rsidRPr="00E24C32" w:rsidRDefault="008E6177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How about the labs?</w:t>
      </w:r>
    </w:p>
    <w:p w14:paraId="1AD57EB2" w14:textId="77777777" w:rsidR="002D304A" w:rsidRPr="00E24C32" w:rsidRDefault="002D304A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CDC8856" w14:textId="77777777" w:rsidR="008E6177" w:rsidRDefault="008E6177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MIKHAIL</w:t>
      </w:r>
      <w:r w:rsidR="00E24C32" w:rsidRPr="00E24C32">
        <w:rPr>
          <w:rFonts w:cstheme="minorHAnsi"/>
          <w:sz w:val="28"/>
          <w:szCs w:val="28"/>
        </w:rPr>
        <w:tab/>
      </w:r>
    </w:p>
    <w:p w14:paraId="5366FBB8" w14:textId="37517942" w:rsidR="00E24C32" w:rsidRPr="00E24C32" w:rsidRDefault="008E6177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This</w:t>
      </w:r>
      <w:r w:rsidR="00896184">
        <w:rPr>
          <w:rFonts w:cstheme="minorHAnsi"/>
          <w:sz w:val="28"/>
          <w:szCs w:val="28"/>
        </w:rPr>
        <w:t>,</w:t>
      </w:r>
      <w:r w:rsidR="00E24C32" w:rsidRPr="00E24C32">
        <w:rPr>
          <w:rFonts w:cstheme="minorHAnsi"/>
          <w:sz w:val="28"/>
          <w:szCs w:val="28"/>
        </w:rPr>
        <w:t xml:space="preserve"> we do clean. </w:t>
      </w:r>
      <w:proofErr w:type="spellStart"/>
      <w:r w:rsidR="00E24C32" w:rsidRPr="00E24C32">
        <w:rPr>
          <w:rFonts w:cstheme="minorHAnsi"/>
          <w:sz w:val="28"/>
          <w:szCs w:val="28"/>
        </w:rPr>
        <w:t>Mapo</w:t>
      </w:r>
      <w:proofErr w:type="spellEnd"/>
      <w:r w:rsidR="00E24C32" w:rsidRPr="00E24C32">
        <w:rPr>
          <w:rFonts w:cstheme="minorHAnsi"/>
          <w:sz w:val="28"/>
          <w:szCs w:val="28"/>
        </w:rPr>
        <w:t xml:space="preserve"> </w:t>
      </w:r>
      <w:r w:rsidR="00AB636A">
        <w:rPr>
          <w:rFonts w:cstheme="minorHAnsi"/>
          <w:sz w:val="28"/>
          <w:szCs w:val="28"/>
        </w:rPr>
        <w:t xml:space="preserve">lab </w:t>
      </w:r>
      <w:r w:rsidR="00E24C32" w:rsidRPr="00E24C32">
        <w:rPr>
          <w:rFonts w:cstheme="minorHAnsi"/>
          <w:sz w:val="28"/>
          <w:szCs w:val="28"/>
        </w:rPr>
        <w:t xml:space="preserve">Monday, Wednesday &amp; Saturdays. 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Weatherman's lab on Tuesday and Thursdays. </w:t>
      </w:r>
      <w:proofErr w:type="spellStart"/>
      <w:r w:rsidR="00E24C32" w:rsidRPr="00E24C32">
        <w:rPr>
          <w:rFonts w:cstheme="minorHAnsi"/>
          <w:sz w:val="28"/>
          <w:szCs w:val="28"/>
        </w:rPr>
        <w:t>IceCube</w:t>
      </w:r>
      <w:proofErr w:type="spellEnd"/>
      <w:r w:rsidR="00E24C32" w:rsidRPr="00E24C32">
        <w:rPr>
          <w:rFonts w:cstheme="minorHAnsi"/>
          <w:sz w:val="28"/>
          <w:szCs w:val="28"/>
        </w:rPr>
        <w:t xml:space="preserve"> Lab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every weekday and DSL lab. . .MEH, when needed.</w:t>
      </w:r>
    </w:p>
    <w:p w14:paraId="30D3AFB1" w14:textId="77777777" w:rsidR="008E6177" w:rsidRDefault="008E6177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407D7B7" w14:textId="77777777" w:rsidR="008E6177" w:rsidRDefault="008E6177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ASS</w:t>
      </w:r>
      <w:r w:rsidR="00E24C32" w:rsidRPr="00E24C32">
        <w:rPr>
          <w:rFonts w:cstheme="minorHAnsi"/>
          <w:sz w:val="28"/>
          <w:szCs w:val="28"/>
        </w:rPr>
        <w:tab/>
      </w:r>
    </w:p>
    <w:p w14:paraId="7BEB6D14" w14:textId="77777777" w:rsidR="008E6177" w:rsidRDefault="008E6177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inquiring) </w:t>
      </w:r>
    </w:p>
    <w:p w14:paraId="11C4A429" w14:textId="77777777" w:rsidR="00E24C32" w:rsidRPr="00E24C32" w:rsidRDefault="008E6177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Anything strange in MAPO, in Doctor Rodney's office?</w:t>
      </w:r>
    </w:p>
    <w:p w14:paraId="3A3441E8" w14:textId="77777777" w:rsidR="00BD013E" w:rsidRPr="00E24C32" w:rsidRDefault="00BD013E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1D13F78" w14:textId="77777777" w:rsidR="008E6177" w:rsidRDefault="008E6177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MIKHAIL</w:t>
      </w:r>
      <w:r w:rsidR="00E24C32" w:rsidRPr="00E24C32">
        <w:rPr>
          <w:rFonts w:cstheme="minorHAnsi"/>
          <w:sz w:val="28"/>
          <w:szCs w:val="28"/>
        </w:rPr>
        <w:tab/>
      </w:r>
    </w:p>
    <w:p w14:paraId="537C9E6F" w14:textId="77777777" w:rsidR="008E6177" w:rsidRDefault="008E6177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(Ponders a bit)</w:t>
      </w:r>
    </w:p>
    <w:p w14:paraId="6ED6D8DF" w14:textId="77777777" w:rsidR="00E24C32" w:rsidRPr="00E24C32" w:rsidRDefault="008E6177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. . .</w:t>
      </w:r>
      <w:proofErr w:type="spellStart"/>
      <w:r w:rsidR="00E24C32" w:rsidRPr="00E24C32">
        <w:rPr>
          <w:rFonts w:cstheme="minorHAnsi"/>
          <w:sz w:val="28"/>
          <w:szCs w:val="28"/>
        </w:rPr>
        <w:t>mmmmmm</w:t>
      </w:r>
      <w:proofErr w:type="spellEnd"/>
      <w:r w:rsidR="00E24C32" w:rsidRPr="00E24C32">
        <w:rPr>
          <w:rFonts w:cstheme="minorHAnsi"/>
          <w:sz w:val="28"/>
          <w:szCs w:val="28"/>
        </w:rPr>
        <w:t xml:space="preserve">, there was burnt papers.  Several times, when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cleaning in mornings I find pieces of burn paper in bottom of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trash can in office.</w:t>
      </w:r>
    </w:p>
    <w:p w14:paraId="434ADDF8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A324FC8" w14:textId="77777777" w:rsidR="008E6177" w:rsidRDefault="008E6177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ASS</w:t>
      </w:r>
      <w:r w:rsidR="00E24C32" w:rsidRPr="00E24C32">
        <w:rPr>
          <w:rFonts w:cstheme="minorHAnsi"/>
          <w:sz w:val="28"/>
          <w:szCs w:val="28"/>
        </w:rPr>
        <w:tab/>
      </w:r>
    </w:p>
    <w:p w14:paraId="672B7994" w14:textId="77777777" w:rsidR="008E6177" w:rsidRDefault="008E6177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clarifying) </w:t>
      </w:r>
    </w:p>
    <w:p w14:paraId="09E41F60" w14:textId="77777777" w:rsidR="00E24C32" w:rsidRPr="00E24C32" w:rsidRDefault="008E6177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Sheets of paper?</w:t>
      </w:r>
    </w:p>
    <w:p w14:paraId="0F945BFA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9993ED7" w14:textId="77777777" w:rsidR="008E6177" w:rsidRDefault="008E6177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MIKHAIL</w:t>
      </w:r>
      <w:r w:rsidR="00E24C32" w:rsidRPr="00E24C32">
        <w:rPr>
          <w:rFonts w:cstheme="minorHAnsi"/>
          <w:sz w:val="28"/>
          <w:szCs w:val="28"/>
        </w:rPr>
        <w:tab/>
      </w:r>
    </w:p>
    <w:p w14:paraId="170CA0B7" w14:textId="4016CB3E" w:rsidR="00E24C32" w:rsidRPr="00E24C32" w:rsidRDefault="008E6177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proofErr w:type="spellStart"/>
      <w:r w:rsidR="00896184">
        <w:rPr>
          <w:rFonts w:cstheme="minorHAnsi"/>
          <w:sz w:val="28"/>
          <w:szCs w:val="28"/>
        </w:rPr>
        <w:t>Neyt</w:t>
      </w:r>
      <w:proofErr w:type="spellEnd"/>
      <w:r w:rsidR="00896184">
        <w:rPr>
          <w:rFonts w:cstheme="minorHAnsi"/>
          <w:sz w:val="28"/>
          <w:szCs w:val="28"/>
        </w:rPr>
        <w:t>.</w:t>
      </w:r>
      <w:r w:rsidR="00E24C32" w:rsidRPr="00E24C32">
        <w:rPr>
          <w:rFonts w:cstheme="minorHAnsi"/>
          <w:sz w:val="28"/>
          <w:szCs w:val="28"/>
        </w:rPr>
        <w:t xml:space="preserve"> </w:t>
      </w:r>
      <w:r w:rsidR="00896184">
        <w:rPr>
          <w:rFonts w:cstheme="minorHAnsi"/>
          <w:sz w:val="28"/>
          <w:szCs w:val="28"/>
        </w:rPr>
        <w:t>A</w:t>
      </w:r>
      <w:r w:rsidR="00E24C32" w:rsidRPr="00E24C32">
        <w:rPr>
          <w:rFonts w:cstheme="minorHAnsi"/>
          <w:sz w:val="28"/>
          <w:szCs w:val="28"/>
        </w:rPr>
        <w:t xml:space="preserve">fter burning, was just scraps. Happened two or thre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times.  I remember</w:t>
      </w:r>
      <w:r w:rsidR="007F53A7">
        <w:rPr>
          <w:rFonts w:cstheme="minorHAnsi"/>
          <w:sz w:val="28"/>
          <w:szCs w:val="28"/>
        </w:rPr>
        <w:t xml:space="preserve">, </w:t>
      </w:r>
      <w:r w:rsidR="00E24C32" w:rsidRPr="00E24C32">
        <w:rPr>
          <w:rFonts w:cstheme="minorHAnsi"/>
          <w:sz w:val="28"/>
          <w:szCs w:val="28"/>
        </w:rPr>
        <w:t xml:space="preserve">day before scientist was murdered I find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urned paper in trash that morning.</w:t>
      </w:r>
    </w:p>
    <w:p w14:paraId="5A7E4174" w14:textId="77777777" w:rsidR="008E6177" w:rsidRDefault="008E6177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8A1E917" w14:textId="77777777" w:rsidR="00E24C32" w:rsidRPr="00B13C2B" w:rsidRDefault="008E6177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="00E24C32" w:rsidRPr="00B13C2B">
        <w:rPr>
          <w:rFonts w:cstheme="minorHAnsi"/>
          <w:sz w:val="28"/>
          <w:szCs w:val="28"/>
          <w:u w:val="single"/>
        </w:rPr>
        <w:t>WRITING IN NOTEPAD</w:t>
      </w:r>
    </w:p>
    <w:p w14:paraId="3677EB0D" w14:textId="4957FBA2" w:rsid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F5D6019" w14:textId="4C3C8EA6" w:rsidR="009F217F" w:rsidRDefault="009F217F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A3961E7" w14:textId="77777777" w:rsidR="009F217F" w:rsidRPr="00E24C32" w:rsidRDefault="009F217F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1812771" w14:textId="77777777" w:rsidR="008E6177" w:rsidRDefault="008E6177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lastRenderedPageBreak/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ASS</w:t>
      </w:r>
      <w:r w:rsidR="00E24C32" w:rsidRPr="00E24C32">
        <w:rPr>
          <w:rFonts w:cstheme="minorHAnsi"/>
          <w:sz w:val="28"/>
          <w:szCs w:val="28"/>
        </w:rPr>
        <w:tab/>
      </w:r>
    </w:p>
    <w:p w14:paraId="42D2EC19" w14:textId="77777777" w:rsidR="008E6177" w:rsidRDefault="008E6177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talking while writing) </w:t>
      </w:r>
    </w:p>
    <w:p w14:paraId="30B850F3" w14:textId="77777777" w:rsidR="00E24C32" w:rsidRPr="00E24C32" w:rsidRDefault="008E6177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Anything else you remember finding?</w:t>
      </w:r>
    </w:p>
    <w:p w14:paraId="32C32B13" w14:textId="77777777" w:rsidR="002D304A" w:rsidRPr="00E24C32" w:rsidRDefault="002D304A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0C189F7" w14:textId="77777777" w:rsidR="008E6177" w:rsidRDefault="008E6177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MIKHAIL</w:t>
      </w:r>
      <w:r w:rsidR="00E24C32" w:rsidRPr="00E24C32">
        <w:rPr>
          <w:rFonts w:cstheme="minorHAnsi"/>
          <w:sz w:val="28"/>
          <w:szCs w:val="28"/>
        </w:rPr>
        <w:tab/>
      </w:r>
    </w:p>
    <w:p w14:paraId="2BD6A977" w14:textId="77777777" w:rsidR="008E6177" w:rsidRDefault="008E6177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Thinking) </w:t>
      </w:r>
    </w:p>
    <w:p w14:paraId="653000D0" w14:textId="77777777" w:rsidR="00E24C32" w:rsidRPr="00E24C32" w:rsidRDefault="008E6177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Not finding, but was odd. Off. Not right. Most smarty-pants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doctors, they are messy. Do not clean their messes. Leave for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Janitors to fix.  </w:t>
      </w:r>
      <w:r w:rsidR="00AB636A">
        <w:rPr>
          <w:rFonts w:cstheme="minorHAnsi"/>
          <w:sz w:val="28"/>
          <w:szCs w:val="28"/>
        </w:rPr>
        <w:t>This not the case with</w:t>
      </w:r>
      <w:r w:rsidR="00E24C32" w:rsidRPr="00E24C32">
        <w:rPr>
          <w:rFonts w:cstheme="minorHAnsi"/>
          <w:sz w:val="28"/>
          <w:szCs w:val="28"/>
        </w:rPr>
        <w:t xml:space="preserve"> </w:t>
      </w:r>
      <w:r w:rsidR="00AB636A">
        <w:rPr>
          <w:rFonts w:cstheme="minorHAnsi"/>
          <w:sz w:val="28"/>
          <w:szCs w:val="28"/>
        </w:rPr>
        <w:t xml:space="preserve">dead smarty-pants. </w:t>
      </w:r>
      <w:r w:rsidR="00E24C32" w:rsidRPr="00E24C32">
        <w:rPr>
          <w:rFonts w:cstheme="minorHAnsi"/>
          <w:sz w:val="28"/>
          <w:szCs w:val="28"/>
        </w:rPr>
        <w:t xml:space="preserve"> He </w:t>
      </w:r>
      <w:r w:rsidR="00AB636A">
        <w:rPr>
          <w:rFonts w:cstheme="minorHAnsi"/>
          <w:sz w:val="28"/>
          <w:szCs w:val="28"/>
        </w:rPr>
        <w:tab/>
      </w:r>
      <w:r w:rsidR="00AB636A">
        <w:rPr>
          <w:rFonts w:cstheme="minorHAnsi"/>
          <w:sz w:val="28"/>
          <w:szCs w:val="28"/>
        </w:rPr>
        <w:tab/>
      </w:r>
      <w:r w:rsidR="00AB636A"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was…was, </w:t>
      </w:r>
      <w:proofErr w:type="spellStart"/>
      <w:r w:rsidR="00E24C32" w:rsidRPr="00E24C32">
        <w:rPr>
          <w:rFonts w:cstheme="minorHAnsi"/>
          <w:sz w:val="28"/>
          <w:szCs w:val="28"/>
        </w:rPr>
        <w:t>em</w:t>
      </w:r>
      <w:proofErr w:type="spellEnd"/>
      <w:r w:rsidR="00E24C32" w:rsidRPr="00E24C32">
        <w:rPr>
          <w:rFonts w:cstheme="minorHAnsi"/>
          <w:sz w:val="28"/>
          <w:szCs w:val="28"/>
        </w:rPr>
        <w:t xml:space="preserve">. </w:t>
      </w:r>
      <w:proofErr w:type="gramStart"/>
      <w:r w:rsidR="00E24C32" w:rsidRPr="003D1844">
        <w:rPr>
          <w:rFonts w:cstheme="minorHAnsi"/>
          <w:i/>
          <w:sz w:val="28"/>
          <w:szCs w:val="28"/>
        </w:rPr>
        <w:t>.(</w:t>
      </w:r>
      <w:proofErr w:type="gramEnd"/>
      <w:r w:rsidR="00E24C32" w:rsidRPr="003D1844">
        <w:rPr>
          <w:rFonts w:cstheme="minorHAnsi"/>
          <w:i/>
          <w:sz w:val="28"/>
          <w:szCs w:val="28"/>
        </w:rPr>
        <w:t>asking)</w:t>
      </w:r>
      <w:r w:rsidR="00E24C32" w:rsidRPr="00E24C32">
        <w:rPr>
          <w:rFonts w:cstheme="minorHAnsi"/>
          <w:sz w:val="28"/>
          <w:szCs w:val="28"/>
        </w:rPr>
        <w:t xml:space="preserve"> when you must have everything, same </w:t>
      </w:r>
      <w:r w:rsidR="00AB636A">
        <w:rPr>
          <w:rFonts w:cstheme="minorHAnsi"/>
          <w:sz w:val="28"/>
          <w:szCs w:val="28"/>
        </w:rPr>
        <w:tab/>
      </w:r>
      <w:r w:rsidR="00AB636A">
        <w:rPr>
          <w:rFonts w:cstheme="minorHAnsi"/>
          <w:sz w:val="28"/>
          <w:szCs w:val="28"/>
        </w:rPr>
        <w:tab/>
      </w:r>
      <w:r w:rsidR="00AB636A"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all the time, only way you want it or is wrong? Pens all in </w:t>
      </w:r>
      <w:r w:rsidR="00AB636A">
        <w:rPr>
          <w:rFonts w:cstheme="minorHAnsi"/>
          <w:sz w:val="28"/>
          <w:szCs w:val="28"/>
        </w:rPr>
        <w:tab/>
      </w:r>
      <w:r w:rsidR="00AB636A">
        <w:rPr>
          <w:rFonts w:cstheme="minorHAnsi"/>
          <w:sz w:val="28"/>
          <w:szCs w:val="28"/>
        </w:rPr>
        <w:tab/>
      </w:r>
      <w:r w:rsidR="00AB636A"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straight line on desk, papers in perfect piles, will spend hours </w:t>
      </w:r>
      <w:r w:rsidR="00AB636A">
        <w:rPr>
          <w:rFonts w:cstheme="minorHAnsi"/>
          <w:sz w:val="28"/>
          <w:szCs w:val="28"/>
        </w:rPr>
        <w:tab/>
      </w:r>
      <w:r w:rsidR="00AB636A">
        <w:rPr>
          <w:rFonts w:cstheme="minorHAnsi"/>
          <w:sz w:val="28"/>
          <w:szCs w:val="28"/>
        </w:rPr>
        <w:tab/>
      </w:r>
      <w:r w:rsidR="00AB636A"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getting right and repeating</w:t>
      </w:r>
      <w:r w:rsidR="007F53A7">
        <w:rPr>
          <w:rFonts w:cstheme="minorHAnsi"/>
          <w:sz w:val="28"/>
          <w:szCs w:val="28"/>
        </w:rPr>
        <w:t xml:space="preserve"> is called…</w:t>
      </w:r>
      <w:r w:rsidR="00E24C32" w:rsidRPr="00E24C32">
        <w:rPr>
          <w:rFonts w:cstheme="minorHAnsi"/>
          <w:sz w:val="28"/>
          <w:szCs w:val="28"/>
        </w:rPr>
        <w:t>?</w:t>
      </w:r>
    </w:p>
    <w:p w14:paraId="7D9C0972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6234B1B" w14:textId="77777777" w:rsidR="009D28F6" w:rsidRDefault="009D28F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ASS</w:t>
      </w:r>
      <w:r w:rsidR="00E24C32" w:rsidRPr="00E24C32">
        <w:rPr>
          <w:rFonts w:cstheme="minorHAnsi"/>
          <w:sz w:val="28"/>
          <w:szCs w:val="28"/>
        </w:rPr>
        <w:tab/>
      </w:r>
    </w:p>
    <w:p w14:paraId="73052BD7" w14:textId="77777777" w:rsidR="00E24C32" w:rsidRPr="00E24C32" w:rsidRDefault="009D28F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Obsessive Compulsive</w:t>
      </w:r>
    </w:p>
    <w:p w14:paraId="69E39B6D" w14:textId="77777777" w:rsidR="003D1844" w:rsidRPr="00E24C32" w:rsidRDefault="003D1844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BCE821B" w14:textId="77777777" w:rsidR="009D28F6" w:rsidRDefault="009D28F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MIKHAIL</w:t>
      </w:r>
      <w:r w:rsidR="00E24C32" w:rsidRPr="00E24C32">
        <w:rPr>
          <w:rFonts w:cstheme="minorHAnsi"/>
          <w:sz w:val="28"/>
          <w:szCs w:val="28"/>
        </w:rPr>
        <w:tab/>
      </w:r>
    </w:p>
    <w:p w14:paraId="1C623A06" w14:textId="77777777" w:rsidR="00E24C32" w:rsidRPr="00E24C32" w:rsidRDefault="009D28F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AB636A">
        <w:rPr>
          <w:rFonts w:cstheme="minorHAnsi"/>
          <w:sz w:val="28"/>
          <w:szCs w:val="28"/>
        </w:rPr>
        <w:t>Da</w:t>
      </w:r>
      <w:r w:rsidR="00E24C32" w:rsidRPr="00E24C32">
        <w:rPr>
          <w:rFonts w:cstheme="minorHAnsi"/>
          <w:sz w:val="28"/>
          <w:szCs w:val="28"/>
        </w:rPr>
        <w:t xml:space="preserve">, this!  Am convinced </w:t>
      </w:r>
      <w:r>
        <w:rPr>
          <w:rFonts w:cstheme="minorHAnsi"/>
          <w:sz w:val="28"/>
          <w:szCs w:val="28"/>
        </w:rPr>
        <w:t xml:space="preserve">dead </w:t>
      </w:r>
      <w:r w:rsidR="00E24C32" w:rsidRPr="00E24C32">
        <w:rPr>
          <w:rFonts w:cstheme="minorHAnsi"/>
          <w:sz w:val="28"/>
          <w:szCs w:val="28"/>
        </w:rPr>
        <w:t xml:space="preserve">Smarty Pants doctor has this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thing. After you come to station, look at office and </w:t>
      </w:r>
      <w:r w:rsidR="003D1844">
        <w:rPr>
          <w:rFonts w:cstheme="minorHAnsi"/>
          <w:sz w:val="28"/>
          <w:szCs w:val="28"/>
        </w:rPr>
        <w:t xml:space="preserve">say </w:t>
      </w:r>
      <w:r w:rsidR="00E24C32" w:rsidRPr="00E24C32">
        <w:rPr>
          <w:rFonts w:cstheme="minorHAnsi"/>
          <w:sz w:val="28"/>
          <w:szCs w:val="28"/>
        </w:rPr>
        <w:t xml:space="preserve">is okay </w:t>
      </w:r>
      <w:r w:rsidR="003D1844">
        <w:rPr>
          <w:rFonts w:cstheme="minorHAnsi"/>
          <w:sz w:val="28"/>
          <w:szCs w:val="28"/>
        </w:rPr>
        <w:tab/>
      </w:r>
      <w:r w:rsidR="003D1844">
        <w:rPr>
          <w:rFonts w:cstheme="minorHAnsi"/>
          <w:sz w:val="28"/>
          <w:szCs w:val="28"/>
        </w:rPr>
        <w:tab/>
      </w:r>
      <w:r w:rsidR="003D1844"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to clean, </w:t>
      </w:r>
      <w:r>
        <w:rPr>
          <w:rFonts w:cstheme="minorHAnsi"/>
          <w:sz w:val="28"/>
          <w:szCs w:val="28"/>
        </w:rPr>
        <w:t>I</w:t>
      </w:r>
      <w:r w:rsidR="00E24C32" w:rsidRPr="00E24C32">
        <w:rPr>
          <w:rFonts w:cstheme="minorHAnsi"/>
          <w:sz w:val="28"/>
          <w:szCs w:val="28"/>
        </w:rPr>
        <w:t xml:space="preserve"> went in and everything was wrong.</w:t>
      </w:r>
    </w:p>
    <w:p w14:paraId="7F58C773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BE88DBA" w14:textId="77777777" w:rsidR="009D28F6" w:rsidRDefault="009D28F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ASS</w:t>
      </w:r>
      <w:r w:rsidR="00E24C32" w:rsidRPr="00E24C32">
        <w:rPr>
          <w:rFonts w:cstheme="minorHAnsi"/>
          <w:sz w:val="28"/>
          <w:szCs w:val="28"/>
        </w:rPr>
        <w:tab/>
      </w:r>
    </w:p>
    <w:p w14:paraId="7391D14A" w14:textId="77777777" w:rsidR="009D28F6" w:rsidRDefault="009D28F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interested) </w:t>
      </w:r>
    </w:p>
    <w:p w14:paraId="3C16F0FB" w14:textId="77777777" w:rsidR="00E24C32" w:rsidRPr="00E24C32" w:rsidRDefault="009D28F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Please explain.</w:t>
      </w:r>
    </w:p>
    <w:p w14:paraId="572792A4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4318608" w14:textId="77777777" w:rsidR="00E24C32" w:rsidRPr="00B13C2B" w:rsidRDefault="009D28F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="00E24C32" w:rsidRPr="00B13C2B">
        <w:rPr>
          <w:rFonts w:cstheme="minorHAnsi"/>
          <w:sz w:val="28"/>
          <w:szCs w:val="28"/>
          <w:u w:val="single"/>
        </w:rPr>
        <w:t>WRITING</w:t>
      </w:r>
    </w:p>
    <w:p w14:paraId="1AEF9C54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54CF790" w14:textId="77777777" w:rsidR="009D28F6" w:rsidRDefault="009D28F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MIKHAIL</w:t>
      </w:r>
      <w:r w:rsidR="00E24C32" w:rsidRPr="00E24C32">
        <w:rPr>
          <w:rFonts w:cstheme="minorHAnsi"/>
          <w:sz w:val="28"/>
          <w:szCs w:val="28"/>
        </w:rPr>
        <w:tab/>
      </w:r>
    </w:p>
    <w:p w14:paraId="24C2403B" w14:textId="77777777" w:rsidR="00E24C32" w:rsidRPr="00E24C32" w:rsidRDefault="009D28F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 xml:space="preserve">Dead </w:t>
      </w:r>
      <w:r w:rsidR="00E24C32" w:rsidRPr="00E24C32">
        <w:rPr>
          <w:rFonts w:cstheme="minorHAnsi"/>
          <w:sz w:val="28"/>
          <w:szCs w:val="28"/>
        </w:rPr>
        <w:t xml:space="preserve">Smarty Pants office was always clean.  Trash in trash can,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da, but otherwise, spotless.  Was easiest room on whol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station to clean.  When I go in after you say is okay…pens in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wrong place, papers not perfect stacks, phone was turned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wrong way.  Computer keyboard not at edge of desk and exact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middle.  Desk was wrong!</w:t>
      </w:r>
    </w:p>
    <w:p w14:paraId="4B26E715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E7BEDB1" w14:textId="77777777" w:rsidR="00E24C32" w:rsidRPr="00B13C2B" w:rsidRDefault="009D28F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="00E24C32" w:rsidRPr="00B13C2B">
        <w:rPr>
          <w:rFonts w:cstheme="minorHAnsi"/>
          <w:sz w:val="28"/>
          <w:szCs w:val="28"/>
          <w:u w:val="single"/>
        </w:rPr>
        <w:t>WRITING</w:t>
      </w:r>
    </w:p>
    <w:p w14:paraId="635A69B4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E960665" w14:textId="77777777" w:rsidR="009D28F6" w:rsidRDefault="009D28F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ASS</w:t>
      </w:r>
      <w:r w:rsidR="00E24C32" w:rsidRPr="00E24C32">
        <w:rPr>
          <w:rFonts w:cstheme="minorHAnsi"/>
          <w:sz w:val="28"/>
          <w:szCs w:val="28"/>
        </w:rPr>
        <w:tab/>
      </w:r>
    </w:p>
    <w:p w14:paraId="7C8008A9" w14:textId="77777777" w:rsidR="00E24C32" w:rsidRPr="00E24C32" w:rsidRDefault="009D28F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That is great, Mikhail. Thank you for that.</w:t>
      </w:r>
    </w:p>
    <w:p w14:paraId="56D92F88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5016339" w14:textId="77777777" w:rsidR="009D28F6" w:rsidRDefault="009D28F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MIKHAIL</w:t>
      </w:r>
      <w:r w:rsidR="00E24C32" w:rsidRPr="00E24C32">
        <w:rPr>
          <w:rFonts w:cstheme="minorHAnsi"/>
          <w:sz w:val="28"/>
          <w:szCs w:val="28"/>
        </w:rPr>
        <w:tab/>
      </w:r>
    </w:p>
    <w:p w14:paraId="0148745A" w14:textId="77777777" w:rsidR="009D28F6" w:rsidRDefault="009D28F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stresses each word, trying his American slang) </w:t>
      </w:r>
    </w:p>
    <w:p w14:paraId="53A450B9" w14:textId="77777777" w:rsidR="00E24C32" w:rsidRPr="00E24C32" w:rsidRDefault="009D28F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It ain't </w:t>
      </w:r>
      <w:proofErr w:type="spellStart"/>
      <w:r w:rsidR="00E24C32" w:rsidRPr="00E24C32">
        <w:rPr>
          <w:rFonts w:cstheme="minorHAnsi"/>
          <w:sz w:val="28"/>
          <w:szCs w:val="28"/>
        </w:rPr>
        <w:t>not</w:t>
      </w:r>
      <w:proofErr w:type="spellEnd"/>
      <w:r w:rsidR="00E24C32" w:rsidRPr="00E24C32">
        <w:rPr>
          <w:rFonts w:cstheme="minorHAnsi"/>
          <w:sz w:val="28"/>
          <w:szCs w:val="28"/>
        </w:rPr>
        <w:t xml:space="preserve"> </w:t>
      </w:r>
      <w:proofErr w:type="spellStart"/>
      <w:r w:rsidR="00E24C32" w:rsidRPr="00E24C32">
        <w:rPr>
          <w:rFonts w:cstheme="minorHAnsi"/>
          <w:sz w:val="28"/>
          <w:szCs w:val="28"/>
        </w:rPr>
        <w:t>no thing</w:t>
      </w:r>
      <w:proofErr w:type="spellEnd"/>
      <w:r w:rsidR="00E24C32" w:rsidRPr="00E24C32">
        <w:rPr>
          <w:rFonts w:cstheme="minorHAnsi"/>
          <w:sz w:val="28"/>
          <w:szCs w:val="28"/>
        </w:rPr>
        <w:t xml:space="preserve">! </w:t>
      </w:r>
      <w:r w:rsidR="00E24C32" w:rsidRPr="003D1844">
        <w:rPr>
          <w:rFonts w:cstheme="minorHAnsi"/>
          <w:i/>
          <w:sz w:val="28"/>
          <w:szCs w:val="28"/>
        </w:rPr>
        <w:t>(breath)</w:t>
      </w:r>
      <w:r w:rsidR="00E24C32" w:rsidRPr="00E24C32">
        <w:rPr>
          <w:rFonts w:cstheme="minorHAnsi"/>
          <w:sz w:val="28"/>
          <w:szCs w:val="28"/>
        </w:rPr>
        <w:t xml:space="preserve"> How hunt for killer going?</w:t>
      </w:r>
    </w:p>
    <w:p w14:paraId="61B9B39B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C2C23EA" w14:textId="77777777" w:rsidR="009D28F6" w:rsidRDefault="009D28F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ASS</w:t>
      </w:r>
      <w:r w:rsidR="00E24C32" w:rsidRPr="00E24C32">
        <w:rPr>
          <w:rFonts w:cstheme="minorHAnsi"/>
          <w:sz w:val="28"/>
          <w:szCs w:val="28"/>
        </w:rPr>
        <w:tab/>
      </w:r>
    </w:p>
    <w:p w14:paraId="346AA359" w14:textId="77777777" w:rsidR="00E24C32" w:rsidRPr="00E24C32" w:rsidRDefault="009D28F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I really can't talk about that while investigating</w:t>
      </w:r>
      <w:r w:rsidR="00AB636A">
        <w:rPr>
          <w:rFonts w:cstheme="minorHAnsi"/>
          <w:sz w:val="28"/>
          <w:szCs w:val="28"/>
        </w:rPr>
        <w:t>.</w:t>
      </w:r>
    </w:p>
    <w:p w14:paraId="7A0950EA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2721B11" w14:textId="77777777" w:rsidR="009D28F6" w:rsidRDefault="009D28F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MIKHAIL. </w:t>
      </w:r>
      <w:r w:rsidR="00E24C32" w:rsidRPr="00E24C32">
        <w:rPr>
          <w:rFonts w:cstheme="minorHAnsi"/>
          <w:sz w:val="28"/>
          <w:szCs w:val="28"/>
        </w:rPr>
        <w:tab/>
      </w:r>
    </w:p>
    <w:p w14:paraId="7E8530F7" w14:textId="77777777" w:rsidR="00E24C32" w:rsidRPr="00E24C32" w:rsidRDefault="009D28F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proofErr w:type="spellStart"/>
      <w:r w:rsidR="003D1844">
        <w:rPr>
          <w:rFonts w:cstheme="minorHAnsi"/>
          <w:sz w:val="28"/>
          <w:szCs w:val="28"/>
        </w:rPr>
        <w:t>Ahhhhhh</w:t>
      </w:r>
      <w:proofErr w:type="spellEnd"/>
      <w:r w:rsidR="003D1844">
        <w:rPr>
          <w:rFonts w:cstheme="minorHAnsi"/>
          <w:sz w:val="28"/>
          <w:szCs w:val="28"/>
        </w:rPr>
        <w:t>!</w:t>
      </w:r>
      <w:r w:rsidR="00E24C32" w:rsidRPr="00E24C32">
        <w:rPr>
          <w:rFonts w:cstheme="minorHAnsi"/>
          <w:sz w:val="28"/>
          <w:szCs w:val="28"/>
        </w:rPr>
        <w:t xml:space="preserve">  My papa; he was</w:t>
      </w:r>
      <w:r w:rsidR="003D1844">
        <w:rPr>
          <w:rFonts w:cstheme="minorHAnsi"/>
          <w:sz w:val="28"/>
          <w:szCs w:val="28"/>
        </w:rPr>
        <w:t xml:space="preserve"> great hunter.  Grandfather too!</w:t>
      </w:r>
      <w:r w:rsidR="00E24C32" w:rsidRPr="00E24C32">
        <w:rPr>
          <w:rFonts w:cstheme="minorHAnsi"/>
          <w:sz w:val="28"/>
          <w:szCs w:val="28"/>
        </w:rPr>
        <w:t xml:space="preserve"> 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T</w:t>
      </w:r>
      <w:r w:rsidR="00544AE2">
        <w:rPr>
          <w:rFonts w:cstheme="minorHAnsi"/>
          <w:sz w:val="28"/>
          <w:szCs w:val="28"/>
        </w:rPr>
        <w:t>hey take me sometimes. Into for</w:t>
      </w:r>
      <w:r w:rsidR="00E24C32" w:rsidRPr="00E24C32">
        <w:rPr>
          <w:rFonts w:cstheme="minorHAnsi"/>
          <w:sz w:val="28"/>
          <w:szCs w:val="28"/>
        </w:rPr>
        <w:t xml:space="preserve">est hunting </w:t>
      </w:r>
      <w:proofErr w:type="spellStart"/>
      <w:r w:rsidR="00E24C32" w:rsidRPr="00E24C32">
        <w:rPr>
          <w:rFonts w:cstheme="minorHAnsi"/>
          <w:sz w:val="28"/>
          <w:szCs w:val="28"/>
        </w:rPr>
        <w:t>deers</w:t>
      </w:r>
      <w:proofErr w:type="spellEnd"/>
      <w:r w:rsidR="00E24C32" w:rsidRPr="00E24C32">
        <w:rPr>
          <w:rFonts w:cstheme="minorHAnsi"/>
          <w:sz w:val="28"/>
          <w:szCs w:val="28"/>
        </w:rPr>
        <w:t xml:space="preserve">.  They se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signs and trails deer use.  We would track for hours. Now deer,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deer knows is prey, is…</w:t>
      </w:r>
    </w:p>
    <w:p w14:paraId="56B4731C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3B0CAEB" w14:textId="77777777" w:rsidR="00E24C32" w:rsidRPr="00B13C2B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 w:rsidRPr="00E24C32">
        <w:rPr>
          <w:rFonts w:cstheme="minorHAnsi"/>
          <w:sz w:val="28"/>
          <w:szCs w:val="28"/>
        </w:rPr>
        <w:tab/>
      </w:r>
      <w:r w:rsidRPr="00B13C2B">
        <w:rPr>
          <w:rFonts w:cstheme="minorHAnsi"/>
          <w:sz w:val="28"/>
          <w:szCs w:val="28"/>
          <w:u w:val="single"/>
        </w:rPr>
        <w:t>1SP</w:t>
      </w:r>
    </w:p>
    <w:p w14:paraId="106579BB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FFBC50A" w14:textId="77777777" w:rsidR="009D28F6" w:rsidRDefault="009D28F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MIKHAIL</w:t>
      </w:r>
      <w:r w:rsidR="00E24C32" w:rsidRPr="00E24C32">
        <w:rPr>
          <w:rFonts w:cstheme="minorHAnsi"/>
          <w:sz w:val="28"/>
          <w:szCs w:val="28"/>
        </w:rPr>
        <w:tab/>
      </w:r>
    </w:p>
    <w:p w14:paraId="18C2DCC3" w14:textId="77777777" w:rsidR="009D28F6" w:rsidRDefault="009D28F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loudly and </w:t>
      </w:r>
      <w:r w:rsidR="003D1844">
        <w:rPr>
          <w:rFonts w:cstheme="minorHAnsi"/>
          <w:sz w:val="28"/>
          <w:szCs w:val="28"/>
        </w:rPr>
        <w:t xml:space="preserve">directed </w:t>
      </w:r>
      <w:r w:rsidR="00E24C32" w:rsidRPr="00E24C32">
        <w:rPr>
          <w:rFonts w:cstheme="minorHAnsi"/>
          <w:sz w:val="28"/>
          <w:szCs w:val="28"/>
        </w:rPr>
        <w:t xml:space="preserve">inside craft room) </w:t>
      </w:r>
    </w:p>
    <w:p w14:paraId="069BED4D" w14:textId="77777777" w:rsidR="00E24C32" w:rsidRPr="003D1844" w:rsidRDefault="009D28F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b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3D1844">
        <w:rPr>
          <w:rFonts w:cstheme="minorHAnsi"/>
          <w:b/>
          <w:sz w:val="28"/>
          <w:szCs w:val="28"/>
        </w:rPr>
        <w:t>KEEP STIRRING MASH, SMARTY PANTS!</w:t>
      </w:r>
    </w:p>
    <w:p w14:paraId="26EB48E3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B5802DC" w14:textId="77777777" w:rsidR="009D28F6" w:rsidRDefault="009D28F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MIKHAIL</w:t>
      </w:r>
      <w:r w:rsidR="00E24C32" w:rsidRPr="00E24C32">
        <w:rPr>
          <w:rFonts w:cstheme="minorHAnsi"/>
          <w:sz w:val="28"/>
          <w:szCs w:val="28"/>
        </w:rPr>
        <w:tab/>
      </w:r>
    </w:p>
    <w:p w14:paraId="6A7275F4" w14:textId="77777777" w:rsidR="00E24C32" w:rsidRPr="00E24C32" w:rsidRDefault="009D28F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2507D6">
        <w:rPr>
          <w:rFonts w:cstheme="minorHAnsi"/>
          <w:sz w:val="28"/>
          <w:szCs w:val="28"/>
        </w:rPr>
        <w:t>Where was</w:t>
      </w:r>
      <w:r w:rsidR="00AB636A">
        <w:rPr>
          <w:rFonts w:cstheme="minorHAnsi"/>
          <w:sz w:val="28"/>
          <w:szCs w:val="28"/>
        </w:rPr>
        <w:t>….</w:t>
      </w:r>
      <w:r w:rsidR="007F53A7">
        <w:rPr>
          <w:rFonts w:cstheme="minorHAnsi"/>
          <w:sz w:val="28"/>
          <w:szCs w:val="28"/>
        </w:rPr>
        <w:t xml:space="preserve"> </w:t>
      </w:r>
      <w:r w:rsidR="002507D6">
        <w:rPr>
          <w:rFonts w:cstheme="minorHAnsi"/>
          <w:sz w:val="28"/>
          <w:szCs w:val="28"/>
        </w:rPr>
        <w:t>ah, d</w:t>
      </w:r>
      <w:r w:rsidR="003D1844">
        <w:rPr>
          <w:rFonts w:cstheme="minorHAnsi"/>
          <w:sz w:val="28"/>
          <w:szCs w:val="28"/>
        </w:rPr>
        <w:t>eer!</w:t>
      </w:r>
      <w:r w:rsidR="00E24C32" w:rsidRPr="00E24C32">
        <w:rPr>
          <w:rFonts w:cstheme="minorHAnsi"/>
          <w:sz w:val="28"/>
          <w:szCs w:val="28"/>
        </w:rPr>
        <w:t xml:space="preserve">  </w:t>
      </w:r>
      <w:r w:rsidR="00AB636A" w:rsidRPr="00AB636A">
        <w:rPr>
          <w:rFonts w:cstheme="minorHAnsi"/>
          <w:i/>
          <w:sz w:val="28"/>
          <w:szCs w:val="28"/>
        </w:rPr>
        <w:t>(almost whispering)</w:t>
      </w:r>
      <w:r w:rsidR="00AB636A">
        <w:rPr>
          <w:rFonts w:cstheme="minorHAnsi"/>
          <w:sz w:val="28"/>
          <w:szCs w:val="28"/>
        </w:rPr>
        <w:t xml:space="preserve"> </w:t>
      </w:r>
      <w:r w:rsidR="00E24C32" w:rsidRPr="00E24C32">
        <w:rPr>
          <w:rFonts w:cstheme="minorHAnsi"/>
          <w:sz w:val="28"/>
          <w:szCs w:val="28"/>
        </w:rPr>
        <w:t xml:space="preserve">They walk quiet, </w:t>
      </w:r>
      <w:r w:rsidR="00AB636A">
        <w:rPr>
          <w:rFonts w:cstheme="minorHAnsi"/>
          <w:sz w:val="28"/>
          <w:szCs w:val="28"/>
        </w:rPr>
        <w:tab/>
      </w:r>
      <w:r w:rsidR="00AB636A">
        <w:rPr>
          <w:rFonts w:cstheme="minorHAnsi"/>
          <w:sz w:val="28"/>
          <w:szCs w:val="28"/>
        </w:rPr>
        <w:tab/>
      </w:r>
      <w:r w:rsidR="00AB636A"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always looking around.  Hide well to not be prey.  When they </w:t>
      </w:r>
      <w:r w:rsidR="00AB636A">
        <w:rPr>
          <w:rFonts w:cstheme="minorHAnsi"/>
          <w:sz w:val="28"/>
          <w:szCs w:val="28"/>
        </w:rPr>
        <w:tab/>
      </w:r>
      <w:r w:rsidR="00AB636A">
        <w:rPr>
          <w:rFonts w:cstheme="minorHAnsi"/>
          <w:sz w:val="28"/>
          <w:szCs w:val="28"/>
        </w:rPr>
        <w:tab/>
      </w:r>
      <w:r w:rsidR="00AB636A"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know they are in danger, when being chased, they get </w:t>
      </w:r>
      <w:r w:rsidR="00AB636A">
        <w:rPr>
          <w:rFonts w:cstheme="minorHAnsi"/>
          <w:sz w:val="28"/>
          <w:szCs w:val="28"/>
        </w:rPr>
        <w:tab/>
      </w:r>
      <w:r w:rsidR="00AB636A">
        <w:rPr>
          <w:rFonts w:cstheme="minorHAnsi"/>
          <w:sz w:val="28"/>
          <w:szCs w:val="28"/>
        </w:rPr>
        <w:tab/>
      </w:r>
      <w:r w:rsidR="00AB636A">
        <w:rPr>
          <w:rFonts w:cstheme="minorHAnsi"/>
          <w:sz w:val="28"/>
          <w:szCs w:val="28"/>
        </w:rPr>
        <w:tab/>
      </w:r>
      <w:r w:rsidR="00AB636A"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desperate. Making mistakes </w:t>
      </w:r>
      <w:proofErr w:type="gramStart"/>
      <w:r w:rsidR="00E24C32" w:rsidRPr="00E24C32">
        <w:rPr>
          <w:rFonts w:cstheme="minorHAnsi"/>
          <w:sz w:val="28"/>
          <w:szCs w:val="28"/>
        </w:rPr>
        <w:t xml:space="preserve">until </w:t>
      </w:r>
      <w:r w:rsidR="007F53A7">
        <w:rPr>
          <w:rFonts w:cstheme="minorHAnsi"/>
          <w:sz w:val="28"/>
          <w:szCs w:val="28"/>
        </w:rPr>
        <w:t>;</w:t>
      </w:r>
      <w:proofErr w:type="gramEnd"/>
      <w:r w:rsidR="00E24C32" w:rsidRPr="00E24C32">
        <w:rPr>
          <w:rFonts w:cstheme="minorHAnsi"/>
          <w:sz w:val="28"/>
          <w:szCs w:val="28"/>
        </w:rPr>
        <w:t xml:space="preserve"> </w:t>
      </w:r>
      <w:r w:rsidR="00E24C32" w:rsidRPr="003D1844">
        <w:rPr>
          <w:rFonts w:cstheme="minorHAnsi"/>
          <w:i/>
          <w:sz w:val="28"/>
          <w:szCs w:val="28"/>
        </w:rPr>
        <w:t>(imitate rifle shot)</w:t>
      </w:r>
      <w:r w:rsidR="00E24C32" w:rsidRPr="00E24C32">
        <w:rPr>
          <w:rFonts w:cstheme="minorHAnsi"/>
          <w:sz w:val="28"/>
          <w:szCs w:val="28"/>
        </w:rPr>
        <w:t xml:space="preserve"> Is now </w:t>
      </w:r>
      <w:r w:rsidR="00AB636A">
        <w:rPr>
          <w:rFonts w:cstheme="minorHAnsi"/>
          <w:sz w:val="28"/>
          <w:szCs w:val="28"/>
        </w:rPr>
        <w:tab/>
      </w:r>
      <w:r w:rsidR="00AB636A">
        <w:rPr>
          <w:rFonts w:cstheme="minorHAnsi"/>
          <w:sz w:val="28"/>
          <w:szCs w:val="28"/>
        </w:rPr>
        <w:tab/>
      </w:r>
      <w:r w:rsidR="00AB636A"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deer flavored stew in bellies.</w:t>
      </w:r>
    </w:p>
    <w:p w14:paraId="44240F25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665E1CC" w14:textId="77777777" w:rsidR="00E24C32" w:rsidRPr="00B13C2B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 w:rsidRPr="00E24C32">
        <w:rPr>
          <w:rFonts w:cstheme="minorHAnsi"/>
          <w:sz w:val="28"/>
          <w:szCs w:val="28"/>
        </w:rPr>
        <w:tab/>
      </w:r>
      <w:r w:rsidRPr="00B13C2B">
        <w:rPr>
          <w:rFonts w:cstheme="minorHAnsi"/>
          <w:sz w:val="28"/>
          <w:szCs w:val="28"/>
          <w:u w:val="single"/>
        </w:rPr>
        <w:t>STOPS WRITING</w:t>
      </w:r>
    </w:p>
    <w:p w14:paraId="7D942366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71F0D85" w14:textId="77777777" w:rsidR="009D28F6" w:rsidRDefault="009D28F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ASS</w:t>
      </w:r>
      <w:r w:rsidR="00E24C32" w:rsidRPr="00E24C32">
        <w:rPr>
          <w:rFonts w:cstheme="minorHAnsi"/>
          <w:sz w:val="28"/>
          <w:szCs w:val="28"/>
        </w:rPr>
        <w:tab/>
      </w:r>
    </w:p>
    <w:p w14:paraId="3D567EC2" w14:textId="77777777" w:rsidR="009D28F6" w:rsidRDefault="009D28F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Considers) </w:t>
      </w:r>
    </w:p>
    <w:p w14:paraId="3A49B158" w14:textId="77777777" w:rsidR="00E24C32" w:rsidRPr="00E24C32" w:rsidRDefault="009D28F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I should make them think I'm close. Lay a trap.</w:t>
      </w:r>
    </w:p>
    <w:p w14:paraId="382540C8" w14:textId="166DAE77" w:rsid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8CAD304" w14:textId="77777777" w:rsidR="009F217F" w:rsidRPr="00E24C32" w:rsidRDefault="009F217F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832FAE6" w14:textId="77777777" w:rsidR="009D28F6" w:rsidRDefault="009D28F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lastRenderedPageBreak/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MIKHAIL</w:t>
      </w:r>
      <w:r w:rsidR="00E24C32" w:rsidRPr="00E24C32">
        <w:rPr>
          <w:rFonts w:cstheme="minorHAnsi"/>
          <w:sz w:val="28"/>
          <w:szCs w:val="28"/>
        </w:rPr>
        <w:tab/>
      </w:r>
    </w:p>
    <w:p w14:paraId="26CFEC8C" w14:textId="77777777" w:rsidR="00E24C32" w:rsidRPr="00E24C32" w:rsidRDefault="009D28F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DA! Is how I tracked down poop </w:t>
      </w:r>
      <w:proofErr w:type="gramStart"/>
      <w:r w:rsidR="00E24C32" w:rsidRPr="00E24C32">
        <w:rPr>
          <w:rFonts w:cstheme="minorHAnsi"/>
          <w:sz w:val="28"/>
          <w:szCs w:val="28"/>
        </w:rPr>
        <w:t>bandit.</w:t>
      </w:r>
      <w:proofErr w:type="gramEnd"/>
    </w:p>
    <w:p w14:paraId="7A65025B" w14:textId="77777777" w:rsidR="009F217F" w:rsidRDefault="009F217F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9662036" w14:textId="77777777" w:rsidR="009D28F6" w:rsidRDefault="009D28F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ASS</w:t>
      </w:r>
      <w:r w:rsidR="00E24C32" w:rsidRPr="00E24C32">
        <w:rPr>
          <w:rFonts w:cstheme="minorHAnsi"/>
          <w:sz w:val="28"/>
          <w:szCs w:val="28"/>
        </w:rPr>
        <w:tab/>
      </w:r>
    </w:p>
    <w:p w14:paraId="2DEE8026" w14:textId="77777777" w:rsidR="009D28F6" w:rsidRDefault="009D28F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Confused) </w:t>
      </w:r>
    </w:p>
    <w:p w14:paraId="31B7050D" w14:textId="42DF0AD2" w:rsidR="00E24C32" w:rsidRPr="00E24C32" w:rsidRDefault="009D28F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9F217F">
        <w:rPr>
          <w:rFonts w:cstheme="minorHAnsi"/>
          <w:sz w:val="28"/>
          <w:szCs w:val="28"/>
        </w:rPr>
        <w:t xml:space="preserve">. . . </w:t>
      </w:r>
      <w:proofErr w:type="gramStart"/>
      <w:r w:rsidR="009F217F">
        <w:rPr>
          <w:rFonts w:cstheme="minorHAnsi"/>
          <w:sz w:val="28"/>
          <w:szCs w:val="28"/>
        </w:rPr>
        <w:t>. . . .</w:t>
      </w:r>
      <w:r w:rsidR="00E24C32" w:rsidRPr="00E24C32">
        <w:rPr>
          <w:rFonts w:cstheme="minorHAnsi"/>
          <w:sz w:val="28"/>
          <w:szCs w:val="28"/>
        </w:rPr>
        <w:t>Pardon</w:t>
      </w:r>
      <w:proofErr w:type="gramEnd"/>
      <w:r w:rsidR="00E24C32" w:rsidRPr="00E24C32">
        <w:rPr>
          <w:rFonts w:cstheme="minorHAnsi"/>
          <w:sz w:val="28"/>
          <w:szCs w:val="28"/>
        </w:rPr>
        <w:t>?</w:t>
      </w:r>
    </w:p>
    <w:p w14:paraId="554995FE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30C1C0D" w14:textId="77777777" w:rsidR="009D28F6" w:rsidRDefault="009D28F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MIKHAIL</w:t>
      </w:r>
      <w:r w:rsidR="00E24C32" w:rsidRPr="00E24C32">
        <w:rPr>
          <w:rFonts w:cstheme="minorHAnsi"/>
          <w:sz w:val="28"/>
          <w:szCs w:val="28"/>
        </w:rPr>
        <w:tab/>
      </w:r>
    </w:p>
    <w:p w14:paraId="029CCBFC" w14:textId="77777777" w:rsidR="00E24C32" w:rsidRPr="00E24C32" w:rsidRDefault="009D28F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C5C33">
        <w:rPr>
          <w:rFonts w:cstheme="minorHAnsi"/>
          <w:sz w:val="28"/>
          <w:szCs w:val="28"/>
        </w:rPr>
        <w:t>Poop b</w:t>
      </w:r>
      <w:r w:rsidR="00E24C32" w:rsidRPr="00E24C32">
        <w:rPr>
          <w:rFonts w:cstheme="minorHAnsi"/>
          <w:sz w:val="28"/>
          <w:szCs w:val="28"/>
        </w:rPr>
        <w:t>andit. Person who making mess of toilet</w:t>
      </w:r>
      <w:r w:rsidR="00544AE2">
        <w:rPr>
          <w:rFonts w:cstheme="minorHAnsi"/>
          <w:sz w:val="28"/>
          <w:szCs w:val="28"/>
        </w:rPr>
        <w:t>s</w:t>
      </w:r>
      <w:r w:rsidR="00E24C32" w:rsidRPr="00E24C32">
        <w:rPr>
          <w:rFonts w:cstheme="minorHAnsi"/>
          <w:sz w:val="28"/>
          <w:szCs w:val="28"/>
        </w:rPr>
        <w:t xml:space="preserve"> and not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F53A7"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flushing.  Spent </w:t>
      </w:r>
      <w:r w:rsidR="00AB636A">
        <w:rPr>
          <w:rFonts w:cstheme="minorHAnsi"/>
          <w:sz w:val="28"/>
          <w:szCs w:val="28"/>
        </w:rPr>
        <w:t>four</w:t>
      </w:r>
      <w:r w:rsidR="00E24C32" w:rsidRPr="00E24C32">
        <w:rPr>
          <w:rFonts w:cstheme="minorHAnsi"/>
          <w:sz w:val="28"/>
          <w:szCs w:val="28"/>
        </w:rPr>
        <w:t xml:space="preserve"> months tracking!  DeWalt was shocked </w:t>
      </w:r>
      <w:r w:rsidR="00AB636A">
        <w:rPr>
          <w:rFonts w:cstheme="minorHAnsi"/>
          <w:sz w:val="28"/>
          <w:szCs w:val="28"/>
        </w:rPr>
        <w:tab/>
      </w:r>
      <w:r w:rsidR="00AB636A">
        <w:rPr>
          <w:rFonts w:cstheme="minorHAnsi"/>
          <w:sz w:val="28"/>
          <w:szCs w:val="28"/>
        </w:rPr>
        <w:tab/>
      </w:r>
      <w:r w:rsidR="00AB636A"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when I found him. Don't leave that mess for janitors!</w:t>
      </w:r>
    </w:p>
    <w:p w14:paraId="544A2AEF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C5DFFFE" w14:textId="77777777" w:rsidR="009D28F6" w:rsidRDefault="009D28F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ASS</w:t>
      </w:r>
      <w:r w:rsidR="00E24C32" w:rsidRPr="00E24C32">
        <w:rPr>
          <w:rFonts w:cstheme="minorHAnsi"/>
          <w:sz w:val="28"/>
          <w:szCs w:val="28"/>
        </w:rPr>
        <w:tab/>
      </w:r>
    </w:p>
    <w:p w14:paraId="7D32780E" w14:textId="77777777" w:rsidR="009D28F6" w:rsidRDefault="009D28F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wrapping up) </w:t>
      </w:r>
    </w:p>
    <w:p w14:paraId="1434A78D" w14:textId="77777777" w:rsidR="00E24C32" w:rsidRPr="00E24C32" w:rsidRDefault="009D28F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You'll have to tell me the story another time Mikhail, I have an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interview I need to get ready for.</w:t>
      </w:r>
    </w:p>
    <w:p w14:paraId="528E7C0F" w14:textId="77777777" w:rsidR="003D1844" w:rsidRPr="00E24C32" w:rsidRDefault="003D1844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F3A3194" w14:textId="77777777" w:rsidR="009D28F6" w:rsidRDefault="009D28F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MIKHAIL</w:t>
      </w:r>
      <w:r w:rsidR="00E24C32" w:rsidRPr="00E24C32">
        <w:rPr>
          <w:rFonts w:cstheme="minorHAnsi"/>
          <w:sz w:val="28"/>
          <w:szCs w:val="28"/>
        </w:rPr>
        <w:tab/>
      </w:r>
    </w:p>
    <w:p w14:paraId="368CC459" w14:textId="77777777" w:rsidR="009D28F6" w:rsidRDefault="009D28F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proud) </w:t>
      </w:r>
    </w:p>
    <w:p w14:paraId="51554C0B" w14:textId="77777777" w:rsidR="00E24C32" w:rsidRPr="00E24C32" w:rsidRDefault="009D28F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Happy to tell you </w:t>
      </w:r>
      <w:r>
        <w:rPr>
          <w:rFonts w:cstheme="minorHAnsi"/>
          <w:sz w:val="28"/>
          <w:szCs w:val="28"/>
        </w:rPr>
        <w:t>later</w:t>
      </w:r>
      <w:r w:rsidR="00E24C32" w:rsidRPr="00E24C32">
        <w:rPr>
          <w:rFonts w:cstheme="minorHAnsi"/>
          <w:sz w:val="28"/>
          <w:szCs w:val="28"/>
        </w:rPr>
        <w:t xml:space="preserve">, Tovarisch! But now, I must teach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544AE2"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vodka making before </w:t>
      </w:r>
      <w:proofErr w:type="spellStart"/>
      <w:r w:rsidR="00E24C32" w:rsidRPr="00E24C32">
        <w:rPr>
          <w:rFonts w:cstheme="minorHAnsi"/>
          <w:sz w:val="28"/>
          <w:szCs w:val="28"/>
        </w:rPr>
        <w:t>smartypants</w:t>
      </w:r>
      <w:proofErr w:type="spellEnd"/>
      <w:r w:rsidR="00E24C32" w:rsidRPr="00E24C32">
        <w:rPr>
          <w:rFonts w:cstheme="minorHAnsi"/>
          <w:sz w:val="28"/>
          <w:szCs w:val="28"/>
        </w:rPr>
        <w:t xml:space="preserve"> catches arm on fire</w:t>
      </w:r>
      <w:r>
        <w:rPr>
          <w:rFonts w:cstheme="minorHAnsi"/>
          <w:sz w:val="28"/>
          <w:szCs w:val="28"/>
        </w:rPr>
        <w:t xml:space="preserve"> for third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time</w:t>
      </w:r>
      <w:r w:rsidR="00E24C32" w:rsidRPr="00E24C32">
        <w:rPr>
          <w:rFonts w:cstheme="minorHAnsi"/>
          <w:sz w:val="28"/>
          <w:szCs w:val="28"/>
        </w:rPr>
        <w:t>.</w:t>
      </w:r>
    </w:p>
    <w:p w14:paraId="5053274C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1177EA1" w14:textId="77777777" w:rsidR="00E24C32" w:rsidRPr="00B13C2B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 w:rsidRPr="00E24C32">
        <w:rPr>
          <w:rFonts w:cstheme="minorHAnsi"/>
          <w:sz w:val="28"/>
          <w:szCs w:val="28"/>
        </w:rPr>
        <w:tab/>
      </w:r>
      <w:r w:rsidRPr="00B13C2B">
        <w:rPr>
          <w:rFonts w:cstheme="minorHAnsi"/>
          <w:sz w:val="28"/>
          <w:szCs w:val="28"/>
          <w:u w:val="single"/>
        </w:rPr>
        <w:t>DOOR TO CLASS CLOSES, FOOTSTEPS WALKING DOWN HALL FADE OUT</w:t>
      </w:r>
    </w:p>
    <w:p w14:paraId="1D61AF2C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789E5CE" w14:textId="77777777" w:rsidR="00E24C32" w:rsidRPr="00B13C2B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 w:rsidRPr="00E24C32">
        <w:rPr>
          <w:rFonts w:cstheme="minorHAnsi"/>
          <w:sz w:val="28"/>
          <w:szCs w:val="28"/>
        </w:rPr>
        <w:tab/>
      </w:r>
      <w:r w:rsidRPr="00B13C2B">
        <w:rPr>
          <w:rFonts w:cstheme="minorHAnsi"/>
          <w:sz w:val="28"/>
          <w:szCs w:val="28"/>
          <w:u w:val="single"/>
        </w:rPr>
        <w:t>2SP</w:t>
      </w:r>
    </w:p>
    <w:p w14:paraId="1041D9DE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94FDECF" w14:textId="77777777" w:rsidR="00E24C32" w:rsidRPr="00B13C2B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 w:rsidRPr="00E24C32">
        <w:rPr>
          <w:rFonts w:cstheme="minorHAnsi"/>
          <w:sz w:val="28"/>
          <w:szCs w:val="28"/>
        </w:rPr>
        <w:tab/>
      </w:r>
      <w:r w:rsidRPr="00B13C2B">
        <w:rPr>
          <w:rFonts w:cstheme="minorHAnsi"/>
          <w:sz w:val="28"/>
          <w:szCs w:val="28"/>
          <w:u w:val="single"/>
        </w:rPr>
        <w:t>FADE IN. INTERVIEW IN PROCESS. ARCHES OVERHEAD BACKGROUND.</w:t>
      </w:r>
    </w:p>
    <w:p w14:paraId="182377C7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3B6D933" w14:textId="77777777" w:rsidR="009D28F6" w:rsidRDefault="009D28F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RENO</w:t>
      </w:r>
      <w:r w:rsidR="00E24C32" w:rsidRPr="00E24C32">
        <w:rPr>
          <w:rFonts w:cstheme="minorHAnsi"/>
          <w:sz w:val="28"/>
          <w:szCs w:val="28"/>
        </w:rPr>
        <w:tab/>
      </w:r>
    </w:p>
    <w:p w14:paraId="38B72D14" w14:textId="77777777" w:rsidR="009D28F6" w:rsidRDefault="009D28F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sincere) </w:t>
      </w:r>
    </w:p>
    <w:p w14:paraId="664930E7" w14:textId="77777777" w:rsidR="00E24C32" w:rsidRPr="00E24C32" w:rsidRDefault="009D28F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AB636A">
        <w:rPr>
          <w:rFonts w:cstheme="minorHAnsi"/>
          <w:sz w:val="28"/>
          <w:szCs w:val="28"/>
        </w:rPr>
        <w:t>…</w:t>
      </w:r>
      <w:r w:rsidR="00E24C32" w:rsidRPr="00E24C32">
        <w:rPr>
          <w:rFonts w:cstheme="minorHAnsi"/>
          <w:sz w:val="28"/>
          <w:szCs w:val="28"/>
        </w:rPr>
        <w:t xml:space="preserve">and that's the God's honest truth, hand to heart and all that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F53A7">
        <w:rPr>
          <w:rFonts w:cstheme="minorHAnsi"/>
          <w:sz w:val="28"/>
          <w:szCs w:val="28"/>
        </w:rPr>
        <w:tab/>
      </w:r>
      <w:r w:rsidR="00EC5C33">
        <w:rPr>
          <w:rFonts w:cstheme="minorHAnsi"/>
          <w:sz w:val="28"/>
          <w:szCs w:val="28"/>
        </w:rPr>
        <w:t>j</w:t>
      </w:r>
      <w:r w:rsidR="00E24C32" w:rsidRPr="00E24C32">
        <w:rPr>
          <w:rFonts w:cstheme="minorHAnsi"/>
          <w:sz w:val="28"/>
          <w:szCs w:val="28"/>
        </w:rPr>
        <w:t>azz.</w:t>
      </w:r>
    </w:p>
    <w:p w14:paraId="20E6098D" w14:textId="01AEEDFD" w:rsidR="009D28F6" w:rsidRDefault="009D28F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EECB244" w14:textId="497FACC0" w:rsidR="009F217F" w:rsidRDefault="009F217F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2132E9F" w14:textId="74F060AD" w:rsidR="009F217F" w:rsidRDefault="009F217F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4B9C1A9" w14:textId="77777777" w:rsidR="009F217F" w:rsidRDefault="009F217F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40934D3" w14:textId="77777777" w:rsidR="009D28F6" w:rsidRDefault="009D28F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lastRenderedPageBreak/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ASS</w:t>
      </w:r>
      <w:r w:rsidR="00E24C32" w:rsidRPr="00E24C32">
        <w:rPr>
          <w:rFonts w:cstheme="minorHAnsi"/>
          <w:sz w:val="28"/>
          <w:szCs w:val="28"/>
        </w:rPr>
        <w:tab/>
      </w:r>
    </w:p>
    <w:p w14:paraId="603C4AE2" w14:textId="77777777" w:rsidR="009D28F6" w:rsidRDefault="009D28F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Serious) </w:t>
      </w:r>
    </w:p>
    <w:p w14:paraId="04119DD7" w14:textId="77777777" w:rsidR="00E24C32" w:rsidRPr="00E24C32" w:rsidRDefault="009D28F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So then</w:t>
      </w:r>
      <w:r w:rsidR="00544AE2">
        <w:rPr>
          <w:rFonts w:cstheme="minorHAnsi"/>
          <w:sz w:val="28"/>
          <w:szCs w:val="28"/>
        </w:rPr>
        <w:t>,</w:t>
      </w:r>
      <w:r w:rsidR="00E24C32" w:rsidRPr="00E24C32">
        <w:rPr>
          <w:rFonts w:cstheme="minorHAnsi"/>
          <w:sz w:val="28"/>
          <w:szCs w:val="28"/>
        </w:rPr>
        <w:t xml:space="preserve"> after you finished unloading cargo with Daniel Biggs,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you went back to your </w:t>
      </w:r>
      <w:r w:rsidR="00544AE2">
        <w:rPr>
          <w:rFonts w:cstheme="minorHAnsi"/>
          <w:sz w:val="28"/>
          <w:szCs w:val="28"/>
        </w:rPr>
        <w:t>b</w:t>
      </w:r>
      <w:r w:rsidR="00E24C32" w:rsidRPr="00E24C32">
        <w:rPr>
          <w:rFonts w:cstheme="minorHAnsi"/>
          <w:sz w:val="28"/>
          <w:szCs w:val="28"/>
        </w:rPr>
        <w:t>erth for the night?</w:t>
      </w:r>
    </w:p>
    <w:p w14:paraId="32E0FD80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C69DA68" w14:textId="77777777" w:rsidR="009D28F6" w:rsidRDefault="009D28F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RENO</w:t>
      </w:r>
      <w:r w:rsidR="00E24C32" w:rsidRPr="00E24C32">
        <w:rPr>
          <w:rFonts w:cstheme="minorHAnsi"/>
          <w:sz w:val="28"/>
          <w:szCs w:val="28"/>
        </w:rPr>
        <w:tab/>
      </w:r>
    </w:p>
    <w:p w14:paraId="03ECCFDB" w14:textId="77777777" w:rsidR="00E24C32" w:rsidRPr="00E24C32" w:rsidRDefault="009D28F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544AE2">
        <w:rPr>
          <w:rFonts w:cstheme="minorHAnsi"/>
          <w:sz w:val="28"/>
          <w:szCs w:val="28"/>
        </w:rPr>
        <w:t>I g</w:t>
      </w:r>
      <w:r w:rsidR="00E24C32" w:rsidRPr="00E24C32">
        <w:rPr>
          <w:rFonts w:cstheme="minorHAnsi"/>
          <w:sz w:val="28"/>
          <w:szCs w:val="28"/>
        </w:rPr>
        <w:t>ot there about 10</w:t>
      </w:r>
      <w:r w:rsidR="003D1844">
        <w:rPr>
          <w:rFonts w:cstheme="minorHAnsi"/>
          <w:sz w:val="28"/>
          <w:szCs w:val="28"/>
        </w:rPr>
        <w:t>:</w:t>
      </w:r>
      <w:r w:rsidR="00E24C32" w:rsidRPr="00E24C32">
        <w:rPr>
          <w:rFonts w:cstheme="minorHAnsi"/>
          <w:sz w:val="28"/>
          <w:szCs w:val="28"/>
        </w:rPr>
        <w:t xml:space="preserve">15 or so, listened to some old Willi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Nelson, and then went to bed.</w:t>
      </w:r>
    </w:p>
    <w:p w14:paraId="2EEEB2A4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6480C41" w14:textId="77777777" w:rsidR="00E24C32" w:rsidRPr="00B13C2B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 w:rsidRPr="00E24C32">
        <w:rPr>
          <w:rFonts w:cstheme="minorHAnsi"/>
          <w:sz w:val="28"/>
          <w:szCs w:val="28"/>
        </w:rPr>
        <w:tab/>
      </w:r>
      <w:r w:rsidRPr="00B13C2B">
        <w:rPr>
          <w:rFonts w:cstheme="minorHAnsi"/>
          <w:sz w:val="28"/>
          <w:szCs w:val="28"/>
          <w:u w:val="single"/>
        </w:rPr>
        <w:t>SOUND OF PALLET TRUCK BACKING UP IN NEAR DISTANCE</w:t>
      </w:r>
    </w:p>
    <w:p w14:paraId="650AE8D0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E924D2D" w14:textId="77777777" w:rsidR="009D28F6" w:rsidRDefault="009D28F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ASS</w:t>
      </w:r>
      <w:r w:rsidR="00E24C32" w:rsidRPr="00E24C32">
        <w:rPr>
          <w:rFonts w:cstheme="minorHAnsi"/>
          <w:sz w:val="28"/>
          <w:szCs w:val="28"/>
        </w:rPr>
        <w:tab/>
      </w:r>
    </w:p>
    <w:p w14:paraId="7DA79A79" w14:textId="77777777" w:rsidR="009D28F6" w:rsidRDefault="009D28F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Curious) </w:t>
      </w:r>
    </w:p>
    <w:p w14:paraId="21DE2026" w14:textId="77777777" w:rsidR="00E24C32" w:rsidRPr="00E24C32" w:rsidRDefault="009D28F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Always unload cargo that late at night?</w:t>
      </w:r>
    </w:p>
    <w:p w14:paraId="618425F3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5B0B472" w14:textId="77777777" w:rsidR="009D28F6" w:rsidRDefault="009D28F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RENO</w:t>
      </w:r>
      <w:r w:rsidR="00E24C32" w:rsidRPr="00E24C32">
        <w:rPr>
          <w:rFonts w:cstheme="minorHAnsi"/>
          <w:sz w:val="28"/>
          <w:szCs w:val="28"/>
        </w:rPr>
        <w:tab/>
      </w:r>
    </w:p>
    <w:p w14:paraId="070732BD" w14:textId="77777777" w:rsidR="00E24C32" w:rsidRPr="00E24C32" w:rsidRDefault="009D28F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We got behind on stacking for the winter.  We would hav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knocked it out earlier, but that's our poker night.  Zeke said w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could play but only if things got done that night</w:t>
      </w:r>
      <w:r w:rsidR="007F53A7">
        <w:rPr>
          <w:rFonts w:cstheme="minorHAnsi"/>
          <w:sz w:val="28"/>
          <w:szCs w:val="28"/>
        </w:rPr>
        <w:t xml:space="preserve">; </w:t>
      </w:r>
      <w:r w:rsidR="00E24C32" w:rsidRPr="00E24C32">
        <w:rPr>
          <w:rFonts w:cstheme="minorHAnsi"/>
          <w:sz w:val="28"/>
          <w:szCs w:val="28"/>
        </w:rPr>
        <w:t xml:space="preserve">so no, not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always.</w:t>
      </w:r>
    </w:p>
    <w:p w14:paraId="3A322E6A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22B635D" w14:textId="77777777" w:rsidR="00E24C32" w:rsidRPr="00B13C2B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 w:rsidRPr="00E24C32">
        <w:rPr>
          <w:rFonts w:cstheme="minorHAnsi"/>
          <w:sz w:val="28"/>
          <w:szCs w:val="28"/>
        </w:rPr>
        <w:tab/>
      </w:r>
      <w:r w:rsidRPr="00B13C2B">
        <w:rPr>
          <w:rFonts w:cstheme="minorHAnsi"/>
          <w:sz w:val="28"/>
          <w:szCs w:val="28"/>
          <w:u w:val="single"/>
        </w:rPr>
        <w:t>FLIPPING PAPERS</w:t>
      </w:r>
    </w:p>
    <w:p w14:paraId="458FABDE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3C14F9F" w14:textId="77777777" w:rsidR="009D28F6" w:rsidRDefault="009D28F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ASS</w:t>
      </w:r>
      <w:r w:rsidR="00E24C32" w:rsidRPr="00E24C32">
        <w:rPr>
          <w:rFonts w:cstheme="minorHAnsi"/>
          <w:sz w:val="28"/>
          <w:szCs w:val="28"/>
        </w:rPr>
        <w:tab/>
      </w:r>
    </w:p>
    <w:p w14:paraId="1A1856CA" w14:textId="77777777" w:rsidR="009D28F6" w:rsidRDefault="009D28F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poker face, deadpan) </w:t>
      </w:r>
    </w:p>
    <w:p w14:paraId="32C6368F" w14:textId="77777777" w:rsidR="00E24C32" w:rsidRPr="00E24C32" w:rsidRDefault="009D28F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So tell me about your past, Mr. Brewster.</w:t>
      </w:r>
    </w:p>
    <w:p w14:paraId="7927E81C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B00640D" w14:textId="77777777" w:rsidR="009D28F6" w:rsidRDefault="009D28F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RENO</w:t>
      </w:r>
      <w:r w:rsidR="00E24C32" w:rsidRPr="00E24C32">
        <w:rPr>
          <w:rFonts w:cstheme="minorHAnsi"/>
          <w:sz w:val="28"/>
          <w:szCs w:val="28"/>
        </w:rPr>
        <w:tab/>
      </w:r>
    </w:p>
    <w:p w14:paraId="290AED2A" w14:textId="77777777" w:rsidR="009D28F6" w:rsidRDefault="009D28F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nervous) </w:t>
      </w:r>
    </w:p>
    <w:p w14:paraId="23391EB4" w14:textId="77777777" w:rsidR="00E24C32" w:rsidRPr="00E24C32" w:rsidRDefault="009D28F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What do you want to know?</w:t>
      </w:r>
    </w:p>
    <w:p w14:paraId="615BACF1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5067351" w14:textId="77777777" w:rsidR="009D28F6" w:rsidRDefault="009D28F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ASS</w:t>
      </w:r>
    </w:p>
    <w:p w14:paraId="3382B521" w14:textId="77777777" w:rsidR="009D28F6" w:rsidRDefault="009D28F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ab/>
        <w:t xml:space="preserve">(poker face, deadpan) </w:t>
      </w:r>
    </w:p>
    <w:p w14:paraId="386B9080" w14:textId="77777777" w:rsidR="00E24C32" w:rsidRPr="00E24C32" w:rsidRDefault="009D28F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Well, let's start with Reno. How'd you get that handle?</w:t>
      </w:r>
    </w:p>
    <w:p w14:paraId="11934C5B" w14:textId="25475121" w:rsidR="003D1844" w:rsidRDefault="003D1844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C002592" w14:textId="6CAE2FEC" w:rsidR="009F217F" w:rsidRDefault="009F217F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171616D" w14:textId="77777777" w:rsidR="009F217F" w:rsidRDefault="009F217F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AE4E7F8" w14:textId="77777777" w:rsidR="009D28F6" w:rsidRDefault="009D28F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lastRenderedPageBreak/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RENO</w:t>
      </w:r>
      <w:r w:rsidR="00E24C32" w:rsidRPr="00E24C32">
        <w:rPr>
          <w:rFonts w:cstheme="minorHAnsi"/>
          <w:sz w:val="28"/>
          <w:szCs w:val="28"/>
        </w:rPr>
        <w:tab/>
      </w:r>
    </w:p>
    <w:p w14:paraId="1AA3F5AE" w14:textId="77777777" w:rsidR="009D28F6" w:rsidRDefault="009D28F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relieved) </w:t>
      </w:r>
    </w:p>
    <w:p w14:paraId="1F14CCDC" w14:textId="77777777" w:rsidR="00E24C32" w:rsidRPr="00E24C32" w:rsidRDefault="009D28F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Oh!  Grew up bouncing between the Rockies and Sierras.  My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old man was in the Army, so we'd move every few years.  After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he got out, we just stayed in the area. Some buddies growing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up had another 'Dave' in their crew, so I became 'Reno Dave,'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and he was 'Santa Fe Dave'.</w:t>
      </w:r>
    </w:p>
    <w:p w14:paraId="7C03D3AF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9DCD085" w14:textId="77777777" w:rsidR="00E24C32" w:rsidRPr="00B13C2B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 w:rsidRPr="00E24C32">
        <w:rPr>
          <w:rFonts w:cstheme="minorHAnsi"/>
          <w:sz w:val="28"/>
          <w:szCs w:val="28"/>
        </w:rPr>
        <w:tab/>
      </w:r>
      <w:r w:rsidRPr="00B13C2B">
        <w:rPr>
          <w:rFonts w:cstheme="minorHAnsi"/>
          <w:sz w:val="28"/>
          <w:szCs w:val="28"/>
          <w:u w:val="single"/>
        </w:rPr>
        <w:t>WRITING IN NOTEBOOK</w:t>
      </w:r>
    </w:p>
    <w:p w14:paraId="6738402D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402F196" w14:textId="77777777" w:rsidR="009D28F6" w:rsidRDefault="009D28F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ASS</w:t>
      </w:r>
      <w:r w:rsidR="00E24C32" w:rsidRPr="00E24C32">
        <w:rPr>
          <w:rFonts w:cstheme="minorHAnsi"/>
          <w:sz w:val="28"/>
          <w:szCs w:val="28"/>
        </w:rPr>
        <w:tab/>
      </w:r>
    </w:p>
    <w:p w14:paraId="2FFAEF45" w14:textId="77777777" w:rsidR="009D28F6" w:rsidRDefault="009D28F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poker face, deadpan) </w:t>
      </w:r>
    </w:p>
    <w:p w14:paraId="48B9F392" w14:textId="77777777" w:rsidR="00E24C32" w:rsidRPr="00E24C32" w:rsidRDefault="009D28F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So what brought you down to the Pole?</w:t>
      </w:r>
    </w:p>
    <w:p w14:paraId="20C20926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EE5B9DD" w14:textId="77777777" w:rsidR="009D28F6" w:rsidRDefault="009D28F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RENO</w:t>
      </w:r>
      <w:r w:rsidR="00E24C32" w:rsidRPr="00E24C32">
        <w:rPr>
          <w:rFonts w:cstheme="minorHAnsi"/>
          <w:sz w:val="28"/>
          <w:szCs w:val="28"/>
        </w:rPr>
        <w:tab/>
      </w:r>
    </w:p>
    <w:p w14:paraId="5E1842ED" w14:textId="77777777" w:rsidR="009D28F6" w:rsidRDefault="009D28F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slightly anxious) </w:t>
      </w:r>
    </w:p>
    <w:p w14:paraId="63CC70A9" w14:textId="77777777" w:rsidR="00E24C32" w:rsidRPr="00E24C32" w:rsidRDefault="009D28F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3D1844">
        <w:rPr>
          <w:rFonts w:cstheme="minorHAnsi"/>
          <w:sz w:val="28"/>
          <w:szCs w:val="28"/>
        </w:rPr>
        <w:t xml:space="preserve">Just... I </w:t>
      </w:r>
      <w:r w:rsidR="00E24C32" w:rsidRPr="00E24C32">
        <w:rPr>
          <w:rFonts w:cstheme="minorHAnsi"/>
          <w:sz w:val="28"/>
          <w:szCs w:val="28"/>
        </w:rPr>
        <w:t xml:space="preserve">needed a change. Saw a posting for cargo loader and </w:t>
      </w:r>
      <w:r w:rsidR="00725499">
        <w:rPr>
          <w:rFonts w:cstheme="minorHAnsi"/>
          <w:sz w:val="28"/>
          <w:szCs w:val="28"/>
        </w:rPr>
        <w:tab/>
      </w:r>
      <w:r w:rsidR="00725499">
        <w:rPr>
          <w:rFonts w:cstheme="minorHAnsi"/>
          <w:sz w:val="28"/>
          <w:szCs w:val="28"/>
        </w:rPr>
        <w:tab/>
      </w:r>
      <w:r w:rsidR="00725499"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signed up.  </w:t>
      </w:r>
      <w:proofErr w:type="spellStart"/>
      <w:r w:rsidR="00E24C32" w:rsidRPr="00E24C32">
        <w:rPr>
          <w:rFonts w:cstheme="minorHAnsi"/>
          <w:sz w:val="28"/>
          <w:szCs w:val="28"/>
        </w:rPr>
        <w:t>Musta</w:t>
      </w:r>
      <w:proofErr w:type="spellEnd"/>
      <w:r w:rsidR="00E24C32" w:rsidRPr="00E24C32">
        <w:rPr>
          <w:rFonts w:cstheme="minorHAnsi"/>
          <w:sz w:val="28"/>
          <w:szCs w:val="28"/>
        </w:rPr>
        <w:t xml:space="preserve"> been,</w:t>
      </w:r>
      <w:r w:rsidR="007F53A7" w:rsidRPr="00E24C32">
        <w:rPr>
          <w:rFonts w:cstheme="minorHAnsi"/>
          <w:sz w:val="28"/>
          <w:szCs w:val="28"/>
        </w:rPr>
        <w:t xml:space="preserve"> </w:t>
      </w:r>
      <w:r w:rsidR="00250F1F">
        <w:rPr>
          <w:rFonts w:cstheme="minorHAnsi"/>
          <w:sz w:val="28"/>
          <w:szCs w:val="28"/>
        </w:rPr>
        <w:t>five</w:t>
      </w:r>
      <w:r w:rsidR="00E24C32" w:rsidRPr="00E24C32">
        <w:rPr>
          <w:rFonts w:cstheme="minorHAnsi"/>
          <w:sz w:val="28"/>
          <w:szCs w:val="28"/>
        </w:rPr>
        <w:t xml:space="preserve"> years ago?</w:t>
      </w:r>
    </w:p>
    <w:p w14:paraId="350AF92F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106483C" w14:textId="77777777" w:rsidR="00725499" w:rsidRDefault="0072549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ASS</w:t>
      </w:r>
      <w:r w:rsidR="00E24C32" w:rsidRPr="00E24C32">
        <w:rPr>
          <w:rFonts w:cstheme="minorHAnsi"/>
          <w:sz w:val="28"/>
          <w:szCs w:val="28"/>
        </w:rPr>
        <w:tab/>
      </w:r>
    </w:p>
    <w:p w14:paraId="690DD633" w14:textId="77777777" w:rsidR="00E24C32" w:rsidRPr="00E24C32" w:rsidRDefault="0072549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Change from what?</w:t>
      </w:r>
    </w:p>
    <w:p w14:paraId="52DF4967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B0FE8C8" w14:textId="77777777" w:rsidR="00725499" w:rsidRDefault="0072549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RENO</w:t>
      </w:r>
      <w:r w:rsidR="00E24C32" w:rsidRPr="00E24C32">
        <w:rPr>
          <w:rFonts w:cstheme="minorHAnsi"/>
          <w:sz w:val="28"/>
          <w:szCs w:val="28"/>
        </w:rPr>
        <w:tab/>
      </w:r>
    </w:p>
    <w:p w14:paraId="0C621DDF" w14:textId="77777777" w:rsidR="00725499" w:rsidRDefault="0072549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Deep breath) </w:t>
      </w:r>
    </w:p>
    <w:p w14:paraId="2B20A5FE" w14:textId="77777777" w:rsidR="00E24C32" w:rsidRPr="00E24C32" w:rsidRDefault="0072549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Look, Deputy Marshal, I've been on this side of th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interrogation table enough to know when you already hav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the answers to your questions.</w:t>
      </w:r>
    </w:p>
    <w:p w14:paraId="1E8CBAAC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7E21135" w14:textId="77777777" w:rsidR="00725499" w:rsidRDefault="0072549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ASS</w:t>
      </w:r>
      <w:r w:rsidR="00E24C32" w:rsidRPr="00E24C32">
        <w:rPr>
          <w:rFonts w:cstheme="minorHAnsi"/>
          <w:sz w:val="28"/>
          <w:szCs w:val="28"/>
        </w:rPr>
        <w:tab/>
      </w:r>
    </w:p>
    <w:p w14:paraId="56BAE4FC" w14:textId="77777777" w:rsidR="00725499" w:rsidRDefault="0072549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poker face, deadpan) </w:t>
      </w:r>
    </w:p>
    <w:p w14:paraId="5AEF835E" w14:textId="77777777" w:rsidR="00E24C32" w:rsidRPr="00E24C32" w:rsidRDefault="0072549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You've been in trouble with the law before?</w:t>
      </w:r>
    </w:p>
    <w:p w14:paraId="318F959A" w14:textId="77777777" w:rsidR="003D1844" w:rsidRDefault="003D1844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C6AF05C" w14:textId="77777777" w:rsidR="00725499" w:rsidRDefault="0072549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RENO</w:t>
      </w:r>
      <w:r w:rsidR="00E24C32" w:rsidRPr="00E24C32">
        <w:rPr>
          <w:rFonts w:cstheme="minorHAnsi"/>
          <w:sz w:val="28"/>
          <w:szCs w:val="28"/>
        </w:rPr>
        <w:tab/>
      </w:r>
    </w:p>
    <w:p w14:paraId="5D93FB32" w14:textId="77777777" w:rsidR="00725499" w:rsidRDefault="0072549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anxious) </w:t>
      </w:r>
    </w:p>
    <w:p w14:paraId="11189E16" w14:textId="77777777" w:rsidR="00E24C32" w:rsidRPr="00E24C32" w:rsidRDefault="0072549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A homicide takes place,</w:t>
      </w:r>
      <w:r w:rsidR="00544AE2">
        <w:rPr>
          <w:rFonts w:cstheme="minorHAnsi"/>
          <w:sz w:val="28"/>
          <w:szCs w:val="28"/>
        </w:rPr>
        <w:t xml:space="preserve"> and</w:t>
      </w:r>
      <w:r w:rsidR="00E24C32" w:rsidRPr="00E24C32">
        <w:rPr>
          <w:rFonts w:cstheme="minorHAnsi"/>
          <w:sz w:val="28"/>
          <w:szCs w:val="28"/>
        </w:rPr>
        <w:t xml:space="preserve"> everybody gets background </w:t>
      </w:r>
      <w:r w:rsidR="00544AE2">
        <w:rPr>
          <w:rFonts w:cstheme="minorHAnsi"/>
          <w:sz w:val="28"/>
          <w:szCs w:val="28"/>
        </w:rPr>
        <w:tab/>
      </w:r>
      <w:r w:rsidR="00544AE2">
        <w:rPr>
          <w:rFonts w:cstheme="minorHAnsi"/>
          <w:sz w:val="28"/>
          <w:szCs w:val="28"/>
        </w:rPr>
        <w:tab/>
      </w:r>
      <w:r w:rsidR="00544AE2">
        <w:rPr>
          <w:rFonts w:cstheme="minorHAnsi"/>
          <w:sz w:val="28"/>
          <w:szCs w:val="28"/>
        </w:rPr>
        <w:tab/>
      </w:r>
      <w:r w:rsidR="00544AE2"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checked. You probably had mine checked and came up with </w:t>
      </w:r>
      <w:r w:rsidR="00544AE2">
        <w:rPr>
          <w:rFonts w:cstheme="minorHAnsi"/>
          <w:sz w:val="28"/>
          <w:szCs w:val="28"/>
        </w:rPr>
        <w:tab/>
      </w:r>
      <w:r w:rsidR="00544AE2">
        <w:rPr>
          <w:rFonts w:cstheme="minorHAnsi"/>
          <w:sz w:val="28"/>
          <w:szCs w:val="28"/>
        </w:rPr>
        <w:tab/>
      </w:r>
      <w:r w:rsidR="00544AE2"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my file from when I was younger and what I didn't tell the NSF.</w:t>
      </w:r>
    </w:p>
    <w:p w14:paraId="78755B33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938AFFC" w14:textId="77777777" w:rsidR="00E24C32" w:rsidRPr="00B13C2B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 w:rsidRPr="00E24C32">
        <w:rPr>
          <w:rFonts w:cstheme="minorHAnsi"/>
          <w:sz w:val="28"/>
          <w:szCs w:val="28"/>
        </w:rPr>
        <w:tab/>
      </w:r>
      <w:r w:rsidRPr="00B13C2B">
        <w:rPr>
          <w:rFonts w:cstheme="minorHAnsi"/>
          <w:sz w:val="28"/>
          <w:szCs w:val="28"/>
          <w:u w:val="single"/>
        </w:rPr>
        <w:t>FILE FOLDER GETS TOSSED ON THE TABLE</w:t>
      </w:r>
    </w:p>
    <w:p w14:paraId="1EC42526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5D1EB09" w14:textId="77777777" w:rsidR="00725499" w:rsidRDefault="0072549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RENO</w:t>
      </w:r>
      <w:r w:rsidR="00E24C32" w:rsidRPr="00E24C32">
        <w:rPr>
          <w:rFonts w:cstheme="minorHAnsi"/>
          <w:sz w:val="28"/>
          <w:szCs w:val="28"/>
        </w:rPr>
        <w:tab/>
      </w:r>
    </w:p>
    <w:p w14:paraId="41329601" w14:textId="77777777" w:rsidR="00725499" w:rsidRDefault="0072549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resigned) </w:t>
      </w:r>
    </w:p>
    <w:p w14:paraId="4CB1871E" w14:textId="77777777" w:rsidR="00E24C32" w:rsidRPr="00E24C32" w:rsidRDefault="0072549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Not that it matters anymore; he probably already told them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anyway.</w:t>
      </w:r>
    </w:p>
    <w:p w14:paraId="5199732C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6E440B2" w14:textId="77777777" w:rsidR="00725499" w:rsidRDefault="0072549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ASS</w:t>
      </w:r>
      <w:r w:rsidR="00E24C32" w:rsidRPr="00E24C32">
        <w:rPr>
          <w:rFonts w:cstheme="minorHAnsi"/>
          <w:sz w:val="28"/>
          <w:szCs w:val="28"/>
        </w:rPr>
        <w:tab/>
      </w:r>
    </w:p>
    <w:p w14:paraId="7D929ABE" w14:textId="77777777" w:rsidR="00E24C32" w:rsidRPr="00E24C32" w:rsidRDefault="0072549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Who told what</w:t>
      </w:r>
      <w:r w:rsidR="007F53A7">
        <w:rPr>
          <w:rFonts w:cstheme="minorHAnsi"/>
          <w:sz w:val="28"/>
          <w:szCs w:val="28"/>
        </w:rPr>
        <w:t xml:space="preserve">, </w:t>
      </w:r>
      <w:r w:rsidR="00E24C32" w:rsidRPr="00E24C32">
        <w:rPr>
          <w:rFonts w:cstheme="minorHAnsi"/>
          <w:sz w:val="28"/>
          <w:szCs w:val="28"/>
        </w:rPr>
        <w:t>to who?</w:t>
      </w:r>
    </w:p>
    <w:p w14:paraId="7C47600F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93D1529" w14:textId="77777777" w:rsidR="00725499" w:rsidRDefault="0072549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RENO</w:t>
      </w:r>
      <w:r w:rsidR="00E24C32" w:rsidRPr="00E24C32">
        <w:rPr>
          <w:rFonts w:cstheme="minorHAnsi"/>
          <w:sz w:val="28"/>
          <w:szCs w:val="28"/>
        </w:rPr>
        <w:tab/>
      </w:r>
    </w:p>
    <w:p w14:paraId="1761AD86" w14:textId="77777777" w:rsidR="00E24C32" w:rsidRPr="00E24C32" w:rsidRDefault="0072549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Doctor Rodney.  He found out about my police record back in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February. </w:t>
      </w:r>
      <w:r w:rsidR="00E24C32" w:rsidRPr="003D1844">
        <w:rPr>
          <w:rFonts w:cstheme="minorHAnsi"/>
          <w:i/>
          <w:sz w:val="28"/>
          <w:szCs w:val="28"/>
        </w:rPr>
        <w:t>(thinks)</w:t>
      </w:r>
      <w:r w:rsidR="00E24C32" w:rsidRPr="00E24C32">
        <w:rPr>
          <w:rFonts w:cstheme="minorHAnsi"/>
          <w:sz w:val="28"/>
          <w:szCs w:val="28"/>
        </w:rPr>
        <w:t xml:space="preserve"> Still have no idea how he found it, but h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told me it was unsettling to have somebody with a lengthy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record on the station. Said he'd have to think what he should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do?</w:t>
      </w:r>
    </w:p>
    <w:p w14:paraId="194AA92D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048DF5D" w14:textId="77777777" w:rsidR="00725499" w:rsidRDefault="0072549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ASS</w:t>
      </w:r>
      <w:r w:rsidR="00E24C32" w:rsidRPr="00E24C32">
        <w:rPr>
          <w:rFonts w:cstheme="minorHAnsi"/>
          <w:sz w:val="28"/>
          <w:szCs w:val="28"/>
        </w:rPr>
        <w:tab/>
      </w:r>
    </w:p>
    <w:p w14:paraId="66ADDF94" w14:textId="77777777" w:rsidR="00725499" w:rsidRDefault="0072549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interested) </w:t>
      </w:r>
    </w:p>
    <w:p w14:paraId="37672714" w14:textId="77777777" w:rsidR="00E24C32" w:rsidRPr="00E24C32" w:rsidRDefault="0072549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So he started blacking mail</w:t>
      </w:r>
      <w:r w:rsidR="00EC5C33">
        <w:rPr>
          <w:rFonts w:cstheme="minorHAnsi"/>
          <w:sz w:val="28"/>
          <w:szCs w:val="28"/>
        </w:rPr>
        <w:t xml:space="preserve"> you?</w:t>
      </w:r>
    </w:p>
    <w:p w14:paraId="0B52FCD7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9BA7E07" w14:textId="77777777" w:rsidR="00725499" w:rsidRDefault="0072549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RENO</w:t>
      </w:r>
      <w:r w:rsidR="00E24C32" w:rsidRPr="00E24C32">
        <w:rPr>
          <w:rFonts w:cstheme="minorHAnsi"/>
          <w:sz w:val="28"/>
          <w:szCs w:val="28"/>
        </w:rPr>
        <w:tab/>
      </w:r>
    </w:p>
    <w:p w14:paraId="528195AE" w14:textId="77777777" w:rsidR="00725499" w:rsidRDefault="0072549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denial) </w:t>
      </w:r>
    </w:p>
    <w:p w14:paraId="50580475" w14:textId="77777777" w:rsidR="00E24C32" w:rsidRPr="00E24C32" w:rsidRDefault="0072549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No. He never asked for a penny.  Didn't ask for favors or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anything brought in.</w:t>
      </w:r>
    </w:p>
    <w:p w14:paraId="5BAFEAF2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6D53C14" w14:textId="77777777" w:rsidR="00725499" w:rsidRDefault="0072549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ASS</w:t>
      </w:r>
      <w:r w:rsidR="00E24C32" w:rsidRPr="00E24C32">
        <w:rPr>
          <w:rFonts w:cstheme="minorHAnsi"/>
          <w:sz w:val="28"/>
          <w:szCs w:val="28"/>
        </w:rPr>
        <w:tab/>
      </w:r>
    </w:p>
    <w:p w14:paraId="3D6E8FE7" w14:textId="77777777" w:rsidR="00E24C32" w:rsidRPr="00E24C32" w:rsidRDefault="0072549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What do you mean 'brought in'?</w:t>
      </w:r>
    </w:p>
    <w:p w14:paraId="55935314" w14:textId="77777777" w:rsidR="003D1844" w:rsidRDefault="003D1844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FE70F05" w14:textId="77777777" w:rsidR="00725499" w:rsidRDefault="0072549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RENO</w:t>
      </w:r>
      <w:r w:rsidR="00E24C32" w:rsidRPr="00E24C32">
        <w:rPr>
          <w:rFonts w:cstheme="minorHAnsi"/>
          <w:sz w:val="28"/>
          <w:szCs w:val="28"/>
        </w:rPr>
        <w:tab/>
      </w:r>
    </w:p>
    <w:p w14:paraId="2E37E3BF" w14:textId="77777777" w:rsidR="00E24C32" w:rsidRPr="00E24C32" w:rsidRDefault="0072549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You've seen my record. Theft, </w:t>
      </w:r>
      <w:r w:rsidR="00544AE2">
        <w:rPr>
          <w:rFonts w:cstheme="minorHAnsi"/>
          <w:sz w:val="28"/>
          <w:szCs w:val="28"/>
        </w:rPr>
        <w:t>robber</w:t>
      </w:r>
      <w:r w:rsidR="00E24C32" w:rsidRPr="00E24C32">
        <w:rPr>
          <w:rFonts w:cstheme="minorHAnsi"/>
          <w:sz w:val="28"/>
          <w:szCs w:val="28"/>
        </w:rPr>
        <w:t xml:space="preserve">y, trafficking in stolen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goods, possession, unlicensed firearms. </w:t>
      </w:r>
      <w:r w:rsidR="00E24C32" w:rsidRPr="003D1844">
        <w:rPr>
          <w:rFonts w:cstheme="minorHAnsi"/>
          <w:i/>
          <w:sz w:val="28"/>
          <w:szCs w:val="28"/>
        </w:rPr>
        <w:t xml:space="preserve">(realizes what he's </w:t>
      </w:r>
      <w:r w:rsidRPr="003D1844">
        <w:rPr>
          <w:rFonts w:cstheme="minorHAnsi"/>
          <w:i/>
          <w:sz w:val="28"/>
          <w:szCs w:val="28"/>
        </w:rPr>
        <w:tab/>
      </w:r>
      <w:r w:rsidRPr="003D1844">
        <w:rPr>
          <w:rFonts w:cstheme="minorHAnsi"/>
          <w:i/>
          <w:sz w:val="28"/>
          <w:szCs w:val="28"/>
        </w:rPr>
        <w:tab/>
      </w:r>
      <w:r w:rsidRPr="003D1844">
        <w:rPr>
          <w:rFonts w:cstheme="minorHAnsi"/>
          <w:i/>
          <w:sz w:val="28"/>
          <w:szCs w:val="28"/>
        </w:rPr>
        <w:tab/>
      </w:r>
      <w:r w:rsidR="00E24C32" w:rsidRPr="003D1844">
        <w:rPr>
          <w:rFonts w:cstheme="minorHAnsi"/>
          <w:i/>
          <w:sz w:val="28"/>
          <w:szCs w:val="28"/>
        </w:rPr>
        <w:t xml:space="preserve">saying) </w:t>
      </w:r>
      <w:r w:rsidR="00E24C32" w:rsidRPr="00E24C32">
        <w:rPr>
          <w:rFonts w:cstheme="minorHAnsi"/>
          <w:sz w:val="28"/>
          <w:szCs w:val="28"/>
        </w:rPr>
        <w:t>Hey now</w:t>
      </w:r>
      <w:r w:rsidR="007F53A7">
        <w:rPr>
          <w:rFonts w:cstheme="minorHAnsi"/>
          <w:sz w:val="28"/>
          <w:szCs w:val="28"/>
        </w:rPr>
        <w:t xml:space="preserve">; </w:t>
      </w:r>
      <w:r w:rsidR="00E24C32" w:rsidRPr="00E24C32">
        <w:rPr>
          <w:rFonts w:cstheme="minorHAnsi"/>
          <w:sz w:val="28"/>
          <w:szCs w:val="28"/>
        </w:rPr>
        <w:t xml:space="preserve">but keep in mind that was all in the past! I'm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100% legit now. My nose is clean!</w:t>
      </w:r>
    </w:p>
    <w:p w14:paraId="3128E151" w14:textId="25B373A2" w:rsid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067CA04" w14:textId="77777777" w:rsidR="009F217F" w:rsidRPr="00E24C32" w:rsidRDefault="009F217F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858AC7B" w14:textId="77777777" w:rsidR="00725499" w:rsidRDefault="0072549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lastRenderedPageBreak/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ASS</w:t>
      </w:r>
      <w:r w:rsidR="00E24C32" w:rsidRPr="00E24C32">
        <w:rPr>
          <w:rFonts w:cstheme="minorHAnsi"/>
          <w:sz w:val="28"/>
          <w:szCs w:val="28"/>
        </w:rPr>
        <w:tab/>
      </w:r>
    </w:p>
    <w:p w14:paraId="4CDDAC2C" w14:textId="77777777" w:rsidR="00E24C32" w:rsidRPr="00E24C32" w:rsidRDefault="0072549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So you're a fence?</w:t>
      </w:r>
    </w:p>
    <w:p w14:paraId="6F22E461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8A0599F" w14:textId="77777777" w:rsidR="00725499" w:rsidRDefault="0072549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RENO</w:t>
      </w:r>
      <w:r w:rsidR="00E24C32" w:rsidRPr="00E24C32">
        <w:rPr>
          <w:rFonts w:cstheme="minorHAnsi"/>
          <w:sz w:val="28"/>
          <w:szCs w:val="28"/>
        </w:rPr>
        <w:tab/>
      </w:r>
    </w:p>
    <w:p w14:paraId="2A9AF052" w14:textId="77777777" w:rsidR="00E24C32" w:rsidRPr="00E24C32" w:rsidRDefault="0072549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Was. Was a fence. Now</w:t>
      </w:r>
      <w:r w:rsidR="007F53A7">
        <w:rPr>
          <w:rFonts w:cstheme="minorHAnsi"/>
          <w:sz w:val="28"/>
          <w:szCs w:val="28"/>
        </w:rPr>
        <w:t xml:space="preserve">, </w:t>
      </w:r>
      <w:r w:rsidR="00E24C32" w:rsidRPr="00E24C32">
        <w:rPr>
          <w:rFonts w:cstheme="minorHAnsi"/>
          <w:sz w:val="28"/>
          <w:szCs w:val="28"/>
        </w:rPr>
        <w:t xml:space="preserve">I guess you can call me a scrounger. I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can get anything from the world down here and much faster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than regular channels. But nothing that's known to be stolen. I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also don't do drugs or guns.</w:t>
      </w:r>
    </w:p>
    <w:p w14:paraId="15023F2D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23E5C78" w14:textId="77777777" w:rsidR="00725499" w:rsidRDefault="0072549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ASS</w:t>
      </w:r>
      <w:r w:rsidR="00E24C32" w:rsidRPr="00E24C32">
        <w:rPr>
          <w:rFonts w:cstheme="minorHAnsi"/>
          <w:sz w:val="28"/>
          <w:szCs w:val="28"/>
        </w:rPr>
        <w:tab/>
      </w:r>
    </w:p>
    <w:p w14:paraId="7D6E2721" w14:textId="77777777" w:rsidR="00725499" w:rsidRDefault="0072549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sarcastic) </w:t>
      </w:r>
    </w:p>
    <w:p w14:paraId="05E01E65" w14:textId="77777777" w:rsidR="00E24C32" w:rsidRPr="00E24C32" w:rsidRDefault="0072549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proofErr w:type="gramStart"/>
      <w:r w:rsidR="00E24C32" w:rsidRPr="00E24C32">
        <w:rPr>
          <w:rFonts w:cstheme="minorHAnsi"/>
          <w:sz w:val="28"/>
          <w:szCs w:val="28"/>
        </w:rPr>
        <w:t>How</w:t>
      </w:r>
      <w:r w:rsidR="007F53A7">
        <w:rPr>
          <w:rFonts w:cstheme="minorHAnsi"/>
          <w:sz w:val="28"/>
          <w:szCs w:val="28"/>
        </w:rPr>
        <w:t>;</w:t>
      </w:r>
      <w:proofErr w:type="gramEnd"/>
      <w:r w:rsidR="007F53A7">
        <w:rPr>
          <w:rFonts w:cstheme="minorHAnsi"/>
          <w:sz w:val="28"/>
          <w:szCs w:val="28"/>
        </w:rPr>
        <w:t xml:space="preserve"> </w:t>
      </w:r>
      <w:r w:rsidR="00E24C32" w:rsidRPr="00E24C32">
        <w:rPr>
          <w:rFonts w:cstheme="minorHAnsi"/>
          <w:sz w:val="28"/>
          <w:szCs w:val="28"/>
        </w:rPr>
        <w:t>enterprising.</w:t>
      </w:r>
    </w:p>
    <w:p w14:paraId="01FAB07C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9512379" w14:textId="77777777" w:rsidR="00E24C32" w:rsidRPr="00B13C2B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 w:rsidRPr="00E24C32">
        <w:rPr>
          <w:rFonts w:cstheme="minorHAnsi"/>
          <w:sz w:val="28"/>
          <w:szCs w:val="28"/>
        </w:rPr>
        <w:tab/>
      </w:r>
      <w:r w:rsidRPr="00B13C2B">
        <w:rPr>
          <w:rFonts w:cstheme="minorHAnsi"/>
          <w:sz w:val="28"/>
          <w:szCs w:val="28"/>
          <w:u w:val="single"/>
        </w:rPr>
        <w:t>PALET TRUCK BACKING UP</w:t>
      </w:r>
    </w:p>
    <w:p w14:paraId="08CA82B3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C04B7CD" w14:textId="77777777" w:rsidR="00725499" w:rsidRDefault="0072549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RENO</w:t>
      </w:r>
      <w:r w:rsidR="00E24C32" w:rsidRPr="00E24C32">
        <w:rPr>
          <w:rFonts w:cstheme="minorHAnsi"/>
          <w:sz w:val="28"/>
          <w:szCs w:val="28"/>
        </w:rPr>
        <w:tab/>
      </w:r>
    </w:p>
    <w:p w14:paraId="3C0C198E" w14:textId="77777777" w:rsidR="00725499" w:rsidRDefault="0072549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Sincere) </w:t>
      </w:r>
    </w:p>
    <w:p w14:paraId="373D269E" w14:textId="77777777" w:rsidR="00E24C32" w:rsidRPr="00E24C32" w:rsidRDefault="0072549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Look, Deputy</w:t>
      </w:r>
      <w:r w:rsidR="007F53A7">
        <w:rPr>
          <w:rFonts w:cstheme="minorHAnsi"/>
          <w:sz w:val="28"/>
          <w:szCs w:val="28"/>
        </w:rPr>
        <w:t xml:space="preserve">, </w:t>
      </w:r>
      <w:r w:rsidR="00E24C32" w:rsidRPr="00E24C32">
        <w:rPr>
          <w:rFonts w:cstheme="minorHAnsi"/>
          <w:sz w:val="28"/>
          <w:szCs w:val="28"/>
        </w:rPr>
        <w:t xml:space="preserve">I made my mistakes and paid for them. *Believ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F53A7"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me*. My wife left me; I have two kids who hate me.  </w:t>
      </w:r>
      <w:r w:rsidR="00544AE2">
        <w:rPr>
          <w:rFonts w:cstheme="minorHAnsi"/>
          <w:sz w:val="28"/>
          <w:szCs w:val="28"/>
        </w:rPr>
        <w:t>I h</w:t>
      </w:r>
      <w:r w:rsidR="00E24C32" w:rsidRPr="00E24C32">
        <w:rPr>
          <w:rFonts w:cstheme="minorHAnsi"/>
          <w:sz w:val="28"/>
          <w:szCs w:val="28"/>
        </w:rPr>
        <w:t xml:space="preserve">eard I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may even be a grandpa now.  My folks died, considering me a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disappointment.  I had nothing left.  </w:t>
      </w:r>
    </w:p>
    <w:p w14:paraId="3E5C7A87" w14:textId="77777777" w:rsidR="003D1844" w:rsidRPr="00E24C32" w:rsidRDefault="003D1844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CD558F1" w14:textId="77777777" w:rsidR="00725499" w:rsidRDefault="0072549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ASS</w:t>
      </w:r>
      <w:r w:rsidR="00E24C32" w:rsidRPr="00E24C32">
        <w:rPr>
          <w:rFonts w:cstheme="minorHAnsi"/>
          <w:sz w:val="28"/>
          <w:szCs w:val="28"/>
        </w:rPr>
        <w:tab/>
      </w:r>
    </w:p>
    <w:p w14:paraId="1FC215D5" w14:textId="77777777" w:rsidR="00E24C32" w:rsidRPr="00E24C32" w:rsidRDefault="0072549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proofErr w:type="spellStart"/>
      <w:r w:rsidR="00EC5C33">
        <w:rPr>
          <w:rFonts w:cstheme="minorHAnsi"/>
          <w:sz w:val="28"/>
          <w:szCs w:val="28"/>
        </w:rPr>
        <w:t>M</w:t>
      </w:r>
      <w:r w:rsidR="00E24C32" w:rsidRPr="00E24C32">
        <w:rPr>
          <w:rFonts w:cstheme="minorHAnsi"/>
          <w:sz w:val="28"/>
          <w:szCs w:val="28"/>
        </w:rPr>
        <w:t>mm</w:t>
      </w:r>
      <w:proofErr w:type="spellEnd"/>
      <w:r w:rsidR="00E24C32" w:rsidRPr="00E24C32">
        <w:rPr>
          <w:rFonts w:cstheme="minorHAnsi"/>
          <w:sz w:val="28"/>
          <w:szCs w:val="28"/>
        </w:rPr>
        <w:t xml:space="preserve"> hmmm</w:t>
      </w:r>
    </w:p>
    <w:p w14:paraId="73CC3EA7" w14:textId="77777777" w:rsidR="003D1844" w:rsidRDefault="003D1844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D8C884C" w14:textId="77777777" w:rsidR="00725499" w:rsidRDefault="0072549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RENO</w:t>
      </w:r>
      <w:r w:rsidR="00E24C32" w:rsidRPr="00E24C32">
        <w:rPr>
          <w:rFonts w:cstheme="minorHAnsi"/>
          <w:sz w:val="28"/>
          <w:szCs w:val="28"/>
        </w:rPr>
        <w:tab/>
      </w:r>
    </w:p>
    <w:p w14:paraId="1355C0BA" w14:textId="77777777" w:rsidR="00E24C32" w:rsidRPr="00E24C32" w:rsidRDefault="0072549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 w:rsidR="00544AE2"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I don't know</w:t>
      </w:r>
      <w:r w:rsidR="007F53A7">
        <w:rPr>
          <w:rFonts w:cstheme="minorHAnsi"/>
          <w:sz w:val="28"/>
          <w:szCs w:val="28"/>
        </w:rPr>
        <w:t xml:space="preserve">; </w:t>
      </w:r>
      <w:r w:rsidR="00E24C32" w:rsidRPr="00E24C32">
        <w:rPr>
          <w:rFonts w:cstheme="minorHAnsi"/>
          <w:sz w:val="28"/>
          <w:szCs w:val="28"/>
        </w:rPr>
        <w:t xml:space="preserve">something just said in my </w:t>
      </w:r>
      <w:r>
        <w:rPr>
          <w:rFonts w:cstheme="minorHAnsi"/>
          <w:sz w:val="28"/>
          <w:szCs w:val="28"/>
        </w:rPr>
        <w:t>brain</w:t>
      </w:r>
      <w:r w:rsidR="00E24C32" w:rsidRPr="00E24C32">
        <w:rPr>
          <w:rFonts w:cstheme="minorHAnsi"/>
          <w:sz w:val="28"/>
          <w:szCs w:val="28"/>
        </w:rPr>
        <w:t xml:space="preserve">, head for the ice.  </w:t>
      </w:r>
      <w:r w:rsidR="003D1844">
        <w:rPr>
          <w:rFonts w:cstheme="minorHAnsi"/>
          <w:sz w:val="28"/>
          <w:szCs w:val="28"/>
        </w:rPr>
        <w:tab/>
      </w:r>
      <w:r w:rsidR="003D1844"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Go there and start over. Heal. </w:t>
      </w:r>
      <w:r w:rsidR="00E24C32" w:rsidRPr="003D1844">
        <w:rPr>
          <w:rFonts w:cstheme="minorHAnsi"/>
          <w:i/>
          <w:sz w:val="28"/>
          <w:szCs w:val="28"/>
        </w:rPr>
        <w:t>(</w:t>
      </w:r>
      <w:r w:rsidR="003D1844" w:rsidRPr="003D1844">
        <w:rPr>
          <w:rFonts w:cstheme="minorHAnsi"/>
          <w:i/>
          <w:sz w:val="28"/>
          <w:szCs w:val="28"/>
        </w:rPr>
        <w:t>Beat</w:t>
      </w:r>
      <w:r w:rsidR="00E24C32" w:rsidRPr="003D1844">
        <w:rPr>
          <w:rFonts w:cstheme="minorHAnsi"/>
          <w:i/>
          <w:sz w:val="28"/>
          <w:szCs w:val="28"/>
        </w:rPr>
        <w:t>)</w:t>
      </w:r>
      <w:r w:rsidR="00E24C32" w:rsidRPr="00E24C32">
        <w:rPr>
          <w:rFonts w:cstheme="minorHAnsi"/>
          <w:sz w:val="28"/>
          <w:szCs w:val="28"/>
        </w:rPr>
        <w:t xml:space="preserve"> Aw man, I </w:t>
      </w:r>
      <w:r w:rsidR="003D1844">
        <w:rPr>
          <w:rFonts w:cstheme="minorHAnsi"/>
          <w:sz w:val="28"/>
          <w:szCs w:val="28"/>
        </w:rPr>
        <w:tab/>
      </w:r>
      <w:r w:rsidR="003D1844">
        <w:rPr>
          <w:rFonts w:cstheme="minorHAnsi"/>
          <w:sz w:val="28"/>
          <w:szCs w:val="28"/>
        </w:rPr>
        <w:tab/>
      </w:r>
      <w:r w:rsidR="003D1844">
        <w:rPr>
          <w:rFonts w:cstheme="minorHAnsi"/>
          <w:sz w:val="28"/>
          <w:szCs w:val="28"/>
        </w:rPr>
        <w:tab/>
      </w:r>
      <w:r w:rsidR="003D1844">
        <w:rPr>
          <w:rFonts w:cstheme="minorHAnsi"/>
          <w:sz w:val="28"/>
          <w:szCs w:val="28"/>
        </w:rPr>
        <w:tab/>
      </w:r>
      <w:r w:rsidR="003D1844"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know that sounds all looney toons, but</w:t>
      </w:r>
      <w:r w:rsidR="007F53A7">
        <w:rPr>
          <w:rFonts w:cstheme="minorHAnsi"/>
          <w:sz w:val="28"/>
          <w:szCs w:val="28"/>
        </w:rPr>
        <w:t xml:space="preserve">, </w:t>
      </w:r>
      <w:r w:rsidR="00E24C32" w:rsidRPr="00E24C32">
        <w:rPr>
          <w:rFonts w:cstheme="minorHAnsi"/>
          <w:sz w:val="28"/>
          <w:szCs w:val="28"/>
        </w:rPr>
        <w:t xml:space="preserve">that's what I did.  I got </w:t>
      </w:r>
      <w:r w:rsidR="003D1844">
        <w:rPr>
          <w:rFonts w:cstheme="minorHAnsi"/>
          <w:sz w:val="28"/>
          <w:szCs w:val="28"/>
        </w:rPr>
        <w:tab/>
      </w:r>
      <w:r w:rsidR="003D1844">
        <w:rPr>
          <w:rFonts w:cstheme="minorHAnsi"/>
          <w:sz w:val="28"/>
          <w:szCs w:val="28"/>
        </w:rPr>
        <w:tab/>
      </w:r>
      <w:r w:rsidR="003D1844"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down here, and in that first season, I see all these kids.  Well, </w:t>
      </w:r>
      <w:r w:rsidR="003D1844">
        <w:rPr>
          <w:rFonts w:cstheme="minorHAnsi"/>
          <w:sz w:val="28"/>
          <w:szCs w:val="28"/>
        </w:rPr>
        <w:tab/>
      </w:r>
      <w:r w:rsidR="003D1844">
        <w:rPr>
          <w:rFonts w:cstheme="minorHAnsi"/>
          <w:sz w:val="28"/>
          <w:szCs w:val="28"/>
        </w:rPr>
        <w:tab/>
      </w:r>
      <w:r w:rsidR="003D1844"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adults, I guess, but to me, they're kids.  Isolated and away from </w:t>
      </w:r>
      <w:r w:rsidR="003D1844">
        <w:rPr>
          <w:rFonts w:cstheme="minorHAnsi"/>
          <w:sz w:val="28"/>
          <w:szCs w:val="28"/>
        </w:rPr>
        <w:tab/>
      </w:r>
      <w:r w:rsidR="003D1844"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everything they know.  Prison is exactly like that.</w:t>
      </w:r>
    </w:p>
    <w:p w14:paraId="5BCF4F73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B27CB3D" w14:textId="77777777" w:rsidR="00725499" w:rsidRDefault="0072549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ASS</w:t>
      </w:r>
      <w:r w:rsidR="00E24C32" w:rsidRPr="00E24C32">
        <w:rPr>
          <w:rFonts w:cstheme="minorHAnsi"/>
          <w:sz w:val="28"/>
          <w:szCs w:val="28"/>
        </w:rPr>
        <w:tab/>
      </w:r>
    </w:p>
    <w:p w14:paraId="00ACC28C" w14:textId="77777777" w:rsidR="00725499" w:rsidRDefault="0072549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sarcastic) </w:t>
      </w:r>
    </w:p>
    <w:p w14:paraId="7EB03119" w14:textId="77777777" w:rsidR="00E24C32" w:rsidRPr="00E24C32" w:rsidRDefault="0072549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So you </w:t>
      </w:r>
      <w:r w:rsidR="00E30307">
        <w:rPr>
          <w:rFonts w:cstheme="minorHAnsi"/>
          <w:sz w:val="28"/>
          <w:szCs w:val="28"/>
        </w:rPr>
        <w:t>related to them</w:t>
      </w:r>
      <w:r w:rsidR="00E24C32" w:rsidRPr="00E24C32">
        <w:rPr>
          <w:rFonts w:cstheme="minorHAnsi"/>
          <w:sz w:val="28"/>
          <w:szCs w:val="28"/>
        </w:rPr>
        <w:t>?</w:t>
      </w:r>
    </w:p>
    <w:p w14:paraId="48588DC9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8442739" w14:textId="77777777" w:rsidR="00725499" w:rsidRDefault="0072549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lastRenderedPageBreak/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RENO</w:t>
      </w:r>
      <w:r w:rsidR="00E24C32" w:rsidRPr="00E24C32">
        <w:rPr>
          <w:rFonts w:cstheme="minorHAnsi"/>
          <w:sz w:val="28"/>
          <w:szCs w:val="28"/>
        </w:rPr>
        <w:tab/>
      </w:r>
    </w:p>
    <w:p w14:paraId="39A168F5" w14:textId="77777777" w:rsidR="00E24C32" w:rsidRPr="00E24C32" w:rsidRDefault="0072549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No.  I helped them.  Helped them cope.</w:t>
      </w:r>
    </w:p>
    <w:p w14:paraId="00446223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A75981A" w14:textId="77777777" w:rsidR="00725499" w:rsidRDefault="0072549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ASS</w:t>
      </w:r>
      <w:r w:rsidR="00E24C32" w:rsidRPr="00E24C32">
        <w:rPr>
          <w:rFonts w:cstheme="minorHAnsi"/>
          <w:sz w:val="28"/>
          <w:szCs w:val="28"/>
        </w:rPr>
        <w:tab/>
      </w:r>
    </w:p>
    <w:p w14:paraId="6C5910E9" w14:textId="77777777" w:rsidR="00725499" w:rsidRDefault="0072549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Not the answer he suspected) </w:t>
      </w:r>
    </w:p>
    <w:p w14:paraId="2FEA9F59" w14:textId="77777777" w:rsidR="00E24C32" w:rsidRPr="00E24C32" w:rsidRDefault="0072549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How?</w:t>
      </w:r>
    </w:p>
    <w:p w14:paraId="56EFF7F7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F08A861" w14:textId="77777777" w:rsidR="00725499" w:rsidRDefault="0072549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RENO</w:t>
      </w:r>
      <w:r w:rsidR="00E24C32" w:rsidRPr="00E24C32">
        <w:rPr>
          <w:rFonts w:cstheme="minorHAnsi"/>
          <w:sz w:val="28"/>
          <w:szCs w:val="28"/>
        </w:rPr>
        <w:tab/>
      </w:r>
    </w:p>
    <w:p w14:paraId="1A306F6D" w14:textId="77777777" w:rsidR="00E24C32" w:rsidRPr="00E24C32" w:rsidRDefault="0072549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It's always different. Some kids miss a specific meal that I can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get ingredients for by trading with other stations.  Som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544AE2"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kids just want to be able to call home.  I can get</w:t>
      </w:r>
      <w:r w:rsidR="007F53A7">
        <w:rPr>
          <w:rFonts w:cstheme="minorHAnsi"/>
          <w:sz w:val="28"/>
          <w:szCs w:val="28"/>
        </w:rPr>
        <w:t xml:space="preserve">, </w:t>
      </w:r>
      <w:r w:rsidR="00E24C32" w:rsidRPr="00E24C32">
        <w:rPr>
          <w:rFonts w:cstheme="minorHAnsi"/>
          <w:sz w:val="28"/>
          <w:szCs w:val="28"/>
        </w:rPr>
        <w:t xml:space="preserve">limited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F53A7"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use of Iridium </w:t>
      </w:r>
      <w:proofErr w:type="gramStart"/>
      <w:r w:rsidR="00E24C32" w:rsidRPr="00E24C32">
        <w:rPr>
          <w:rFonts w:cstheme="minorHAnsi"/>
          <w:sz w:val="28"/>
          <w:szCs w:val="28"/>
        </w:rPr>
        <w:t>sat-phones</w:t>
      </w:r>
      <w:proofErr w:type="gramEnd"/>
      <w:r w:rsidR="00E24C32" w:rsidRPr="00E24C32">
        <w:rPr>
          <w:rFonts w:cstheme="minorHAnsi"/>
          <w:sz w:val="28"/>
          <w:szCs w:val="28"/>
        </w:rPr>
        <w:t xml:space="preserve"> when needed</w:t>
      </w:r>
      <w:r w:rsidR="00E24C32" w:rsidRPr="003D1844">
        <w:rPr>
          <w:rFonts w:cstheme="minorHAnsi"/>
          <w:i/>
          <w:sz w:val="28"/>
          <w:szCs w:val="28"/>
        </w:rPr>
        <w:t>.  (</w:t>
      </w:r>
      <w:r w:rsidR="003D1844" w:rsidRPr="003D1844">
        <w:rPr>
          <w:rFonts w:cstheme="minorHAnsi"/>
          <w:i/>
          <w:sz w:val="28"/>
          <w:szCs w:val="28"/>
        </w:rPr>
        <w:t>Beat</w:t>
      </w:r>
      <w:r w:rsidR="00E24C32" w:rsidRPr="003D1844">
        <w:rPr>
          <w:rFonts w:cstheme="minorHAnsi"/>
          <w:i/>
          <w:sz w:val="28"/>
          <w:szCs w:val="28"/>
        </w:rPr>
        <w:t>)</w:t>
      </w:r>
      <w:r w:rsidR="00E24C32" w:rsidRPr="00E24C32">
        <w:rPr>
          <w:rFonts w:cstheme="minorHAnsi"/>
          <w:sz w:val="28"/>
          <w:szCs w:val="28"/>
        </w:rPr>
        <w:t xml:space="preserve"> </w:t>
      </w:r>
    </w:p>
    <w:p w14:paraId="4F2F6870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8C6613C" w14:textId="77777777" w:rsidR="00725499" w:rsidRDefault="0072549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RENO</w:t>
      </w:r>
      <w:r w:rsidR="00E24C32" w:rsidRPr="00E24C32">
        <w:rPr>
          <w:rFonts w:cstheme="minorHAnsi"/>
          <w:sz w:val="28"/>
          <w:szCs w:val="28"/>
        </w:rPr>
        <w:tab/>
      </w:r>
    </w:p>
    <w:p w14:paraId="1D8D1EC1" w14:textId="77777777" w:rsidR="00E24C32" w:rsidRPr="00E24C32" w:rsidRDefault="0072549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Candy, fruit, old cartoons on VHS, fresh-cut flowers</w:t>
      </w:r>
      <w:r w:rsidR="007F53A7">
        <w:rPr>
          <w:rFonts w:cstheme="minorHAnsi"/>
          <w:sz w:val="28"/>
          <w:szCs w:val="28"/>
        </w:rPr>
        <w:t xml:space="preserve">; </w:t>
      </w:r>
      <w:r w:rsidR="00E24C32" w:rsidRPr="00E24C32">
        <w:rPr>
          <w:rFonts w:cstheme="minorHAnsi"/>
          <w:sz w:val="28"/>
          <w:szCs w:val="28"/>
        </w:rPr>
        <w:t xml:space="preserve">now that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one was </w:t>
      </w:r>
      <w:r w:rsidR="00544AE2">
        <w:rPr>
          <w:rFonts w:cstheme="minorHAnsi"/>
          <w:sz w:val="28"/>
          <w:szCs w:val="28"/>
        </w:rPr>
        <w:t>tricky</w:t>
      </w:r>
      <w:r w:rsidR="00E24C32" w:rsidRPr="00E24C32">
        <w:rPr>
          <w:rFonts w:cstheme="minorHAnsi"/>
          <w:sz w:val="28"/>
          <w:szCs w:val="28"/>
        </w:rPr>
        <w:t xml:space="preserve">. I even got one little ma'am, an electric cello.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proofErr w:type="spellStart"/>
      <w:r w:rsidR="00E24C32" w:rsidRPr="00E24C32">
        <w:rPr>
          <w:rFonts w:cstheme="minorHAnsi"/>
          <w:sz w:val="28"/>
          <w:szCs w:val="28"/>
        </w:rPr>
        <w:t>Her's</w:t>
      </w:r>
      <w:proofErr w:type="spellEnd"/>
      <w:r w:rsidR="00E24C32" w:rsidRPr="00E24C32">
        <w:rPr>
          <w:rFonts w:cstheme="minorHAnsi"/>
          <w:sz w:val="28"/>
          <w:szCs w:val="28"/>
        </w:rPr>
        <w:t xml:space="preserve"> </w:t>
      </w:r>
      <w:r w:rsidR="00544AE2">
        <w:rPr>
          <w:rFonts w:cstheme="minorHAnsi"/>
          <w:sz w:val="28"/>
          <w:szCs w:val="28"/>
        </w:rPr>
        <w:t>was</w:t>
      </w:r>
      <w:r w:rsidR="00E24C32" w:rsidRPr="00E24C32">
        <w:rPr>
          <w:rFonts w:cstheme="minorHAnsi"/>
          <w:sz w:val="28"/>
          <w:szCs w:val="28"/>
        </w:rPr>
        <w:t xml:space="preserve"> damaged on a </w:t>
      </w:r>
      <w:proofErr w:type="spellStart"/>
      <w:r w:rsidR="00E24C32" w:rsidRPr="00E24C32">
        <w:rPr>
          <w:rFonts w:cstheme="minorHAnsi"/>
          <w:sz w:val="28"/>
          <w:szCs w:val="28"/>
        </w:rPr>
        <w:t>Herc</w:t>
      </w:r>
      <w:proofErr w:type="spellEnd"/>
      <w:r w:rsidR="00E24C32" w:rsidRPr="00E24C32">
        <w:rPr>
          <w:rFonts w:cstheme="minorHAnsi"/>
          <w:sz w:val="28"/>
          <w:szCs w:val="28"/>
        </w:rPr>
        <w:t xml:space="preserve"> when she was flying down from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Christchurch.  Her cello was her favorite thing in the world and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her </w:t>
      </w:r>
      <w:r w:rsidR="00544AE2">
        <w:rPr>
          <w:rFonts w:cstheme="minorHAnsi"/>
          <w:sz w:val="28"/>
          <w:szCs w:val="28"/>
        </w:rPr>
        <w:t>primary</w:t>
      </w:r>
      <w:r w:rsidR="00E24C32" w:rsidRPr="00E24C32">
        <w:rPr>
          <w:rFonts w:cstheme="minorHAnsi"/>
          <w:sz w:val="28"/>
          <w:szCs w:val="28"/>
        </w:rPr>
        <w:t xml:space="preserve"> connection to </w:t>
      </w:r>
      <w:r w:rsidR="007F53A7">
        <w:rPr>
          <w:rFonts w:cstheme="minorHAnsi"/>
          <w:sz w:val="28"/>
          <w:szCs w:val="28"/>
        </w:rPr>
        <w:t xml:space="preserve">civilization. </w:t>
      </w:r>
      <w:r w:rsidR="00E24C32" w:rsidRPr="00E24C32">
        <w:rPr>
          <w:rFonts w:cstheme="minorHAnsi"/>
          <w:sz w:val="28"/>
          <w:szCs w:val="28"/>
        </w:rPr>
        <w:t xml:space="preserve">Took a few trades, but in </w:t>
      </w:r>
      <w:r w:rsidR="00544AE2">
        <w:rPr>
          <w:rFonts w:cstheme="minorHAnsi"/>
          <w:sz w:val="28"/>
          <w:szCs w:val="28"/>
        </w:rPr>
        <w:tab/>
      </w:r>
      <w:r w:rsidR="00544AE2"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72 hours, I had a brand new, in-the-box black electric cello.  </w:t>
      </w:r>
      <w:r w:rsidR="00544AE2">
        <w:rPr>
          <w:rFonts w:cstheme="minorHAnsi"/>
          <w:sz w:val="28"/>
          <w:szCs w:val="28"/>
        </w:rPr>
        <w:tab/>
      </w:r>
      <w:r w:rsidR="00544AE2">
        <w:rPr>
          <w:rFonts w:cstheme="minorHAnsi"/>
          <w:sz w:val="28"/>
          <w:szCs w:val="28"/>
        </w:rPr>
        <w:tab/>
      </w:r>
      <w:r w:rsidR="00544AE2"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She hugged me so hard I thought she broke a rib for a couple</w:t>
      </w:r>
      <w:r w:rsidR="00544AE2">
        <w:rPr>
          <w:rFonts w:cstheme="minorHAnsi"/>
          <w:sz w:val="28"/>
          <w:szCs w:val="28"/>
        </w:rPr>
        <w:t xml:space="preserve"> </w:t>
      </w:r>
      <w:r w:rsidR="00544AE2">
        <w:rPr>
          <w:rFonts w:cstheme="minorHAnsi"/>
          <w:sz w:val="28"/>
          <w:szCs w:val="28"/>
        </w:rPr>
        <w:tab/>
      </w:r>
      <w:r w:rsidR="00544AE2">
        <w:rPr>
          <w:rFonts w:cstheme="minorHAnsi"/>
          <w:sz w:val="28"/>
          <w:szCs w:val="28"/>
        </w:rPr>
        <w:tab/>
      </w:r>
      <w:r w:rsidR="00544AE2">
        <w:rPr>
          <w:rFonts w:cstheme="minorHAnsi"/>
          <w:sz w:val="28"/>
          <w:szCs w:val="28"/>
        </w:rPr>
        <w:tab/>
        <w:t>of</w:t>
      </w:r>
      <w:r w:rsidR="00E24C32" w:rsidRPr="00E24C32">
        <w:rPr>
          <w:rFonts w:cstheme="minorHAnsi"/>
          <w:sz w:val="28"/>
          <w:szCs w:val="28"/>
        </w:rPr>
        <w:t xml:space="preserve"> days.</w:t>
      </w:r>
    </w:p>
    <w:p w14:paraId="49E1916D" w14:textId="77777777" w:rsidR="00725499" w:rsidRDefault="00544AE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ASS</w:t>
      </w:r>
      <w:r w:rsidR="00E24C32" w:rsidRPr="00E24C32">
        <w:rPr>
          <w:rFonts w:cstheme="minorHAnsi"/>
          <w:sz w:val="28"/>
          <w:szCs w:val="28"/>
        </w:rPr>
        <w:tab/>
      </w:r>
    </w:p>
    <w:p w14:paraId="6D94EF17" w14:textId="77777777" w:rsidR="00725499" w:rsidRDefault="0072549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dubious) </w:t>
      </w:r>
    </w:p>
    <w:p w14:paraId="05A54629" w14:textId="77777777" w:rsidR="00E24C32" w:rsidRPr="00E24C32" w:rsidRDefault="0072549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And you do all this for</w:t>
      </w:r>
      <w:r w:rsidR="007F53A7">
        <w:rPr>
          <w:rFonts w:cstheme="minorHAnsi"/>
          <w:sz w:val="28"/>
          <w:szCs w:val="28"/>
        </w:rPr>
        <w:t xml:space="preserve">, </w:t>
      </w:r>
      <w:r w:rsidR="00E24C32" w:rsidRPr="00E24C32">
        <w:rPr>
          <w:rFonts w:cstheme="minorHAnsi"/>
          <w:sz w:val="28"/>
          <w:szCs w:val="28"/>
        </w:rPr>
        <w:t>what price?</w:t>
      </w:r>
    </w:p>
    <w:p w14:paraId="30814FAA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BD9EC25" w14:textId="77777777" w:rsidR="00E24C32" w:rsidRPr="00B13C2B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 w:rsidRPr="00E24C32">
        <w:rPr>
          <w:rFonts w:cstheme="minorHAnsi"/>
          <w:sz w:val="28"/>
          <w:szCs w:val="28"/>
        </w:rPr>
        <w:tab/>
      </w:r>
      <w:r w:rsidRPr="00B13C2B">
        <w:rPr>
          <w:rFonts w:cstheme="minorHAnsi"/>
          <w:sz w:val="28"/>
          <w:szCs w:val="28"/>
          <w:u w:val="single"/>
        </w:rPr>
        <w:t>INDISCRIPT BANG FROM OUTSIDE</w:t>
      </w:r>
    </w:p>
    <w:p w14:paraId="22453AE8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4F1ACAC" w14:textId="77777777" w:rsidR="00725499" w:rsidRDefault="0072549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RENO</w:t>
      </w:r>
      <w:r w:rsidR="00E24C32" w:rsidRPr="00E24C32">
        <w:rPr>
          <w:rFonts w:cstheme="minorHAnsi"/>
          <w:sz w:val="28"/>
          <w:szCs w:val="28"/>
        </w:rPr>
        <w:tab/>
      </w:r>
    </w:p>
    <w:p w14:paraId="567A2CE2" w14:textId="77777777" w:rsidR="00E24C32" w:rsidRPr="00E24C32" w:rsidRDefault="0072549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Nothing. I trade things the station has, and we don't need for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stuff that makes the beakers and contractors happier.</w:t>
      </w:r>
      <w:r>
        <w:rPr>
          <w:rFonts w:cstheme="minorHAnsi"/>
          <w:sz w:val="28"/>
          <w:szCs w:val="28"/>
        </w:rPr>
        <w:t xml:space="preserve"> The </w:t>
      </w:r>
      <w:r w:rsidR="00544AE2">
        <w:rPr>
          <w:rFonts w:cstheme="minorHAnsi"/>
          <w:sz w:val="28"/>
          <w:szCs w:val="28"/>
        </w:rPr>
        <w:tab/>
      </w:r>
      <w:r w:rsidR="00544AE2">
        <w:rPr>
          <w:rFonts w:cstheme="minorHAnsi"/>
          <w:sz w:val="28"/>
          <w:szCs w:val="28"/>
        </w:rPr>
        <w:tab/>
      </w:r>
      <w:r w:rsidR="00544AE2">
        <w:rPr>
          <w:rFonts w:cstheme="minorHAnsi"/>
          <w:sz w:val="28"/>
          <w:szCs w:val="28"/>
        </w:rPr>
        <w:tab/>
        <w:t>property</w:t>
      </w:r>
      <w:r>
        <w:rPr>
          <w:rFonts w:cstheme="minorHAnsi"/>
          <w:sz w:val="28"/>
          <w:szCs w:val="28"/>
        </w:rPr>
        <w:t xml:space="preserve"> isn't mine</w:t>
      </w:r>
      <w:r w:rsidR="00544AE2">
        <w:rPr>
          <w:rFonts w:cstheme="minorHAnsi"/>
          <w:sz w:val="28"/>
          <w:szCs w:val="28"/>
        </w:rPr>
        <w:t>,</w:t>
      </w:r>
      <w:r>
        <w:rPr>
          <w:rFonts w:cstheme="minorHAnsi"/>
          <w:sz w:val="28"/>
          <w:szCs w:val="28"/>
        </w:rPr>
        <w:t xml:space="preserve"> so I won't profit off it.</w:t>
      </w:r>
    </w:p>
    <w:p w14:paraId="2818B13F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6547AE1" w14:textId="77777777" w:rsidR="00725499" w:rsidRDefault="0072549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ASS</w:t>
      </w:r>
      <w:r w:rsidR="00E24C32" w:rsidRPr="00E24C32">
        <w:rPr>
          <w:rFonts w:cstheme="minorHAnsi"/>
          <w:sz w:val="28"/>
          <w:szCs w:val="28"/>
        </w:rPr>
        <w:tab/>
      </w:r>
    </w:p>
    <w:p w14:paraId="01FADE09" w14:textId="77777777" w:rsidR="00725499" w:rsidRDefault="0072549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sarcastic) </w:t>
      </w:r>
    </w:p>
    <w:p w14:paraId="1024C003" w14:textId="77777777" w:rsidR="00E24C32" w:rsidRPr="00E24C32" w:rsidRDefault="0072549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544AE2">
        <w:rPr>
          <w:rFonts w:cstheme="minorHAnsi"/>
          <w:sz w:val="28"/>
          <w:szCs w:val="28"/>
        </w:rPr>
        <w:t xml:space="preserve">And all because </w:t>
      </w:r>
      <w:r w:rsidR="00E24C32" w:rsidRPr="00E24C32">
        <w:rPr>
          <w:rFonts w:cstheme="minorHAnsi"/>
          <w:sz w:val="28"/>
          <w:szCs w:val="28"/>
        </w:rPr>
        <w:t>the ghost of Christmas future</w:t>
      </w:r>
      <w:r w:rsidR="00544AE2">
        <w:rPr>
          <w:rFonts w:cstheme="minorHAnsi"/>
          <w:sz w:val="28"/>
          <w:szCs w:val="28"/>
        </w:rPr>
        <w:t>,</w:t>
      </w:r>
      <w:r w:rsidR="00E24C32" w:rsidRPr="00E24C32">
        <w:rPr>
          <w:rFonts w:cstheme="minorHAnsi"/>
          <w:sz w:val="28"/>
          <w:szCs w:val="28"/>
        </w:rPr>
        <w:t xml:space="preserve"> helped you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see meaning in the world. </w:t>
      </w:r>
    </w:p>
    <w:p w14:paraId="6CE6E42B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0CC357D" w14:textId="77777777" w:rsidR="00E24C32" w:rsidRPr="00B13C2B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 w:rsidRPr="00E24C32">
        <w:rPr>
          <w:rFonts w:cstheme="minorHAnsi"/>
          <w:sz w:val="28"/>
          <w:szCs w:val="28"/>
        </w:rPr>
        <w:tab/>
      </w:r>
      <w:r w:rsidRPr="00B13C2B">
        <w:rPr>
          <w:rFonts w:cstheme="minorHAnsi"/>
          <w:sz w:val="28"/>
          <w:szCs w:val="28"/>
          <w:u w:val="single"/>
        </w:rPr>
        <w:t>SLAMS NOTEBOOK ON THE TABLE</w:t>
      </w:r>
    </w:p>
    <w:p w14:paraId="5A005EAA" w14:textId="77777777" w:rsidR="002D304A" w:rsidRPr="00E24C32" w:rsidRDefault="002D304A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53DDA54" w14:textId="77777777" w:rsidR="00725499" w:rsidRDefault="0072549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ASS</w:t>
      </w:r>
      <w:r w:rsidR="00E24C32" w:rsidRPr="00E24C32">
        <w:rPr>
          <w:rFonts w:cstheme="minorHAnsi"/>
          <w:sz w:val="28"/>
          <w:szCs w:val="28"/>
        </w:rPr>
        <w:tab/>
      </w:r>
    </w:p>
    <w:p w14:paraId="30ED6E48" w14:textId="77777777" w:rsidR="00725499" w:rsidRDefault="0072549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Serious) </w:t>
      </w:r>
    </w:p>
    <w:p w14:paraId="1FAC889D" w14:textId="77777777" w:rsidR="00E24C32" w:rsidRPr="00E24C32" w:rsidRDefault="0072549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I'm a</w:t>
      </w:r>
      <w:r w:rsidR="003D1844">
        <w:rPr>
          <w:rFonts w:cstheme="minorHAnsi"/>
          <w:sz w:val="28"/>
          <w:szCs w:val="28"/>
        </w:rPr>
        <w:t xml:space="preserve"> US Deputy Marshal!</w:t>
      </w:r>
      <w:r w:rsidR="00E24C32" w:rsidRPr="00E24C32">
        <w:rPr>
          <w:rFonts w:cstheme="minorHAnsi"/>
          <w:sz w:val="28"/>
          <w:szCs w:val="28"/>
        </w:rPr>
        <w:t xml:space="preserve"> One of the primary things we do is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hunt down fugitives and transfer prisoners. Do you know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how many sob s</w:t>
      </w:r>
      <w:r w:rsidR="00E24C32" w:rsidRPr="00E24C32">
        <w:rPr>
          <w:rFonts w:cstheme="minorHAnsi"/>
          <w:sz w:val="28"/>
          <w:szCs w:val="28"/>
        </w:rPr>
        <w:t xml:space="preserve">tories I've heard in 20 plus years of doing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this? How many times they found Jesus or </w:t>
      </w:r>
      <w:proofErr w:type="spellStart"/>
      <w:r w:rsidR="007F53A7">
        <w:rPr>
          <w:rFonts w:cstheme="minorHAnsi"/>
          <w:sz w:val="28"/>
          <w:szCs w:val="28"/>
        </w:rPr>
        <w:t>Buddah</w:t>
      </w:r>
      <w:proofErr w:type="spellEnd"/>
      <w:r w:rsidR="007F53A7">
        <w:rPr>
          <w:rFonts w:cstheme="minorHAnsi"/>
          <w:sz w:val="28"/>
          <w:szCs w:val="28"/>
        </w:rPr>
        <w:t xml:space="preserve"> or </w:t>
      </w:r>
      <w:r w:rsidR="00E24C32" w:rsidRPr="00E24C32">
        <w:rPr>
          <w:rFonts w:cstheme="minorHAnsi"/>
          <w:sz w:val="28"/>
          <w:szCs w:val="28"/>
        </w:rPr>
        <w:t xml:space="preserve">realized </w:t>
      </w:r>
      <w:r w:rsidR="007F53A7">
        <w:rPr>
          <w:rFonts w:cstheme="minorHAnsi"/>
          <w:sz w:val="28"/>
          <w:szCs w:val="28"/>
        </w:rPr>
        <w:tab/>
      </w:r>
      <w:r w:rsidR="007F53A7">
        <w:rPr>
          <w:rFonts w:cstheme="minorHAnsi"/>
          <w:sz w:val="28"/>
          <w:szCs w:val="28"/>
        </w:rPr>
        <w:tab/>
      </w:r>
      <w:r w:rsidR="007F53A7"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what they did was wrong, or how</w:t>
      </w:r>
      <w:r w:rsidR="00250F1F">
        <w:rPr>
          <w:rFonts w:cstheme="minorHAnsi"/>
          <w:sz w:val="28"/>
          <w:szCs w:val="28"/>
        </w:rPr>
        <w:t>…</w:t>
      </w:r>
      <w:r w:rsidR="007F53A7">
        <w:rPr>
          <w:rFonts w:cstheme="minorHAnsi"/>
          <w:sz w:val="28"/>
          <w:szCs w:val="28"/>
        </w:rPr>
        <w:t xml:space="preserve"> </w:t>
      </w:r>
      <w:r w:rsidR="00E24C32" w:rsidRPr="00E24C32">
        <w:rPr>
          <w:rFonts w:cstheme="minorHAnsi"/>
          <w:sz w:val="28"/>
          <w:szCs w:val="28"/>
        </w:rPr>
        <w:t>whatever.</w:t>
      </w:r>
    </w:p>
    <w:p w14:paraId="3901BB50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27BC275" w14:textId="77777777" w:rsidR="00725499" w:rsidRDefault="0072549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RENO</w:t>
      </w:r>
      <w:r w:rsidR="00E24C32" w:rsidRPr="00E24C32">
        <w:rPr>
          <w:rFonts w:cstheme="minorHAnsi"/>
          <w:sz w:val="28"/>
          <w:szCs w:val="28"/>
        </w:rPr>
        <w:tab/>
      </w:r>
    </w:p>
    <w:p w14:paraId="30DFC68A" w14:textId="77777777" w:rsidR="00725499" w:rsidRDefault="0072549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Calm) </w:t>
      </w:r>
    </w:p>
    <w:p w14:paraId="13D07347" w14:textId="77777777" w:rsidR="00E24C32" w:rsidRPr="00E24C32" w:rsidRDefault="0072549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I'm not trying to play you, Deputy. Everything I've told you is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the absolute truth. Ask around.  Ask some of the new kids who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got here last month. I'll give you names and what I got for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them right now. Check it out.  Call some of the old kids who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have gone through here.  They'll tell you I'm on the level.</w:t>
      </w:r>
    </w:p>
    <w:p w14:paraId="3EE327C9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2B7A1E51" w14:textId="77777777" w:rsidR="00E24C32" w:rsidRPr="00B13C2B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 w:rsidRPr="00E24C32">
        <w:rPr>
          <w:rFonts w:cstheme="minorHAnsi"/>
          <w:sz w:val="28"/>
          <w:szCs w:val="28"/>
        </w:rPr>
        <w:tab/>
      </w:r>
      <w:r w:rsidRPr="00B13C2B">
        <w:rPr>
          <w:rFonts w:cstheme="minorHAnsi"/>
          <w:sz w:val="28"/>
          <w:szCs w:val="28"/>
          <w:u w:val="single"/>
        </w:rPr>
        <w:t>3SP</w:t>
      </w:r>
    </w:p>
    <w:p w14:paraId="06E9CA2B" w14:textId="77777777" w:rsid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1FD84B3" w14:textId="77777777" w:rsidR="00544AE2" w:rsidRPr="00E24C32" w:rsidRDefault="00544AE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5D89FE5" w14:textId="77777777" w:rsidR="00725499" w:rsidRDefault="0072549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RENO</w:t>
      </w:r>
      <w:r w:rsidR="00E24C32" w:rsidRPr="00E24C32">
        <w:rPr>
          <w:rFonts w:cstheme="minorHAnsi"/>
          <w:sz w:val="28"/>
          <w:szCs w:val="28"/>
        </w:rPr>
        <w:tab/>
      </w:r>
    </w:p>
    <w:p w14:paraId="627AD800" w14:textId="71F4226E" w:rsidR="00E24C32" w:rsidRPr="00E24C32" w:rsidRDefault="0072549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I'll be fifty-</w:t>
      </w:r>
      <w:r w:rsidR="007F53A7">
        <w:rPr>
          <w:rFonts w:cstheme="minorHAnsi"/>
          <w:sz w:val="28"/>
          <w:szCs w:val="28"/>
        </w:rPr>
        <w:t>nine</w:t>
      </w:r>
      <w:r>
        <w:rPr>
          <w:rFonts w:cstheme="minorHAnsi"/>
          <w:sz w:val="28"/>
          <w:szCs w:val="28"/>
        </w:rPr>
        <w:t xml:space="preserve"> next month</w:t>
      </w:r>
      <w:r w:rsidR="00E24C32" w:rsidRPr="00E24C32">
        <w:rPr>
          <w:rFonts w:cstheme="minorHAnsi"/>
          <w:sz w:val="28"/>
          <w:szCs w:val="28"/>
        </w:rPr>
        <w:t xml:space="preserve">.  Close to Forty of thos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fifty-</w:t>
      </w:r>
      <w:r w:rsidR="007F53A7">
        <w:rPr>
          <w:rFonts w:cstheme="minorHAnsi"/>
          <w:sz w:val="28"/>
          <w:szCs w:val="28"/>
        </w:rPr>
        <w:t>nine</w:t>
      </w:r>
      <w:r w:rsidR="00E24C32" w:rsidRPr="00E24C32">
        <w:rPr>
          <w:rFonts w:cstheme="minorHAnsi"/>
          <w:sz w:val="28"/>
          <w:szCs w:val="28"/>
        </w:rPr>
        <w:t xml:space="preserve"> have been in trouble, in jail</w:t>
      </w:r>
      <w:r w:rsidR="00544AE2">
        <w:rPr>
          <w:rFonts w:cstheme="minorHAnsi"/>
          <w:sz w:val="28"/>
          <w:szCs w:val="28"/>
        </w:rPr>
        <w:t>,</w:t>
      </w:r>
      <w:r w:rsidR="00E24C32" w:rsidRPr="00E24C32">
        <w:rPr>
          <w:rFonts w:cstheme="minorHAnsi"/>
          <w:sz w:val="28"/>
          <w:szCs w:val="28"/>
        </w:rPr>
        <w:t xml:space="preserve"> or on the run.  I'm don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with all that. </w:t>
      </w:r>
      <w:r w:rsidR="00E24C32" w:rsidRPr="003D1844">
        <w:rPr>
          <w:rFonts w:cstheme="minorHAnsi"/>
          <w:i/>
          <w:sz w:val="28"/>
          <w:szCs w:val="28"/>
        </w:rPr>
        <w:t>(sigh)</w:t>
      </w:r>
      <w:r w:rsidR="00E24C32" w:rsidRPr="00E24C32">
        <w:rPr>
          <w:rFonts w:cstheme="minorHAnsi"/>
          <w:sz w:val="28"/>
          <w:szCs w:val="28"/>
        </w:rPr>
        <w:t xml:space="preserve"> But here, on the ice</w:t>
      </w:r>
      <w:r w:rsidR="007F53A7">
        <w:rPr>
          <w:rFonts w:cstheme="minorHAnsi"/>
          <w:sz w:val="28"/>
          <w:szCs w:val="28"/>
        </w:rPr>
        <w:t xml:space="preserve">; </w:t>
      </w:r>
      <w:r w:rsidR="00E24C32" w:rsidRPr="00E24C32">
        <w:rPr>
          <w:rFonts w:cstheme="minorHAnsi"/>
          <w:sz w:val="28"/>
          <w:szCs w:val="28"/>
        </w:rPr>
        <w:t xml:space="preserve">I'm doing good. I'm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trying to make up for all the stupid-ass things I did. I don't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want to lose that. It's why I don't deal in stolen stuff, drugs, or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guns.  I don't want to leave the station. I </w:t>
      </w:r>
      <w:proofErr w:type="gramStart"/>
      <w:r w:rsidR="00E24C32" w:rsidRPr="00E24C32">
        <w:rPr>
          <w:rFonts w:cstheme="minorHAnsi"/>
          <w:sz w:val="28"/>
          <w:szCs w:val="28"/>
        </w:rPr>
        <w:t>have to</w:t>
      </w:r>
      <w:proofErr w:type="gramEnd"/>
      <w:r w:rsidR="00E24C32" w:rsidRPr="00E24C32">
        <w:rPr>
          <w:rFonts w:cstheme="minorHAnsi"/>
          <w:sz w:val="28"/>
          <w:szCs w:val="28"/>
        </w:rPr>
        <w:t xml:space="preserve"> stay on the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ice!</w:t>
      </w:r>
      <w:r w:rsidR="000605F6">
        <w:rPr>
          <w:rFonts w:cstheme="minorHAnsi"/>
          <w:sz w:val="28"/>
          <w:szCs w:val="28"/>
        </w:rPr>
        <w:t xml:space="preserve"> There is. . . there is just something about the ice!</w:t>
      </w:r>
    </w:p>
    <w:p w14:paraId="1DBD609A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52FBD4E" w14:textId="77777777" w:rsidR="00725499" w:rsidRDefault="0072549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ASS</w:t>
      </w:r>
      <w:r w:rsidR="00E24C32" w:rsidRPr="00E24C32">
        <w:rPr>
          <w:rFonts w:cstheme="minorHAnsi"/>
          <w:sz w:val="28"/>
          <w:szCs w:val="28"/>
        </w:rPr>
        <w:tab/>
      </w:r>
    </w:p>
    <w:p w14:paraId="137E0625" w14:textId="77777777" w:rsidR="00725499" w:rsidRDefault="0072549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direct) </w:t>
      </w:r>
    </w:p>
    <w:p w14:paraId="64BE84BE" w14:textId="77777777" w:rsidR="00E24C32" w:rsidRPr="00E24C32" w:rsidRDefault="0072549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Enough to kill</w:t>
      </w:r>
      <w:r w:rsidR="003D1844">
        <w:rPr>
          <w:rFonts w:cstheme="minorHAnsi"/>
          <w:sz w:val="28"/>
          <w:szCs w:val="28"/>
        </w:rPr>
        <w:t xml:space="preserve"> </w:t>
      </w:r>
      <w:proofErr w:type="gramStart"/>
      <w:r w:rsidR="003D1844">
        <w:rPr>
          <w:rFonts w:cstheme="minorHAnsi"/>
          <w:sz w:val="28"/>
          <w:szCs w:val="28"/>
        </w:rPr>
        <w:t>for?</w:t>
      </w:r>
      <w:proofErr w:type="gramEnd"/>
      <w:r w:rsidR="003D1844">
        <w:rPr>
          <w:rFonts w:cstheme="minorHAnsi"/>
          <w:sz w:val="28"/>
          <w:szCs w:val="28"/>
        </w:rPr>
        <w:t xml:space="preserve"> To</w:t>
      </w:r>
      <w:r w:rsidR="00E24C32" w:rsidRPr="00E24C32">
        <w:rPr>
          <w:rFonts w:cstheme="minorHAnsi"/>
          <w:sz w:val="28"/>
          <w:szCs w:val="28"/>
        </w:rPr>
        <w:t xml:space="preserve"> make sure you </w:t>
      </w:r>
      <w:r w:rsidR="003D1844">
        <w:rPr>
          <w:rFonts w:cstheme="minorHAnsi"/>
          <w:sz w:val="28"/>
          <w:szCs w:val="28"/>
        </w:rPr>
        <w:t>get to</w:t>
      </w:r>
      <w:r w:rsidR="00E24C32" w:rsidRPr="00E24C32">
        <w:rPr>
          <w:rFonts w:cstheme="minorHAnsi"/>
          <w:sz w:val="28"/>
          <w:szCs w:val="28"/>
        </w:rPr>
        <w:t xml:space="preserve"> stay?</w:t>
      </w:r>
    </w:p>
    <w:p w14:paraId="7BF75BEA" w14:textId="51B5B3BC" w:rsid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2BD16CD" w14:textId="6B2098B4" w:rsidR="000605F6" w:rsidRDefault="000605F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C8F1040" w14:textId="77777777" w:rsidR="000605F6" w:rsidRPr="00E24C32" w:rsidRDefault="000605F6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B8E199D" w14:textId="77777777" w:rsidR="00725499" w:rsidRDefault="0072549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lastRenderedPageBreak/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RENO</w:t>
      </w:r>
    </w:p>
    <w:p w14:paraId="757994BE" w14:textId="77777777" w:rsidR="00E24C32" w:rsidRDefault="0072549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Look, I have no alibi, and I know that's not good.  I have a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record, but you've seen it.  None of it is </w:t>
      </w:r>
      <w:r w:rsidR="00250F1F">
        <w:rPr>
          <w:rFonts w:cstheme="minorHAnsi"/>
          <w:sz w:val="28"/>
          <w:szCs w:val="28"/>
        </w:rPr>
        <w:t xml:space="preserve">for </w:t>
      </w:r>
      <w:r w:rsidR="00E24C32" w:rsidRPr="00E24C32">
        <w:rPr>
          <w:rFonts w:cstheme="minorHAnsi"/>
          <w:sz w:val="28"/>
          <w:szCs w:val="28"/>
        </w:rPr>
        <w:t xml:space="preserve">violent crimes.  I </w:t>
      </w:r>
      <w:r w:rsidR="00250F1F">
        <w:rPr>
          <w:rFonts w:cstheme="minorHAnsi"/>
          <w:sz w:val="28"/>
          <w:szCs w:val="28"/>
        </w:rPr>
        <w:tab/>
      </w:r>
      <w:r w:rsidR="00250F1F">
        <w:rPr>
          <w:rFonts w:cstheme="minorHAnsi"/>
          <w:sz w:val="28"/>
          <w:szCs w:val="28"/>
        </w:rPr>
        <w:tab/>
      </w:r>
      <w:r w:rsidR="00250F1F"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didn't </w:t>
      </w:r>
      <w:r w:rsidR="00250F1F">
        <w:rPr>
          <w:rFonts w:cstheme="minorHAnsi"/>
          <w:sz w:val="28"/>
          <w:szCs w:val="28"/>
        </w:rPr>
        <w:t>kill</w:t>
      </w:r>
      <w:r w:rsidR="00E24C32" w:rsidRPr="00E24C32">
        <w:rPr>
          <w:rFonts w:cstheme="minorHAnsi"/>
          <w:sz w:val="28"/>
          <w:szCs w:val="28"/>
        </w:rPr>
        <w:t xml:space="preserve"> Doctor Rodney.</w:t>
      </w:r>
    </w:p>
    <w:p w14:paraId="544C2EC4" w14:textId="77777777" w:rsidR="00637340" w:rsidRDefault="00637340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9AAE4DB" w14:textId="77777777" w:rsidR="00725499" w:rsidRDefault="0072549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637340">
        <w:rPr>
          <w:rFonts w:cstheme="minorHAnsi"/>
          <w:sz w:val="28"/>
          <w:szCs w:val="28"/>
        </w:rPr>
        <w:t>BASS</w:t>
      </w:r>
      <w:r w:rsidR="00637340">
        <w:rPr>
          <w:rFonts w:cstheme="minorHAnsi"/>
          <w:sz w:val="28"/>
          <w:szCs w:val="28"/>
        </w:rPr>
        <w:tab/>
      </w:r>
    </w:p>
    <w:p w14:paraId="7C1A5C41" w14:textId="77777777" w:rsidR="00725499" w:rsidRDefault="0072549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637340">
        <w:rPr>
          <w:rFonts w:cstheme="minorHAnsi"/>
          <w:sz w:val="28"/>
          <w:szCs w:val="28"/>
        </w:rPr>
        <w:t xml:space="preserve">(pause a beat) </w:t>
      </w:r>
    </w:p>
    <w:p w14:paraId="1A521A62" w14:textId="77777777" w:rsidR="00637340" w:rsidRDefault="0072549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637340">
        <w:rPr>
          <w:rFonts w:cstheme="minorHAnsi"/>
          <w:sz w:val="28"/>
          <w:szCs w:val="28"/>
        </w:rPr>
        <w:t xml:space="preserve">I’ll reach out to those on station and </w:t>
      </w:r>
      <w:r w:rsidR="00117971">
        <w:rPr>
          <w:rFonts w:cstheme="minorHAnsi"/>
          <w:sz w:val="28"/>
          <w:szCs w:val="28"/>
        </w:rPr>
        <w:t xml:space="preserve">those </w:t>
      </w:r>
      <w:r w:rsidR="00637340">
        <w:rPr>
          <w:rFonts w:cstheme="minorHAnsi"/>
          <w:sz w:val="28"/>
          <w:szCs w:val="28"/>
        </w:rPr>
        <w:t xml:space="preserve">who left to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117971">
        <w:rPr>
          <w:rFonts w:cstheme="minorHAnsi"/>
          <w:sz w:val="28"/>
          <w:szCs w:val="28"/>
        </w:rPr>
        <w:tab/>
      </w:r>
      <w:r w:rsidR="00637340">
        <w:rPr>
          <w:rFonts w:cstheme="minorHAnsi"/>
          <w:sz w:val="28"/>
          <w:szCs w:val="28"/>
        </w:rPr>
        <w:t>verify</w:t>
      </w:r>
      <w:r w:rsidR="007F53A7">
        <w:rPr>
          <w:rFonts w:cstheme="minorHAnsi"/>
          <w:sz w:val="28"/>
          <w:szCs w:val="28"/>
        </w:rPr>
        <w:t xml:space="preserve">; </w:t>
      </w:r>
      <w:r w:rsidR="00544AE2">
        <w:rPr>
          <w:rFonts w:cstheme="minorHAnsi"/>
          <w:sz w:val="28"/>
          <w:szCs w:val="28"/>
        </w:rPr>
        <w:t>as</w:t>
      </w:r>
      <w:r w:rsidR="00637340">
        <w:rPr>
          <w:rFonts w:cstheme="minorHAnsi"/>
          <w:sz w:val="28"/>
          <w:szCs w:val="28"/>
        </w:rPr>
        <w:t xml:space="preserve"> you say.  In the </w:t>
      </w:r>
      <w:proofErr w:type="gramStart"/>
      <w:r w:rsidR="00637340">
        <w:rPr>
          <w:rFonts w:cstheme="minorHAnsi"/>
          <w:sz w:val="28"/>
          <w:szCs w:val="28"/>
        </w:rPr>
        <w:t>meantime</w:t>
      </w:r>
      <w:proofErr w:type="gramEnd"/>
      <w:r w:rsidR="00637340">
        <w:rPr>
          <w:rFonts w:cstheme="minorHAnsi"/>
          <w:sz w:val="28"/>
          <w:szCs w:val="28"/>
        </w:rPr>
        <w:t>…</w:t>
      </w:r>
    </w:p>
    <w:p w14:paraId="5ACAE350" w14:textId="77777777" w:rsidR="00637340" w:rsidRDefault="00637340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47F595E" w14:textId="77777777" w:rsidR="00637340" w:rsidRDefault="00637340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Pr="00637340">
        <w:rPr>
          <w:rFonts w:cstheme="minorHAnsi"/>
          <w:sz w:val="28"/>
          <w:szCs w:val="28"/>
          <w:u w:val="single"/>
        </w:rPr>
        <w:t>SLIDING PAPER ACROSS THE TABLE</w:t>
      </w:r>
    </w:p>
    <w:p w14:paraId="149434CE" w14:textId="77777777" w:rsidR="00637340" w:rsidRDefault="00637340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</w:p>
    <w:p w14:paraId="14BA8B85" w14:textId="77777777" w:rsidR="00725499" w:rsidRDefault="0072549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637340">
        <w:rPr>
          <w:rFonts w:cstheme="minorHAnsi"/>
          <w:sz w:val="28"/>
          <w:szCs w:val="28"/>
        </w:rPr>
        <w:t>BASS</w:t>
      </w:r>
      <w:r w:rsidR="00637340">
        <w:rPr>
          <w:rFonts w:cstheme="minorHAnsi"/>
          <w:sz w:val="28"/>
          <w:szCs w:val="28"/>
        </w:rPr>
        <w:tab/>
      </w:r>
    </w:p>
    <w:p w14:paraId="53872822" w14:textId="77777777" w:rsidR="00637340" w:rsidRDefault="00725499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C5C33">
        <w:rPr>
          <w:rFonts w:cstheme="minorHAnsi"/>
          <w:sz w:val="28"/>
          <w:szCs w:val="28"/>
        </w:rPr>
        <w:t>P</w:t>
      </w:r>
      <w:r w:rsidR="00637340">
        <w:rPr>
          <w:rFonts w:cstheme="minorHAnsi"/>
          <w:sz w:val="28"/>
          <w:szCs w:val="28"/>
        </w:rPr>
        <w:t>lea</w:t>
      </w:r>
      <w:r w:rsidR="00544AE2">
        <w:rPr>
          <w:rFonts w:cstheme="minorHAnsi"/>
          <w:sz w:val="28"/>
          <w:szCs w:val="28"/>
        </w:rPr>
        <w:t>se sign and date at the bottom o</w:t>
      </w:r>
      <w:r w:rsidR="00637340">
        <w:rPr>
          <w:rFonts w:cstheme="minorHAnsi"/>
          <w:sz w:val="28"/>
          <w:szCs w:val="28"/>
        </w:rPr>
        <w:t xml:space="preserve">f the page, re-affirming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637340">
        <w:rPr>
          <w:rFonts w:cstheme="minorHAnsi"/>
          <w:sz w:val="28"/>
          <w:szCs w:val="28"/>
        </w:rPr>
        <w:t>you provide</w:t>
      </w:r>
      <w:r>
        <w:rPr>
          <w:rFonts w:cstheme="minorHAnsi"/>
          <w:sz w:val="28"/>
          <w:szCs w:val="28"/>
        </w:rPr>
        <w:t>d</w:t>
      </w:r>
      <w:r w:rsidR="00637340">
        <w:rPr>
          <w:rFonts w:cstheme="minorHAnsi"/>
          <w:sz w:val="28"/>
          <w:szCs w:val="28"/>
        </w:rPr>
        <w:t xml:space="preserve"> this interview freely and voluntar</w:t>
      </w:r>
      <w:r w:rsidR="00544AE2">
        <w:rPr>
          <w:rFonts w:cstheme="minorHAnsi"/>
          <w:sz w:val="28"/>
          <w:szCs w:val="28"/>
        </w:rPr>
        <w:t>il</w:t>
      </w:r>
      <w:r w:rsidR="00637340">
        <w:rPr>
          <w:rFonts w:cstheme="minorHAnsi"/>
          <w:sz w:val="28"/>
          <w:szCs w:val="28"/>
        </w:rPr>
        <w:t xml:space="preserve">y. </w:t>
      </w:r>
    </w:p>
    <w:p w14:paraId="031B90BF" w14:textId="77777777" w:rsidR="00637340" w:rsidRDefault="00637340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38CB48B" w14:textId="77777777" w:rsidR="00637340" w:rsidRPr="00637340" w:rsidRDefault="00637340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ab/>
      </w:r>
      <w:r w:rsidRPr="00637340">
        <w:rPr>
          <w:rFonts w:cstheme="minorHAnsi"/>
          <w:sz w:val="28"/>
          <w:szCs w:val="28"/>
          <w:u w:val="single"/>
        </w:rPr>
        <w:t>PEN SIGNING PAPER</w:t>
      </w:r>
    </w:p>
    <w:p w14:paraId="57F72B70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04A4A98" w14:textId="77777777" w:rsidR="00E24C32" w:rsidRPr="00B13C2B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 w:rsidRPr="00E24C32">
        <w:rPr>
          <w:rFonts w:cstheme="minorHAnsi"/>
          <w:sz w:val="28"/>
          <w:szCs w:val="28"/>
        </w:rPr>
        <w:tab/>
      </w:r>
      <w:r w:rsidRPr="00B13C2B">
        <w:rPr>
          <w:rFonts w:cstheme="minorHAnsi"/>
          <w:sz w:val="28"/>
          <w:szCs w:val="28"/>
          <w:u w:val="single"/>
        </w:rPr>
        <w:t>ARCHES HUM FADES OUT</w:t>
      </w:r>
    </w:p>
    <w:p w14:paraId="7D1C7A10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883B7A4" w14:textId="77777777" w:rsidR="00E24C32" w:rsidRPr="00B13C2B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 w:rsidRPr="00E24C32">
        <w:rPr>
          <w:rFonts w:cstheme="minorHAnsi"/>
          <w:sz w:val="28"/>
          <w:szCs w:val="28"/>
        </w:rPr>
        <w:tab/>
      </w:r>
      <w:r w:rsidRPr="00B13C2B">
        <w:rPr>
          <w:rFonts w:cstheme="minorHAnsi"/>
          <w:sz w:val="28"/>
          <w:szCs w:val="28"/>
          <w:u w:val="single"/>
        </w:rPr>
        <w:t>2SP</w:t>
      </w:r>
    </w:p>
    <w:p w14:paraId="0028E3ED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BBCAA4E" w14:textId="77777777" w:rsidR="00E24C32" w:rsidRPr="00B13C2B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 w:rsidRPr="00E24C32">
        <w:rPr>
          <w:rFonts w:cstheme="minorHAnsi"/>
          <w:sz w:val="28"/>
          <w:szCs w:val="28"/>
        </w:rPr>
        <w:tab/>
      </w:r>
      <w:r w:rsidRPr="00B13C2B">
        <w:rPr>
          <w:rFonts w:cstheme="minorHAnsi"/>
          <w:sz w:val="28"/>
          <w:szCs w:val="28"/>
          <w:u w:val="single"/>
        </w:rPr>
        <w:t>ELECTRIC BEEP</w:t>
      </w:r>
    </w:p>
    <w:p w14:paraId="4FDE3672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ADB9FEA" w14:textId="77777777" w:rsidR="0066224A" w:rsidRDefault="0066224A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ASS</w:t>
      </w:r>
      <w:r w:rsidR="00E24C32" w:rsidRPr="00E24C32">
        <w:rPr>
          <w:rFonts w:cstheme="minorHAnsi"/>
          <w:sz w:val="28"/>
          <w:szCs w:val="28"/>
        </w:rPr>
        <w:tab/>
      </w:r>
    </w:p>
    <w:p w14:paraId="76928814" w14:textId="77777777" w:rsidR="0066224A" w:rsidRDefault="0066224A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(VO)</w:t>
      </w:r>
    </w:p>
    <w:p w14:paraId="6E7B70AE" w14:textId="77777777" w:rsidR="00E24C32" w:rsidRPr="00E24C32" w:rsidRDefault="0066224A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117971">
        <w:rPr>
          <w:rFonts w:cstheme="minorHAnsi"/>
          <w:sz w:val="28"/>
          <w:szCs w:val="28"/>
        </w:rPr>
        <w:t>S</w:t>
      </w:r>
      <w:r w:rsidR="00E24C32" w:rsidRPr="00E24C32">
        <w:rPr>
          <w:rFonts w:cstheme="minorHAnsi"/>
          <w:sz w:val="28"/>
          <w:szCs w:val="28"/>
        </w:rPr>
        <w:t xml:space="preserve">o yeah Diane, </w:t>
      </w:r>
      <w:r w:rsidR="001877D1">
        <w:rPr>
          <w:rFonts w:cstheme="minorHAnsi"/>
          <w:sz w:val="28"/>
          <w:szCs w:val="28"/>
        </w:rPr>
        <w:t xml:space="preserve">took the pen and signed with his left hand. 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7F53A7">
        <w:rPr>
          <w:rFonts w:cstheme="minorHAnsi"/>
          <w:sz w:val="28"/>
          <w:szCs w:val="28"/>
        </w:rPr>
        <w:tab/>
      </w:r>
      <w:r w:rsidR="001877D1">
        <w:rPr>
          <w:rFonts w:cstheme="minorHAnsi"/>
          <w:sz w:val="28"/>
          <w:szCs w:val="28"/>
        </w:rPr>
        <w:t xml:space="preserve">He’s only the second of two individuals who used their left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1877D1">
        <w:rPr>
          <w:rFonts w:cstheme="minorHAnsi"/>
          <w:sz w:val="28"/>
          <w:szCs w:val="28"/>
        </w:rPr>
        <w:t>hand</w:t>
      </w:r>
      <w:r w:rsidR="00E24C32" w:rsidRPr="00E24C32">
        <w:rPr>
          <w:rFonts w:cstheme="minorHAnsi"/>
          <w:sz w:val="28"/>
          <w:szCs w:val="28"/>
        </w:rPr>
        <w:t>.</w:t>
      </w:r>
      <w:r w:rsidR="001877D1">
        <w:rPr>
          <w:rFonts w:cstheme="minorHAnsi"/>
          <w:sz w:val="28"/>
          <w:szCs w:val="28"/>
        </w:rPr>
        <w:t xml:space="preserve">  </w:t>
      </w:r>
      <w:r w:rsidR="00EE6176">
        <w:rPr>
          <w:rFonts w:cstheme="minorHAnsi"/>
          <w:sz w:val="28"/>
          <w:szCs w:val="28"/>
        </w:rPr>
        <w:t>Waynewright</w:t>
      </w:r>
      <w:r w:rsidR="001877D1">
        <w:rPr>
          <w:rFonts w:cstheme="minorHAnsi"/>
          <w:sz w:val="28"/>
          <w:szCs w:val="28"/>
        </w:rPr>
        <w:t xml:space="preserve"> is the other. </w:t>
      </w:r>
      <w:r w:rsidR="00544AE2">
        <w:rPr>
          <w:rFonts w:cstheme="minorHAnsi"/>
          <w:sz w:val="28"/>
          <w:szCs w:val="28"/>
        </w:rPr>
        <w:t>Sufficed</w:t>
      </w:r>
      <w:r w:rsidR="001877D1">
        <w:rPr>
          <w:rFonts w:cstheme="minorHAnsi"/>
          <w:sz w:val="28"/>
          <w:szCs w:val="28"/>
        </w:rPr>
        <w:t xml:space="preserve"> to say</w:t>
      </w:r>
      <w:r w:rsidR="00544AE2">
        <w:rPr>
          <w:rFonts w:cstheme="minorHAnsi"/>
          <w:sz w:val="28"/>
          <w:szCs w:val="28"/>
        </w:rPr>
        <w:t>,</w:t>
      </w:r>
      <w:r w:rsidR="001877D1">
        <w:rPr>
          <w:rFonts w:cstheme="minorHAnsi"/>
          <w:sz w:val="28"/>
          <w:szCs w:val="28"/>
        </w:rPr>
        <w:t xml:space="preserve"> my list of </w:t>
      </w:r>
      <w:r w:rsidR="00117971">
        <w:rPr>
          <w:rFonts w:cstheme="minorHAnsi"/>
          <w:sz w:val="28"/>
          <w:szCs w:val="28"/>
        </w:rPr>
        <w:tab/>
      </w:r>
      <w:r w:rsidR="00117971">
        <w:rPr>
          <w:rFonts w:cstheme="minorHAnsi"/>
          <w:sz w:val="28"/>
          <w:szCs w:val="28"/>
        </w:rPr>
        <w:tab/>
      </w:r>
      <w:r w:rsidR="00117971">
        <w:rPr>
          <w:rFonts w:cstheme="minorHAnsi"/>
          <w:sz w:val="28"/>
          <w:szCs w:val="28"/>
        </w:rPr>
        <w:tab/>
      </w:r>
      <w:r w:rsidR="001877D1">
        <w:rPr>
          <w:rFonts w:cstheme="minorHAnsi"/>
          <w:sz w:val="28"/>
          <w:szCs w:val="28"/>
        </w:rPr>
        <w:t>likely culpr</w:t>
      </w:r>
      <w:r w:rsidR="00544AE2">
        <w:rPr>
          <w:rFonts w:cstheme="minorHAnsi"/>
          <w:sz w:val="28"/>
          <w:szCs w:val="28"/>
        </w:rPr>
        <w:t>i</w:t>
      </w:r>
      <w:r w:rsidR="001877D1">
        <w:rPr>
          <w:rFonts w:cstheme="minorHAnsi"/>
          <w:sz w:val="28"/>
          <w:szCs w:val="28"/>
        </w:rPr>
        <w:t>ts is becoming better defined.</w:t>
      </w:r>
      <w:r w:rsidR="00117971">
        <w:rPr>
          <w:rFonts w:cstheme="minorHAnsi"/>
          <w:sz w:val="28"/>
          <w:szCs w:val="28"/>
        </w:rPr>
        <w:t xml:space="preserve"> Funny thing, nobody </w:t>
      </w:r>
      <w:r w:rsidR="00117971">
        <w:rPr>
          <w:rFonts w:cstheme="minorHAnsi"/>
          <w:sz w:val="28"/>
          <w:szCs w:val="28"/>
        </w:rPr>
        <w:tab/>
      </w:r>
      <w:r w:rsidR="00117971">
        <w:rPr>
          <w:rFonts w:cstheme="minorHAnsi"/>
          <w:sz w:val="28"/>
          <w:szCs w:val="28"/>
        </w:rPr>
        <w:tab/>
      </w:r>
      <w:r w:rsidR="00117971"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>I spoke with can honestly r</w:t>
      </w:r>
      <w:r w:rsidR="00250F1F">
        <w:rPr>
          <w:rFonts w:cstheme="minorHAnsi"/>
          <w:sz w:val="28"/>
          <w:szCs w:val="28"/>
        </w:rPr>
        <w:t xml:space="preserve">emember seeing King-Almighty </w:t>
      </w:r>
      <w:r w:rsidR="00250F1F">
        <w:rPr>
          <w:rFonts w:cstheme="minorHAnsi"/>
          <w:sz w:val="28"/>
          <w:szCs w:val="28"/>
        </w:rPr>
        <w:tab/>
      </w:r>
      <w:r w:rsidR="00250F1F">
        <w:rPr>
          <w:rFonts w:cstheme="minorHAnsi"/>
          <w:sz w:val="28"/>
          <w:szCs w:val="28"/>
        </w:rPr>
        <w:tab/>
      </w:r>
      <w:r w:rsidR="00250F1F">
        <w:rPr>
          <w:rFonts w:cstheme="minorHAnsi"/>
          <w:sz w:val="28"/>
          <w:szCs w:val="28"/>
        </w:rPr>
        <w:tab/>
      </w:r>
      <w:r w:rsidR="00117971">
        <w:rPr>
          <w:rFonts w:cstheme="minorHAnsi"/>
          <w:sz w:val="28"/>
          <w:szCs w:val="28"/>
        </w:rPr>
        <w:t xml:space="preserve">Waynewright at the wine </w:t>
      </w:r>
      <w:r>
        <w:rPr>
          <w:rFonts w:cstheme="minorHAnsi"/>
          <w:sz w:val="28"/>
          <w:szCs w:val="28"/>
        </w:rPr>
        <w:t xml:space="preserve">tasting event the night of the </w:t>
      </w:r>
      <w:r w:rsidR="00250F1F">
        <w:rPr>
          <w:rFonts w:cstheme="minorHAnsi"/>
          <w:sz w:val="28"/>
          <w:szCs w:val="28"/>
        </w:rPr>
        <w:tab/>
      </w:r>
      <w:r w:rsidR="00250F1F">
        <w:rPr>
          <w:rFonts w:cstheme="minorHAnsi"/>
          <w:sz w:val="28"/>
          <w:szCs w:val="28"/>
        </w:rPr>
        <w:tab/>
      </w:r>
      <w:r w:rsidR="00250F1F">
        <w:rPr>
          <w:rFonts w:cstheme="minorHAnsi"/>
          <w:sz w:val="28"/>
          <w:szCs w:val="28"/>
        </w:rPr>
        <w:tab/>
      </w:r>
      <w:r w:rsidR="00250F1F"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>murder</w:t>
      </w:r>
      <w:r w:rsidR="00117971">
        <w:rPr>
          <w:rFonts w:cstheme="minorHAnsi"/>
          <w:sz w:val="28"/>
          <w:szCs w:val="28"/>
        </w:rPr>
        <w:t>.</w:t>
      </w:r>
    </w:p>
    <w:p w14:paraId="109EC883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67F0276" w14:textId="77777777" w:rsidR="00E24C32" w:rsidRPr="00B13C2B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 w:rsidRPr="00E24C32">
        <w:rPr>
          <w:rFonts w:cstheme="minorHAnsi"/>
          <w:sz w:val="28"/>
          <w:szCs w:val="28"/>
        </w:rPr>
        <w:tab/>
      </w:r>
      <w:r w:rsidRPr="00B13C2B">
        <w:rPr>
          <w:rFonts w:cstheme="minorHAnsi"/>
          <w:sz w:val="28"/>
          <w:szCs w:val="28"/>
          <w:u w:val="single"/>
        </w:rPr>
        <w:t>TAP TABLE WITH PEN A FEW TIMES</w:t>
      </w:r>
    </w:p>
    <w:p w14:paraId="418E3D89" w14:textId="5B3C9744" w:rsid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DC3FB1B" w14:textId="77777777" w:rsidR="002D304A" w:rsidRPr="00E24C32" w:rsidRDefault="002D304A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8DB945A" w14:textId="77777777" w:rsidR="00A85551" w:rsidRDefault="00A85551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lastRenderedPageBreak/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ASS</w:t>
      </w:r>
      <w:r w:rsidR="00E24C32" w:rsidRPr="00E24C32">
        <w:rPr>
          <w:rFonts w:cstheme="minorHAnsi"/>
          <w:sz w:val="28"/>
          <w:szCs w:val="28"/>
        </w:rPr>
        <w:tab/>
      </w:r>
    </w:p>
    <w:p w14:paraId="6AD70387" w14:textId="77777777" w:rsidR="00A85551" w:rsidRDefault="00A85551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VO) </w:t>
      </w:r>
    </w:p>
    <w:p w14:paraId="55AF5325" w14:textId="77777777" w:rsidR="00E24C32" w:rsidRPr="00E24C32" w:rsidRDefault="00A85551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'There is something about the Ice.' That seems to be a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common phrase down here. A lot of people I've spoken with,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een talking to</w:t>
      </w:r>
      <w:r w:rsidR="00544AE2">
        <w:rPr>
          <w:rFonts w:cstheme="minorHAnsi"/>
          <w:sz w:val="28"/>
          <w:szCs w:val="28"/>
        </w:rPr>
        <w:t>;</w:t>
      </w:r>
      <w:r w:rsidR="00E24C32" w:rsidRPr="00E24C32">
        <w:rPr>
          <w:rFonts w:cstheme="minorHAnsi"/>
          <w:sz w:val="28"/>
          <w:szCs w:val="28"/>
        </w:rPr>
        <w:t xml:space="preserve"> all seem to have this…'draw' isn't the right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word. 'yearning, maybe</w:t>
      </w:r>
      <w:r w:rsidR="00117971">
        <w:rPr>
          <w:rFonts w:cstheme="minorHAnsi"/>
          <w:sz w:val="28"/>
          <w:szCs w:val="28"/>
        </w:rPr>
        <w:t>?</w:t>
      </w:r>
      <w:r w:rsidR="003303DC">
        <w:rPr>
          <w:rFonts w:cstheme="minorHAnsi"/>
          <w:sz w:val="28"/>
          <w:szCs w:val="28"/>
        </w:rPr>
        <w:t xml:space="preserve"> </w:t>
      </w:r>
      <w:r w:rsidR="00E24C32" w:rsidRPr="00E24C32">
        <w:rPr>
          <w:rFonts w:cstheme="minorHAnsi"/>
          <w:sz w:val="28"/>
          <w:szCs w:val="28"/>
        </w:rPr>
        <w:t xml:space="preserve">I don't know how to put it into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words.  It's really….</w:t>
      </w:r>
    </w:p>
    <w:p w14:paraId="42158B15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F8579E6" w14:textId="77777777" w:rsidR="00E24C32" w:rsidRPr="00B13C2B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 w:rsidRPr="00E24C32">
        <w:rPr>
          <w:rFonts w:cstheme="minorHAnsi"/>
          <w:sz w:val="28"/>
          <w:szCs w:val="28"/>
        </w:rPr>
        <w:tab/>
      </w:r>
      <w:r w:rsidRPr="00B13C2B">
        <w:rPr>
          <w:rFonts w:cstheme="minorHAnsi"/>
          <w:sz w:val="28"/>
          <w:szCs w:val="28"/>
          <w:u w:val="single"/>
        </w:rPr>
        <w:t>DESK PHONE RINGS</w:t>
      </w:r>
      <w:r w:rsidR="00117971">
        <w:rPr>
          <w:rFonts w:cstheme="minorHAnsi"/>
          <w:sz w:val="28"/>
          <w:szCs w:val="28"/>
          <w:u w:val="single"/>
        </w:rPr>
        <w:t>; PUSH TONE ANSWER</w:t>
      </w:r>
    </w:p>
    <w:p w14:paraId="4EA23B27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0C435C3" w14:textId="77777777" w:rsidR="00A85551" w:rsidRDefault="00A85551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ASS</w:t>
      </w:r>
      <w:r w:rsidR="00E24C32" w:rsidRPr="00E24C32">
        <w:rPr>
          <w:rFonts w:cstheme="minorHAnsi"/>
          <w:sz w:val="28"/>
          <w:szCs w:val="28"/>
        </w:rPr>
        <w:tab/>
      </w:r>
    </w:p>
    <w:p w14:paraId="424F5793" w14:textId="77777777" w:rsidR="00A85551" w:rsidRDefault="00A85551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(VO)</w:t>
      </w:r>
    </w:p>
    <w:p w14:paraId="78DF8528" w14:textId="77777777" w:rsidR="00E24C32" w:rsidRPr="00E24C32" w:rsidRDefault="00A85551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Deputy Marshal Marlow</w:t>
      </w:r>
    </w:p>
    <w:p w14:paraId="320438CF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704189E" w14:textId="77777777" w:rsidR="00A85551" w:rsidRDefault="00A85551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MALE VOICE</w:t>
      </w:r>
      <w:r w:rsidR="00E24C32" w:rsidRPr="00E24C32">
        <w:rPr>
          <w:rFonts w:cstheme="minorHAnsi"/>
          <w:sz w:val="28"/>
          <w:szCs w:val="28"/>
        </w:rPr>
        <w:tab/>
      </w:r>
    </w:p>
    <w:p w14:paraId="233140D0" w14:textId="77777777" w:rsidR="00A85551" w:rsidRDefault="00A85551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Speaker) </w:t>
      </w:r>
    </w:p>
    <w:p w14:paraId="3390361E" w14:textId="77777777" w:rsidR="00E24C32" w:rsidRPr="00E24C32" w:rsidRDefault="00A85551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Phone call, sir, </w:t>
      </w:r>
      <w:proofErr w:type="spellStart"/>
      <w:r w:rsidR="00E24C32" w:rsidRPr="00E24C32">
        <w:rPr>
          <w:rFonts w:cstheme="minorHAnsi"/>
          <w:sz w:val="28"/>
          <w:szCs w:val="28"/>
        </w:rPr>
        <w:t>Washinton</w:t>
      </w:r>
      <w:proofErr w:type="spellEnd"/>
      <w:r w:rsidR="00E24C32" w:rsidRPr="00E24C32">
        <w:rPr>
          <w:rFonts w:cstheme="minorHAnsi"/>
          <w:sz w:val="28"/>
          <w:szCs w:val="28"/>
        </w:rPr>
        <w:t xml:space="preserve"> DC.</w:t>
      </w:r>
    </w:p>
    <w:p w14:paraId="3E78EC79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014B40D" w14:textId="77777777" w:rsidR="00A85551" w:rsidRDefault="00A85551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ASS</w:t>
      </w:r>
      <w:r w:rsidR="00E24C32" w:rsidRPr="00E24C32">
        <w:rPr>
          <w:rFonts w:cstheme="minorHAnsi"/>
          <w:sz w:val="28"/>
          <w:szCs w:val="28"/>
        </w:rPr>
        <w:tab/>
      </w:r>
    </w:p>
    <w:p w14:paraId="754C253F" w14:textId="77777777" w:rsidR="00A85551" w:rsidRDefault="00A85551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VO) </w:t>
      </w:r>
    </w:p>
    <w:p w14:paraId="053DC984" w14:textId="77777777" w:rsidR="00E24C32" w:rsidRPr="00E24C32" w:rsidRDefault="00A85551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Thanks, I'll take it here.</w:t>
      </w:r>
    </w:p>
    <w:p w14:paraId="2E688886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B4A3FAA" w14:textId="77777777" w:rsidR="00A85551" w:rsidRDefault="00A85551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MALE VOICE</w:t>
      </w:r>
      <w:r w:rsidR="00E24C32" w:rsidRPr="00E24C32">
        <w:rPr>
          <w:rFonts w:cstheme="minorHAnsi"/>
          <w:sz w:val="28"/>
          <w:szCs w:val="28"/>
        </w:rPr>
        <w:tab/>
      </w:r>
    </w:p>
    <w:p w14:paraId="6A79456E" w14:textId="77777777" w:rsidR="00A85551" w:rsidRDefault="00A85551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Speaker) </w:t>
      </w:r>
    </w:p>
    <w:p w14:paraId="496983B9" w14:textId="77777777" w:rsidR="00E24C32" w:rsidRDefault="00A85551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Patching through now, sir.</w:t>
      </w:r>
    </w:p>
    <w:p w14:paraId="6FEF2639" w14:textId="77777777" w:rsidR="00B13C2B" w:rsidRPr="00E24C32" w:rsidRDefault="00B13C2B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449A46A0" w14:textId="77777777" w:rsidR="00E24C32" w:rsidRPr="00B13C2B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 w:rsidRPr="00E24C32">
        <w:rPr>
          <w:rFonts w:cstheme="minorHAnsi"/>
          <w:sz w:val="28"/>
          <w:szCs w:val="28"/>
        </w:rPr>
        <w:tab/>
      </w:r>
      <w:r w:rsidRPr="00B13C2B">
        <w:rPr>
          <w:rFonts w:cstheme="minorHAnsi"/>
          <w:sz w:val="28"/>
          <w:szCs w:val="28"/>
          <w:u w:val="single"/>
        </w:rPr>
        <w:t>CLICKING SOUNDS</w:t>
      </w:r>
    </w:p>
    <w:p w14:paraId="6D9453F2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E65535D" w14:textId="77777777" w:rsidR="00A85551" w:rsidRDefault="00A85551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CHUCK</w:t>
      </w:r>
      <w:r w:rsidR="00E24C32" w:rsidRPr="00E24C32">
        <w:rPr>
          <w:rFonts w:cstheme="minorHAnsi"/>
          <w:sz w:val="28"/>
          <w:szCs w:val="28"/>
        </w:rPr>
        <w:tab/>
      </w:r>
    </w:p>
    <w:p w14:paraId="403BF8B7" w14:textId="77777777" w:rsidR="00A85551" w:rsidRDefault="00A85551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Speaker, static) </w:t>
      </w:r>
    </w:p>
    <w:p w14:paraId="57C16DE7" w14:textId="77777777" w:rsidR="00E24C32" w:rsidRPr="00E24C32" w:rsidRDefault="00A85551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ass?</w:t>
      </w:r>
    </w:p>
    <w:p w14:paraId="32A22690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11AE2E85" w14:textId="77777777" w:rsidR="00A85551" w:rsidRDefault="00A85551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ASS</w:t>
      </w:r>
      <w:r w:rsidR="00E24C32" w:rsidRPr="00E24C32">
        <w:rPr>
          <w:rFonts w:cstheme="minorHAnsi"/>
          <w:sz w:val="28"/>
          <w:szCs w:val="28"/>
        </w:rPr>
        <w:tab/>
      </w:r>
    </w:p>
    <w:p w14:paraId="623B4D60" w14:textId="77777777" w:rsidR="00A85551" w:rsidRDefault="00A85551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VO) </w:t>
      </w:r>
    </w:p>
    <w:p w14:paraId="18144A66" w14:textId="77777777" w:rsidR="00E24C32" w:rsidRPr="00E24C32" w:rsidRDefault="00A85551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I'm here Charlie.</w:t>
      </w:r>
    </w:p>
    <w:p w14:paraId="5D76DB75" w14:textId="3284F4E1" w:rsid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1B32CD0" w14:textId="77777777" w:rsidR="002D304A" w:rsidRPr="00E24C32" w:rsidRDefault="002D304A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33CDFE62" w14:textId="77777777" w:rsidR="00A85551" w:rsidRDefault="00A85551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lastRenderedPageBreak/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CHUCK</w:t>
      </w:r>
      <w:r w:rsidR="00E24C32" w:rsidRPr="00E24C32">
        <w:rPr>
          <w:rFonts w:cstheme="minorHAnsi"/>
          <w:sz w:val="28"/>
          <w:szCs w:val="28"/>
        </w:rPr>
        <w:tab/>
      </w:r>
    </w:p>
    <w:p w14:paraId="00A4B824" w14:textId="77777777" w:rsidR="00A85551" w:rsidRDefault="00A85551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Speaker, static) </w:t>
      </w:r>
    </w:p>
    <w:p w14:paraId="4A38FBF1" w14:textId="77777777" w:rsidR="00E24C32" w:rsidRPr="00E24C32" w:rsidRDefault="00A85551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Good. Listen, I only have a minute.  I've just had some exciting </w:t>
      </w:r>
      <w:r w:rsidR="00544AE2">
        <w:rPr>
          <w:rFonts w:cstheme="minorHAnsi"/>
          <w:sz w:val="28"/>
          <w:szCs w:val="28"/>
        </w:rPr>
        <w:tab/>
      </w:r>
      <w:r w:rsidR="00544AE2">
        <w:rPr>
          <w:rFonts w:cstheme="minorHAnsi"/>
          <w:sz w:val="28"/>
          <w:szCs w:val="28"/>
        </w:rPr>
        <w:tab/>
      </w:r>
      <w:r w:rsidR="00544AE2"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meetings up here on Capitol Hill.</w:t>
      </w:r>
    </w:p>
    <w:p w14:paraId="0726359B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FE32D36" w14:textId="77777777" w:rsidR="00A85551" w:rsidRDefault="00A85551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ASS</w:t>
      </w:r>
      <w:r w:rsidR="00E24C32" w:rsidRPr="00E24C32">
        <w:rPr>
          <w:rFonts w:cstheme="minorHAnsi"/>
          <w:sz w:val="28"/>
          <w:szCs w:val="28"/>
        </w:rPr>
        <w:tab/>
      </w:r>
    </w:p>
    <w:p w14:paraId="294A4969" w14:textId="77777777" w:rsidR="00A85551" w:rsidRDefault="00A85551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VO) </w:t>
      </w:r>
    </w:p>
    <w:p w14:paraId="21EEFDFD" w14:textId="77777777" w:rsidR="00E24C32" w:rsidRPr="00E24C32" w:rsidRDefault="00A85551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Good or bad?</w:t>
      </w:r>
    </w:p>
    <w:p w14:paraId="68929944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B0EB50C" w14:textId="77777777" w:rsidR="00A85551" w:rsidRDefault="00A85551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CHUCK</w:t>
      </w:r>
      <w:r w:rsidR="00E24C32" w:rsidRPr="00E24C32">
        <w:rPr>
          <w:rFonts w:cstheme="minorHAnsi"/>
          <w:sz w:val="28"/>
          <w:szCs w:val="28"/>
        </w:rPr>
        <w:tab/>
      </w:r>
    </w:p>
    <w:p w14:paraId="5E44640D" w14:textId="77777777" w:rsidR="00A85551" w:rsidRDefault="00A85551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Speaker, static) </w:t>
      </w:r>
    </w:p>
    <w:p w14:paraId="00BF26A3" w14:textId="77777777" w:rsidR="00E24C32" w:rsidRPr="00E24C32" w:rsidRDefault="00A85551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Yes! I also was able to pick you up that book on gardening, but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I'll leave that as a surprise. Good seminars on gardening,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unexpected even.</w:t>
      </w:r>
    </w:p>
    <w:p w14:paraId="4039DB82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6A6EF16" w14:textId="77777777" w:rsidR="00A85551" w:rsidRDefault="00A85551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ASS</w:t>
      </w:r>
      <w:r w:rsidR="00E24C32" w:rsidRPr="00E24C32">
        <w:rPr>
          <w:rFonts w:cstheme="minorHAnsi"/>
          <w:sz w:val="28"/>
          <w:szCs w:val="28"/>
        </w:rPr>
        <w:tab/>
        <w:t xml:space="preserve"> </w:t>
      </w:r>
    </w:p>
    <w:p w14:paraId="4D2ECA4D" w14:textId="77777777" w:rsidR="00E24C32" w:rsidRPr="00E24C32" w:rsidRDefault="00A85551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Sounds</w:t>
      </w:r>
      <w:r w:rsidR="003303DC">
        <w:rPr>
          <w:rFonts w:cstheme="minorHAnsi"/>
          <w:sz w:val="28"/>
          <w:szCs w:val="28"/>
        </w:rPr>
        <w:t xml:space="preserve">, </w:t>
      </w:r>
      <w:r w:rsidR="00E24C32" w:rsidRPr="00E24C32">
        <w:rPr>
          <w:rFonts w:cstheme="minorHAnsi"/>
          <w:sz w:val="28"/>
          <w:szCs w:val="28"/>
        </w:rPr>
        <w:t>like a productive trip.</w:t>
      </w:r>
    </w:p>
    <w:p w14:paraId="1713C55D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6C874F02" w14:textId="77777777" w:rsidR="00A85551" w:rsidRDefault="00A85551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CHUCK</w:t>
      </w:r>
      <w:r w:rsidR="00E24C32" w:rsidRPr="00E24C32">
        <w:rPr>
          <w:rFonts w:cstheme="minorHAnsi"/>
          <w:sz w:val="28"/>
          <w:szCs w:val="28"/>
        </w:rPr>
        <w:tab/>
      </w:r>
    </w:p>
    <w:p w14:paraId="1DEEF1D8" w14:textId="77777777" w:rsidR="00A85551" w:rsidRDefault="00A85551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Speaker, static) </w:t>
      </w:r>
    </w:p>
    <w:p w14:paraId="72C0B785" w14:textId="77777777" w:rsidR="00E24C32" w:rsidRPr="00E24C32" w:rsidRDefault="00A85551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Unexpectedly productive. Say, I put a rush on an item you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requested a few weeks back. It should be to you </w:t>
      </w:r>
      <w:r w:rsidR="006D4D4A">
        <w:rPr>
          <w:rFonts w:cstheme="minorHAnsi"/>
          <w:sz w:val="28"/>
          <w:szCs w:val="28"/>
        </w:rPr>
        <w:t xml:space="preserve">early next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6D4D4A">
        <w:rPr>
          <w:rFonts w:cstheme="minorHAnsi"/>
          <w:sz w:val="28"/>
          <w:szCs w:val="28"/>
        </w:rPr>
        <w:t>week</w:t>
      </w:r>
      <w:r w:rsidR="00E24C32" w:rsidRPr="00E24C32">
        <w:rPr>
          <w:rFonts w:cstheme="minorHAnsi"/>
          <w:sz w:val="28"/>
          <w:szCs w:val="28"/>
        </w:rPr>
        <w:t>.  Once you get it, let me know.</w:t>
      </w:r>
    </w:p>
    <w:p w14:paraId="316A3515" w14:textId="77777777" w:rsidR="00A85551" w:rsidRPr="00E24C32" w:rsidRDefault="00A85551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2832CC3" w14:textId="77777777" w:rsidR="00A85551" w:rsidRDefault="00A85551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ASS</w:t>
      </w:r>
      <w:r w:rsidR="00E24C32" w:rsidRPr="00E24C32">
        <w:rPr>
          <w:rFonts w:cstheme="minorHAnsi"/>
          <w:sz w:val="28"/>
          <w:szCs w:val="28"/>
        </w:rPr>
        <w:tab/>
      </w:r>
    </w:p>
    <w:p w14:paraId="0D590F48" w14:textId="77777777" w:rsidR="00A85551" w:rsidRDefault="00A85551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VO) </w:t>
      </w:r>
    </w:p>
    <w:p w14:paraId="2CABF9DA" w14:textId="77777777" w:rsidR="00E24C32" w:rsidRPr="00E24C32" w:rsidRDefault="00A85551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Not sure I get what you mean, Charlie, I didn't</w:t>
      </w:r>
      <w:r w:rsidR="003303DC">
        <w:rPr>
          <w:rFonts w:cstheme="minorHAnsi"/>
          <w:sz w:val="28"/>
          <w:szCs w:val="28"/>
        </w:rPr>
        <w:t>…</w:t>
      </w:r>
    </w:p>
    <w:p w14:paraId="5C9CD89D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82EF6A0" w14:textId="77777777" w:rsidR="00A85551" w:rsidRDefault="00A85551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CHUCK</w:t>
      </w:r>
      <w:r w:rsidR="00E24C32" w:rsidRPr="00E24C32">
        <w:rPr>
          <w:rFonts w:cstheme="minorHAnsi"/>
          <w:sz w:val="28"/>
          <w:szCs w:val="28"/>
        </w:rPr>
        <w:tab/>
      </w:r>
    </w:p>
    <w:p w14:paraId="0CB807B5" w14:textId="77777777" w:rsidR="00A85551" w:rsidRDefault="00A85551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Speaker, static) </w:t>
      </w:r>
    </w:p>
    <w:p w14:paraId="0B0C6B58" w14:textId="77777777" w:rsidR="00E24C32" w:rsidRPr="00E24C32" w:rsidRDefault="00A85551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We're go</w:t>
      </w:r>
      <w:r w:rsidR="00544AE2">
        <w:rPr>
          <w:rFonts w:cstheme="minorHAnsi"/>
          <w:sz w:val="28"/>
          <w:szCs w:val="28"/>
        </w:rPr>
        <w:t>ing to</w:t>
      </w:r>
      <w:r w:rsidR="00E24C32" w:rsidRPr="00E24C32">
        <w:rPr>
          <w:rFonts w:cstheme="minorHAnsi"/>
          <w:sz w:val="28"/>
          <w:szCs w:val="28"/>
        </w:rPr>
        <w:t xml:space="preserve"> have to end our game of </w:t>
      </w:r>
      <w:r w:rsidR="003303DC">
        <w:rPr>
          <w:rFonts w:cstheme="minorHAnsi"/>
          <w:sz w:val="28"/>
          <w:szCs w:val="28"/>
        </w:rPr>
        <w:t>Poker</w:t>
      </w:r>
      <w:r w:rsidR="00E24C32" w:rsidRPr="00E24C32">
        <w:rPr>
          <w:rFonts w:cstheme="minorHAnsi"/>
          <w:sz w:val="28"/>
          <w:szCs w:val="28"/>
        </w:rPr>
        <w:t xml:space="preserve">.  Time to pick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B6480">
        <w:rPr>
          <w:rFonts w:cstheme="minorHAnsi"/>
          <w:sz w:val="28"/>
          <w:szCs w:val="28"/>
        </w:rPr>
        <w:t>up c</w:t>
      </w:r>
      <w:r w:rsidR="00E24C32" w:rsidRPr="00E24C32">
        <w:rPr>
          <w:rFonts w:cstheme="minorHAnsi"/>
          <w:sz w:val="28"/>
          <w:szCs w:val="28"/>
        </w:rPr>
        <w:t>hess. Okay, have to go. You keep warm down there, copy?</w:t>
      </w:r>
    </w:p>
    <w:p w14:paraId="767ED878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B437B10" w14:textId="77777777" w:rsidR="00A85551" w:rsidRDefault="00A85551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BASS</w:t>
      </w:r>
      <w:r w:rsidR="00E24C32" w:rsidRPr="00E24C32">
        <w:rPr>
          <w:rFonts w:cstheme="minorHAnsi"/>
          <w:sz w:val="28"/>
          <w:szCs w:val="28"/>
        </w:rPr>
        <w:tab/>
      </w:r>
    </w:p>
    <w:p w14:paraId="66D4FE3C" w14:textId="77777777" w:rsidR="00A85551" w:rsidRDefault="00A85551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VO) </w:t>
      </w:r>
    </w:p>
    <w:p w14:paraId="142A3385" w14:textId="77777777" w:rsidR="00E24C32" w:rsidRPr="00E24C32" w:rsidRDefault="00A85551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Copy all</w:t>
      </w:r>
    </w:p>
    <w:p w14:paraId="32072220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56B4F0ED" w14:textId="77777777" w:rsidR="00A85551" w:rsidRDefault="00A85551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lastRenderedPageBreak/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>CHUCK</w:t>
      </w:r>
      <w:r w:rsidR="00E24C32" w:rsidRPr="00E24C32">
        <w:rPr>
          <w:rFonts w:cstheme="minorHAnsi"/>
          <w:sz w:val="28"/>
          <w:szCs w:val="28"/>
        </w:rPr>
        <w:tab/>
      </w:r>
    </w:p>
    <w:p w14:paraId="768BA2FD" w14:textId="77777777" w:rsidR="00A85551" w:rsidRDefault="00A85551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E24C32" w:rsidRPr="00E24C32">
        <w:rPr>
          <w:rFonts w:cstheme="minorHAnsi"/>
          <w:sz w:val="28"/>
          <w:szCs w:val="28"/>
        </w:rPr>
        <w:t xml:space="preserve">(Speaker, static) </w:t>
      </w:r>
    </w:p>
    <w:p w14:paraId="65F8BD84" w14:textId="77777777" w:rsidR="00E24C32" w:rsidRPr="00E24C32" w:rsidRDefault="00A85551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3A0D55">
        <w:rPr>
          <w:rFonts w:cstheme="minorHAnsi"/>
          <w:sz w:val="28"/>
          <w:szCs w:val="28"/>
        </w:rPr>
        <w:t>T</w:t>
      </w:r>
      <w:r w:rsidR="00E24C32" w:rsidRPr="00E24C32">
        <w:rPr>
          <w:rFonts w:cstheme="minorHAnsi"/>
          <w:sz w:val="28"/>
          <w:szCs w:val="28"/>
        </w:rPr>
        <w:t>hat's my boy!</w:t>
      </w:r>
    </w:p>
    <w:p w14:paraId="128B69AA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09616A24" w14:textId="77777777" w:rsidR="00E24C32" w:rsidRPr="00B13C2B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  <w:u w:val="single"/>
        </w:rPr>
      </w:pPr>
      <w:r w:rsidRPr="00E24C32">
        <w:rPr>
          <w:rFonts w:cstheme="minorHAnsi"/>
          <w:sz w:val="28"/>
          <w:szCs w:val="28"/>
        </w:rPr>
        <w:tab/>
      </w:r>
      <w:r w:rsidRPr="00B13C2B">
        <w:rPr>
          <w:rFonts w:cstheme="minorHAnsi"/>
          <w:sz w:val="28"/>
          <w:szCs w:val="28"/>
          <w:u w:val="single"/>
        </w:rPr>
        <w:t>CLICK</w:t>
      </w:r>
    </w:p>
    <w:p w14:paraId="79319036" w14:textId="77777777" w:rsidR="00E24C32" w:rsidRPr="00E24C32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</w:p>
    <w:p w14:paraId="7D765D1A" w14:textId="77777777" w:rsidR="00EE035D" w:rsidRPr="00EE035D" w:rsidRDefault="00E24C32" w:rsidP="003B1A49">
      <w:pPr>
        <w:tabs>
          <w:tab w:val="left" w:pos="720"/>
          <w:tab w:val="left" w:pos="2160"/>
          <w:tab w:val="left" w:pos="3600"/>
          <w:tab w:val="left" w:pos="4320"/>
        </w:tabs>
        <w:rPr>
          <w:rFonts w:cstheme="minorHAnsi"/>
          <w:sz w:val="28"/>
          <w:szCs w:val="28"/>
        </w:rPr>
      </w:pPr>
      <w:r w:rsidRPr="00E24C32">
        <w:rPr>
          <w:rFonts w:cstheme="minorHAnsi"/>
          <w:sz w:val="28"/>
          <w:szCs w:val="28"/>
        </w:rPr>
        <w:t>Outtro and Credits</w:t>
      </w:r>
    </w:p>
    <w:sectPr w:rsidR="00EE035D" w:rsidRPr="00EE035D" w:rsidSect="00FA300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213AFF" w14:textId="77777777" w:rsidR="00AB636A" w:rsidRDefault="00AB636A" w:rsidP="00AD03A5">
      <w:r>
        <w:separator/>
      </w:r>
    </w:p>
  </w:endnote>
  <w:endnote w:type="continuationSeparator" w:id="0">
    <w:p w14:paraId="14552A9D" w14:textId="77777777" w:rsidR="00AB636A" w:rsidRDefault="00AB636A" w:rsidP="00AD03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E813E3" w14:textId="77777777" w:rsidR="00AB636A" w:rsidRDefault="00AB63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300469"/>
      <w:docPartObj>
        <w:docPartGallery w:val="Page Numbers (Bottom of Page)"/>
        <w:docPartUnique/>
      </w:docPartObj>
    </w:sdtPr>
    <w:sdtEndPr/>
    <w:sdtContent>
      <w:p w14:paraId="674D2E13" w14:textId="77777777" w:rsidR="00AB636A" w:rsidRDefault="002D304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30307">
          <w:rPr>
            <w:noProof/>
          </w:rPr>
          <w:t>25</w:t>
        </w:r>
        <w:r>
          <w:rPr>
            <w:noProof/>
          </w:rPr>
          <w:fldChar w:fldCharType="end"/>
        </w:r>
      </w:p>
    </w:sdtContent>
  </w:sdt>
  <w:p w14:paraId="16ED84EB" w14:textId="77777777" w:rsidR="00AB636A" w:rsidRDefault="00AB636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47968E" w14:textId="77777777" w:rsidR="00AB636A" w:rsidRDefault="00AB63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DEA774" w14:textId="77777777" w:rsidR="00AB636A" w:rsidRDefault="00AB636A" w:rsidP="00AD03A5">
      <w:r>
        <w:separator/>
      </w:r>
    </w:p>
  </w:footnote>
  <w:footnote w:type="continuationSeparator" w:id="0">
    <w:p w14:paraId="5D116593" w14:textId="77777777" w:rsidR="00AB636A" w:rsidRDefault="00AB636A" w:rsidP="00AD03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A8950C" w14:textId="77777777" w:rsidR="00AB636A" w:rsidRDefault="00AB636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8BC22E" w14:textId="77777777" w:rsidR="00AB636A" w:rsidRDefault="00AB636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BD96F1" w14:textId="77777777" w:rsidR="00AB636A" w:rsidRDefault="00AB636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MDEzMzEwM7E0sjRU0lEKTi0uzszPAykwMq0FAFfY3Q0tAAAA"/>
  </w:docVars>
  <w:rsids>
    <w:rsidRoot w:val="00417175"/>
    <w:rsid w:val="000023A2"/>
    <w:rsid w:val="00003F0D"/>
    <w:rsid w:val="00004C0D"/>
    <w:rsid w:val="00010FE3"/>
    <w:rsid w:val="00015B30"/>
    <w:rsid w:val="0002516D"/>
    <w:rsid w:val="0002704F"/>
    <w:rsid w:val="00056CA0"/>
    <w:rsid w:val="000605F6"/>
    <w:rsid w:val="000612F7"/>
    <w:rsid w:val="00061FD2"/>
    <w:rsid w:val="0006684B"/>
    <w:rsid w:val="00073CE0"/>
    <w:rsid w:val="00075128"/>
    <w:rsid w:val="00076908"/>
    <w:rsid w:val="000960AE"/>
    <w:rsid w:val="000C08B2"/>
    <w:rsid w:val="000D7736"/>
    <w:rsid w:val="000E58CB"/>
    <w:rsid w:val="000E6D11"/>
    <w:rsid w:val="000F08C7"/>
    <w:rsid w:val="00101DB2"/>
    <w:rsid w:val="00110C9C"/>
    <w:rsid w:val="00111F09"/>
    <w:rsid w:val="00117971"/>
    <w:rsid w:val="00117A34"/>
    <w:rsid w:val="001235BF"/>
    <w:rsid w:val="0013000C"/>
    <w:rsid w:val="001304F6"/>
    <w:rsid w:val="001423E9"/>
    <w:rsid w:val="00143895"/>
    <w:rsid w:val="00151676"/>
    <w:rsid w:val="001541CF"/>
    <w:rsid w:val="00161B94"/>
    <w:rsid w:val="00167B72"/>
    <w:rsid w:val="001812A5"/>
    <w:rsid w:val="001877D1"/>
    <w:rsid w:val="00195FCD"/>
    <w:rsid w:val="001B1FDB"/>
    <w:rsid w:val="001C467D"/>
    <w:rsid w:val="001D6C20"/>
    <w:rsid w:val="001E0D28"/>
    <w:rsid w:val="001E2278"/>
    <w:rsid w:val="001F2537"/>
    <w:rsid w:val="001F3E00"/>
    <w:rsid w:val="001F694E"/>
    <w:rsid w:val="001F74C7"/>
    <w:rsid w:val="00215811"/>
    <w:rsid w:val="00246196"/>
    <w:rsid w:val="002507D6"/>
    <w:rsid w:val="00250F1F"/>
    <w:rsid w:val="00251388"/>
    <w:rsid w:val="002604FC"/>
    <w:rsid w:val="00283C8D"/>
    <w:rsid w:val="00290124"/>
    <w:rsid w:val="00293306"/>
    <w:rsid w:val="00297A70"/>
    <w:rsid w:val="002A1008"/>
    <w:rsid w:val="002B2989"/>
    <w:rsid w:val="002C4FF9"/>
    <w:rsid w:val="002D304A"/>
    <w:rsid w:val="002D6370"/>
    <w:rsid w:val="002E693B"/>
    <w:rsid w:val="002E7406"/>
    <w:rsid w:val="002F16D2"/>
    <w:rsid w:val="0030153C"/>
    <w:rsid w:val="003015C3"/>
    <w:rsid w:val="003303DC"/>
    <w:rsid w:val="003318B2"/>
    <w:rsid w:val="00340524"/>
    <w:rsid w:val="00343C26"/>
    <w:rsid w:val="00362D26"/>
    <w:rsid w:val="0036684D"/>
    <w:rsid w:val="00376E34"/>
    <w:rsid w:val="00377635"/>
    <w:rsid w:val="00391CC0"/>
    <w:rsid w:val="003A0D55"/>
    <w:rsid w:val="003B11B5"/>
    <w:rsid w:val="003B1A49"/>
    <w:rsid w:val="003C3B06"/>
    <w:rsid w:val="003D08B3"/>
    <w:rsid w:val="003D1844"/>
    <w:rsid w:val="003D4C58"/>
    <w:rsid w:val="003D4F24"/>
    <w:rsid w:val="003E4EE3"/>
    <w:rsid w:val="003F6625"/>
    <w:rsid w:val="00400C75"/>
    <w:rsid w:val="004015FE"/>
    <w:rsid w:val="004022BF"/>
    <w:rsid w:val="00415846"/>
    <w:rsid w:val="00417175"/>
    <w:rsid w:val="00427C9F"/>
    <w:rsid w:val="00430348"/>
    <w:rsid w:val="00435A4F"/>
    <w:rsid w:val="00436201"/>
    <w:rsid w:val="00436B4F"/>
    <w:rsid w:val="00450E1D"/>
    <w:rsid w:val="004511EE"/>
    <w:rsid w:val="00451213"/>
    <w:rsid w:val="00462D36"/>
    <w:rsid w:val="00470865"/>
    <w:rsid w:val="0047630D"/>
    <w:rsid w:val="0048215D"/>
    <w:rsid w:val="0048387C"/>
    <w:rsid w:val="004839E6"/>
    <w:rsid w:val="00484680"/>
    <w:rsid w:val="004850DD"/>
    <w:rsid w:val="004A2AF2"/>
    <w:rsid w:val="004B0568"/>
    <w:rsid w:val="004B7D16"/>
    <w:rsid w:val="004C2709"/>
    <w:rsid w:val="004C38A0"/>
    <w:rsid w:val="004C4E60"/>
    <w:rsid w:val="004D343C"/>
    <w:rsid w:val="004E3BC3"/>
    <w:rsid w:val="004E5CB7"/>
    <w:rsid w:val="004F116D"/>
    <w:rsid w:val="00511D99"/>
    <w:rsid w:val="0052126A"/>
    <w:rsid w:val="005234FE"/>
    <w:rsid w:val="005251E0"/>
    <w:rsid w:val="005313ED"/>
    <w:rsid w:val="00544AE2"/>
    <w:rsid w:val="00564D1D"/>
    <w:rsid w:val="0056784F"/>
    <w:rsid w:val="00580A15"/>
    <w:rsid w:val="00587C9A"/>
    <w:rsid w:val="00592E26"/>
    <w:rsid w:val="005A234E"/>
    <w:rsid w:val="005B3435"/>
    <w:rsid w:val="005B6465"/>
    <w:rsid w:val="005C5C4B"/>
    <w:rsid w:val="005D4BC6"/>
    <w:rsid w:val="005E132D"/>
    <w:rsid w:val="005E1F0A"/>
    <w:rsid w:val="005F5781"/>
    <w:rsid w:val="00600991"/>
    <w:rsid w:val="0062606D"/>
    <w:rsid w:val="006262A7"/>
    <w:rsid w:val="00637340"/>
    <w:rsid w:val="006378AE"/>
    <w:rsid w:val="0064005D"/>
    <w:rsid w:val="00643C44"/>
    <w:rsid w:val="00652FCA"/>
    <w:rsid w:val="00657071"/>
    <w:rsid w:val="006619C7"/>
    <w:rsid w:val="0066224A"/>
    <w:rsid w:val="00662CB2"/>
    <w:rsid w:val="00665E28"/>
    <w:rsid w:val="0067479F"/>
    <w:rsid w:val="00677787"/>
    <w:rsid w:val="006829B5"/>
    <w:rsid w:val="006D33B7"/>
    <w:rsid w:val="006D4D4A"/>
    <w:rsid w:val="006D6639"/>
    <w:rsid w:val="006E5E28"/>
    <w:rsid w:val="006E6865"/>
    <w:rsid w:val="006F1467"/>
    <w:rsid w:val="00701E62"/>
    <w:rsid w:val="00712C4D"/>
    <w:rsid w:val="00725499"/>
    <w:rsid w:val="00730773"/>
    <w:rsid w:val="00743334"/>
    <w:rsid w:val="00753FE8"/>
    <w:rsid w:val="007558CD"/>
    <w:rsid w:val="00757955"/>
    <w:rsid w:val="00765750"/>
    <w:rsid w:val="007668EE"/>
    <w:rsid w:val="00770F98"/>
    <w:rsid w:val="00780CA3"/>
    <w:rsid w:val="0078668F"/>
    <w:rsid w:val="007958DA"/>
    <w:rsid w:val="0079731D"/>
    <w:rsid w:val="007B10DA"/>
    <w:rsid w:val="007B1BF2"/>
    <w:rsid w:val="007B367E"/>
    <w:rsid w:val="007D4EE6"/>
    <w:rsid w:val="007E4D05"/>
    <w:rsid w:val="007F1A1F"/>
    <w:rsid w:val="007F2BAA"/>
    <w:rsid w:val="007F53A7"/>
    <w:rsid w:val="008008CD"/>
    <w:rsid w:val="0081102F"/>
    <w:rsid w:val="00814B88"/>
    <w:rsid w:val="00816272"/>
    <w:rsid w:val="00824922"/>
    <w:rsid w:val="00825786"/>
    <w:rsid w:val="00830EF5"/>
    <w:rsid w:val="0084108A"/>
    <w:rsid w:val="00862B45"/>
    <w:rsid w:val="008810EA"/>
    <w:rsid w:val="00882BD2"/>
    <w:rsid w:val="00884EC5"/>
    <w:rsid w:val="008919F5"/>
    <w:rsid w:val="00895FB6"/>
    <w:rsid w:val="00896184"/>
    <w:rsid w:val="008A052E"/>
    <w:rsid w:val="008B1CB9"/>
    <w:rsid w:val="008B4F5D"/>
    <w:rsid w:val="008B7B25"/>
    <w:rsid w:val="008D0EAD"/>
    <w:rsid w:val="008D383A"/>
    <w:rsid w:val="008D556E"/>
    <w:rsid w:val="008E0490"/>
    <w:rsid w:val="008E1737"/>
    <w:rsid w:val="008E6177"/>
    <w:rsid w:val="0090563E"/>
    <w:rsid w:val="00924234"/>
    <w:rsid w:val="00933256"/>
    <w:rsid w:val="00952C96"/>
    <w:rsid w:val="00955FA0"/>
    <w:rsid w:val="00975BF6"/>
    <w:rsid w:val="00976E86"/>
    <w:rsid w:val="009813A4"/>
    <w:rsid w:val="0099051F"/>
    <w:rsid w:val="009908DC"/>
    <w:rsid w:val="00991B1B"/>
    <w:rsid w:val="0099337A"/>
    <w:rsid w:val="009A7AB2"/>
    <w:rsid w:val="009C2042"/>
    <w:rsid w:val="009D28F6"/>
    <w:rsid w:val="009E26B1"/>
    <w:rsid w:val="009F217F"/>
    <w:rsid w:val="009F3FEA"/>
    <w:rsid w:val="00A21DA7"/>
    <w:rsid w:val="00A26298"/>
    <w:rsid w:val="00A26C21"/>
    <w:rsid w:val="00A3002D"/>
    <w:rsid w:val="00A33D9B"/>
    <w:rsid w:val="00A41CCC"/>
    <w:rsid w:val="00A64730"/>
    <w:rsid w:val="00A65B23"/>
    <w:rsid w:val="00A701A6"/>
    <w:rsid w:val="00A71A96"/>
    <w:rsid w:val="00A85551"/>
    <w:rsid w:val="00A9544C"/>
    <w:rsid w:val="00AB143C"/>
    <w:rsid w:val="00AB380E"/>
    <w:rsid w:val="00AB636A"/>
    <w:rsid w:val="00AC58CE"/>
    <w:rsid w:val="00AD03A5"/>
    <w:rsid w:val="00AD2CB3"/>
    <w:rsid w:val="00AD6A42"/>
    <w:rsid w:val="00AE06DB"/>
    <w:rsid w:val="00AE118A"/>
    <w:rsid w:val="00AF1E17"/>
    <w:rsid w:val="00B0134B"/>
    <w:rsid w:val="00B03DEF"/>
    <w:rsid w:val="00B11E0C"/>
    <w:rsid w:val="00B13C2B"/>
    <w:rsid w:val="00B141D6"/>
    <w:rsid w:val="00B21DA4"/>
    <w:rsid w:val="00B22AC2"/>
    <w:rsid w:val="00B31799"/>
    <w:rsid w:val="00B41F4F"/>
    <w:rsid w:val="00B50590"/>
    <w:rsid w:val="00B511CF"/>
    <w:rsid w:val="00B55693"/>
    <w:rsid w:val="00B57710"/>
    <w:rsid w:val="00B6431B"/>
    <w:rsid w:val="00B67001"/>
    <w:rsid w:val="00B91F24"/>
    <w:rsid w:val="00BB48B7"/>
    <w:rsid w:val="00BC2F1C"/>
    <w:rsid w:val="00BD013E"/>
    <w:rsid w:val="00BD4062"/>
    <w:rsid w:val="00BD5B7F"/>
    <w:rsid w:val="00BE1874"/>
    <w:rsid w:val="00BE67CF"/>
    <w:rsid w:val="00BE6ACB"/>
    <w:rsid w:val="00BF1202"/>
    <w:rsid w:val="00BF6B0D"/>
    <w:rsid w:val="00C0507B"/>
    <w:rsid w:val="00C06A0C"/>
    <w:rsid w:val="00C152D7"/>
    <w:rsid w:val="00C166AD"/>
    <w:rsid w:val="00C17236"/>
    <w:rsid w:val="00C31EB8"/>
    <w:rsid w:val="00C546B2"/>
    <w:rsid w:val="00C55E42"/>
    <w:rsid w:val="00C56AD0"/>
    <w:rsid w:val="00C57415"/>
    <w:rsid w:val="00C62F22"/>
    <w:rsid w:val="00C64CC5"/>
    <w:rsid w:val="00C838B6"/>
    <w:rsid w:val="00C85F4A"/>
    <w:rsid w:val="00C9160A"/>
    <w:rsid w:val="00CA3395"/>
    <w:rsid w:val="00CC0D47"/>
    <w:rsid w:val="00CD2C35"/>
    <w:rsid w:val="00CD3850"/>
    <w:rsid w:val="00CE1951"/>
    <w:rsid w:val="00CE2F28"/>
    <w:rsid w:val="00D10E64"/>
    <w:rsid w:val="00D140F9"/>
    <w:rsid w:val="00D2072B"/>
    <w:rsid w:val="00D33F4F"/>
    <w:rsid w:val="00D65010"/>
    <w:rsid w:val="00D70D65"/>
    <w:rsid w:val="00D72E56"/>
    <w:rsid w:val="00D910D8"/>
    <w:rsid w:val="00D939F7"/>
    <w:rsid w:val="00D977E1"/>
    <w:rsid w:val="00DB1421"/>
    <w:rsid w:val="00DC4F33"/>
    <w:rsid w:val="00DD1E05"/>
    <w:rsid w:val="00DE3019"/>
    <w:rsid w:val="00DE484B"/>
    <w:rsid w:val="00DF3DF5"/>
    <w:rsid w:val="00E008CF"/>
    <w:rsid w:val="00E237CE"/>
    <w:rsid w:val="00E2382B"/>
    <w:rsid w:val="00E24C32"/>
    <w:rsid w:val="00E263D7"/>
    <w:rsid w:val="00E27C48"/>
    <w:rsid w:val="00E30307"/>
    <w:rsid w:val="00E3326D"/>
    <w:rsid w:val="00E42A7D"/>
    <w:rsid w:val="00E42EFE"/>
    <w:rsid w:val="00E518E8"/>
    <w:rsid w:val="00E52C95"/>
    <w:rsid w:val="00E62736"/>
    <w:rsid w:val="00E64FBA"/>
    <w:rsid w:val="00E65200"/>
    <w:rsid w:val="00E66166"/>
    <w:rsid w:val="00E81EF8"/>
    <w:rsid w:val="00EB019A"/>
    <w:rsid w:val="00EB6480"/>
    <w:rsid w:val="00EC46A4"/>
    <w:rsid w:val="00EC53FE"/>
    <w:rsid w:val="00EC5C33"/>
    <w:rsid w:val="00ED221C"/>
    <w:rsid w:val="00EE035D"/>
    <w:rsid w:val="00EE147B"/>
    <w:rsid w:val="00EE1952"/>
    <w:rsid w:val="00EE3C15"/>
    <w:rsid w:val="00EE3FEA"/>
    <w:rsid w:val="00EE6176"/>
    <w:rsid w:val="00F051DF"/>
    <w:rsid w:val="00F052FC"/>
    <w:rsid w:val="00F06433"/>
    <w:rsid w:val="00F130AF"/>
    <w:rsid w:val="00F130E4"/>
    <w:rsid w:val="00F15B7E"/>
    <w:rsid w:val="00F20533"/>
    <w:rsid w:val="00F269D7"/>
    <w:rsid w:val="00F34576"/>
    <w:rsid w:val="00F40E14"/>
    <w:rsid w:val="00F43A18"/>
    <w:rsid w:val="00F53B83"/>
    <w:rsid w:val="00F54E84"/>
    <w:rsid w:val="00F55C66"/>
    <w:rsid w:val="00F57E76"/>
    <w:rsid w:val="00F61BA0"/>
    <w:rsid w:val="00F63E2C"/>
    <w:rsid w:val="00F66EA4"/>
    <w:rsid w:val="00F7638A"/>
    <w:rsid w:val="00FA3001"/>
    <w:rsid w:val="00FB03E1"/>
    <w:rsid w:val="00FB23D3"/>
    <w:rsid w:val="00FB2A97"/>
    <w:rsid w:val="00FB440B"/>
    <w:rsid w:val="00FB4FD3"/>
    <w:rsid w:val="00FD0A11"/>
    <w:rsid w:val="00FD4EB9"/>
    <w:rsid w:val="00FF4075"/>
    <w:rsid w:val="00FF6C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>
      <o:colormenu v:ext="edit" strokecolor="none"/>
    </o:shapedefaults>
    <o:shapelayout v:ext="edit">
      <o:idmap v:ext="edit" data="1"/>
      <o:rules v:ext="edit">
        <o:r id="V:Rule2" type="connector" idref="#_x0000_s1028"/>
        <o:r id="V:Rule4" type="connector" idref="#_x0000_s1029"/>
      </o:rules>
    </o:shapelayout>
  </w:shapeDefaults>
  <w:decimalSymbol w:val="."/>
  <w:listSeparator w:val=","/>
  <w14:docId w14:val="5E3977E6"/>
  <w15:docId w15:val="{42655D20-307D-4B96-B841-4204CC0FD3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7175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copre">
    <w:name w:val="acopre"/>
    <w:basedOn w:val="DefaultParagraphFont"/>
    <w:rsid w:val="00417175"/>
  </w:style>
  <w:style w:type="paragraph" w:styleId="HTMLPreformatted">
    <w:name w:val="HTML Preformatted"/>
    <w:basedOn w:val="Normal"/>
    <w:link w:val="HTMLPreformattedChar"/>
    <w:uiPriority w:val="99"/>
    <w:unhideWhenUsed/>
    <w:rsid w:val="0041717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17175"/>
    <w:rPr>
      <w:rFonts w:ascii="Courier New" w:eastAsia="Times New Roman" w:hAnsi="Courier New" w:cs="Courier New"/>
      <w:sz w:val="20"/>
      <w:szCs w:val="20"/>
    </w:rPr>
  </w:style>
  <w:style w:type="character" w:customStyle="1" w:styleId="hgkelc">
    <w:name w:val="hgkelc"/>
    <w:basedOn w:val="DefaultParagraphFont"/>
    <w:rsid w:val="00BD4062"/>
  </w:style>
  <w:style w:type="paragraph" w:styleId="BalloonText">
    <w:name w:val="Balloon Text"/>
    <w:basedOn w:val="Normal"/>
    <w:link w:val="BalloonTextChar"/>
    <w:uiPriority w:val="99"/>
    <w:semiHidden/>
    <w:unhideWhenUsed/>
    <w:rsid w:val="00A33D9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3D9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AD03A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D03A5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D03A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03A5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114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4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EFBFD17-7199-41F8-8DC3-0BC5EDEC1F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1</TotalTime>
  <Pages>31</Pages>
  <Words>4146</Words>
  <Characters>23637</Characters>
  <Application>Microsoft Office Word</Application>
  <DocSecurity>0</DocSecurity>
  <Lines>196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an Bradley</dc:creator>
  <cp:lastModifiedBy>Brian Bradley</cp:lastModifiedBy>
  <cp:revision>100</cp:revision>
  <cp:lastPrinted>2021-07-08T19:35:00Z</cp:lastPrinted>
  <dcterms:created xsi:type="dcterms:W3CDTF">2021-03-31T13:46:00Z</dcterms:created>
  <dcterms:modified xsi:type="dcterms:W3CDTF">2021-10-24T13:50:00Z</dcterms:modified>
</cp:coreProperties>
</file>